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9413"/>
      </w:tblGrid>
      <w:tr w:rsidR="009D5242" w:rsidRPr="009D5242" w14:paraId="5BC0BFC2" w14:textId="77777777">
        <w:trPr>
          <w:trHeight w:val="2880"/>
          <w:jc w:val="center"/>
        </w:trPr>
        <w:tc>
          <w:tcPr>
            <w:tcW w:w="5000" w:type="pct"/>
          </w:tcPr>
          <w:p w14:paraId="1171F495" w14:textId="77777777" w:rsidR="00BC04F5" w:rsidRPr="009D5242" w:rsidRDefault="00BC04F5" w:rsidP="007208B3">
            <w:pPr>
              <w:pStyle w:val="Bezriadkovania"/>
              <w:rPr>
                <w:rFonts w:ascii="Cambria" w:hAnsi="Cambria"/>
                <w:caps/>
              </w:rPr>
            </w:pPr>
          </w:p>
        </w:tc>
      </w:tr>
      <w:tr w:rsidR="009D5242" w:rsidRPr="007C7BFA" w14:paraId="0E6EFD2A" w14:textId="77777777" w:rsidTr="00BC04F5">
        <w:trPr>
          <w:trHeight w:val="1440"/>
          <w:jc w:val="center"/>
        </w:trPr>
        <w:tc>
          <w:tcPr>
            <w:tcW w:w="5000" w:type="pct"/>
            <w:tcBorders>
              <w:bottom w:val="single" w:sz="4" w:space="0" w:color="4F81BD"/>
            </w:tcBorders>
            <w:vAlign w:val="center"/>
          </w:tcPr>
          <w:p w14:paraId="0C896832" w14:textId="2C82269B" w:rsidR="00BC04F5" w:rsidRPr="007C7BFA" w:rsidRDefault="00BC04F5" w:rsidP="003D1AB3">
            <w:pPr>
              <w:pStyle w:val="Bezriadkovania"/>
              <w:jc w:val="center"/>
              <w:rPr>
                <w:rFonts w:cs="Calibri"/>
                <w:sz w:val="80"/>
                <w:szCs w:val="80"/>
              </w:rPr>
            </w:pPr>
            <w:r w:rsidRPr="007C7BFA">
              <w:rPr>
                <w:rFonts w:cs="Calibri"/>
                <w:sz w:val="80"/>
                <w:szCs w:val="80"/>
              </w:rPr>
              <w:t>Výročná správa 20</w:t>
            </w:r>
            <w:r w:rsidR="00C31A21">
              <w:rPr>
                <w:rFonts w:cs="Calibri"/>
                <w:sz w:val="80"/>
                <w:szCs w:val="80"/>
              </w:rPr>
              <w:t>2</w:t>
            </w:r>
            <w:r w:rsidR="002D25FB">
              <w:rPr>
                <w:rFonts w:cs="Calibri"/>
                <w:sz w:val="80"/>
                <w:szCs w:val="80"/>
              </w:rPr>
              <w:t>1</w:t>
            </w:r>
          </w:p>
        </w:tc>
      </w:tr>
      <w:tr w:rsidR="009D5242" w:rsidRPr="007C7BFA" w14:paraId="4D8E1380" w14:textId="77777777" w:rsidTr="00BC04F5">
        <w:trPr>
          <w:trHeight w:val="720"/>
          <w:jc w:val="center"/>
        </w:trPr>
        <w:tc>
          <w:tcPr>
            <w:tcW w:w="5000" w:type="pct"/>
            <w:tcBorders>
              <w:top w:val="single" w:sz="4" w:space="0" w:color="4F81BD"/>
            </w:tcBorders>
            <w:vAlign w:val="center"/>
          </w:tcPr>
          <w:p w14:paraId="52F2F42C" w14:textId="77777777" w:rsidR="00BC04F5" w:rsidRPr="007C7BFA" w:rsidRDefault="0059659A" w:rsidP="00883D11">
            <w:pPr>
              <w:pStyle w:val="Bezriadkovania"/>
              <w:jc w:val="center"/>
              <w:rPr>
                <w:rFonts w:cs="Calibri"/>
                <w:sz w:val="44"/>
                <w:szCs w:val="44"/>
              </w:rPr>
            </w:pPr>
            <w:proofErr w:type="spellStart"/>
            <w:r>
              <w:rPr>
                <w:rFonts w:cs="Calibri"/>
                <w:sz w:val="44"/>
                <w:szCs w:val="44"/>
              </w:rPr>
              <w:t>AnalytX</w:t>
            </w:r>
            <w:proofErr w:type="spellEnd"/>
            <w:r>
              <w:rPr>
                <w:rFonts w:cs="Calibri"/>
                <w:sz w:val="44"/>
                <w:szCs w:val="44"/>
              </w:rPr>
              <w:t xml:space="preserve"> </w:t>
            </w:r>
            <w:r w:rsidR="007C7BFA" w:rsidRPr="007C7BFA">
              <w:rPr>
                <w:rFonts w:cs="Calibri"/>
                <w:sz w:val="44"/>
                <w:szCs w:val="44"/>
              </w:rPr>
              <w:t>s</w:t>
            </w:r>
            <w:r w:rsidR="00883D11">
              <w:rPr>
                <w:rFonts w:cs="Calibri"/>
                <w:sz w:val="44"/>
                <w:szCs w:val="44"/>
              </w:rPr>
              <w:t>.</w:t>
            </w:r>
            <w:r w:rsidR="007C7BFA" w:rsidRPr="007C7BFA">
              <w:rPr>
                <w:rFonts w:cs="Calibri"/>
                <w:sz w:val="44"/>
                <w:szCs w:val="44"/>
              </w:rPr>
              <w:t>r.o.</w:t>
            </w:r>
          </w:p>
        </w:tc>
      </w:tr>
      <w:tr w:rsidR="009D5242" w:rsidRPr="007C7BFA" w14:paraId="2D66A3EF" w14:textId="77777777">
        <w:trPr>
          <w:trHeight w:val="360"/>
          <w:jc w:val="center"/>
        </w:trPr>
        <w:tc>
          <w:tcPr>
            <w:tcW w:w="5000" w:type="pct"/>
            <w:vAlign w:val="center"/>
          </w:tcPr>
          <w:p w14:paraId="5E8EF555" w14:textId="77777777" w:rsidR="00BC04F5" w:rsidRPr="007C7BFA" w:rsidRDefault="00BC04F5">
            <w:pPr>
              <w:pStyle w:val="Bezriadkovania"/>
              <w:jc w:val="center"/>
              <w:rPr>
                <w:rFonts w:cs="Calibri"/>
              </w:rPr>
            </w:pPr>
          </w:p>
        </w:tc>
      </w:tr>
      <w:tr w:rsidR="009D5242" w:rsidRPr="007C7BFA" w14:paraId="3A81F085" w14:textId="77777777">
        <w:trPr>
          <w:trHeight w:val="360"/>
          <w:jc w:val="center"/>
        </w:trPr>
        <w:tc>
          <w:tcPr>
            <w:tcW w:w="5000" w:type="pct"/>
            <w:vAlign w:val="center"/>
          </w:tcPr>
          <w:p w14:paraId="55ABCA6F" w14:textId="77777777" w:rsidR="00BC04F5" w:rsidRPr="007C7BFA" w:rsidRDefault="00BC04F5">
            <w:pPr>
              <w:pStyle w:val="Bezriadkovania"/>
              <w:jc w:val="center"/>
              <w:rPr>
                <w:rFonts w:cs="Calibri"/>
                <w:b/>
                <w:bCs/>
              </w:rPr>
            </w:pPr>
          </w:p>
        </w:tc>
      </w:tr>
      <w:tr w:rsidR="00BC04F5" w:rsidRPr="009D5242" w14:paraId="438A5510" w14:textId="77777777">
        <w:trPr>
          <w:trHeight w:val="360"/>
          <w:jc w:val="center"/>
        </w:trPr>
        <w:tc>
          <w:tcPr>
            <w:tcW w:w="5000" w:type="pct"/>
            <w:vAlign w:val="center"/>
          </w:tcPr>
          <w:p w14:paraId="25F5033F" w14:textId="77777777" w:rsidR="00BC04F5" w:rsidRPr="009D5242" w:rsidRDefault="00BC04F5">
            <w:pPr>
              <w:pStyle w:val="Bezriadkovania"/>
              <w:jc w:val="center"/>
              <w:rPr>
                <w:b/>
                <w:bCs/>
              </w:rPr>
            </w:pPr>
          </w:p>
        </w:tc>
      </w:tr>
    </w:tbl>
    <w:p w14:paraId="2CEE241A" w14:textId="77777777" w:rsidR="00BC04F5" w:rsidRPr="009D5242" w:rsidRDefault="00BC04F5"/>
    <w:p w14:paraId="46EBB264" w14:textId="77777777" w:rsidR="00BC04F5" w:rsidRPr="009D5242" w:rsidRDefault="00BC04F5"/>
    <w:tbl>
      <w:tblPr>
        <w:tblpPr w:leftFromText="187" w:rightFromText="187" w:horzAnchor="margin" w:tblpXSpec="center" w:tblpYSpec="bottom"/>
        <w:tblW w:w="5000" w:type="pct"/>
        <w:tblLook w:val="04A0" w:firstRow="1" w:lastRow="0" w:firstColumn="1" w:lastColumn="0" w:noHBand="0" w:noVBand="1"/>
      </w:tblPr>
      <w:tblGrid>
        <w:gridCol w:w="9413"/>
      </w:tblGrid>
      <w:tr w:rsidR="009D5242" w:rsidRPr="009D5242" w14:paraId="3CD67474" w14:textId="77777777">
        <w:tc>
          <w:tcPr>
            <w:tcW w:w="5000" w:type="pct"/>
          </w:tcPr>
          <w:p w14:paraId="5B2781F7" w14:textId="77777777" w:rsidR="00BC04F5" w:rsidRPr="007C7BFA" w:rsidRDefault="00BC04F5" w:rsidP="007C7BFA">
            <w:pPr>
              <w:pStyle w:val="Bezriadkovania"/>
              <w:jc w:val="center"/>
              <w:rPr>
                <w:rFonts w:asciiTheme="minorHAnsi" w:hAnsiTheme="minorHAnsi" w:cstheme="minorHAnsi"/>
              </w:rPr>
            </w:pPr>
            <w:r w:rsidRPr="007C7BFA">
              <w:rPr>
                <w:rFonts w:asciiTheme="minorHAnsi" w:hAnsiTheme="minorHAnsi" w:cstheme="minorHAnsi"/>
              </w:rPr>
              <w:t xml:space="preserve">Výročná správa vyhotovená podľa § 20 zákona č.431/2002 </w:t>
            </w:r>
            <w:proofErr w:type="spellStart"/>
            <w:r w:rsidRPr="007C7BFA">
              <w:rPr>
                <w:rFonts w:asciiTheme="minorHAnsi" w:hAnsiTheme="minorHAnsi" w:cstheme="minorHAnsi"/>
              </w:rPr>
              <w:t>Z.z</w:t>
            </w:r>
            <w:proofErr w:type="spellEnd"/>
            <w:r w:rsidRPr="007C7BFA">
              <w:rPr>
                <w:rFonts w:asciiTheme="minorHAnsi" w:hAnsiTheme="minorHAnsi" w:cstheme="minorHAnsi"/>
              </w:rPr>
              <w:t>. o účtovníctve</w:t>
            </w:r>
          </w:p>
          <w:p w14:paraId="15B1C031" w14:textId="77777777" w:rsidR="00BC04F5" w:rsidRDefault="00BC04F5" w:rsidP="007C7BFA">
            <w:pPr>
              <w:pStyle w:val="Bezriadkovania"/>
              <w:jc w:val="center"/>
              <w:rPr>
                <w:rFonts w:asciiTheme="minorHAnsi" w:hAnsiTheme="minorHAnsi" w:cstheme="minorHAnsi"/>
              </w:rPr>
            </w:pPr>
            <w:r w:rsidRPr="007C7BFA">
              <w:rPr>
                <w:rFonts w:asciiTheme="minorHAnsi" w:hAnsiTheme="minorHAnsi" w:cstheme="minorHAnsi"/>
              </w:rPr>
              <w:t>v znení neskorších predpisov</w:t>
            </w:r>
            <w:r w:rsidR="007C7BFA">
              <w:rPr>
                <w:rFonts w:asciiTheme="minorHAnsi" w:hAnsiTheme="minorHAnsi" w:cstheme="minorHAnsi"/>
              </w:rPr>
              <w:t xml:space="preserve">                                                                        </w:t>
            </w:r>
          </w:p>
          <w:p w14:paraId="5F26DB03" w14:textId="77777777" w:rsidR="007C7BFA" w:rsidRDefault="007C7BFA" w:rsidP="007C7BFA">
            <w:pPr>
              <w:pStyle w:val="Bezriadkovania"/>
              <w:jc w:val="center"/>
              <w:rPr>
                <w:rFonts w:asciiTheme="minorHAnsi" w:hAnsiTheme="minorHAnsi" w:cstheme="minorHAnsi"/>
              </w:rPr>
            </w:pPr>
          </w:p>
          <w:p w14:paraId="70ACD94E" w14:textId="77777777" w:rsidR="007C7BFA" w:rsidRDefault="007C7BFA" w:rsidP="007C7BFA">
            <w:pPr>
              <w:pStyle w:val="Bezriadkovania"/>
              <w:jc w:val="center"/>
              <w:rPr>
                <w:rFonts w:asciiTheme="minorHAnsi" w:hAnsiTheme="minorHAnsi" w:cstheme="minorHAnsi"/>
              </w:rPr>
            </w:pPr>
          </w:p>
          <w:p w14:paraId="32196FA9" w14:textId="77777777" w:rsidR="007C7BFA" w:rsidRDefault="007C7BFA" w:rsidP="007C7BFA">
            <w:pPr>
              <w:pStyle w:val="Bezriadkovania"/>
              <w:jc w:val="center"/>
              <w:rPr>
                <w:rFonts w:asciiTheme="minorHAnsi" w:hAnsiTheme="minorHAnsi" w:cstheme="minorHAnsi"/>
              </w:rPr>
            </w:pPr>
          </w:p>
          <w:p w14:paraId="14DD76A5" w14:textId="77777777" w:rsidR="007C7BFA" w:rsidRDefault="007C7BFA" w:rsidP="007C7BFA">
            <w:pPr>
              <w:pStyle w:val="Bezriadkovania"/>
              <w:jc w:val="center"/>
              <w:rPr>
                <w:rFonts w:asciiTheme="minorHAnsi" w:hAnsiTheme="minorHAnsi" w:cstheme="minorHAnsi"/>
              </w:rPr>
            </w:pPr>
          </w:p>
          <w:p w14:paraId="0F1D6007" w14:textId="77777777" w:rsidR="007C7BFA" w:rsidRDefault="007C7BFA" w:rsidP="007C7BFA">
            <w:pPr>
              <w:pStyle w:val="Bezriadkovania"/>
              <w:jc w:val="center"/>
              <w:rPr>
                <w:rFonts w:asciiTheme="minorHAnsi" w:hAnsiTheme="minorHAnsi" w:cstheme="minorHAnsi"/>
              </w:rPr>
            </w:pPr>
          </w:p>
          <w:p w14:paraId="74F995FA" w14:textId="77777777" w:rsidR="007C7BFA" w:rsidRDefault="007C7BFA" w:rsidP="007C7BFA">
            <w:pPr>
              <w:pStyle w:val="Bezriadkovania"/>
              <w:jc w:val="center"/>
              <w:rPr>
                <w:rFonts w:asciiTheme="minorHAnsi" w:hAnsiTheme="minorHAnsi" w:cstheme="minorHAnsi"/>
              </w:rPr>
            </w:pPr>
          </w:p>
          <w:p w14:paraId="25FB82D2" w14:textId="77777777" w:rsidR="007C7BFA" w:rsidRPr="009D5242" w:rsidRDefault="007C7BFA" w:rsidP="007C7BFA">
            <w:pPr>
              <w:pStyle w:val="Bezriadkovania"/>
              <w:jc w:val="center"/>
            </w:pPr>
          </w:p>
        </w:tc>
      </w:tr>
    </w:tbl>
    <w:p w14:paraId="0A3E4888" w14:textId="77777777" w:rsidR="00BC04F5" w:rsidRPr="009D5242" w:rsidRDefault="00BC04F5"/>
    <w:p w14:paraId="12713A56" w14:textId="77777777" w:rsidR="00575342" w:rsidRPr="009D5242" w:rsidRDefault="00BC04F5" w:rsidP="00575342">
      <w:pPr>
        <w:jc w:val="both"/>
        <w:rPr>
          <w:b/>
          <w:sz w:val="40"/>
          <w:szCs w:val="40"/>
        </w:rPr>
      </w:pPr>
      <w:r w:rsidRPr="009D5242">
        <w:rPr>
          <w:b/>
          <w:sz w:val="40"/>
          <w:szCs w:val="40"/>
        </w:rPr>
        <w:br w:type="page"/>
      </w:r>
    </w:p>
    <w:p w14:paraId="1CD7C02C" w14:textId="77777777" w:rsidR="007208B3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1BF4240A" w14:textId="77777777" w:rsidR="007208B3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00175520" w14:textId="77777777" w:rsidR="007208B3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1A2956AA" w14:textId="77777777" w:rsidR="007208B3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3EEE676A" w14:textId="77777777" w:rsidR="007208B3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5B0222B8" w14:textId="77777777" w:rsidR="007208B3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7BFAD2F8" w14:textId="77777777" w:rsidR="007208B3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607C6409" w14:textId="77777777" w:rsidR="007208B3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1F16957F" w14:textId="77777777" w:rsidR="007208B3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4071F603" w14:textId="77777777" w:rsidR="007208B3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6EF7B8DD" w14:textId="77777777" w:rsidR="007208B3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307BE614" w14:textId="77777777" w:rsidR="007208B3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1C366768" w14:textId="77777777" w:rsidR="00575342" w:rsidRDefault="00575342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  <w:r w:rsidRPr="007C7BFA">
        <w:rPr>
          <w:rFonts w:ascii="Verdana" w:hAnsi="Verdana"/>
          <w:b/>
          <w:sz w:val="28"/>
          <w:szCs w:val="28"/>
        </w:rPr>
        <w:t>Legislatívny rámec</w:t>
      </w:r>
      <w:r w:rsidR="00096BC7" w:rsidRPr="007C7BFA">
        <w:rPr>
          <w:rFonts w:ascii="Verdana" w:hAnsi="Verdana"/>
          <w:b/>
          <w:sz w:val="28"/>
          <w:szCs w:val="28"/>
        </w:rPr>
        <w:t xml:space="preserve"> pre výročnú správu</w:t>
      </w:r>
    </w:p>
    <w:p w14:paraId="6E29C7F6" w14:textId="77777777" w:rsidR="007208B3" w:rsidRPr="007C7BFA" w:rsidRDefault="007208B3" w:rsidP="00096BC7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53E917A3" w14:textId="77777777" w:rsidR="00096BC7" w:rsidRPr="00AC16B6" w:rsidRDefault="00575342" w:rsidP="00096BC7">
      <w:pPr>
        <w:spacing w:after="120"/>
        <w:ind w:left="0" w:firstLine="0"/>
        <w:jc w:val="both"/>
        <w:rPr>
          <w:rFonts w:ascii="Verdana" w:hAnsi="Verdana"/>
        </w:rPr>
      </w:pPr>
      <w:r w:rsidRPr="00AC16B6">
        <w:rPr>
          <w:rFonts w:ascii="Verdana" w:hAnsi="Verdana"/>
        </w:rPr>
        <w:t xml:space="preserve">Spoločnosť má povinnosť auditu podľa § 19 zákona č.431/2002 </w:t>
      </w:r>
      <w:proofErr w:type="spellStart"/>
      <w:r w:rsidRPr="00AC16B6">
        <w:rPr>
          <w:rFonts w:ascii="Verdana" w:hAnsi="Verdana"/>
        </w:rPr>
        <w:t>Z.z</w:t>
      </w:r>
      <w:proofErr w:type="spellEnd"/>
      <w:r w:rsidRPr="00AC16B6">
        <w:rPr>
          <w:rFonts w:ascii="Verdana" w:hAnsi="Verdana"/>
        </w:rPr>
        <w:t xml:space="preserve">. o účtovníctve </w:t>
      </w:r>
      <w:r w:rsidR="00096BC7" w:rsidRPr="00AC16B6">
        <w:rPr>
          <w:rFonts w:ascii="Verdana" w:hAnsi="Verdana"/>
        </w:rPr>
        <w:t xml:space="preserve">v znení neskorších predpisov </w:t>
      </w:r>
      <w:r w:rsidRPr="00AC16B6">
        <w:rPr>
          <w:rFonts w:ascii="Verdana" w:hAnsi="Verdana"/>
        </w:rPr>
        <w:t xml:space="preserve">a preto má aj povinnosť vyhotoviť výročnú správu podľa § 20 zákona o účtovníctve. </w:t>
      </w:r>
    </w:p>
    <w:p w14:paraId="303C9804" w14:textId="77777777" w:rsidR="00575342" w:rsidRPr="00AC16B6" w:rsidRDefault="00575342" w:rsidP="0093467A">
      <w:pPr>
        <w:ind w:left="0" w:firstLine="0"/>
        <w:jc w:val="both"/>
        <w:rPr>
          <w:rFonts w:ascii="Verdana" w:hAnsi="Verdana"/>
        </w:rPr>
      </w:pPr>
      <w:r w:rsidRPr="00AC16B6">
        <w:rPr>
          <w:rFonts w:ascii="Verdana" w:hAnsi="Verdana"/>
        </w:rPr>
        <w:t>Táto výročná správa podlieha tiež overeniu audítorom</w:t>
      </w:r>
      <w:r w:rsidR="003F3425" w:rsidRPr="00AC16B6">
        <w:rPr>
          <w:rFonts w:ascii="Verdana" w:hAnsi="Verdana"/>
        </w:rPr>
        <w:t xml:space="preserve"> do jedného roka od skončenia účtovného obdobia. </w:t>
      </w:r>
      <w:r w:rsidR="00096BC7" w:rsidRPr="00AC16B6">
        <w:rPr>
          <w:rFonts w:ascii="Verdana" w:hAnsi="Verdana"/>
        </w:rPr>
        <w:t>Táto v</w:t>
      </w:r>
      <w:r w:rsidRPr="00AC16B6">
        <w:rPr>
          <w:rFonts w:ascii="Verdana" w:hAnsi="Verdana"/>
        </w:rPr>
        <w:t>ýročná správa bude elektronicky uložená do</w:t>
      </w:r>
      <w:r w:rsidR="00096BC7" w:rsidRPr="00AC16B6">
        <w:rPr>
          <w:rFonts w:ascii="Verdana" w:hAnsi="Verdana"/>
        </w:rPr>
        <w:t xml:space="preserve"> registra účtovných závierok a jeho cestou aj do </w:t>
      </w:r>
      <w:r w:rsidR="004E53F9" w:rsidRPr="00AC16B6">
        <w:rPr>
          <w:rFonts w:ascii="Verdana" w:hAnsi="Verdana"/>
        </w:rPr>
        <w:t xml:space="preserve">zbierky listín </w:t>
      </w:r>
      <w:r w:rsidR="00096BC7" w:rsidRPr="00AC16B6">
        <w:rPr>
          <w:rFonts w:ascii="Verdana" w:hAnsi="Verdana"/>
        </w:rPr>
        <w:t>obchodného registra tak, ako to ustanovuje § 23 ods. 2 a § 23b ods. 4 zákona o účtovníctve.</w:t>
      </w:r>
    </w:p>
    <w:p w14:paraId="1FA09617" w14:textId="77777777" w:rsidR="007208B3" w:rsidRDefault="007208B3" w:rsidP="00D61BAC">
      <w:pPr>
        <w:spacing w:after="120"/>
        <w:ind w:left="0" w:firstLine="0"/>
        <w:jc w:val="both"/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6EAAB284" w14:textId="77777777" w:rsidR="00CD6F01" w:rsidRPr="007C7BFA" w:rsidRDefault="0093467A" w:rsidP="00D61BAC">
      <w:pPr>
        <w:spacing w:after="120"/>
        <w:ind w:left="0" w:firstLine="0"/>
        <w:jc w:val="both"/>
        <w:rPr>
          <w:rFonts w:ascii="Verdana" w:hAnsi="Verdana"/>
          <w:b/>
          <w:sz w:val="28"/>
          <w:szCs w:val="28"/>
        </w:rPr>
      </w:pPr>
      <w:r w:rsidRPr="007C7BFA">
        <w:rPr>
          <w:rFonts w:ascii="Verdana" w:hAnsi="Verdana"/>
          <w:b/>
          <w:sz w:val="28"/>
          <w:szCs w:val="28"/>
        </w:rPr>
        <w:lastRenderedPageBreak/>
        <w:t>Obsah</w:t>
      </w:r>
      <w:r w:rsidR="00096BC7" w:rsidRPr="007C7BFA">
        <w:rPr>
          <w:rFonts w:ascii="Verdana" w:hAnsi="Verdana"/>
          <w:b/>
          <w:sz w:val="28"/>
          <w:szCs w:val="28"/>
        </w:rPr>
        <w:t xml:space="preserve"> výročnej správy</w:t>
      </w:r>
      <w:r w:rsidRPr="007C7BFA">
        <w:rPr>
          <w:rFonts w:ascii="Verdana" w:hAnsi="Verdana"/>
          <w:b/>
          <w:sz w:val="28"/>
          <w:szCs w:val="28"/>
        </w:rPr>
        <w:t>:</w:t>
      </w:r>
    </w:p>
    <w:sdt>
      <w:sdtPr>
        <w:rPr>
          <w:rFonts w:ascii="Calibri" w:eastAsia="Calibri" w:hAnsi="Calibri" w:cs="Times New Roman"/>
          <w:b w:val="0"/>
          <w:bCs w:val="0"/>
          <w:color w:val="auto"/>
          <w:sz w:val="22"/>
          <w:szCs w:val="22"/>
          <w:lang w:eastAsia="en-US"/>
        </w:rPr>
        <w:id w:val="-532109266"/>
        <w:docPartObj>
          <w:docPartGallery w:val="Table of Contents"/>
          <w:docPartUnique/>
        </w:docPartObj>
      </w:sdtPr>
      <w:sdtEndPr/>
      <w:sdtContent>
        <w:p w14:paraId="258F5AB4" w14:textId="77777777" w:rsidR="00DA68B2" w:rsidRDefault="00DA68B2">
          <w:pPr>
            <w:pStyle w:val="Hlavikaobsahu"/>
          </w:pPr>
        </w:p>
        <w:p w14:paraId="079782D6" w14:textId="77777777" w:rsidR="00DA68B2" w:rsidRPr="00EA0FE7" w:rsidRDefault="00DA68B2" w:rsidP="00EA0FE7">
          <w:pPr>
            <w:pStyle w:val="Obsah1"/>
          </w:pPr>
          <w:r w:rsidRPr="00EA0FE7">
            <w:t xml:space="preserve">1.Identifikačné údaje </w:t>
          </w:r>
          <w:r w:rsidRPr="00EA0FE7">
            <w:ptab w:relativeTo="margin" w:alignment="right" w:leader="dot"/>
          </w:r>
          <w:r w:rsidR="00EA0FE7">
            <w:rPr>
              <w:bCs/>
            </w:rPr>
            <w:t>4</w:t>
          </w:r>
        </w:p>
        <w:p w14:paraId="5A82FE3E" w14:textId="77777777" w:rsidR="00DA68B2" w:rsidRPr="00EA0FE7" w:rsidRDefault="00DA68B2">
          <w:pPr>
            <w:pStyle w:val="Obsah2"/>
            <w:ind w:left="216"/>
            <w:rPr>
              <w:rFonts w:ascii="Verdana" w:hAnsi="Verdana"/>
            </w:rPr>
          </w:pPr>
          <w:r w:rsidRPr="00EA0FE7">
            <w:rPr>
              <w:rFonts w:ascii="Verdana" w:hAnsi="Verdana"/>
            </w:rPr>
            <w:t>1.1. Identifikačné údaje – základné informácie</w:t>
          </w:r>
          <w:r w:rsidRPr="00EA0FE7">
            <w:rPr>
              <w:rFonts w:ascii="Verdana" w:hAnsi="Verdana"/>
            </w:rPr>
            <w:ptab w:relativeTo="margin" w:alignment="right" w:leader="dot"/>
          </w:r>
          <w:r w:rsidR="00EA0FE7">
            <w:rPr>
              <w:rFonts w:ascii="Verdana" w:hAnsi="Verdana"/>
            </w:rPr>
            <w:t>4</w:t>
          </w:r>
        </w:p>
        <w:p w14:paraId="6E607AB2" w14:textId="77777777" w:rsidR="00DA68B2" w:rsidRPr="00EA0FE7" w:rsidRDefault="00DA68B2" w:rsidP="00EA0FE7">
          <w:pPr>
            <w:pStyle w:val="Obsah3"/>
            <w:rPr>
              <w:rFonts w:ascii="Verdana" w:hAnsi="Verdana"/>
            </w:rPr>
          </w:pPr>
          <w:r w:rsidRPr="00EA0FE7">
            <w:rPr>
              <w:rFonts w:ascii="Verdana" w:hAnsi="Verdana"/>
            </w:rPr>
            <w:t xml:space="preserve">1.2. Identifikačné údaje- doplňujúce informácie </w:t>
          </w:r>
          <w:r w:rsidRPr="00EA0FE7">
            <w:rPr>
              <w:rFonts w:ascii="Verdana" w:hAnsi="Verdana"/>
            </w:rPr>
            <w:ptab w:relativeTo="margin" w:alignment="right" w:leader="dot"/>
          </w:r>
          <w:r w:rsidR="00EA0FE7">
            <w:rPr>
              <w:rFonts w:ascii="Verdana" w:hAnsi="Verdana"/>
            </w:rPr>
            <w:t>4</w:t>
          </w:r>
        </w:p>
        <w:p w14:paraId="064FE745" w14:textId="77777777" w:rsidR="00DA68B2" w:rsidRPr="00EA0FE7" w:rsidRDefault="00DA68B2" w:rsidP="00EA0FE7">
          <w:pPr>
            <w:pStyle w:val="Obsah1"/>
          </w:pPr>
          <w:r w:rsidRPr="00EA0FE7">
            <w:t xml:space="preserve">2. Povinné informácie </w:t>
          </w:r>
          <w:r w:rsidRPr="00EA0FE7">
            <w:ptab w:relativeTo="margin" w:alignment="right" w:leader="dot"/>
          </w:r>
          <w:r w:rsidRPr="00EA0FE7">
            <w:rPr>
              <w:bCs/>
            </w:rPr>
            <w:t>4</w:t>
          </w:r>
        </w:p>
        <w:p w14:paraId="4267E50F" w14:textId="77777777" w:rsidR="00DA68B2" w:rsidRDefault="005776E2">
          <w:pPr>
            <w:pStyle w:val="Obsah2"/>
            <w:ind w:left="216"/>
            <w:rPr>
              <w:rFonts w:ascii="Verdana" w:hAnsi="Verdana"/>
            </w:rPr>
          </w:pPr>
          <w:r w:rsidRPr="00EA0FE7">
            <w:rPr>
              <w:rFonts w:ascii="Verdana" w:hAnsi="Verdana"/>
            </w:rPr>
            <w:t>2.1. Informácie o vývoji účtovnej jednotky</w:t>
          </w:r>
          <w:r w:rsidR="00DA68B2" w:rsidRPr="00EA0FE7">
            <w:rPr>
              <w:rFonts w:ascii="Verdana" w:hAnsi="Verdana"/>
            </w:rPr>
            <w:ptab w:relativeTo="margin" w:alignment="right" w:leader="dot"/>
          </w:r>
          <w:r w:rsidR="00EA0FE7">
            <w:rPr>
              <w:rFonts w:ascii="Verdana" w:hAnsi="Verdana"/>
            </w:rPr>
            <w:t>4</w:t>
          </w:r>
        </w:p>
        <w:p w14:paraId="26CB439F" w14:textId="77777777" w:rsidR="0082671D" w:rsidRDefault="0082671D" w:rsidP="0082671D">
          <w:pPr>
            <w:pStyle w:val="Obsah2"/>
            <w:ind w:left="216"/>
            <w:rPr>
              <w:rFonts w:ascii="Verdana" w:hAnsi="Verdana"/>
            </w:rPr>
          </w:pPr>
          <w:r w:rsidRPr="00EA0FE7">
            <w:rPr>
              <w:rFonts w:ascii="Verdana" w:hAnsi="Verdana"/>
            </w:rPr>
            <w:t>2.</w:t>
          </w:r>
          <w:r w:rsidR="0083541A">
            <w:rPr>
              <w:rFonts w:ascii="Verdana" w:hAnsi="Verdana"/>
            </w:rPr>
            <w:t>2</w:t>
          </w:r>
          <w:r w:rsidRPr="00EA0FE7">
            <w:rPr>
              <w:rFonts w:ascii="Verdana" w:hAnsi="Verdana"/>
            </w:rPr>
            <w:t xml:space="preserve">. </w:t>
          </w:r>
          <w:r>
            <w:rPr>
              <w:rFonts w:ascii="Verdana" w:hAnsi="Verdana"/>
            </w:rPr>
            <w:t>Významné riziká a neistoty</w:t>
          </w:r>
          <w:r w:rsidRPr="00EA0FE7">
            <w:rPr>
              <w:rFonts w:ascii="Verdana" w:hAnsi="Verdana"/>
            </w:rPr>
            <w:ptab w:relativeTo="margin" w:alignment="right" w:leader="dot"/>
          </w:r>
          <w:r w:rsidR="0083541A">
            <w:rPr>
              <w:rFonts w:ascii="Verdana" w:hAnsi="Verdana"/>
            </w:rPr>
            <w:t>5</w:t>
          </w:r>
        </w:p>
        <w:p w14:paraId="5EEDF610" w14:textId="0FB88D14" w:rsidR="0082671D" w:rsidRDefault="0082671D" w:rsidP="0082671D">
          <w:pPr>
            <w:pStyle w:val="Obsah2"/>
            <w:ind w:left="216"/>
            <w:rPr>
              <w:rFonts w:ascii="Verdana" w:hAnsi="Verdana"/>
            </w:rPr>
          </w:pPr>
          <w:r w:rsidRPr="00EA0FE7">
            <w:rPr>
              <w:rFonts w:ascii="Verdana" w:hAnsi="Verdana"/>
            </w:rPr>
            <w:t>2.</w:t>
          </w:r>
          <w:r w:rsidR="0083541A">
            <w:rPr>
              <w:rFonts w:ascii="Verdana" w:hAnsi="Verdana"/>
            </w:rPr>
            <w:t>3</w:t>
          </w:r>
          <w:r w:rsidRPr="00EA0FE7">
            <w:rPr>
              <w:rFonts w:ascii="Verdana" w:hAnsi="Verdana"/>
            </w:rPr>
            <w:t xml:space="preserve">. </w:t>
          </w:r>
          <w:r>
            <w:rPr>
              <w:rFonts w:ascii="Verdana" w:hAnsi="Verdana"/>
            </w:rPr>
            <w:t>Vplyv činnosti na životné prostredie</w:t>
          </w:r>
          <w:r w:rsidRPr="00EA0FE7">
            <w:rPr>
              <w:rFonts w:ascii="Verdana" w:hAnsi="Verdana"/>
            </w:rPr>
            <w:ptab w:relativeTo="margin" w:alignment="right" w:leader="dot"/>
          </w:r>
          <w:r w:rsidR="00DD65A3">
            <w:rPr>
              <w:rFonts w:ascii="Verdana" w:hAnsi="Verdana"/>
            </w:rPr>
            <w:t>6</w:t>
          </w:r>
        </w:p>
        <w:p w14:paraId="6A05B2B4" w14:textId="77777777" w:rsidR="0082671D" w:rsidRPr="00EA0FE7" w:rsidRDefault="0082671D" w:rsidP="0082671D">
          <w:pPr>
            <w:pStyle w:val="Obsah1"/>
          </w:pPr>
          <w:r>
            <w:t>3</w:t>
          </w:r>
          <w:r w:rsidRPr="00EA0FE7">
            <w:t xml:space="preserve">. </w:t>
          </w:r>
          <w:r>
            <w:t>Analýzy účtovnej závierky</w:t>
          </w:r>
          <w:r w:rsidRPr="00EA0FE7">
            <w:t xml:space="preserve"> </w:t>
          </w:r>
          <w:r w:rsidRPr="00EA0FE7">
            <w:ptab w:relativeTo="margin" w:alignment="right" w:leader="dot"/>
          </w:r>
          <w:r w:rsidR="00A53238">
            <w:rPr>
              <w:bCs/>
            </w:rPr>
            <w:t>6</w:t>
          </w:r>
        </w:p>
        <w:p w14:paraId="77A59CFF" w14:textId="77777777" w:rsidR="0082671D" w:rsidRPr="00EA0FE7" w:rsidRDefault="0082671D" w:rsidP="0082671D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Pr="00EA0FE7">
            <w:rPr>
              <w:rFonts w:ascii="Verdana" w:hAnsi="Verdana"/>
            </w:rPr>
            <w:t xml:space="preserve">.1. </w:t>
          </w:r>
          <w:r>
            <w:rPr>
              <w:rFonts w:ascii="Verdana" w:hAnsi="Verdana"/>
            </w:rPr>
            <w:t>Analýza majetku a zdrojov krytia</w:t>
          </w:r>
          <w:r w:rsidRPr="00EA0FE7">
            <w:rPr>
              <w:rFonts w:ascii="Verdana" w:hAnsi="Verdana"/>
            </w:rPr>
            <w:t xml:space="preserve"> </w:t>
          </w:r>
          <w:r w:rsidRPr="00EA0FE7">
            <w:rPr>
              <w:rFonts w:ascii="Verdana" w:hAnsi="Verdana"/>
            </w:rPr>
            <w:ptab w:relativeTo="margin" w:alignment="right" w:leader="dot"/>
          </w:r>
          <w:r w:rsidRPr="00EA0FE7">
            <w:rPr>
              <w:rFonts w:ascii="Verdana" w:hAnsi="Verdana"/>
            </w:rPr>
            <w:t>6</w:t>
          </w:r>
        </w:p>
        <w:p w14:paraId="2784DB46" w14:textId="0E9C3175" w:rsidR="00DA68B2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 xml:space="preserve">.1.1. Komentár k súvahe – aktíva </w:t>
          </w:r>
          <w:r w:rsidR="00DA68B2" w:rsidRPr="00EA0FE7">
            <w:rPr>
              <w:rFonts w:ascii="Verdana" w:hAnsi="Verdana"/>
            </w:rPr>
            <w:ptab w:relativeTo="margin" w:alignment="right" w:leader="dot"/>
          </w:r>
          <w:r w:rsidR="00DD65A3">
            <w:rPr>
              <w:rFonts w:ascii="Verdana" w:hAnsi="Verdana"/>
            </w:rPr>
            <w:t>6</w:t>
          </w:r>
        </w:p>
        <w:p w14:paraId="2EDCD0FE" w14:textId="77777777" w:rsidR="005776E2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 xml:space="preserve">.1.2. Komentár k súvahe – pasíva </w:t>
          </w:r>
          <w:r w:rsidR="005776E2" w:rsidRPr="00EA0FE7">
            <w:rPr>
              <w:rFonts w:ascii="Verdana" w:hAnsi="Verdana"/>
            </w:rPr>
            <w:ptab w:relativeTo="margin" w:alignment="right" w:leader="dot"/>
          </w:r>
          <w:r>
            <w:rPr>
              <w:rFonts w:ascii="Verdana" w:hAnsi="Verdana"/>
            </w:rPr>
            <w:t>7</w:t>
          </w:r>
        </w:p>
        <w:p w14:paraId="684A5B77" w14:textId="4C3D7A25" w:rsidR="005776E2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 xml:space="preserve">.1.3. Komentár k výkazu ziskov a strát </w:t>
          </w:r>
          <w:r w:rsidR="005776E2" w:rsidRPr="00EA0FE7">
            <w:rPr>
              <w:rFonts w:ascii="Verdana" w:hAnsi="Verdana"/>
            </w:rPr>
            <w:ptab w:relativeTo="margin" w:alignment="right" w:leader="dot"/>
          </w:r>
          <w:r w:rsidR="00DD65A3">
            <w:rPr>
              <w:rFonts w:ascii="Verdana" w:hAnsi="Verdana"/>
            </w:rPr>
            <w:t>9</w:t>
          </w:r>
        </w:p>
        <w:p w14:paraId="07A3D11B" w14:textId="71EA0D84" w:rsidR="00AB47D9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 xml:space="preserve">.2. Informácie o udalostiach osobitného významu, ktoré nastali po skončení účtovného obdobia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DD65A3">
            <w:rPr>
              <w:rFonts w:ascii="Verdana" w:hAnsi="Verdana"/>
            </w:rPr>
            <w:t>9</w:t>
          </w:r>
        </w:p>
        <w:p w14:paraId="3299A95D" w14:textId="3EC45E6C" w:rsidR="005776E2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 xml:space="preserve">.3. Informácie o predpokladanom budúcom vývoji účtovnej jednotky </w:t>
          </w:r>
          <w:r w:rsidR="005776E2" w:rsidRPr="00EA0FE7">
            <w:rPr>
              <w:rFonts w:ascii="Verdana" w:hAnsi="Verdana"/>
            </w:rPr>
            <w:ptab w:relativeTo="margin" w:alignment="right" w:leader="dot"/>
          </w:r>
          <w:r w:rsidR="00DD65A3">
            <w:rPr>
              <w:rFonts w:ascii="Verdana" w:hAnsi="Verdana"/>
            </w:rPr>
            <w:t>9</w:t>
          </w:r>
        </w:p>
        <w:p w14:paraId="4C03233C" w14:textId="64CDF879" w:rsidR="005776E2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 xml:space="preserve">.4. Informácie o nákladoch na činnosť v oblasti výskumu a vývoja </w:t>
          </w:r>
          <w:r w:rsidR="005776E2" w:rsidRPr="00EA0FE7">
            <w:rPr>
              <w:rFonts w:ascii="Verdana" w:hAnsi="Verdana"/>
            </w:rPr>
            <w:ptab w:relativeTo="margin" w:alignment="right" w:leader="dot"/>
          </w:r>
          <w:r w:rsidR="0046611D">
            <w:rPr>
              <w:rFonts w:ascii="Verdana" w:hAnsi="Verdana"/>
            </w:rPr>
            <w:t>9</w:t>
          </w:r>
        </w:p>
        <w:p w14:paraId="2F6B9575" w14:textId="4CE00662" w:rsidR="005776E2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>.5. Informácie o nadobúdaní vlastných akcií, dočasných listov, obchodných podielov a akcií, dočasných listov a obchodných podielov materskej účtovnej jednotky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46611D">
            <w:rPr>
              <w:rFonts w:ascii="Verdana" w:hAnsi="Verdana"/>
            </w:rPr>
            <w:t>9</w:t>
          </w:r>
          <w:r w:rsidR="005776E2" w:rsidRPr="00EA0FE7">
            <w:rPr>
              <w:rFonts w:ascii="Verdana" w:hAnsi="Verdana"/>
            </w:rPr>
            <w:t xml:space="preserve"> </w:t>
          </w:r>
        </w:p>
        <w:p w14:paraId="4D51691E" w14:textId="46B5A57A" w:rsidR="005776E2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 xml:space="preserve">.6. Informácie o návrhu na rozdelenie zisku alebo vyrovnanie straty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46611D">
            <w:rPr>
              <w:rFonts w:ascii="Verdana" w:hAnsi="Verdana"/>
            </w:rPr>
            <w:t>9</w:t>
          </w:r>
        </w:p>
        <w:p w14:paraId="473A85E8" w14:textId="77777777" w:rsidR="005776E2" w:rsidRPr="00EA0FE7" w:rsidRDefault="0083541A" w:rsidP="005776E2">
          <w:pPr>
            <w:pStyle w:val="Obsah2"/>
            <w:ind w:left="216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 xml:space="preserve">.7. Informácie o údajoch požadovaných podľa osobitných predpisov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>
            <w:rPr>
              <w:rFonts w:ascii="Verdana" w:hAnsi="Verdana"/>
            </w:rPr>
            <w:t>9</w:t>
          </w:r>
        </w:p>
        <w:p w14:paraId="2B2FDF3D" w14:textId="29667857" w:rsidR="005776E2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>.8. Informácie o tom, či účtovná jednotka má organizačnú zložku v zahraničí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DD65A3">
            <w:rPr>
              <w:rFonts w:ascii="Verdana" w:hAnsi="Verdana"/>
            </w:rPr>
            <w:t>10</w:t>
          </w:r>
          <w:r w:rsidR="005776E2" w:rsidRPr="00EA0FE7">
            <w:rPr>
              <w:rFonts w:ascii="Verdana" w:hAnsi="Verdana"/>
            </w:rPr>
            <w:t xml:space="preserve"> </w:t>
          </w:r>
        </w:p>
        <w:p w14:paraId="6693E559" w14:textId="615F2F10" w:rsidR="005776E2" w:rsidRPr="00EA0FE7" w:rsidRDefault="0083541A" w:rsidP="005776E2">
          <w:pPr>
            <w:pStyle w:val="Obsah2"/>
            <w:ind w:left="216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 xml:space="preserve">.9. Informácie o ročnej správe o platbách orgánom verejnej moci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DD65A3">
            <w:rPr>
              <w:rFonts w:ascii="Verdana" w:hAnsi="Verdana"/>
            </w:rPr>
            <w:t>10</w:t>
          </w:r>
        </w:p>
        <w:p w14:paraId="52D27E64" w14:textId="2BB85447" w:rsidR="005776E2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 xml:space="preserve">.10. Finančné nástroje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DD65A3">
            <w:rPr>
              <w:rFonts w:ascii="Verdana" w:hAnsi="Verdana"/>
            </w:rPr>
            <w:t>10</w:t>
          </w:r>
        </w:p>
        <w:p w14:paraId="7047B437" w14:textId="7D80B04E" w:rsidR="005776E2" w:rsidRPr="00EA0FE7" w:rsidRDefault="0083541A" w:rsidP="00EA0FE7">
          <w:pPr>
            <w:spacing w:after="120"/>
            <w:ind w:left="0" w:firstLine="215"/>
            <w:jc w:val="both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5776E2" w:rsidRPr="00EA0FE7">
            <w:rPr>
              <w:rFonts w:ascii="Verdana" w:hAnsi="Verdana"/>
            </w:rPr>
            <w:t>.11. Cenné papiere obchodované na regulovanom trhu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DD65A3">
            <w:rPr>
              <w:rFonts w:ascii="Verdana" w:hAnsi="Verdana"/>
            </w:rPr>
            <w:t>10</w:t>
          </w:r>
        </w:p>
        <w:p w14:paraId="09D9A5C8" w14:textId="6E05A881" w:rsidR="00AB47D9" w:rsidRPr="00EA0FE7" w:rsidRDefault="0083541A" w:rsidP="00EA0FE7">
          <w:pPr>
            <w:spacing w:after="120"/>
            <w:ind w:left="0" w:firstLine="215"/>
            <w:jc w:val="both"/>
            <w:rPr>
              <w:rFonts w:ascii="Verdana" w:hAnsi="Verdana"/>
            </w:rPr>
          </w:pPr>
          <w:r>
            <w:rPr>
              <w:rFonts w:ascii="Verdana" w:hAnsi="Verdana"/>
            </w:rPr>
            <w:t>3</w:t>
          </w:r>
          <w:r w:rsidR="00AB47D9" w:rsidRPr="00EA0FE7">
            <w:rPr>
              <w:rFonts w:ascii="Verdana" w:hAnsi="Verdana"/>
            </w:rPr>
            <w:t>.12. Subjekt verejného záujmu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DD65A3">
            <w:rPr>
              <w:rFonts w:ascii="Verdana" w:hAnsi="Verdana"/>
            </w:rPr>
            <w:t>10</w:t>
          </w:r>
        </w:p>
        <w:p w14:paraId="7DB9B09C" w14:textId="0C9A3C6C" w:rsidR="00AB47D9" w:rsidRPr="00EA0FE7" w:rsidRDefault="0083541A" w:rsidP="00EA0FE7">
          <w:pPr>
            <w:pStyle w:val="Obsah1"/>
          </w:pPr>
          <w:r>
            <w:t>4</w:t>
          </w:r>
          <w:r w:rsidR="00AB47D9" w:rsidRPr="00EA0FE7">
            <w:t xml:space="preserve">. Ďalšie informácie </w:t>
          </w:r>
          <w:r w:rsidR="00AB47D9" w:rsidRPr="00EA0FE7">
            <w:ptab w:relativeTo="margin" w:alignment="right" w:leader="dot"/>
          </w:r>
          <w:r w:rsidR="0046611D">
            <w:rPr>
              <w:bCs/>
            </w:rPr>
            <w:t>10</w:t>
          </w:r>
        </w:p>
        <w:p w14:paraId="57B95166" w14:textId="46984773" w:rsidR="00AB47D9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4</w:t>
          </w:r>
          <w:r w:rsidR="00AB47D9" w:rsidRPr="00EA0FE7">
            <w:rPr>
              <w:rFonts w:ascii="Verdana" w:hAnsi="Verdana"/>
            </w:rPr>
            <w:t xml:space="preserve">.1. Sociálna politika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46611D">
            <w:rPr>
              <w:rFonts w:ascii="Verdana" w:hAnsi="Verdana"/>
            </w:rPr>
            <w:t>10</w:t>
          </w:r>
        </w:p>
        <w:p w14:paraId="7B74924A" w14:textId="3F6F983E" w:rsidR="00AB47D9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4</w:t>
          </w:r>
          <w:r w:rsidR="00AB47D9" w:rsidRPr="00EA0FE7">
            <w:rPr>
              <w:rFonts w:ascii="Verdana" w:hAnsi="Verdana"/>
            </w:rPr>
            <w:t xml:space="preserve">.2. Ľudské zdroje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46611D">
            <w:rPr>
              <w:rFonts w:ascii="Verdana" w:hAnsi="Verdana"/>
            </w:rPr>
            <w:t>10</w:t>
          </w:r>
        </w:p>
        <w:p w14:paraId="421D11BA" w14:textId="28BA3460" w:rsidR="00B50F04" w:rsidRPr="00EA0FE7" w:rsidRDefault="0083541A" w:rsidP="00B50F04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4</w:t>
          </w:r>
          <w:r w:rsidR="00B50F04" w:rsidRPr="00EA0FE7">
            <w:rPr>
              <w:rFonts w:ascii="Verdana" w:hAnsi="Verdana"/>
            </w:rPr>
            <w:t>.</w:t>
          </w:r>
          <w:r w:rsidR="00B50F04">
            <w:rPr>
              <w:rFonts w:ascii="Verdana" w:hAnsi="Verdana"/>
            </w:rPr>
            <w:t>2</w:t>
          </w:r>
          <w:r w:rsidR="00B50F04" w:rsidRPr="00EA0FE7">
            <w:rPr>
              <w:rFonts w:ascii="Verdana" w:hAnsi="Verdana"/>
            </w:rPr>
            <w:t>.1</w:t>
          </w:r>
          <w:r w:rsidR="00B50F04">
            <w:rPr>
              <w:rFonts w:ascii="Verdana" w:hAnsi="Verdana"/>
            </w:rPr>
            <w:t>. Vzdelávanie zamestnancov</w:t>
          </w:r>
          <w:r w:rsidR="00B50F04" w:rsidRPr="00EA0FE7">
            <w:rPr>
              <w:rFonts w:ascii="Verdana" w:hAnsi="Verdana"/>
            </w:rPr>
            <w:t xml:space="preserve"> </w:t>
          </w:r>
          <w:r w:rsidR="00B50F04" w:rsidRPr="00EA0FE7">
            <w:rPr>
              <w:rFonts w:ascii="Verdana" w:hAnsi="Verdana"/>
            </w:rPr>
            <w:ptab w:relativeTo="margin" w:alignment="right" w:leader="dot"/>
          </w:r>
          <w:r w:rsidR="00B50F04">
            <w:rPr>
              <w:rFonts w:ascii="Verdana" w:hAnsi="Verdana"/>
            </w:rPr>
            <w:t>1</w:t>
          </w:r>
          <w:r w:rsidR="00DD65A3">
            <w:rPr>
              <w:rFonts w:ascii="Verdana" w:hAnsi="Verdana"/>
            </w:rPr>
            <w:t>2</w:t>
          </w:r>
        </w:p>
        <w:p w14:paraId="703DD553" w14:textId="39C329BC" w:rsidR="00B50F04" w:rsidRPr="00EA0FE7" w:rsidRDefault="0083541A" w:rsidP="00B50F04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4</w:t>
          </w:r>
          <w:r w:rsidR="00B50F04">
            <w:rPr>
              <w:rFonts w:ascii="Verdana" w:hAnsi="Verdana"/>
            </w:rPr>
            <w:t>.3</w:t>
          </w:r>
          <w:r w:rsidR="00B50F04" w:rsidRPr="00EA0FE7">
            <w:rPr>
              <w:rFonts w:ascii="Verdana" w:hAnsi="Verdana"/>
            </w:rPr>
            <w:t xml:space="preserve">. </w:t>
          </w:r>
          <w:r w:rsidR="00B50F04">
            <w:rPr>
              <w:rFonts w:ascii="Verdana" w:hAnsi="Verdana"/>
            </w:rPr>
            <w:t>ISO normy kvality</w:t>
          </w:r>
          <w:r w:rsidR="00B50F04" w:rsidRPr="00EA0FE7">
            <w:rPr>
              <w:rFonts w:ascii="Verdana" w:hAnsi="Verdana"/>
            </w:rPr>
            <w:t xml:space="preserve"> </w:t>
          </w:r>
          <w:r w:rsidR="00B50F04" w:rsidRPr="00EA0FE7">
            <w:rPr>
              <w:rFonts w:ascii="Verdana" w:hAnsi="Verdana"/>
            </w:rPr>
            <w:ptab w:relativeTo="margin" w:alignment="right" w:leader="dot"/>
          </w:r>
          <w:r w:rsidR="004B3B0C">
            <w:rPr>
              <w:rFonts w:ascii="Verdana" w:hAnsi="Verdana"/>
            </w:rPr>
            <w:t>1</w:t>
          </w:r>
          <w:r w:rsidR="00DD65A3">
            <w:rPr>
              <w:rFonts w:ascii="Verdana" w:hAnsi="Verdana"/>
            </w:rPr>
            <w:t>3</w:t>
          </w:r>
        </w:p>
        <w:p w14:paraId="0F2DB94E" w14:textId="177442D8" w:rsidR="00B50F04" w:rsidRPr="00EA0FE7" w:rsidRDefault="0083541A" w:rsidP="00B50F04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4</w:t>
          </w:r>
          <w:r w:rsidR="00B50F04">
            <w:rPr>
              <w:rFonts w:ascii="Verdana" w:hAnsi="Verdana"/>
            </w:rPr>
            <w:t>.4</w:t>
          </w:r>
          <w:r w:rsidR="00B50F04" w:rsidRPr="00EA0FE7">
            <w:rPr>
              <w:rFonts w:ascii="Verdana" w:hAnsi="Verdana"/>
            </w:rPr>
            <w:t xml:space="preserve">. </w:t>
          </w:r>
          <w:r w:rsidR="00B50F04">
            <w:rPr>
              <w:rFonts w:ascii="Verdana" w:hAnsi="Verdana"/>
            </w:rPr>
            <w:t>Plnenie záväzkov voči štátu</w:t>
          </w:r>
          <w:r w:rsidR="00B50F04" w:rsidRPr="00EA0FE7">
            <w:rPr>
              <w:rFonts w:ascii="Verdana" w:hAnsi="Verdana"/>
            </w:rPr>
            <w:t xml:space="preserve"> </w:t>
          </w:r>
          <w:r w:rsidR="00B50F04" w:rsidRPr="00EA0FE7">
            <w:rPr>
              <w:rFonts w:ascii="Verdana" w:hAnsi="Verdana"/>
            </w:rPr>
            <w:ptab w:relativeTo="margin" w:alignment="right" w:leader="dot"/>
          </w:r>
          <w:r w:rsidR="004B3B0C">
            <w:rPr>
              <w:rFonts w:ascii="Verdana" w:hAnsi="Verdana"/>
            </w:rPr>
            <w:t>1</w:t>
          </w:r>
          <w:r w:rsidR="00DD65A3">
            <w:rPr>
              <w:rFonts w:ascii="Verdana" w:hAnsi="Verdana"/>
            </w:rPr>
            <w:t>3</w:t>
          </w:r>
        </w:p>
        <w:p w14:paraId="682AAB64" w14:textId="2B5C8EF4" w:rsidR="00B50F04" w:rsidRPr="00EA0FE7" w:rsidRDefault="0083541A" w:rsidP="00B50F04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4</w:t>
          </w:r>
          <w:r w:rsidR="00B50F04">
            <w:rPr>
              <w:rFonts w:ascii="Verdana" w:hAnsi="Verdana"/>
            </w:rPr>
            <w:t>.5</w:t>
          </w:r>
          <w:r w:rsidR="00B50F04" w:rsidRPr="00EA0FE7">
            <w:rPr>
              <w:rFonts w:ascii="Verdana" w:hAnsi="Verdana"/>
            </w:rPr>
            <w:t xml:space="preserve">. </w:t>
          </w:r>
          <w:r w:rsidR="00B50F04">
            <w:rPr>
              <w:rFonts w:ascii="Verdana" w:hAnsi="Verdana"/>
            </w:rPr>
            <w:t>Spoločnosť v kríze</w:t>
          </w:r>
          <w:r w:rsidR="00B50F04" w:rsidRPr="00EA0FE7">
            <w:rPr>
              <w:rFonts w:ascii="Verdana" w:hAnsi="Verdana"/>
            </w:rPr>
            <w:t xml:space="preserve"> </w:t>
          </w:r>
          <w:r w:rsidR="00B50F04" w:rsidRPr="00EA0FE7">
            <w:rPr>
              <w:rFonts w:ascii="Verdana" w:hAnsi="Verdana"/>
            </w:rPr>
            <w:ptab w:relativeTo="margin" w:alignment="right" w:leader="dot"/>
          </w:r>
          <w:r w:rsidR="004B3B0C">
            <w:rPr>
              <w:rFonts w:ascii="Verdana" w:hAnsi="Verdana"/>
            </w:rPr>
            <w:t>1</w:t>
          </w:r>
          <w:r w:rsidR="00DD65A3">
            <w:rPr>
              <w:rFonts w:ascii="Verdana" w:hAnsi="Verdana"/>
            </w:rPr>
            <w:t>3</w:t>
          </w:r>
        </w:p>
        <w:p w14:paraId="47FE1529" w14:textId="22C0B255" w:rsidR="00B50F04" w:rsidRPr="00EA0FE7" w:rsidRDefault="0083541A" w:rsidP="00B50F04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4</w:t>
          </w:r>
          <w:r w:rsidR="00B50F04">
            <w:rPr>
              <w:rFonts w:ascii="Verdana" w:hAnsi="Verdana"/>
            </w:rPr>
            <w:t>.6.Transferová dokumentácia</w:t>
          </w:r>
          <w:r w:rsidR="00B50F04" w:rsidRPr="00EA0FE7">
            <w:rPr>
              <w:rFonts w:ascii="Verdana" w:hAnsi="Verdana"/>
            </w:rPr>
            <w:t xml:space="preserve"> </w:t>
          </w:r>
          <w:r w:rsidR="00B50F04" w:rsidRPr="00EA0FE7">
            <w:rPr>
              <w:rFonts w:ascii="Verdana" w:hAnsi="Verdana"/>
            </w:rPr>
            <w:ptab w:relativeTo="margin" w:alignment="right" w:leader="dot"/>
          </w:r>
          <w:r w:rsidR="004B3B0C">
            <w:rPr>
              <w:rFonts w:ascii="Verdana" w:hAnsi="Verdana"/>
            </w:rPr>
            <w:t>1</w:t>
          </w:r>
          <w:r w:rsidR="00DD65A3">
            <w:rPr>
              <w:rFonts w:ascii="Verdana" w:hAnsi="Verdana"/>
            </w:rPr>
            <w:t>3</w:t>
          </w:r>
        </w:p>
        <w:p w14:paraId="797EAD11" w14:textId="1A6992A8" w:rsidR="00AB47D9" w:rsidRPr="00EA0FE7" w:rsidRDefault="0083541A" w:rsidP="00EA0FE7">
          <w:pPr>
            <w:pStyle w:val="Obsah1"/>
          </w:pPr>
          <w:r>
            <w:lastRenderedPageBreak/>
            <w:t>5</w:t>
          </w:r>
          <w:r w:rsidR="00AB47D9" w:rsidRPr="00EA0FE7">
            <w:t xml:space="preserve">. Povinné prílohy </w:t>
          </w:r>
          <w:r w:rsidR="00AB47D9" w:rsidRPr="00EA0FE7">
            <w:ptab w:relativeTo="margin" w:alignment="right" w:leader="dot"/>
          </w:r>
          <w:r w:rsidR="004B3B0C">
            <w:rPr>
              <w:bCs/>
            </w:rPr>
            <w:t>1</w:t>
          </w:r>
          <w:r w:rsidR="00363EDB">
            <w:rPr>
              <w:bCs/>
            </w:rPr>
            <w:t>4</w:t>
          </w:r>
        </w:p>
        <w:p w14:paraId="0BC269F4" w14:textId="32CD6F07" w:rsidR="00AB47D9" w:rsidRPr="00EA0FE7" w:rsidRDefault="0083541A" w:rsidP="00EA0FE7">
          <w:pPr>
            <w:spacing w:after="100"/>
            <w:ind w:left="0" w:firstLine="0"/>
            <w:jc w:val="both"/>
            <w:rPr>
              <w:rFonts w:ascii="Verdana" w:hAnsi="Verdana"/>
            </w:rPr>
          </w:pPr>
          <w:r>
            <w:rPr>
              <w:rFonts w:ascii="Verdana" w:hAnsi="Verdana"/>
              <w:b/>
            </w:rPr>
            <w:t>6</w:t>
          </w:r>
          <w:r w:rsidR="00AB47D9" w:rsidRPr="00EA0FE7">
            <w:rPr>
              <w:rFonts w:ascii="Verdana" w:hAnsi="Verdana"/>
              <w:b/>
            </w:rPr>
            <w:t>. Finančno-ekonomická analýza spoločnosti</w:t>
          </w:r>
          <w:r w:rsidR="00AB47D9" w:rsidRPr="00EA0FE7">
            <w:rPr>
              <w:rFonts w:ascii="Verdana" w:hAnsi="Verdana"/>
              <w:b/>
            </w:rPr>
            <w:ptab w:relativeTo="margin" w:alignment="right" w:leader="dot"/>
          </w:r>
          <w:r w:rsidR="004B3B0C">
            <w:rPr>
              <w:rFonts w:ascii="Verdana" w:hAnsi="Verdana"/>
              <w:b/>
              <w:bCs/>
            </w:rPr>
            <w:t>1</w:t>
          </w:r>
          <w:r w:rsidR="00363EDB">
            <w:rPr>
              <w:rFonts w:ascii="Verdana" w:hAnsi="Verdana"/>
              <w:b/>
              <w:bCs/>
            </w:rPr>
            <w:t>5</w:t>
          </w:r>
        </w:p>
        <w:p w14:paraId="3C676406" w14:textId="5F180FEF" w:rsidR="00AB47D9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6</w:t>
          </w:r>
          <w:r w:rsidR="00AB47D9" w:rsidRPr="00EA0FE7">
            <w:rPr>
              <w:rFonts w:ascii="Verdana" w:hAnsi="Verdana"/>
            </w:rPr>
            <w:t xml:space="preserve">.1. Produktivita práce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B50F04">
            <w:rPr>
              <w:rFonts w:ascii="Verdana" w:hAnsi="Verdana"/>
            </w:rPr>
            <w:t>1</w:t>
          </w:r>
          <w:r w:rsidR="00363EDB">
            <w:rPr>
              <w:rFonts w:ascii="Verdana" w:hAnsi="Verdana"/>
            </w:rPr>
            <w:t>5</w:t>
          </w:r>
        </w:p>
        <w:p w14:paraId="6574FE5D" w14:textId="7DD8DB25" w:rsidR="00AB47D9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6</w:t>
          </w:r>
          <w:r w:rsidR="00AB47D9" w:rsidRPr="00EA0FE7">
            <w:rPr>
              <w:rFonts w:ascii="Verdana" w:hAnsi="Verdana"/>
            </w:rPr>
            <w:t>.2. Ukazovatele zad</w:t>
          </w:r>
          <w:r w:rsidR="004B3B0C">
            <w:rPr>
              <w:rFonts w:ascii="Verdana" w:hAnsi="Verdana"/>
            </w:rPr>
            <w:t>l</w:t>
          </w:r>
          <w:r w:rsidR="00AB47D9" w:rsidRPr="00EA0FE7">
            <w:rPr>
              <w:rFonts w:ascii="Verdana" w:hAnsi="Verdana"/>
            </w:rPr>
            <w:t xml:space="preserve">ženosti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B50F04">
            <w:rPr>
              <w:rFonts w:ascii="Verdana" w:hAnsi="Verdana"/>
            </w:rPr>
            <w:t>1</w:t>
          </w:r>
          <w:r w:rsidR="00363EDB">
            <w:rPr>
              <w:rFonts w:ascii="Verdana" w:hAnsi="Verdana"/>
            </w:rPr>
            <w:t>6</w:t>
          </w:r>
        </w:p>
        <w:p w14:paraId="544F1ADD" w14:textId="7D0739D3" w:rsidR="00AB47D9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6</w:t>
          </w:r>
          <w:r w:rsidR="00AB47D9" w:rsidRPr="00EA0FE7">
            <w:rPr>
              <w:rFonts w:ascii="Verdana" w:hAnsi="Verdana"/>
            </w:rPr>
            <w:t xml:space="preserve">.3. Ukazovatele likvidity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4B3B0C">
            <w:rPr>
              <w:rFonts w:ascii="Verdana" w:hAnsi="Verdana"/>
            </w:rPr>
            <w:t>1</w:t>
          </w:r>
          <w:r w:rsidR="00363EDB">
            <w:rPr>
              <w:rFonts w:ascii="Verdana" w:hAnsi="Verdana"/>
            </w:rPr>
            <w:t>7</w:t>
          </w:r>
        </w:p>
        <w:p w14:paraId="79C66B65" w14:textId="1EA680C2" w:rsidR="00AB47D9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6</w:t>
          </w:r>
          <w:r w:rsidR="00AB47D9" w:rsidRPr="00EA0FE7">
            <w:rPr>
              <w:rFonts w:ascii="Verdana" w:hAnsi="Verdana"/>
            </w:rPr>
            <w:t xml:space="preserve">.4. Ukazovatele aktivity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B50F04">
            <w:rPr>
              <w:rFonts w:ascii="Verdana" w:hAnsi="Verdana"/>
            </w:rPr>
            <w:t>1</w:t>
          </w:r>
          <w:r w:rsidR="00363EDB">
            <w:rPr>
              <w:rFonts w:ascii="Verdana" w:hAnsi="Verdana"/>
            </w:rPr>
            <w:t>8</w:t>
          </w:r>
        </w:p>
        <w:p w14:paraId="4C12FD19" w14:textId="29779795" w:rsidR="00AB47D9" w:rsidRDefault="0083541A" w:rsidP="00EA0FE7">
          <w:pPr>
            <w:pStyle w:val="Obsah3"/>
          </w:pPr>
          <w:r>
            <w:rPr>
              <w:rFonts w:ascii="Verdana" w:hAnsi="Verdana"/>
            </w:rPr>
            <w:t>6</w:t>
          </w:r>
          <w:r w:rsidR="00AB47D9" w:rsidRPr="00EA0FE7">
            <w:rPr>
              <w:rFonts w:ascii="Verdana" w:hAnsi="Verdana"/>
            </w:rPr>
            <w:t>.5. Ukazovatele rentability</w:t>
          </w:r>
          <w:r w:rsidR="00AB47D9">
            <w:t xml:space="preserve"> </w:t>
          </w:r>
          <w:r w:rsidR="00AB47D9">
            <w:ptab w:relativeTo="margin" w:alignment="right" w:leader="dot"/>
          </w:r>
          <w:r w:rsidR="004B3B0C">
            <w:rPr>
              <w:rFonts w:ascii="Verdana" w:hAnsi="Verdana"/>
            </w:rPr>
            <w:t>1</w:t>
          </w:r>
          <w:r w:rsidR="00363EDB">
            <w:rPr>
              <w:rFonts w:ascii="Verdana" w:hAnsi="Verdana"/>
            </w:rPr>
            <w:t>9</w:t>
          </w:r>
        </w:p>
        <w:p w14:paraId="0F848838" w14:textId="6E433D9D" w:rsidR="00AB47D9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6</w:t>
          </w:r>
          <w:r w:rsidR="00AB47D9" w:rsidRPr="00EA0FE7">
            <w:rPr>
              <w:rFonts w:ascii="Verdana" w:hAnsi="Verdana"/>
            </w:rPr>
            <w:t xml:space="preserve">.6. Hlavní dodávatelia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363EDB">
            <w:rPr>
              <w:rFonts w:ascii="Verdana" w:hAnsi="Verdana"/>
            </w:rPr>
            <w:t>20</w:t>
          </w:r>
        </w:p>
        <w:p w14:paraId="6A6A818A" w14:textId="6490EE9B" w:rsidR="00AB47D9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6</w:t>
          </w:r>
          <w:r w:rsidR="00AB47D9" w:rsidRPr="00EA0FE7">
            <w:rPr>
              <w:rFonts w:ascii="Verdana" w:hAnsi="Verdana"/>
            </w:rPr>
            <w:t xml:space="preserve">.7. Hlavní odberatelia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363EDB">
            <w:rPr>
              <w:rFonts w:ascii="Verdana" w:hAnsi="Verdana"/>
            </w:rPr>
            <w:t>20</w:t>
          </w:r>
        </w:p>
        <w:p w14:paraId="12F889FD" w14:textId="161CB340" w:rsidR="00AB47D9" w:rsidRPr="00EA0FE7" w:rsidRDefault="0083541A" w:rsidP="00EA0FE7">
          <w:pPr>
            <w:pStyle w:val="Obsah3"/>
            <w:rPr>
              <w:rFonts w:ascii="Verdana" w:hAnsi="Verdana"/>
            </w:rPr>
          </w:pPr>
          <w:r>
            <w:rPr>
              <w:rFonts w:ascii="Verdana" w:hAnsi="Verdana"/>
            </w:rPr>
            <w:t>6</w:t>
          </w:r>
          <w:r w:rsidR="00AB47D9" w:rsidRPr="00EA0FE7">
            <w:rPr>
              <w:rFonts w:ascii="Verdana" w:hAnsi="Verdana"/>
            </w:rPr>
            <w:t xml:space="preserve">.8. Prehľad predajných miest mimo sídla spoločnosti </w:t>
          </w:r>
          <w:r w:rsidR="00AB47D9" w:rsidRPr="00EA0FE7">
            <w:rPr>
              <w:rFonts w:ascii="Verdana" w:hAnsi="Verdana"/>
            </w:rPr>
            <w:ptab w:relativeTo="margin" w:alignment="right" w:leader="dot"/>
          </w:r>
          <w:r w:rsidR="00363EDB">
            <w:rPr>
              <w:rFonts w:ascii="Verdana" w:hAnsi="Verdana"/>
            </w:rPr>
            <w:t>20</w:t>
          </w:r>
        </w:p>
        <w:p w14:paraId="63D2763D" w14:textId="70390172" w:rsidR="00AB47D9" w:rsidRPr="00EA0FE7" w:rsidRDefault="0083541A" w:rsidP="00AB47D9">
          <w:pPr>
            <w:ind w:left="0" w:firstLine="0"/>
            <w:jc w:val="both"/>
            <w:rPr>
              <w:rFonts w:ascii="Verdana" w:hAnsi="Verdana"/>
              <w:b/>
            </w:rPr>
          </w:pPr>
          <w:r>
            <w:rPr>
              <w:rFonts w:ascii="Verdana" w:hAnsi="Verdana"/>
              <w:b/>
            </w:rPr>
            <w:t>7</w:t>
          </w:r>
          <w:r w:rsidR="00AB47D9" w:rsidRPr="00EA0FE7">
            <w:rPr>
              <w:rFonts w:ascii="Verdana" w:hAnsi="Verdana"/>
              <w:b/>
            </w:rPr>
            <w:t>. Zoznam akcionárov</w:t>
          </w:r>
          <w:r w:rsidR="00AB47D9" w:rsidRPr="00EA0FE7">
            <w:rPr>
              <w:rFonts w:ascii="Verdana" w:hAnsi="Verdana"/>
              <w:b/>
            </w:rPr>
            <w:ptab w:relativeTo="margin" w:alignment="right" w:leader="dot"/>
          </w:r>
          <w:r w:rsidR="00363EDB">
            <w:rPr>
              <w:rFonts w:ascii="Verdana" w:hAnsi="Verdana"/>
              <w:b/>
              <w:bCs/>
            </w:rPr>
            <w:t>20</w:t>
          </w:r>
        </w:p>
        <w:p w14:paraId="1C0EFF5E" w14:textId="77777777" w:rsidR="00AB47D9" w:rsidRPr="00AB47D9" w:rsidRDefault="00AB47D9" w:rsidP="00AB47D9">
          <w:pPr>
            <w:rPr>
              <w:lang w:eastAsia="sk-SK"/>
            </w:rPr>
          </w:pPr>
        </w:p>
        <w:p w14:paraId="066780A2" w14:textId="77777777" w:rsidR="00AB47D9" w:rsidRPr="00AB47D9" w:rsidRDefault="00CD4652" w:rsidP="00AB47D9">
          <w:pPr>
            <w:rPr>
              <w:lang w:eastAsia="sk-SK"/>
            </w:rPr>
          </w:pPr>
        </w:p>
      </w:sdtContent>
    </w:sdt>
    <w:p w14:paraId="4BBE8544" w14:textId="77777777" w:rsidR="00EA0FE7" w:rsidRDefault="00EA0FE7" w:rsidP="0093467A">
      <w:pPr>
        <w:ind w:left="0" w:firstLine="0"/>
        <w:jc w:val="both"/>
        <w:rPr>
          <w:lang w:eastAsia="sk-SK"/>
        </w:rPr>
      </w:pPr>
      <w:r>
        <w:rPr>
          <w:lang w:eastAsia="sk-SK"/>
        </w:rPr>
        <w:br w:type="page"/>
      </w:r>
    </w:p>
    <w:p w14:paraId="670B674E" w14:textId="77777777" w:rsidR="00D61BAC" w:rsidRPr="007C7BFA" w:rsidRDefault="00D61BAC" w:rsidP="0093467A">
      <w:pPr>
        <w:ind w:left="0" w:firstLine="0"/>
        <w:jc w:val="both"/>
        <w:rPr>
          <w:rFonts w:ascii="Verdana" w:hAnsi="Verdana"/>
          <w:b/>
          <w:sz w:val="28"/>
          <w:szCs w:val="28"/>
        </w:rPr>
      </w:pPr>
    </w:p>
    <w:p w14:paraId="3B8700DD" w14:textId="77777777" w:rsidR="00931114" w:rsidRPr="00EA0FE7" w:rsidRDefault="00D61BAC" w:rsidP="00931114">
      <w:pPr>
        <w:pStyle w:val="Odsekzoznamu"/>
        <w:numPr>
          <w:ilvl w:val="0"/>
          <w:numId w:val="34"/>
        </w:numPr>
        <w:jc w:val="both"/>
        <w:rPr>
          <w:rFonts w:ascii="Verdana" w:hAnsi="Verdana"/>
          <w:b/>
          <w:sz w:val="24"/>
          <w:szCs w:val="24"/>
        </w:rPr>
      </w:pPr>
      <w:r w:rsidRPr="00EA0FE7">
        <w:rPr>
          <w:rFonts w:ascii="Verdana" w:hAnsi="Verdana"/>
          <w:b/>
          <w:sz w:val="24"/>
          <w:szCs w:val="24"/>
        </w:rPr>
        <w:t>Identifikačné údaje</w:t>
      </w:r>
      <w:r w:rsidR="00601822" w:rsidRPr="00EA0FE7">
        <w:rPr>
          <w:rFonts w:ascii="Verdana" w:hAnsi="Verdana"/>
          <w:b/>
          <w:sz w:val="24"/>
          <w:szCs w:val="24"/>
        </w:rPr>
        <w:t xml:space="preserve"> </w:t>
      </w:r>
    </w:p>
    <w:p w14:paraId="4538FCD8" w14:textId="77777777" w:rsidR="00931114" w:rsidRDefault="00931114" w:rsidP="00931114">
      <w:pPr>
        <w:pStyle w:val="Odsekzoznamu"/>
        <w:ind w:left="360" w:firstLine="0"/>
        <w:jc w:val="both"/>
        <w:rPr>
          <w:rFonts w:ascii="Verdana" w:hAnsi="Verdana"/>
          <w:b/>
          <w:sz w:val="28"/>
          <w:szCs w:val="28"/>
        </w:rPr>
      </w:pPr>
    </w:p>
    <w:p w14:paraId="3648CD26" w14:textId="77777777" w:rsidR="00D61BAC" w:rsidRPr="00931114" w:rsidRDefault="00931114" w:rsidP="00931114">
      <w:pPr>
        <w:ind w:left="0" w:firstLine="0"/>
        <w:jc w:val="both"/>
        <w:rPr>
          <w:rFonts w:ascii="Verdana" w:hAnsi="Verdana"/>
          <w:b/>
        </w:rPr>
      </w:pPr>
      <w:r w:rsidRPr="00931114">
        <w:rPr>
          <w:rFonts w:ascii="Verdana" w:hAnsi="Verdana"/>
          <w:b/>
        </w:rPr>
        <w:t>1.1</w:t>
      </w:r>
      <w:r>
        <w:rPr>
          <w:rFonts w:ascii="Verdana" w:hAnsi="Verdana"/>
          <w:b/>
        </w:rPr>
        <w:t>.</w:t>
      </w:r>
      <w:r w:rsidRPr="00931114">
        <w:rPr>
          <w:rFonts w:ascii="Verdana" w:hAnsi="Verdana"/>
          <w:b/>
        </w:rPr>
        <w:t xml:space="preserve"> Identifikačné údaje </w:t>
      </w:r>
      <w:r w:rsidR="003F3425" w:rsidRPr="00931114">
        <w:rPr>
          <w:rFonts w:ascii="Verdana" w:hAnsi="Verdana"/>
          <w:b/>
        </w:rPr>
        <w:t>–</w:t>
      </w:r>
      <w:r w:rsidR="00601822" w:rsidRPr="00931114">
        <w:rPr>
          <w:rFonts w:ascii="Verdana" w:hAnsi="Verdana"/>
          <w:b/>
        </w:rPr>
        <w:t xml:space="preserve"> základné</w:t>
      </w:r>
      <w:r w:rsidR="003F3425" w:rsidRPr="00931114">
        <w:rPr>
          <w:rFonts w:ascii="Verdana" w:hAnsi="Verdana"/>
          <w:b/>
        </w:rPr>
        <w:t xml:space="preserve"> informácie</w:t>
      </w:r>
    </w:p>
    <w:p w14:paraId="21F30D1D" w14:textId="77777777" w:rsidR="00C06586" w:rsidRPr="009D5242" w:rsidRDefault="00C06586" w:rsidP="0093467A">
      <w:pPr>
        <w:ind w:left="0" w:firstLine="0"/>
        <w:jc w:val="both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4"/>
        <w:gridCol w:w="5418"/>
      </w:tblGrid>
      <w:tr w:rsidR="007C7BFA" w:rsidRPr="00AC16B6" w14:paraId="603BA1BC" w14:textId="77777777" w:rsidTr="005E084C">
        <w:tc>
          <w:tcPr>
            <w:tcW w:w="3794" w:type="dxa"/>
            <w:shd w:val="clear" w:color="auto" w:fill="auto"/>
          </w:tcPr>
          <w:p w14:paraId="044AD101" w14:textId="77777777" w:rsidR="007C7BFA" w:rsidRPr="00AC16B6" w:rsidRDefault="007C7BFA" w:rsidP="005E084C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Obchodné meno:</w:t>
            </w:r>
          </w:p>
        </w:tc>
        <w:tc>
          <w:tcPr>
            <w:tcW w:w="5418" w:type="dxa"/>
            <w:shd w:val="clear" w:color="auto" w:fill="auto"/>
          </w:tcPr>
          <w:p w14:paraId="4540C112" w14:textId="77777777" w:rsidR="007C7BFA" w:rsidRPr="00AC16B6" w:rsidRDefault="00883D11" w:rsidP="005E084C">
            <w:pPr>
              <w:ind w:left="0" w:firstLine="0"/>
              <w:jc w:val="both"/>
              <w:rPr>
                <w:rFonts w:ascii="Verdana" w:hAnsi="Verdana"/>
              </w:rPr>
            </w:pPr>
            <w:proofErr w:type="spellStart"/>
            <w:r>
              <w:rPr>
                <w:rFonts w:ascii="Verdana" w:hAnsi="Verdana"/>
                <w:b/>
                <w:color w:val="0F243E"/>
              </w:rPr>
              <w:t>AnalytX</w:t>
            </w:r>
            <w:proofErr w:type="spellEnd"/>
            <w:r>
              <w:rPr>
                <w:rFonts w:ascii="Verdana" w:hAnsi="Verdana"/>
                <w:b/>
                <w:color w:val="0F243E"/>
              </w:rPr>
              <w:t xml:space="preserve"> s.r.o.</w:t>
            </w:r>
          </w:p>
        </w:tc>
      </w:tr>
      <w:tr w:rsidR="007C7BFA" w:rsidRPr="00AC16B6" w14:paraId="2A365DD0" w14:textId="77777777" w:rsidTr="005E084C">
        <w:tc>
          <w:tcPr>
            <w:tcW w:w="3794" w:type="dxa"/>
            <w:shd w:val="clear" w:color="auto" w:fill="auto"/>
          </w:tcPr>
          <w:p w14:paraId="6AB88D19" w14:textId="77777777" w:rsidR="007C7BFA" w:rsidRPr="00AC16B6" w:rsidRDefault="007C7BFA" w:rsidP="005E084C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IČO:</w:t>
            </w:r>
          </w:p>
        </w:tc>
        <w:tc>
          <w:tcPr>
            <w:tcW w:w="5418" w:type="dxa"/>
            <w:shd w:val="clear" w:color="auto" w:fill="auto"/>
          </w:tcPr>
          <w:p w14:paraId="4509F630" w14:textId="653E10CC" w:rsidR="007C7BFA" w:rsidRPr="002C4DEF" w:rsidRDefault="00883D11" w:rsidP="005E084C">
            <w:pPr>
              <w:ind w:left="0" w:firstLine="0"/>
              <w:jc w:val="both"/>
              <w:rPr>
                <w:rFonts w:ascii="Verdana" w:hAnsi="Verdana"/>
              </w:rPr>
            </w:pPr>
            <w:r w:rsidRPr="002C4DEF">
              <w:rPr>
                <w:rFonts w:ascii="Verdana" w:hAnsi="Verdana"/>
                <w:color w:val="0F243E"/>
              </w:rPr>
              <w:t>35 82</w:t>
            </w:r>
            <w:r w:rsidR="00A04AFA" w:rsidRPr="002C4DEF">
              <w:rPr>
                <w:rFonts w:ascii="Verdana" w:hAnsi="Verdana"/>
                <w:color w:val="0F243E"/>
              </w:rPr>
              <w:t>6</w:t>
            </w:r>
            <w:r w:rsidRPr="002C4DEF">
              <w:rPr>
                <w:rFonts w:ascii="Verdana" w:hAnsi="Verdana"/>
                <w:color w:val="0F243E"/>
              </w:rPr>
              <w:t xml:space="preserve"> 321</w:t>
            </w:r>
          </w:p>
        </w:tc>
      </w:tr>
      <w:tr w:rsidR="007C7BFA" w:rsidRPr="00AC16B6" w14:paraId="4C65D2F7" w14:textId="77777777" w:rsidTr="005E084C">
        <w:tc>
          <w:tcPr>
            <w:tcW w:w="3794" w:type="dxa"/>
            <w:shd w:val="clear" w:color="auto" w:fill="auto"/>
          </w:tcPr>
          <w:p w14:paraId="02B9CE41" w14:textId="77777777" w:rsidR="007C7BFA" w:rsidRPr="00AC16B6" w:rsidRDefault="007C7BFA" w:rsidP="005E084C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DIČ:</w:t>
            </w:r>
          </w:p>
        </w:tc>
        <w:tc>
          <w:tcPr>
            <w:tcW w:w="5418" w:type="dxa"/>
            <w:shd w:val="clear" w:color="auto" w:fill="auto"/>
          </w:tcPr>
          <w:p w14:paraId="2D2A575A" w14:textId="77777777" w:rsidR="007C7BFA" w:rsidRPr="00AC16B6" w:rsidRDefault="00883D11" w:rsidP="005E084C">
            <w:pPr>
              <w:ind w:left="0" w:firstLine="0"/>
              <w:jc w:val="both"/>
              <w:rPr>
                <w:rFonts w:ascii="Verdana" w:hAnsi="Verdana"/>
              </w:rPr>
            </w:pPr>
            <w:r>
              <w:rPr>
                <w:rFonts w:ascii="Verdana" w:hAnsi="Verdana"/>
                <w:color w:val="0F243E"/>
              </w:rPr>
              <w:t>2021608589</w:t>
            </w:r>
          </w:p>
        </w:tc>
      </w:tr>
      <w:tr w:rsidR="007C7BFA" w:rsidRPr="00AC16B6" w14:paraId="759A24FA" w14:textId="77777777" w:rsidTr="005E084C">
        <w:tc>
          <w:tcPr>
            <w:tcW w:w="3794" w:type="dxa"/>
            <w:shd w:val="clear" w:color="auto" w:fill="auto"/>
          </w:tcPr>
          <w:p w14:paraId="795B3235" w14:textId="77777777" w:rsidR="007C7BFA" w:rsidRPr="00AC16B6" w:rsidRDefault="007C7BFA" w:rsidP="005E084C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IČ DPH:</w:t>
            </w:r>
          </w:p>
        </w:tc>
        <w:tc>
          <w:tcPr>
            <w:tcW w:w="5418" w:type="dxa"/>
            <w:shd w:val="clear" w:color="auto" w:fill="auto"/>
          </w:tcPr>
          <w:p w14:paraId="3AA20B59" w14:textId="2F537738" w:rsidR="007C7BFA" w:rsidRPr="00AC16B6" w:rsidRDefault="008452F3" w:rsidP="005E084C">
            <w:pPr>
              <w:ind w:left="0" w:firstLine="0"/>
              <w:jc w:val="both"/>
              <w:rPr>
                <w:rFonts w:ascii="Verdana" w:hAnsi="Verdana"/>
              </w:rPr>
            </w:pPr>
            <w:r>
              <w:rPr>
                <w:rFonts w:ascii="Verdana" w:hAnsi="Verdana"/>
                <w:color w:val="0F243E"/>
              </w:rPr>
              <w:t>Spoločnosť je registrovaná pre DPH podľa §7a, týkajúceho sa služieb v</w:t>
            </w:r>
            <w:r w:rsidR="00634D3E">
              <w:rPr>
                <w:rFonts w:ascii="Verdana" w:hAnsi="Verdana"/>
                <w:color w:val="0F243E"/>
              </w:rPr>
              <w:t> </w:t>
            </w:r>
            <w:r>
              <w:rPr>
                <w:rFonts w:ascii="Verdana" w:hAnsi="Verdana"/>
                <w:color w:val="0F243E"/>
              </w:rPr>
              <w:t>EÚ</w:t>
            </w:r>
          </w:p>
        </w:tc>
      </w:tr>
      <w:tr w:rsidR="0081497C" w:rsidRPr="00AC16B6" w14:paraId="47C9ABA0" w14:textId="77777777" w:rsidTr="005E084C">
        <w:tc>
          <w:tcPr>
            <w:tcW w:w="3794" w:type="dxa"/>
            <w:shd w:val="clear" w:color="auto" w:fill="auto"/>
          </w:tcPr>
          <w:p w14:paraId="35898E3F" w14:textId="77777777" w:rsidR="0081497C" w:rsidRPr="00AC16B6" w:rsidRDefault="0081497C" w:rsidP="005E084C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Adresa sídla:</w:t>
            </w:r>
          </w:p>
        </w:tc>
        <w:tc>
          <w:tcPr>
            <w:tcW w:w="5418" w:type="dxa"/>
            <w:shd w:val="clear" w:color="auto" w:fill="auto"/>
          </w:tcPr>
          <w:p w14:paraId="7922D170" w14:textId="77777777" w:rsidR="0081497C" w:rsidRPr="00AC16B6" w:rsidRDefault="0081497C" w:rsidP="0081497C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  <w:color w:val="0F243E"/>
              </w:rPr>
              <w:t>Elektrárenská 12092, 831 04 Bratislava</w:t>
            </w:r>
          </w:p>
        </w:tc>
      </w:tr>
      <w:tr w:rsidR="0081497C" w:rsidRPr="00AC16B6" w14:paraId="06D9D10F" w14:textId="77777777" w:rsidTr="005E084C">
        <w:tc>
          <w:tcPr>
            <w:tcW w:w="3794" w:type="dxa"/>
            <w:shd w:val="clear" w:color="auto" w:fill="auto"/>
          </w:tcPr>
          <w:p w14:paraId="1EC9EF5F" w14:textId="77777777" w:rsidR="0081497C" w:rsidRPr="00AC16B6" w:rsidRDefault="0081497C" w:rsidP="005E084C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Obchodný register:</w:t>
            </w:r>
          </w:p>
        </w:tc>
        <w:tc>
          <w:tcPr>
            <w:tcW w:w="5418" w:type="dxa"/>
            <w:shd w:val="clear" w:color="auto" w:fill="auto"/>
          </w:tcPr>
          <w:p w14:paraId="43F0C59C" w14:textId="302BD7D9" w:rsidR="0081497C" w:rsidRPr="000D34B2" w:rsidRDefault="0081497C" w:rsidP="008452F3">
            <w:pPr>
              <w:ind w:left="0" w:firstLine="0"/>
              <w:jc w:val="both"/>
              <w:rPr>
                <w:rFonts w:ascii="Verdana" w:hAnsi="Verdana"/>
                <w:vertAlign w:val="superscript"/>
              </w:rPr>
            </w:pPr>
            <w:r w:rsidRPr="00AC16B6">
              <w:rPr>
                <w:rFonts w:ascii="Verdana" w:hAnsi="Verdana"/>
                <w:color w:val="0F243E"/>
              </w:rPr>
              <w:t xml:space="preserve">Obchodný register </w:t>
            </w:r>
            <w:r w:rsidR="00883D11">
              <w:rPr>
                <w:rFonts w:ascii="Verdana" w:hAnsi="Verdana"/>
                <w:color w:val="0F243E"/>
              </w:rPr>
              <w:t>O</w:t>
            </w:r>
            <w:r w:rsidRPr="00AC16B6">
              <w:rPr>
                <w:rFonts w:ascii="Verdana" w:hAnsi="Verdana"/>
                <w:color w:val="0F243E"/>
              </w:rPr>
              <w:t>kresného súdu Bratislava I.,</w:t>
            </w:r>
            <w:r w:rsidRPr="00AC16B6">
              <w:rPr>
                <w:rFonts w:ascii="Verdana" w:hAnsi="Verdana"/>
              </w:rPr>
              <w:t xml:space="preserve"> Oddiel: Sro., Vložka číslo: </w:t>
            </w:r>
            <w:r w:rsidR="00883D11" w:rsidRPr="002C4DEF">
              <w:rPr>
                <w:rFonts w:ascii="Verdana" w:hAnsi="Verdana"/>
              </w:rPr>
              <w:t>255</w:t>
            </w:r>
            <w:r w:rsidR="00A04AFA" w:rsidRPr="002C4DEF">
              <w:rPr>
                <w:rFonts w:ascii="Verdana" w:hAnsi="Verdana"/>
              </w:rPr>
              <w:t>3</w:t>
            </w:r>
            <w:r w:rsidR="00883D11" w:rsidRPr="002C4DEF">
              <w:rPr>
                <w:rFonts w:ascii="Verdana" w:hAnsi="Verdana"/>
              </w:rPr>
              <w:t>5</w:t>
            </w:r>
            <w:r w:rsidRPr="002C4DEF">
              <w:rPr>
                <w:rFonts w:ascii="Verdana" w:hAnsi="Verdana"/>
              </w:rPr>
              <w:t>/B</w:t>
            </w:r>
          </w:p>
        </w:tc>
      </w:tr>
      <w:tr w:rsidR="0081497C" w:rsidRPr="00AC16B6" w14:paraId="7474BC3C" w14:textId="77777777" w:rsidTr="005E084C">
        <w:tc>
          <w:tcPr>
            <w:tcW w:w="3794" w:type="dxa"/>
            <w:shd w:val="clear" w:color="auto" w:fill="auto"/>
          </w:tcPr>
          <w:p w14:paraId="6D35E8B0" w14:textId="77777777" w:rsidR="0081497C" w:rsidRPr="00AC16B6" w:rsidRDefault="0081497C" w:rsidP="005E084C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Konateľ spoločnosti:</w:t>
            </w:r>
          </w:p>
        </w:tc>
        <w:tc>
          <w:tcPr>
            <w:tcW w:w="5418" w:type="dxa"/>
            <w:shd w:val="clear" w:color="auto" w:fill="auto"/>
          </w:tcPr>
          <w:p w14:paraId="482CA9A3" w14:textId="77777777" w:rsidR="0081497C" w:rsidRPr="00AC16B6" w:rsidRDefault="0081497C" w:rsidP="00AC16B6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 xml:space="preserve">Ing. </w:t>
            </w:r>
            <w:r w:rsidR="00AC16B6" w:rsidRPr="00AC16B6">
              <w:rPr>
                <w:rFonts w:ascii="Verdana" w:hAnsi="Verdana"/>
              </w:rPr>
              <w:t xml:space="preserve">Dagmar </w:t>
            </w:r>
            <w:proofErr w:type="spellStart"/>
            <w:r w:rsidR="00AC16B6" w:rsidRPr="00AC16B6">
              <w:rPr>
                <w:rFonts w:ascii="Verdana" w:hAnsi="Verdana"/>
              </w:rPr>
              <w:t>Berkešová</w:t>
            </w:r>
            <w:proofErr w:type="spellEnd"/>
            <w:r w:rsidR="00AC16B6" w:rsidRPr="00AC16B6">
              <w:rPr>
                <w:rFonts w:ascii="Verdana" w:hAnsi="Verdana"/>
              </w:rPr>
              <w:t xml:space="preserve">, </w:t>
            </w:r>
            <w:proofErr w:type="spellStart"/>
            <w:r w:rsidR="00AC16B6" w:rsidRPr="00AC16B6">
              <w:rPr>
                <w:rFonts w:ascii="Verdana" w:hAnsi="Verdana"/>
              </w:rPr>
              <w:t>Ing.Bedrich</w:t>
            </w:r>
            <w:proofErr w:type="spellEnd"/>
            <w:r w:rsidR="00AC16B6" w:rsidRPr="00AC16B6">
              <w:rPr>
                <w:rFonts w:ascii="Verdana" w:hAnsi="Verdana"/>
              </w:rPr>
              <w:t xml:space="preserve"> Marhofer</w:t>
            </w:r>
            <w:r w:rsidRPr="00AC16B6">
              <w:rPr>
                <w:rFonts w:ascii="Verdana" w:hAnsi="Verdana"/>
              </w:rPr>
              <w:t xml:space="preserve"> </w:t>
            </w:r>
          </w:p>
        </w:tc>
      </w:tr>
      <w:tr w:rsidR="0081497C" w:rsidRPr="00AC16B6" w14:paraId="02D2F36B" w14:textId="77777777" w:rsidTr="005E084C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664AD3" w14:textId="77777777" w:rsidR="0081497C" w:rsidRPr="00AC16B6" w:rsidRDefault="0081497C" w:rsidP="005E084C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Webové sídlo spoločnosti, mail: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15267" w14:textId="77777777" w:rsidR="0081497C" w:rsidRPr="00AC16B6" w:rsidRDefault="0081497C" w:rsidP="00270DC3">
            <w:pPr>
              <w:ind w:left="0" w:firstLine="0"/>
              <w:jc w:val="both"/>
              <w:rPr>
                <w:rFonts w:ascii="Verdana" w:hAnsi="Verdana"/>
              </w:rPr>
            </w:pPr>
            <w:proofErr w:type="spellStart"/>
            <w:r w:rsidRPr="00AC16B6">
              <w:rPr>
                <w:rFonts w:ascii="Verdana" w:hAnsi="Verdana"/>
              </w:rPr>
              <w:t>www:</w:t>
            </w:r>
            <w:r w:rsidR="00270DC3">
              <w:rPr>
                <w:rFonts w:ascii="Verdana" w:hAnsi="Verdana"/>
              </w:rPr>
              <w:t>analytx</w:t>
            </w:r>
            <w:r w:rsidR="00AC16B6">
              <w:rPr>
                <w:rFonts w:ascii="Verdana" w:hAnsi="Verdana"/>
              </w:rPr>
              <w:t>.sk</w:t>
            </w:r>
            <w:proofErr w:type="spellEnd"/>
            <w:r w:rsidR="00AC16B6">
              <w:rPr>
                <w:rFonts w:ascii="Verdana" w:hAnsi="Verdana"/>
              </w:rPr>
              <w:t xml:space="preserve">; </w:t>
            </w:r>
            <w:proofErr w:type="spellStart"/>
            <w:r w:rsidR="00AC16B6">
              <w:rPr>
                <w:rFonts w:ascii="Verdana" w:hAnsi="Verdana"/>
              </w:rPr>
              <w:t>mail:</w:t>
            </w:r>
            <w:r w:rsidR="00270DC3">
              <w:rPr>
                <w:rFonts w:ascii="Verdana" w:hAnsi="Verdana"/>
              </w:rPr>
              <w:t>analytx</w:t>
            </w:r>
            <w:r w:rsidRPr="00CA73ED">
              <w:rPr>
                <w:rFonts w:ascii="Verdana" w:hAnsi="Verdana"/>
              </w:rPr>
              <w:t>@</w:t>
            </w:r>
            <w:r w:rsidR="00270DC3">
              <w:rPr>
                <w:rFonts w:ascii="Verdana" w:hAnsi="Verdana"/>
              </w:rPr>
              <w:t>analytx</w:t>
            </w:r>
            <w:r w:rsidRPr="00AC16B6">
              <w:rPr>
                <w:rFonts w:ascii="Verdana" w:hAnsi="Verdana"/>
              </w:rPr>
              <w:t>.sk</w:t>
            </w:r>
            <w:proofErr w:type="spellEnd"/>
          </w:p>
        </w:tc>
      </w:tr>
    </w:tbl>
    <w:p w14:paraId="71D0F39C" w14:textId="77777777" w:rsidR="00D61BAC" w:rsidRPr="009D5242" w:rsidRDefault="00D61BAC" w:rsidP="0093467A">
      <w:pPr>
        <w:ind w:left="0" w:firstLine="0"/>
        <w:jc w:val="both"/>
        <w:rPr>
          <w:b/>
          <w:sz w:val="28"/>
          <w:szCs w:val="28"/>
        </w:rPr>
      </w:pPr>
    </w:p>
    <w:p w14:paraId="781E9A29" w14:textId="77777777" w:rsidR="00AC16B6" w:rsidRDefault="00AC16B6" w:rsidP="00AC16B6">
      <w:pPr>
        <w:ind w:left="0" w:firstLine="0"/>
        <w:jc w:val="both"/>
        <w:rPr>
          <w:rFonts w:ascii="Verdana" w:hAnsi="Verdana"/>
        </w:rPr>
      </w:pPr>
      <w:r w:rsidRPr="00D31809">
        <w:rPr>
          <w:rFonts w:ascii="Verdana" w:hAnsi="Verdana"/>
        </w:rPr>
        <w:t xml:space="preserve">Štatutárnym orgánom spoločnosti </w:t>
      </w:r>
      <w:proofErr w:type="spellStart"/>
      <w:r w:rsidR="002D5035">
        <w:rPr>
          <w:rFonts w:ascii="Verdana" w:hAnsi="Verdana"/>
        </w:rPr>
        <w:t>AnalytX</w:t>
      </w:r>
      <w:proofErr w:type="spellEnd"/>
      <w:r w:rsidRPr="00D31809">
        <w:rPr>
          <w:rFonts w:ascii="Verdana" w:hAnsi="Verdana"/>
        </w:rPr>
        <w:t xml:space="preserve"> s.r.o. sú konatelia</w:t>
      </w:r>
      <w:r>
        <w:rPr>
          <w:rFonts w:ascii="Verdana" w:hAnsi="Verdana"/>
        </w:rPr>
        <w:t>, ktorí konajú v mene spoločnosti každý samostatne.</w:t>
      </w:r>
      <w:r w:rsidRPr="00D31809">
        <w:rPr>
          <w:rFonts w:ascii="Verdana" w:hAnsi="Verdana"/>
        </w:rPr>
        <w:t xml:space="preserve"> Spoločnosť nemá povinnosť ani dobrovoľne nezriadila dozornú radu.</w:t>
      </w:r>
    </w:p>
    <w:p w14:paraId="490D1CCB" w14:textId="77777777" w:rsidR="00CF63AD" w:rsidRPr="00D31809" w:rsidRDefault="00CF63AD" w:rsidP="00CF63AD">
      <w:pPr>
        <w:ind w:left="0" w:firstLine="0"/>
        <w:jc w:val="both"/>
        <w:rPr>
          <w:rFonts w:ascii="Verdana" w:hAnsi="Verdana"/>
        </w:rPr>
      </w:pPr>
      <w:r w:rsidRPr="00D31809">
        <w:rPr>
          <w:rFonts w:ascii="Verdana" w:hAnsi="Verdana"/>
        </w:rPr>
        <w:t>Najvyšším orgánom spoločnosti je valné zhromaždenie, ktoré sa zvoláva minimálne jedenkrát ročne. Valnému zhromaždeniu predsedá zvolený predseda. Vlastník spoločnosti sa zúčastňuje valného zhromaždenia osobne alebo prostredníctvom splnomocnenca.</w:t>
      </w:r>
    </w:p>
    <w:p w14:paraId="17166201" w14:textId="77777777" w:rsidR="00CF63AD" w:rsidRDefault="00CF63AD" w:rsidP="00AC16B6">
      <w:pPr>
        <w:ind w:left="0" w:firstLine="0"/>
        <w:jc w:val="both"/>
        <w:rPr>
          <w:rFonts w:ascii="Verdana" w:hAnsi="Verdana"/>
        </w:rPr>
      </w:pPr>
    </w:p>
    <w:p w14:paraId="50BA7410" w14:textId="77777777" w:rsidR="00CD6F01" w:rsidRPr="00AC16B6" w:rsidRDefault="00CD6F01" w:rsidP="00D61BAC">
      <w:pPr>
        <w:ind w:hanging="7365"/>
        <w:jc w:val="both"/>
        <w:rPr>
          <w:rFonts w:ascii="Verdana" w:hAnsi="Verdana"/>
          <w:b/>
        </w:rPr>
      </w:pPr>
    </w:p>
    <w:p w14:paraId="1C037064" w14:textId="77777777" w:rsidR="00601822" w:rsidRPr="00AC16B6" w:rsidRDefault="00931114" w:rsidP="00601822">
      <w:pPr>
        <w:ind w:left="0" w:firstLine="0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1.2. </w:t>
      </w:r>
      <w:r w:rsidR="00601822" w:rsidRPr="00AC16B6">
        <w:rPr>
          <w:rFonts w:ascii="Verdana" w:hAnsi="Verdana"/>
          <w:b/>
        </w:rPr>
        <w:t xml:space="preserve">Identifikačné údaje </w:t>
      </w:r>
      <w:r w:rsidR="003F3425" w:rsidRPr="00AC16B6">
        <w:rPr>
          <w:rFonts w:ascii="Verdana" w:hAnsi="Verdana"/>
          <w:b/>
        </w:rPr>
        <w:t>–</w:t>
      </w:r>
      <w:r w:rsidR="00601822" w:rsidRPr="00AC16B6">
        <w:rPr>
          <w:rFonts w:ascii="Verdana" w:hAnsi="Verdana"/>
          <w:b/>
        </w:rPr>
        <w:t xml:space="preserve"> doplňujúce</w:t>
      </w:r>
      <w:r w:rsidR="003F3425" w:rsidRPr="00AC16B6">
        <w:rPr>
          <w:rFonts w:ascii="Verdana" w:hAnsi="Verdana"/>
          <w:b/>
        </w:rPr>
        <w:t xml:space="preserve"> informácie</w:t>
      </w:r>
    </w:p>
    <w:p w14:paraId="4AFB795B" w14:textId="77777777" w:rsidR="00601822" w:rsidRPr="00AC16B6" w:rsidRDefault="00601822" w:rsidP="00601822">
      <w:pPr>
        <w:ind w:left="0" w:firstLine="0"/>
        <w:jc w:val="both"/>
        <w:rPr>
          <w:rFonts w:ascii="Verdana" w:hAnsi="Verdan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4851"/>
      </w:tblGrid>
      <w:tr w:rsidR="009D5242" w:rsidRPr="00AC16B6" w14:paraId="335FDFC5" w14:textId="77777777" w:rsidTr="00161205">
        <w:tc>
          <w:tcPr>
            <w:tcW w:w="4361" w:type="dxa"/>
            <w:shd w:val="clear" w:color="auto" w:fill="auto"/>
          </w:tcPr>
          <w:p w14:paraId="2C6B6769" w14:textId="78B36544" w:rsidR="009B1113" w:rsidRPr="00AC16B6" w:rsidRDefault="009B1113" w:rsidP="003D1AB3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Výsledok hospodárenia 20</w:t>
            </w:r>
            <w:r w:rsidR="00C31A21">
              <w:rPr>
                <w:rFonts w:ascii="Verdana" w:hAnsi="Verdana"/>
              </w:rPr>
              <w:t>2</w:t>
            </w:r>
            <w:r w:rsidR="00D31297">
              <w:rPr>
                <w:rFonts w:ascii="Verdana" w:hAnsi="Verdana"/>
              </w:rPr>
              <w:t>1</w:t>
            </w:r>
          </w:p>
        </w:tc>
        <w:tc>
          <w:tcPr>
            <w:tcW w:w="4851" w:type="dxa"/>
            <w:shd w:val="clear" w:color="auto" w:fill="auto"/>
          </w:tcPr>
          <w:p w14:paraId="2F6AE855" w14:textId="11374D29" w:rsidR="009B1113" w:rsidRPr="002C4DEF" w:rsidRDefault="009B1113" w:rsidP="00A77654">
            <w:pPr>
              <w:ind w:left="0" w:firstLine="0"/>
              <w:rPr>
                <w:rFonts w:ascii="Verdana" w:hAnsi="Verdana"/>
              </w:rPr>
            </w:pPr>
            <w:r w:rsidRPr="002C4DEF">
              <w:rPr>
                <w:rFonts w:ascii="Verdana" w:hAnsi="Verdana"/>
              </w:rPr>
              <w:t xml:space="preserve">Zisk </w:t>
            </w:r>
            <w:r w:rsidR="00D31297" w:rsidRPr="002C4DEF">
              <w:rPr>
                <w:rFonts w:ascii="Verdana" w:hAnsi="Verdana"/>
              </w:rPr>
              <w:t>1 26</w:t>
            </w:r>
            <w:r w:rsidR="00210FDD" w:rsidRPr="002C4DEF">
              <w:rPr>
                <w:rFonts w:ascii="Verdana" w:hAnsi="Verdana"/>
              </w:rPr>
              <w:t>7</w:t>
            </w:r>
            <w:r w:rsidR="00D31297" w:rsidRPr="002C4DEF">
              <w:rPr>
                <w:rFonts w:ascii="Verdana" w:hAnsi="Verdana"/>
              </w:rPr>
              <w:t xml:space="preserve"> 9</w:t>
            </w:r>
            <w:r w:rsidR="00210FDD" w:rsidRPr="002C4DEF">
              <w:rPr>
                <w:rFonts w:ascii="Verdana" w:hAnsi="Verdana"/>
              </w:rPr>
              <w:t>57</w:t>
            </w:r>
            <w:r w:rsidR="002D5035" w:rsidRPr="002C4DEF">
              <w:rPr>
                <w:rFonts w:ascii="Verdana" w:hAnsi="Verdana"/>
              </w:rPr>
              <w:t xml:space="preserve"> eur</w:t>
            </w:r>
          </w:p>
        </w:tc>
      </w:tr>
      <w:tr w:rsidR="009D5242" w:rsidRPr="00AC16B6" w14:paraId="1CE0B809" w14:textId="77777777" w:rsidTr="00161205">
        <w:tc>
          <w:tcPr>
            <w:tcW w:w="4361" w:type="dxa"/>
            <w:shd w:val="clear" w:color="auto" w:fill="auto"/>
          </w:tcPr>
          <w:p w14:paraId="001848B6" w14:textId="77777777" w:rsidR="00601822" w:rsidRPr="00AC16B6" w:rsidRDefault="00601822" w:rsidP="00B92658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Splatené základné imanie</w:t>
            </w:r>
            <w:r w:rsidR="009B1113" w:rsidRPr="00AC16B6">
              <w:rPr>
                <w:rFonts w:ascii="Verdana" w:hAnsi="Verdana"/>
              </w:rPr>
              <w:t xml:space="preserve"> (účet 411)</w:t>
            </w:r>
          </w:p>
        </w:tc>
        <w:tc>
          <w:tcPr>
            <w:tcW w:w="4851" w:type="dxa"/>
            <w:shd w:val="clear" w:color="auto" w:fill="auto"/>
          </w:tcPr>
          <w:p w14:paraId="3EAA0DD0" w14:textId="77777777" w:rsidR="00601822" w:rsidRPr="002C4DEF" w:rsidRDefault="002D5035" w:rsidP="00601822">
            <w:pPr>
              <w:ind w:left="0" w:firstLine="0"/>
              <w:jc w:val="both"/>
              <w:rPr>
                <w:rFonts w:ascii="Verdana" w:hAnsi="Verdana"/>
              </w:rPr>
            </w:pPr>
            <w:r w:rsidRPr="002C4DEF">
              <w:rPr>
                <w:rFonts w:ascii="Verdana" w:hAnsi="Verdana"/>
              </w:rPr>
              <w:t>6 800</w:t>
            </w:r>
            <w:r w:rsidR="00601822" w:rsidRPr="002C4DEF">
              <w:rPr>
                <w:rFonts w:ascii="Verdana" w:hAnsi="Verdana"/>
              </w:rPr>
              <w:t xml:space="preserve"> eur</w:t>
            </w:r>
          </w:p>
        </w:tc>
      </w:tr>
      <w:tr w:rsidR="009D5242" w:rsidRPr="00AC16B6" w14:paraId="0BEF12A1" w14:textId="77777777" w:rsidTr="00161205">
        <w:tc>
          <w:tcPr>
            <w:tcW w:w="4361" w:type="dxa"/>
            <w:shd w:val="clear" w:color="auto" w:fill="auto"/>
          </w:tcPr>
          <w:p w14:paraId="7400FFB7" w14:textId="77777777" w:rsidR="009B1113" w:rsidRPr="00AC16B6" w:rsidRDefault="009B1113" w:rsidP="00601822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Zákonný rezervný fond (účet 417a 421)</w:t>
            </w:r>
          </w:p>
        </w:tc>
        <w:tc>
          <w:tcPr>
            <w:tcW w:w="4851" w:type="dxa"/>
            <w:shd w:val="clear" w:color="auto" w:fill="auto"/>
          </w:tcPr>
          <w:p w14:paraId="655F1680" w14:textId="77777777" w:rsidR="009B1113" w:rsidRPr="002C4DEF" w:rsidRDefault="002D5035" w:rsidP="00B92658">
            <w:pPr>
              <w:ind w:left="0" w:firstLine="0"/>
              <w:jc w:val="both"/>
              <w:rPr>
                <w:rFonts w:ascii="Verdana" w:hAnsi="Verdana"/>
              </w:rPr>
            </w:pPr>
            <w:r w:rsidRPr="002C4DEF">
              <w:rPr>
                <w:rFonts w:ascii="Verdana" w:hAnsi="Verdana"/>
              </w:rPr>
              <w:t>680</w:t>
            </w:r>
            <w:r w:rsidR="009B1113" w:rsidRPr="002C4DEF">
              <w:rPr>
                <w:rFonts w:ascii="Verdana" w:hAnsi="Verdana"/>
              </w:rPr>
              <w:t xml:space="preserve"> eur</w:t>
            </w:r>
          </w:p>
        </w:tc>
      </w:tr>
      <w:tr w:rsidR="009D5242" w:rsidRPr="00AC16B6" w14:paraId="3964B4A1" w14:textId="77777777" w:rsidTr="00161205">
        <w:tc>
          <w:tcPr>
            <w:tcW w:w="4361" w:type="dxa"/>
            <w:shd w:val="clear" w:color="auto" w:fill="auto"/>
          </w:tcPr>
          <w:p w14:paraId="6DAA7411" w14:textId="77777777" w:rsidR="00601822" w:rsidRPr="00AC16B6" w:rsidRDefault="00601822" w:rsidP="00601822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Priemerný počet zamestnancov</w:t>
            </w:r>
          </w:p>
        </w:tc>
        <w:tc>
          <w:tcPr>
            <w:tcW w:w="4851" w:type="dxa"/>
            <w:shd w:val="clear" w:color="auto" w:fill="auto"/>
          </w:tcPr>
          <w:p w14:paraId="3F339840" w14:textId="61EAD94A" w:rsidR="00601822" w:rsidRPr="002C4DEF" w:rsidRDefault="006D1E42" w:rsidP="00D54CAA">
            <w:pPr>
              <w:ind w:left="0" w:firstLine="0"/>
              <w:jc w:val="both"/>
              <w:rPr>
                <w:rFonts w:ascii="Verdana" w:hAnsi="Verdana"/>
              </w:rPr>
            </w:pPr>
            <w:r w:rsidRPr="002C4DEF">
              <w:rPr>
                <w:rFonts w:ascii="Verdana" w:hAnsi="Verdana"/>
              </w:rPr>
              <w:t>6</w:t>
            </w:r>
            <w:r w:rsidR="002D3874" w:rsidRPr="002C4DEF">
              <w:rPr>
                <w:rFonts w:ascii="Verdana" w:hAnsi="Verdana"/>
              </w:rPr>
              <w:t>0</w:t>
            </w:r>
            <w:r w:rsidR="00672EF8" w:rsidRPr="002C4DEF">
              <w:rPr>
                <w:rFonts w:ascii="Verdana" w:hAnsi="Verdana"/>
              </w:rPr>
              <w:t xml:space="preserve">                                                                                                                                              </w:t>
            </w:r>
          </w:p>
        </w:tc>
      </w:tr>
      <w:tr w:rsidR="00601822" w:rsidRPr="00AC16B6" w14:paraId="4EAC2A4D" w14:textId="77777777" w:rsidTr="00161205">
        <w:tc>
          <w:tcPr>
            <w:tcW w:w="4361" w:type="dxa"/>
            <w:shd w:val="clear" w:color="auto" w:fill="auto"/>
          </w:tcPr>
          <w:p w14:paraId="6772551C" w14:textId="77777777" w:rsidR="00601822" w:rsidRPr="00AC16B6" w:rsidRDefault="00601822" w:rsidP="00601822">
            <w:pPr>
              <w:ind w:left="0" w:firstLine="0"/>
              <w:jc w:val="both"/>
              <w:rPr>
                <w:rFonts w:ascii="Verdana" w:hAnsi="Verdana"/>
              </w:rPr>
            </w:pPr>
            <w:r w:rsidRPr="00AC16B6">
              <w:rPr>
                <w:rFonts w:ascii="Verdana" w:hAnsi="Verdana"/>
              </w:rPr>
              <w:t>Hlavná činnosť</w:t>
            </w:r>
          </w:p>
        </w:tc>
        <w:tc>
          <w:tcPr>
            <w:tcW w:w="4851" w:type="dxa"/>
            <w:shd w:val="clear" w:color="auto" w:fill="auto"/>
          </w:tcPr>
          <w:p w14:paraId="2837FE19" w14:textId="77777777" w:rsidR="00692097" w:rsidRPr="002F6960" w:rsidRDefault="006D1E42" w:rsidP="00692097">
            <w:pPr>
              <w:ind w:left="0" w:firstLine="0"/>
              <w:jc w:val="both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oskytovanie zdravotnej starostlivosti v neštátnom zdravotníckom zariadení – samostatnom zariadení spoločných vyšetrovacích a liečebných zložiek</w:t>
            </w:r>
          </w:p>
          <w:p w14:paraId="071BC047" w14:textId="77777777" w:rsidR="00692097" w:rsidRPr="00AC16B6" w:rsidRDefault="00692097" w:rsidP="00672EF8">
            <w:pPr>
              <w:ind w:left="0" w:firstLine="0"/>
              <w:jc w:val="both"/>
              <w:rPr>
                <w:rFonts w:ascii="Verdana" w:hAnsi="Verdana"/>
              </w:rPr>
            </w:pPr>
          </w:p>
        </w:tc>
      </w:tr>
    </w:tbl>
    <w:p w14:paraId="3DDFA2E4" w14:textId="77777777" w:rsidR="00601822" w:rsidRPr="00AC16B6" w:rsidRDefault="00601822" w:rsidP="00601822">
      <w:pPr>
        <w:ind w:left="0" w:firstLine="0"/>
        <w:jc w:val="both"/>
        <w:rPr>
          <w:rFonts w:ascii="Verdana" w:hAnsi="Verdana"/>
          <w:b/>
        </w:rPr>
      </w:pPr>
    </w:p>
    <w:p w14:paraId="4778D347" w14:textId="77777777" w:rsidR="00931114" w:rsidRDefault="00601822" w:rsidP="00601822">
      <w:pPr>
        <w:ind w:left="0" w:firstLine="0"/>
        <w:jc w:val="both"/>
        <w:rPr>
          <w:rFonts w:ascii="Verdana" w:hAnsi="Verdana"/>
        </w:rPr>
      </w:pPr>
      <w:r w:rsidRPr="00AC16B6">
        <w:rPr>
          <w:rFonts w:ascii="Verdana" w:hAnsi="Verdana"/>
        </w:rPr>
        <w:t xml:space="preserve">Účtovným obdobím </w:t>
      </w:r>
      <w:r w:rsidR="003F3425" w:rsidRPr="00AC16B6">
        <w:rPr>
          <w:rFonts w:ascii="Verdana" w:hAnsi="Verdana"/>
        </w:rPr>
        <w:t xml:space="preserve">spoločnosti </w:t>
      </w:r>
      <w:r w:rsidRPr="00AC16B6">
        <w:rPr>
          <w:rFonts w:ascii="Verdana" w:hAnsi="Verdana"/>
        </w:rPr>
        <w:t>je kalendárny rok.</w:t>
      </w:r>
      <w:r w:rsidR="003F3425" w:rsidRPr="00AC16B6">
        <w:rPr>
          <w:rFonts w:ascii="Verdana" w:hAnsi="Verdana"/>
        </w:rPr>
        <w:t xml:space="preserve"> Spoločnosť nemá odštepný závod ani organizačnú zložku v tuzemsku.</w:t>
      </w:r>
      <w:r w:rsidR="001E0446" w:rsidRPr="00AC16B6">
        <w:rPr>
          <w:rFonts w:ascii="Verdana" w:hAnsi="Verdana"/>
        </w:rPr>
        <w:t xml:space="preserve"> Spoločnosť nevlastní obchodný podiel v inej spoločnosti</w:t>
      </w:r>
      <w:r w:rsidR="006D1E42">
        <w:rPr>
          <w:rFonts w:ascii="Verdana" w:hAnsi="Verdana"/>
        </w:rPr>
        <w:t xml:space="preserve">. Spoločnosť je </w:t>
      </w:r>
      <w:r w:rsidR="00696EA7">
        <w:rPr>
          <w:rFonts w:ascii="Verdana" w:hAnsi="Verdana"/>
        </w:rPr>
        <w:t xml:space="preserve">sčasti vlastnená akciovou spoločnosťou </w:t>
      </w:r>
      <w:proofErr w:type="spellStart"/>
      <w:r w:rsidR="00696EA7">
        <w:rPr>
          <w:rFonts w:ascii="Verdana" w:hAnsi="Verdana"/>
        </w:rPr>
        <w:t>Glick</w:t>
      </w:r>
      <w:proofErr w:type="spellEnd"/>
      <w:r w:rsidR="00696EA7">
        <w:rPr>
          <w:rFonts w:ascii="Verdana" w:hAnsi="Verdana"/>
        </w:rPr>
        <w:t xml:space="preserve">, </w:t>
      </w:r>
      <w:proofErr w:type="spellStart"/>
      <w:r w:rsidR="00696EA7">
        <w:rPr>
          <w:rFonts w:ascii="Verdana" w:hAnsi="Verdana"/>
        </w:rPr>
        <w:t>a.s</w:t>
      </w:r>
      <w:proofErr w:type="spellEnd"/>
      <w:r w:rsidR="00696EA7">
        <w:rPr>
          <w:rFonts w:ascii="Verdana" w:hAnsi="Verdana"/>
        </w:rPr>
        <w:t>..</w:t>
      </w:r>
    </w:p>
    <w:p w14:paraId="014E2B74" w14:textId="77777777" w:rsidR="00696EA7" w:rsidRDefault="00696EA7" w:rsidP="00601822">
      <w:pPr>
        <w:ind w:left="0" w:firstLine="0"/>
        <w:jc w:val="both"/>
        <w:rPr>
          <w:rFonts w:ascii="Verdana" w:hAnsi="Verdana"/>
        </w:rPr>
      </w:pPr>
    </w:p>
    <w:p w14:paraId="2EE5C0C2" w14:textId="77777777" w:rsidR="00696EA7" w:rsidRPr="00AC16B6" w:rsidRDefault="00696EA7" w:rsidP="00601822">
      <w:pPr>
        <w:ind w:left="0" w:firstLine="0"/>
        <w:jc w:val="both"/>
        <w:rPr>
          <w:rFonts w:ascii="Verdana" w:hAnsi="Verdana"/>
        </w:rPr>
      </w:pPr>
    </w:p>
    <w:p w14:paraId="3F208E1F" w14:textId="77777777" w:rsidR="00E057CC" w:rsidRPr="00EA0FE7" w:rsidRDefault="00672EF8" w:rsidP="00E057CC">
      <w:pPr>
        <w:ind w:left="0" w:firstLine="0"/>
        <w:jc w:val="both"/>
        <w:rPr>
          <w:rFonts w:ascii="Verdana" w:hAnsi="Verdana"/>
          <w:b/>
          <w:sz w:val="24"/>
          <w:szCs w:val="24"/>
        </w:rPr>
      </w:pPr>
      <w:r w:rsidRPr="00EA0FE7">
        <w:rPr>
          <w:rFonts w:ascii="Verdana" w:hAnsi="Verdana"/>
          <w:b/>
          <w:sz w:val="24"/>
          <w:szCs w:val="24"/>
        </w:rPr>
        <w:t>2.</w:t>
      </w:r>
      <w:r w:rsidR="00E057CC" w:rsidRPr="00EA0FE7">
        <w:rPr>
          <w:rFonts w:ascii="Verdana" w:hAnsi="Verdana"/>
          <w:b/>
          <w:sz w:val="24"/>
          <w:szCs w:val="24"/>
        </w:rPr>
        <w:t xml:space="preserve"> Povinné informácie</w:t>
      </w:r>
    </w:p>
    <w:p w14:paraId="5EF910B7" w14:textId="77777777" w:rsidR="00E057CC" w:rsidRPr="009D5242" w:rsidRDefault="00E057CC" w:rsidP="00601822">
      <w:pPr>
        <w:ind w:left="0" w:firstLine="0"/>
        <w:jc w:val="both"/>
        <w:rPr>
          <w:sz w:val="24"/>
          <w:szCs w:val="24"/>
        </w:rPr>
      </w:pPr>
    </w:p>
    <w:p w14:paraId="14032FB9" w14:textId="77777777" w:rsidR="00E057CC" w:rsidRPr="00EA0FE7" w:rsidRDefault="00EA0FE7" w:rsidP="00371192">
      <w:pPr>
        <w:spacing w:after="60"/>
        <w:ind w:left="0" w:firstLine="0"/>
        <w:jc w:val="both"/>
        <w:rPr>
          <w:rFonts w:ascii="Verdana" w:hAnsi="Verdana"/>
          <w:b/>
        </w:rPr>
      </w:pPr>
      <w:r w:rsidRPr="00EA0FE7">
        <w:rPr>
          <w:rFonts w:ascii="Verdana" w:hAnsi="Verdana"/>
          <w:b/>
        </w:rPr>
        <w:t>2.1.</w:t>
      </w:r>
      <w:r w:rsidR="00E057CC" w:rsidRPr="00EA0FE7">
        <w:rPr>
          <w:rFonts w:ascii="Verdana" w:hAnsi="Verdana"/>
          <w:b/>
        </w:rPr>
        <w:t xml:space="preserve"> Informácie o vývoji účtovnej jednotky</w:t>
      </w:r>
    </w:p>
    <w:p w14:paraId="594A8D9E" w14:textId="77777777" w:rsidR="00542BBF" w:rsidRPr="00542BBF" w:rsidRDefault="003F3425" w:rsidP="00542BBF">
      <w:pPr>
        <w:ind w:left="0" w:firstLine="0"/>
        <w:rPr>
          <w:rFonts w:ascii="Verdana" w:hAnsi="Verdana"/>
        </w:rPr>
      </w:pPr>
      <w:r w:rsidRPr="00542BBF">
        <w:rPr>
          <w:rFonts w:ascii="Verdana" w:hAnsi="Verdana"/>
        </w:rPr>
        <w:t xml:space="preserve">Spoločnosť </w:t>
      </w:r>
      <w:proofErr w:type="spellStart"/>
      <w:r w:rsidR="00696EA7">
        <w:rPr>
          <w:rFonts w:ascii="Verdana" w:hAnsi="Verdana"/>
        </w:rPr>
        <w:t>AnalytX</w:t>
      </w:r>
      <w:proofErr w:type="spellEnd"/>
      <w:r w:rsidR="00696EA7">
        <w:rPr>
          <w:rFonts w:ascii="Verdana" w:hAnsi="Verdana"/>
        </w:rPr>
        <w:t xml:space="preserve"> </w:t>
      </w:r>
      <w:r w:rsidR="00672EF8" w:rsidRPr="00542BBF">
        <w:rPr>
          <w:rFonts w:ascii="Verdana" w:hAnsi="Verdana"/>
        </w:rPr>
        <w:t>s</w:t>
      </w:r>
      <w:r w:rsidR="00696EA7">
        <w:rPr>
          <w:rFonts w:ascii="Verdana" w:hAnsi="Verdana"/>
        </w:rPr>
        <w:t>.</w:t>
      </w:r>
      <w:r w:rsidR="00672EF8" w:rsidRPr="00542BBF">
        <w:rPr>
          <w:rFonts w:ascii="Verdana" w:hAnsi="Verdana"/>
        </w:rPr>
        <w:t xml:space="preserve">r.o. </w:t>
      </w:r>
      <w:r w:rsidRPr="00542BBF">
        <w:rPr>
          <w:rFonts w:ascii="Verdana" w:hAnsi="Verdana"/>
        </w:rPr>
        <w:t xml:space="preserve">bola založená v roku </w:t>
      </w:r>
      <w:r w:rsidR="00696EA7">
        <w:rPr>
          <w:rFonts w:ascii="Verdana" w:hAnsi="Verdana"/>
        </w:rPr>
        <w:t>2001</w:t>
      </w:r>
      <w:r w:rsidRPr="00542BBF">
        <w:rPr>
          <w:rFonts w:ascii="Verdana" w:hAnsi="Verdana"/>
        </w:rPr>
        <w:t xml:space="preserve"> </w:t>
      </w:r>
      <w:r w:rsidR="00542BBF" w:rsidRPr="00542BBF">
        <w:rPr>
          <w:rFonts w:ascii="Verdana" w:hAnsi="Verdana"/>
        </w:rPr>
        <w:t xml:space="preserve">ako slovenský podnikateľský subjekt s pôsobnosťou </w:t>
      </w:r>
      <w:r w:rsidR="00696EA7">
        <w:rPr>
          <w:rFonts w:ascii="Verdana" w:hAnsi="Verdana"/>
        </w:rPr>
        <w:t>v rámci Trnavského samosprávneho kraja.</w:t>
      </w:r>
      <w:r w:rsidR="008A38A6" w:rsidRPr="00542BBF">
        <w:rPr>
          <w:rFonts w:ascii="Verdana" w:hAnsi="Verdana"/>
        </w:rPr>
        <w:t xml:space="preserve"> </w:t>
      </w:r>
      <w:r w:rsidR="00696EA7" w:rsidRPr="00057966">
        <w:rPr>
          <w:rFonts w:ascii="Verdana" w:hAnsi="Verdana"/>
        </w:rPr>
        <w:t xml:space="preserve">Spoločnosť </w:t>
      </w:r>
      <w:r w:rsidR="00696EA7">
        <w:rPr>
          <w:rFonts w:ascii="Verdana" w:hAnsi="Verdana"/>
        </w:rPr>
        <w:t xml:space="preserve">ako neštátne zdravotnícke zariadenie </w:t>
      </w:r>
      <w:r w:rsidR="00696EA7" w:rsidRPr="00057966">
        <w:rPr>
          <w:rFonts w:ascii="Verdana" w:hAnsi="Verdana"/>
        </w:rPr>
        <w:t xml:space="preserve">spoločných vyšetrovacích a liečebných zložiek, </w:t>
      </w:r>
      <w:r w:rsidR="00696EA7">
        <w:rPr>
          <w:rFonts w:ascii="Verdana" w:hAnsi="Verdana"/>
        </w:rPr>
        <w:t>prevádzkuje laboratóriá</w:t>
      </w:r>
      <w:r w:rsidR="00696EA7" w:rsidRPr="00057966">
        <w:rPr>
          <w:rFonts w:ascii="Verdana" w:hAnsi="Verdana"/>
        </w:rPr>
        <w:t xml:space="preserve"> v odbore klinická biochémia, imunológia </w:t>
      </w:r>
      <w:r w:rsidR="00696EA7">
        <w:rPr>
          <w:rFonts w:ascii="Verdana" w:hAnsi="Verdana"/>
        </w:rPr>
        <w:t xml:space="preserve"> a </w:t>
      </w:r>
      <w:r w:rsidR="00696EA7" w:rsidRPr="00057966">
        <w:rPr>
          <w:rFonts w:ascii="Verdana" w:hAnsi="Verdana"/>
        </w:rPr>
        <w:t>alerg</w:t>
      </w:r>
      <w:r w:rsidR="0029357B">
        <w:rPr>
          <w:rFonts w:ascii="Verdana" w:hAnsi="Verdana"/>
        </w:rPr>
        <w:t>i</w:t>
      </w:r>
      <w:r w:rsidR="00696EA7" w:rsidRPr="00057966">
        <w:rPr>
          <w:rFonts w:ascii="Verdana" w:hAnsi="Verdana"/>
        </w:rPr>
        <w:t xml:space="preserve">ológia, </w:t>
      </w:r>
      <w:r w:rsidR="00696EA7">
        <w:rPr>
          <w:rFonts w:ascii="Verdana" w:hAnsi="Verdana"/>
        </w:rPr>
        <w:lastRenderedPageBreak/>
        <w:t xml:space="preserve">klinická </w:t>
      </w:r>
      <w:r w:rsidR="00696EA7" w:rsidRPr="00057966">
        <w:rPr>
          <w:rFonts w:ascii="Verdana" w:hAnsi="Verdana"/>
        </w:rPr>
        <w:t>mikrobiológia a</w:t>
      </w:r>
      <w:r w:rsidR="00696EA7">
        <w:rPr>
          <w:rFonts w:ascii="Verdana" w:hAnsi="Verdana"/>
        </w:rPr>
        <w:t xml:space="preserve"> klinická </w:t>
      </w:r>
      <w:r w:rsidR="00696EA7" w:rsidRPr="00057966">
        <w:rPr>
          <w:rFonts w:ascii="Verdana" w:hAnsi="Verdana"/>
        </w:rPr>
        <w:t xml:space="preserve">hematológia, na základe rozhodnutia Trnavského samosprávneho kraja </w:t>
      </w:r>
      <w:proofErr w:type="spellStart"/>
      <w:r w:rsidR="00696EA7" w:rsidRPr="00057966">
        <w:rPr>
          <w:rFonts w:ascii="Verdana" w:hAnsi="Verdana"/>
        </w:rPr>
        <w:t>č.j.TA</w:t>
      </w:r>
      <w:proofErr w:type="spellEnd"/>
      <w:r w:rsidR="00696EA7" w:rsidRPr="00057966">
        <w:rPr>
          <w:rFonts w:ascii="Verdana" w:hAnsi="Verdana"/>
        </w:rPr>
        <w:t>/</w:t>
      </w:r>
      <w:r w:rsidR="00696EA7">
        <w:rPr>
          <w:rFonts w:ascii="Verdana" w:hAnsi="Verdana"/>
        </w:rPr>
        <w:t>00076</w:t>
      </w:r>
      <w:r w:rsidR="00696EA7" w:rsidRPr="00057966">
        <w:rPr>
          <w:rFonts w:ascii="Verdana" w:hAnsi="Verdana"/>
        </w:rPr>
        <w:t>/20</w:t>
      </w:r>
      <w:r w:rsidR="00696EA7">
        <w:rPr>
          <w:rFonts w:ascii="Verdana" w:hAnsi="Verdana"/>
        </w:rPr>
        <w:t>16</w:t>
      </w:r>
      <w:r w:rsidR="00696EA7" w:rsidRPr="00057966">
        <w:rPr>
          <w:rFonts w:ascii="Verdana" w:hAnsi="Verdana"/>
        </w:rPr>
        <w:t>/OZaHF-</w:t>
      </w:r>
      <w:r w:rsidR="00696EA7">
        <w:rPr>
          <w:rFonts w:ascii="Verdana" w:hAnsi="Verdana"/>
        </w:rPr>
        <w:t>11 (pôvodné TSK/2002/5303)</w:t>
      </w:r>
      <w:r w:rsidR="00696EA7" w:rsidRPr="00057966">
        <w:rPr>
          <w:rFonts w:ascii="Verdana" w:hAnsi="Verdana"/>
        </w:rPr>
        <w:t xml:space="preserve">. </w:t>
      </w:r>
    </w:p>
    <w:p w14:paraId="1C27D632" w14:textId="254404FC" w:rsidR="00696EA7" w:rsidRDefault="00696EA7" w:rsidP="007E1FF8">
      <w:pPr>
        <w:ind w:left="0" w:firstLine="0"/>
        <w:jc w:val="both"/>
        <w:rPr>
          <w:rFonts w:ascii="Verdana" w:hAnsi="Verdana"/>
        </w:rPr>
      </w:pPr>
      <w:r>
        <w:rPr>
          <w:rFonts w:ascii="Verdana" w:hAnsi="Verdana"/>
        </w:rPr>
        <w:t xml:space="preserve">Od roku </w:t>
      </w:r>
      <w:r w:rsidRPr="00057966">
        <w:rPr>
          <w:rFonts w:ascii="Verdana" w:hAnsi="Verdana"/>
        </w:rPr>
        <w:t xml:space="preserve">2002 </w:t>
      </w:r>
      <w:r>
        <w:rPr>
          <w:rFonts w:ascii="Verdana" w:hAnsi="Verdana"/>
        </w:rPr>
        <w:t>spoločnosť zabezpečuje laboratórne vyšetrenia</w:t>
      </w:r>
      <w:r w:rsidRPr="00057966">
        <w:rPr>
          <w:rFonts w:ascii="Verdana" w:hAnsi="Verdana"/>
        </w:rPr>
        <w:t xml:space="preserve"> v odbore klinická biochémia</w:t>
      </w:r>
      <w:r>
        <w:rPr>
          <w:rFonts w:ascii="Verdana" w:hAnsi="Verdana"/>
        </w:rPr>
        <w:t>, hematológia</w:t>
      </w:r>
      <w:r w:rsidRPr="00057966">
        <w:rPr>
          <w:rFonts w:ascii="Verdana" w:hAnsi="Verdana"/>
        </w:rPr>
        <w:t xml:space="preserve"> v priestoroch Mestskej Polikliniky, Trnava</w:t>
      </w:r>
      <w:r w:rsidR="00CF63AD">
        <w:rPr>
          <w:rFonts w:ascii="Verdana" w:hAnsi="Verdana"/>
        </w:rPr>
        <w:t xml:space="preserve"> pre a</w:t>
      </w:r>
      <w:r w:rsidR="00B174B1">
        <w:rPr>
          <w:rFonts w:ascii="Verdana" w:hAnsi="Verdana"/>
        </w:rPr>
        <w:t xml:space="preserve">mbulantných všeobecných lekárov, pediatrov </w:t>
      </w:r>
      <w:r w:rsidR="00CF63AD">
        <w:rPr>
          <w:rFonts w:ascii="Verdana" w:hAnsi="Verdana"/>
        </w:rPr>
        <w:t>a špecialistov</w:t>
      </w:r>
      <w:r w:rsidRPr="00057966">
        <w:rPr>
          <w:rFonts w:ascii="Verdana" w:hAnsi="Verdana"/>
        </w:rPr>
        <w:t xml:space="preserve">. </w:t>
      </w:r>
      <w:r>
        <w:rPr>
          <w:rFonts w:ascii="Verdana" w:hAnsi="Verdana"/>
        </w:rPr>
        <w:t>V roku 2004</w:t>
      </w:r>
      <w:r w:rsidRPr="00057966">
        <w:rPr>
          <w:rFonts w:ascii="Verdana" w:hAnsi="Verdana"/>
        </w:rPr>
        <w:t xml:space="preserve"> Spoločnosť </w:t>
      </w:r>
      <w:r>
        <w:rPr>
          <w:rFonts w:ascii="Verdana" w:hAnsi="Verdana"/>
        </w:rPr>
        <w:t xml:space="preserve">začala </w:t>
      </w:r>
      <w:r w:rsidR="0029357B">
        <w:rPr>
          <w:rFonts w:ascii="Verdana" w:hAnsi="Verdana"/>
        </w:rPr>
        <w:t xml:space="preserve">poskytovať </w:t>
      </w:r>
      <w:r>
        <w:rPr>
          <w:rFonts w:ascii="Verdana" w:hAnsi="Verdana"/>
        </w:rPr>
        <w:t xml:space="preserve"> laboratórne vyšetrenia aj pre potreby </w:t>
      </w:r>
      <w:r w:rsidRPr="00057966">
        <w:rPr>
          <w:rFonts w:ascii="Verdana" w:hAnsi="Verdana"/>
        </w:rPr>
        <w:t xml:space="preserve"> FN Trnava, </w:t>
      </w:r>
      <w:r>
        <w:rPr>
          <w:rFonts w:ascii="Verdana" w:hAnsi="Verdana"/>
        </w:rPr>
        <w:t>v odboroch klinická biochémi</w:t>
      </w:r>
      <w:r w:rsidR="00CF63AD">
        <w:rPr>
          <w:rFonts w:ascii="Verdana" w:hAnsi="Verdana"/>
        </w:rPr>
        <w:t>a</w:t>
      </w:r>
      <w:r>
        <w:rPr>
          <w:rFonts w:ascii="Verdana" w:hAnsi="Verdana"/>
        </w:rPr>
        <w:t>,  klinická mikrobiológia, klinická hematol</w:t>
      </w:r>
      <w:r w:rsidR="00CF63AD">
        <w:rPr>
          <w:rFonts w:ascii="Verdana" w:hAnsi="Verdana"/>
        </w:rPr>
        <w:t>ógia, klinická imu</w:t>
      </w:r>
      <w:r>
        <w:rPr>
          <w:rFonts w:ascii="Verdana" w:hAnsi="Verdana"/>
        </w:rPr>
        <w:t>n</w:t>
      </w:r>
      <w:r w:rsidR="00CF63AD">
        <w:rPr>
          <w:rFonts w:ascii="Verdana" w:hAnsi="Verdana"/>
        </w:rPr>
        <w:t>o</w:t>
      </w:r>
      <w:r>
        <w:rPr>
          <w:rFonts w:ascii="Verdana" w:hAnsi="Verdana"/>
        </w:rPr>
        <w:t>lógia</w:t>
      </w:r>
      <w:r w:rsidR="00CF63AD">
        <w:rPr>
          <w:rFonts w:ascii="Verdana" w:hAnsi="Verdana"/>
        </w:rPr>
        <w:t>.</w:t>
      </w:r>
      <w:r w:rsidRPr="00057966">
        <w:rPr>
          <w:rFonts w:ascii="Verdana" w:hAnsi="Verdana"/>
        </w:rPr>
        <w:t xml:space="preserve"> </w:t>
      </w:r>
      <w:r w:rsidR="00CF63AD">
        <w:rPr>
          <w:rFonts w:ascii="Verdana" w:hAnsi="Verdana"/>
        </w:rPr>
        <w:t>Spoločnosť zabezpečuje zvoz biologického materiálu z ambulancií a zdravotných stredísk v spádovej oblasti Trnava. V roku 2019 rozšírila poskytovanie svojich služieb pre špecializované kliniky v Nitre a v Bratislave.</w:t>
      </w:r>
      <w:r w:rsidR="009F3D01">
        <w:rPr>
          <w:rFonts w:ascii="Verdana" w:hAnsi="Verdana"/>
        </w:rPr>
        <w:t xml:space="preserve"> V</w:t>
      </w:r>
      <w:r w:rsidR="002D3874">
        <w:rPr>
          <w:rFonts w:ascii="Verdana" w:hAnsi="Verdana"/>
        </w:rPr>
        <w:t xml:space="preserve"> roku 202</w:t>
      </w:r>
      <w:r w:rsidR="00D65192">
        <w:rPr>
          <w:rFonts w:ascii="Verdana" w:hAnsi="Verdana"/>
        </w:rPr>
        <w:t xml:space="preserve">1 pokračovala pandémia ochorenia COVID19. Spoločnosť ukončila vyšetrovanie ochorenia COVID19 antigénovými </w:t>
      </w:r>
      <w:proofErr w:type="spellStart"/>
      <w:r w:rsidR="00071EA0">
        <w:rPr>
          <w:rFonts w:ascii="Verdana" w:hAnsi="Verdana"/>
        </w:rPr>
        <w:t>rýchlo</w:t>
      </w:r>
      <w:r w:rsidR="00D65192">
        <w:rPr>
          <w:rFonts w:ascii="Verdana" w:hAnsi="Verdana"/>
        </w:rPr>
        <w:t>testatmi</w:t>
      </w:r>
      <w:proofErr w:type="spellEnd"/>
      <w:r w:rsidR="00D65192">
        <w:rPr>
          <w:rFonts w:ascii="Verdana" w:hAnsi="Verdana"/>
        </w:rPr>
        <w:t xml:space="preserve"> k 1.marcu</w:t>
      </w:r>
      <w:r w:rsidR="00071EA0">
        <w:rPr>
          <w:rFonts w:ascii="Verdana" w:hAnsi="Verdana"/>
        </w:rPr>
        <w:t xml:space="preserve"> 2021. Spoločnosť  sa</w:t>
      </w:r>
      <w:r w:rsidR="00D65192">
        <w:rPr>
          <w:rFonts w:ascii="Verdana" w:hAnsi="Verdana"/>
        </w:rPr>
        <w:t xml:space="preserve"> sústredila </w:t>
      </w:r>
      <w:r w:rsidR="00071EA0">
        <w:rPr>
          <w:rFonts w:ascii="Verdana" w:hAnsi="Verdana"/>
        </w:rPr>
        <w:t xml:space="preserve">na </w:t>
      </w:r>
      <w:r w:rsidR="00D65192">
        <w:rPr>
          <w:rFonts w:ascii="Verdana" w:hAnsi="Verdana"/>
        </w:rPr>
        <w:t xml:space="preserve"> zabe</w:t>
      </w:r>
      <w:r w:rsidR="00071EA0">
        <w:rPr>
          <w:rFonts w:ascii="Verdana" w:hAnsi="Verdana"/>
        </w:rPr>
        <w:t>zpečenie odberov vzoriek na vyšetrenie SARS-CoV-2 a vyšetrenia SARS-CoV-2 metódou RT PCR. Požiadavky na tieto vyšetrenia</w:t>
      </w:r>
      <w:r w:rsidR="004D5554">
        <w:rPr>
          <w:rFonts w:ascii="Verdana" w:hAnsi="Verdana"/>
        </w:rPr>
        <w:t xml:space="preserve"> </w:t>
      </w:r>
      <w:r w:rsidR="00071EA0">
        <w:rPr>
          <w:rFonts w:ascii="Verdana" w:hAnsi="Verdana"/>
        </w:rPr>
        <w:t>narástli takmer</w:t>
      </w:r>
      <w:r w:rsidR="004D5554">
        <w:rPr>
          <w:rFonts w:ascii="Verdana" w:hAnsi="Verdana"/>
        </w:rPr>
        <w:t xml:space="preserve"> na 1 000 denne.  Od 1.7.2021 Spoločnosť v spolupráci s FN Trnava opätovne začala vyšetrovať SARS-CoV-2 antigénovými </w:t>
      </w:r>
      <w:proofErr w:type="spellStart"/>
      <w:r w:rsidR="004D5554">
        <w:rPr>
          <w:rFonts w:ascii="Verdana" w:hAnsi="Verdana"/>
        </w:rPr>
        <w:t>rýchlotestami</w:t>
      </w:r>
      <w:proofErr w:type="spellEnd"/>
      <w:r w:rsidR="004D5554">
        <w:rPr>
          <w:rFonts w:ascii="Verdana" w:hAnsi="Verdana"/>
        </w:rPr>
        <w:t xml:space="preserve"> na základe požiadavky MZ SR. V decembri 2021 Spoločnosť</w:t>
      </w:r>
      <w:r w:rsidR="004B5E94">
        <w:rPr>
          <w:rFonts w:ascii="Verdana" w:hAnsi="Verdana"/>
        </w:rPr>
        <w:t xml:space="preserve"> ukončila prevádzku MOM v Bratislave, z dôvodu nedostatku odborných pracovníkov.</w:t>
      </w:r>
    </w:p>
    <w:p w14:paraId="3F50EFF1" w14:textId="171B0647" w:rsidR="00B174B1" w:rsidRPr="00D31809" w:rsidRDefault="00B174B1" w:rsidP="00B174B1">
      <w:pPr>
        <w:ind w:left="0" w:firstLine="0"/>
        <w:rPr>
          <w:rFonts w:ascii="Verdana" w:hAnsi="Verdana"/>
        </w:rPr>
      </w:pPr>
      <w:r w:rsidRPr="00D31809">
        <w:rPr>
          <w:rFonts w:ascii="Verdana" w:hAnsi="Verdana"/>
        </w:rPr>
        <w:t xml:space="preserve">Spoločnosť má uzatvorené platné zmluvy na prenájom priestorov vo FN </w:t>
      </w:r>
      <w:r w:rsidR="0029357B">
        <w:rPr>
          <w:rFonts w:ascii="Verdana" w:hAnsi="Verdana"/>
        </w:rPr>
        <w:t xml:space="preserve">Trnava </w:t>
      </w:r>
      <w:r w:rsidRPr="00D31809">
        <w:rPr>
          <w:rFonts w:ascii="Verdana" w:hAnsi="Verdana"/>
        </w:rPr>
        <w:t xml:space="preserve">a na Mestskej poliklinike. Spoločnosť disponuje </w:t>
      </w:r>
      <w:r w:rsidR="004B5E94">
        <w:rPr>
          <w:rFonts w:ascii="Verdana" w:hAnsi="Verdana"/>
        </w:rPr>
        <w:t xml:space="preserve">modernou </w:t>
      </w:r>
      <w:r>
        <w:rPr>
          <w:rFonts w:ascii="Verdana" w:hAnsi="Verdana"/>
        </w:rPr>
        <w:t>laboratórno</w:t>
      </w:r>
      <w:r w:rsidRPr="00D31809">
        <w:rPr>
          <w:rFonts w:ascii="Verdana" w:hAnsi="Verdana"/>
        </w:rPr>
        <w:t>u technológiou a priestorovo efektívnym riešením.</w:t>
      </w:r>
    </w:p>
    <w:p w14:paraId="1F11B7BC" w14:textId="77777777" w:rsidR="00B174B1" w:rsidRDefault="00B174B1" w:rsidP="00696EA7">
      <w:pPr>
        <w:ind w:left="0" w:firstLine="0"/>
        <w:rPr>
          <w:rFonts w:ascii="Verdana" w:hAnsi="Verdana"/>
        </w:rPr>
      </w:pPr>
    </w:p>
    <w:p w14:paraId="05C27035" w14:textId="77777777" w:rsidR="00B174B1" w:rsidRPr="00B174B1" w:rsidRDefault="00B174B1" w:rsidP="007E1FF8">
      <w:pPr>
        <w:ind w:left="0" w:firstLine="0"/>
        <w:rPr>
          <w:rFonts w:ascii="Verdana" w:hAnsi="Verdana" w:cs="Arial"/>
          <w:b/>
          <w:bCs/>
        </w:rPr>
      </w:pPr>
      <w:r>
        <w:rPr>
          <w:rFonts w:ascii="Verdana" w:hAnsi="Verdana" w:cs="Arial"/>
          <w:b/>
          <w:bCs/>
        </w:rPr>
        <w:t>2.2</w:t>
      </w:r>
      <w:r w:rsidRPr="00B174B1">
        <w:rPr>
          <w:rFonts w:ascii="Verdana" w:hAnsi="Verdana" w:cs="Arial"/>
          <w:b/>
          <w:bCs/>
        </w:rPr>
        <w:t>.Významné riziká a neistoty</w:t>
      </w:r>
    </w:p>
    <w:p w14:paraId="30F30C6E" w14:textId="318153C0" w:rsidR="00F942D0" w:rsidRDefault="00F4734C" w:rsidP="007E1FF8">
      <w:pPr>
        <w:ind w:left="0" w:right="57" w:firstLine="0"/>
        <w:rPr>
          <w:rFonts w:ascii="Verdana" w:hAnsi="Verdana"/>
        </w:rPr>
      </w:pPr>
      <w:r w:rsidRPr="007E1FF8">
        <w:rPr>
          <w:rFonts w:ascii="Verdana" w:hAnsi="Verdana"/>
        </w:rPr>
        <w:t>Vzhľadom na vysoký počet vyšetrení SARS-CoV-2 sa dá z</w:t>
      </w:r>
      <w:r w:rsidR="009F3D01" w:rsidRPr="007E1FF8">
        <w:rPr>
          <w:rFonts w:ascii="Verdana" w:hAnsi="Verdana"/>
        </w:rPr>
        <w:t>a významnú neistotu v</w:t>
      </w:r>
      <w:r w:rsidRPr="007E1FF8">
        <w:rPr>
          <w:rFonts w:ascii="Verdana" w:hAnsi="Verdana"/>
        </w:rPr>
        <w:t xml:space="preserve"> sledovanom</w:t>
      </w:r>
      <w:r w:rsidR="009F3D01" w:rsidRPr="007E1FF8">
        <w:rPr>
          <w:rFonts w:ascii="Verdana" w:hAnsi="Verdana"/>
        </w:rPr>
        <w:t> roku</w:t>
      </w:r>
      <w:r w:rsidRPr="007E1FF8">
        <w:rPr>
          <w:rFonts w:ascii="Verdana" w:hAnsi="Verdana"/>
        </w:rPr>
        <w:t xml:space="preserve"> považovať</w:t>
      </w:r>
      <w:r w:rsidR="009F3D01" w:rsidRPr="007E1FF8">
        <w:rPr>
          <w:rFonts w:ascii="Verdana" w:hAnsi="Verdana"/>
        </w:rPr>
        <w:t xml:space="preserve"> </w:t>
      </w:r>
      <w:r w:rsidRPr="007E1FF8">
        <w:rPr>
          <w:rFonts w:ascii="Verdana" w:hAnsi="Verdana"/>
        </w:rPr>
        <w:t>neukončené rokovania so zdravotným</w:t>
      </w:r>
      <w:r w:rsidR="007E1FF8">
        <w:rPr>
          <w:rFonts w:ascii="Verdana" w:hAnsi="Verdana"/>
        </w:rPr>
        <w:t xml:space="preserve">i </w:t>
      </w:r>
      <w:r w:rsidRPr="007E1FF8">
        <w:rPr>
          <w:rFonts w:ascii="Verdana" w:hAnsi="Verdana"/>
        </w:rPr>
        <w:t>poisťovňami ohľadom úhrad</w:t>
      </w:r>
      <w:r w:rsidR="009B1CA4" w:rsidRPr="007E1FF8">
        <w:rPr>
          <w:rFonts w:ascii="Verdana" w:hAnsi="Verdana"/>
        </w:rPr>
        <w:t xml:space="preserve"> vyšetrení SARS-CoV-2. Náklady súvisiace so spomínanými vyšetreniami významne ovplyvnili  rozpočet spoločnosti. V polovici roka sa podarilo podpísať dohod</w:t>
      </w:r>
      <w:r w:rsidR="00825DD5" w:rsidRPr="007E1FF8">
        <w:rPr>
          <w:rFonts w:ascii="Verdana" w:hAnsi="Verdana"/>
        </w:rPr>
        <w:t>y</w:t>
      </w:r>
      <w:r w:rsidR="009B1CA4" w:rsidRPr="007E1FF8">
        <w:rPr>
          <w:rFonts w:ascii="Verdana" w:hAnsi="Verdana"/>
        </w:rPr>
        <w:t xml:space="preserve"> so všetkými poisťovňami </w:t>
      </w:r>
      <w:r w:rsidR="007E1FF8">
        <w:rPr>
          <w:rFonts w:ascii="Verdana" w:hAnsi="Verdana"/>
        </w:rPr>
        <w:t>o</w:t>
      </w:r>
      <w:r w:rsidR="009B1CA4" w:rsidRPr="007E1FF8">
        <w:rPr>
          <w:rFonts w:ascii="Verdana" w:hAnsi="Verdana"/>
        </w:rPr>
        <w:t> úhrade vyšetrení SARS-CoV-2 mimo</w:t>
      </w:r>
      <w:r w:rsidR="00655357" w:rsidRPr="007E1FF8">
        <w:rPr>
          <w:rFonts w:ascii="Verdana" w:hAnsi="Verdana"/>
        </w:rPr>
        <w:t xml:space="preserve"> </w:t>
      </w:r>
      <w:proofErr w:type="spellStart"/>
      <w:r w:rsidR="00655357" w:rsidRPr="007E1FF8">
        <w:rPr>
          <w:rFonts w:ascii="Verdana" w:hAnsi="Verdana"/>
        </w:rPr>
        <w:t>zazmluvnený</w:t>
      </w:r>
      <w:proofErr w:type="spellEnd"/>
      <w:r w:rsidR="00655357" w:rsidRPr="007E1FF8">
        <w:rPr>
          <w:rFonts w:ascii="Verdana" w:hAnsi="Verdana"/>
        </w:rPr>
        <w:t xml:space="preserve"> mesačný finančný objem. D</w:t>
      </w:r>
      <w:r w:rsidR="003B75BD" w:rsidRPr="007E1FF8">
        <w:rPr>
          <w:rFonts w:ascii="Verdana" w:hAnsi="Verdana"/>
        </w:rPr>
        <w:t xml:space="preserve">opad </w:t>
      </w:r>
      <w:proofErr w:type="spellStart"/>
      <w:r w:rsidR="009F3D01" w:rsidRPr="007E1FF8">
        <w:rPr>
          <w:rFonts w:ascii="Verdana" w:hAnsi="Verdana"/>
        </w:rPr>
        <w:t>protipandemick</w:t>
      </w:r>
      <w:r w:rsidR="003B75BD" w:rsidRPr="007E1FF8">
        <w:rPr>
          <w:rFonts w:ascii="Verdana" w:hAnsi="Verdana"/>
        </w:rPr>
        <w:t>ých</w:t>
      </w:r>
      <w:proofErr w:type="spellEnd"/>
      <w:r w:rsidR="009F3D01" w:rsidRPr="007E1FF8">
        <w:rPr>
          <w:rFonts w:ascii="Verdana" w:hAnsi="Verdana"/>
        </w:rPr>
        <w:t xml:space="preserve"> opatren</w:t>
      </w:r>
      <w:r w:rsidR="003B75BD" w:rsidRPr="007E1FF8">
        <w:rPr>
          <w:rFonts w:ascii="Verdana" w:hAnsi="Verdana"/>
        </w:rPr>
        <w:t xml:space="preserve">í </w:t>
      </w:r>
      <w:r w:rsidR="009F3D01" w:rsidRPr="007E1FF8">
        <w:rPr>
          <w:rFonts w:ascii="Verdana" w:hAnsi="Verdana"/>
        </w:rPr>
        <w:t xml:space="preserve"> vlády SR</w:t>
      </w:r>
      <w:r w:rsidR="003B75BD" w:rsidRPr="007E1FF8">
        <w:rPr>
          <w:rFonts w:ascii="Verdana" w:hAnsi="Verdana"/>
        </w:rPr>
        <w:t xml:space="preserve">, na hlavnú činnosť </w:t>
      </w:r>
      <w:r w:rsidR="008B20C4" w:rsidRPr="007E1FF8">
        <w:rPr>
          <w:rFonts w:ascii="Verdana" w:hAnsi="Verdana"/>
        </w:rPr>
        <w:t>S</w:t>
      </w:r>
      <w:r w:rsidR="003B75BD" w:rsidRPr="007E1FF8">
        <w:rPr>
          <w:rFonts w:ascii="Verdana" w:hAnsi="Verdana"/>
        </w:rPr>
        <w:t xml:space="preserve">poločnosti, </w:t>
      </w:r>
      <w:r w:rsidR="00655357" w:rsidRPr="007E1FF8">
        <w:rPr>
          <w:rFonts w:ascii="Verdana" w:hAnsi="Verdana"/>
        </w:rPr>
        <w:t>nebol tak významný ako v predchádzajúcom roku.</w:t>
      </w:r>
      <w:r w:rsidR="003B75BD" w:rsidRPr="007E1FF8">
        <w:rPr>
          <w:rFonts w:ascii="Verdana" w:hAnsi="Verdana"/>
        </w:rPr>
        <w:t xml:space="preserve"> </w:t>
      </w:r>
      <w:r w:rsidR="00655357" w:rsidRPr="007E1FF8">
        <w:rPr>
          <w:rFonts w:ascii="Verdana" w:hAnsi="Verdana"/>
        </w:rPr>
        <w:t>P</w:t>
      </w:r>
      <w:r w:rsidR="003B75BD" w:rsidRPr="007E1FF8">
        <w:rPr>
          <w:rFonts w:ascii="Verdana" w:hAnsi="Verdana"/>
        </w:rPr>
        <w:t xml:space="preserve">oskytovanie zdravotnej starostlivosti v ambulantnej sfére bolo </w:t>
      </w:r>
      <w:r w:rsidR="00655357" w:rsidRPr="007E1FF8">
        <w:rPr>
          <w:rFonts w:ascii="Verdana" w:hAnsi="Verdana"/>
        </w:rPr>
        <w:t xml:space="preserve">stále  </w:t>
      </w:r>
      <w:r w:rsidR="003B75BD" w:rsidRPr="007E1FF8">
        <w:rPr>
          <w:rFonts w:ascii="Verdana" w:hAnsi="Verdana"/>
        </w:rPr>
        <w:t xml:space="preserve"> obmedzené, </w:t>
      </w:r>
      <w:r w:rsidR="00655357" w:rsidRPr="007E1FF8">
        <w:rPr>
          <w:rFonts w:ascii="Verdana" w:hAnsi="Verdana"/>
        </w:rPr>
        <w:t xml:space="preserve">niektoré </w:t>
      </w:r>
      <w:r w:rsidR="003B75BD" w:rsidRPr="007E1FF8">
        <w:rPr>
          <w:rFonts w:ascii="Verdana" w:hAnsi="Verdana"/>
        </w:rPr>
        <w:t>ambulancie boli zatvorené</w:t>
      </w:r>
      <w:r w:rsidR="00825DD5" w:rsidRPr="007E1FF8">
        <w:rPr>
          <w:rFonts w:ascii="Verdana" w:hAnsi="Verdana"/>
        </w:rPr>
        <w:t>. Narástli</w:t>
      </w:r>
      <w:r w:rsidR="00655357" w:rsidRPr="007E1FF8">
        <w:rPr>
          <w:rFonts w:ascii="Verdana" w:hAnsi="Verdana"/>
        </w:rPr>
        <w:t xml:space="preserve"> </w:t>
      </w:r>
      <w:r w:rsidR="007E1FF8">
        <w:rPr>
          <w:rFonts w:ascii="Verdana" w:hAnsi="Verdana"/>
        </w:rPr>
        <w:t xml:space="preserve"> však </w:t>
      </w:r>
      <w:r w:rsidR="00655357" w:rsidRPr="007E1FF8">
        <w:rPr>
          <w:rFonts w:ascii="Verdana" w:hAnsi="Verdana"/>
        </w:rPr>
        <w:t xml:space="preserve">požiadavky na vyšetrenia </w:t>
      </w:r>
      <w:r w:rsidR="00512E36" w:rsidRPr="007E1FF8">
        <w:rPr>
          <w:rFonts w:ascii="Verdana" w:hAnsi="Verdana"/>
        </w:rPr>
        <w:t>z FN Trnav</w:t>
      </w:r>
      <w:r w:rsidR="002E171E" w:rsidRPr="007E1FF8">
        <w:rPr>
          <w:rFonts w:ascii="Verdana" w:hAnsi="Verdana"/>
        </w:rPr>
        <w:t>a.</w:t>
      </w:r>
      <w:r w:rsidR="00512E36" w:rsidRPr="007E1FF8">
        <w:rPr>
          <w:rFonts w:ascii="Verdana" w:hAnsi="Verdana"/>
        </w:rPr>
        <w:t xml:space="preserve"> </w:t>
      </w:r>
      <w:r w:rsidR="002E171E" w:rsidRPr="007E1FF8">
        <w:rPr>
          <w:rFonts w:ascii="Verdana" w:hAnsi="Verdana"/>
        </w:rPr>
        <w:t>V</w:t>
      </w:r>
      <w:r w:rsidR="00512E36" w:rsidRPr="007E1FF8">
        <w:rPr>
          <w:rFonts w:ascii="Verdana" w:hAnsi="Verdana"/>
        </w:rPr>
        <w:t xml:space="preserve">zhľadom na rýchlo šíriace sa ochorenie SARS-CoV2, </w:t>
      </w:r>
      <w:r w:rsidR="002E171E" w:rsidRPr="007E1FF8">
        <w:rPr>
          <w:rFonts w:ascii="Verdana" w:hAnsi="Verdana"/>
        </w:rPr>
        <w:t>narastal</w:t>
      </w:r>
      <w:r w:rsidR="00512E36" w:rsidRPr="007E1FF8">
        <w:rPr>
          <w:rFonts w:ascii="Verdana" w:hAnsi="Verdana"/>
        </w:rPr>
        <w:t xml:space="preserve"> počet hospitalizovaných pacientov</w:t>
      </w:r>
      <w:r w:rsidR="00825DD5" w:rsidRPr="007E1FF8">
        <w:rPr>
          <w:rFonts w:ascii="Verdana" w:hAnsi="Verdana"/>
        </w:rPr>
        <w:t xml:space="preserve">. </w:t>
      </w:r>
      <w:r w:rsidR="004E32E7" w:rsidRPr="007E1FF8">
        <w:rPr>
          <w:rFonts w:ascii="Verdana" w:hAnsi="Verdana"/>
        </w:rPr>
        <w:t xml:space="preserve">Pre </w:t>
      </w:r>
      <w:r w:rsidR="008B20C4" w:rsidRPr="007E1FF8">
        <w:rPr>
          <w:rFonts w:ascii="Verdana" w:hAnsi="Verdana"/>
        </w:rPr>
        <w:t>S</w:t>
      </w:r>
      <w:r w:rsidR="004E32E7" w:rsidRPr="007E1FF8">
        <w:rPr>
          <w:rFonts w:ascii="Verdana" w:hAnsi="Verdana"/>
        </w:rPr>
        <w:t xml:space="preserve">poločnosť </w:t>
      </w:r>
      <w:r w:rsidR="00825DD5" w:rsidRPr="007E1FF8">
        <w:rPr>
          <w:rFonts w:ascii="Verdana" w:hAnsi="Verdana"/>
        </w:rPr>
        <w:t xml:space="preserve">stále pretrvávajúca mimoriadna situácia a núdzový stav </w:t>
      </w:r>
      <w:r w:rsidR="004E32E7" w:rsidRPr="007E1FF8">
        <w:rPr>
          <w:rFonts w:ascii="Verdana" w:hAnsi="Verdana"/>
        </w:rPr>
        <w:t xml:space="preserve"> predstavoval</w:t>
      </w:r>
      <w:r w:rsidR="00825DD5" w:rsidRPr="007E1FF8">
        <w:rPr>
          <w:rFonts w:ascii="Verdana" w:hAnsi="Verdana"/>
        </w:rPr>
        <w:t>i</w:t>
      </w:r>
      <w:r w:rsidR="004E32E7" w:rsidRPr="007E1FF8">
        <w:rPr>
          <w:rFonts w:ascii="Verdana" w:hAnsi="Verdana"/>
        </w:rPr>
        <w:t xml:space="preserve"> významné riziko a</w:t>
      </w:r>
      <w:r w:rsidR="00512E36" w:rsidRPr="007E1FF8">
        <w:rPr>
          <w:rFonts w:ascii="Verdana" w:hAnsi="Verdana"/>
        </w:rPr>
        <w:t> </w:t>
      </w:r>
      <w:r w:rsidR="004E32E7" w:rsidRPr="007E1FF8">
        <w:rPr>
          <w:rFonts w:ascii="Verdana" w:hAnsi="Verdana"/>
        </w:rPr>
        <w:t>neistotu</w:t>
      </w:r>
      <w:r w:rsidR="00512E36" w:rsidRPr="007E1FF8">
        <w:rPr>
          <w:rFonts w:ascii="Verdana" w:hAnsi="Verdana"/>
        </w:rPr>
        <w:t xml:space="preserve">, jednak pri úhradách vyšetrení a tiež pri zabezpečení dostatočného počtu personálu. </w:t>
      </w:r>
      <w:r w:rsidR="00DD484B" w:rsidRPr="007E1FF8">
        <w:rPr>
          <w:rFonts w:ascii="Verdana" w:hAnsi="Verdana"/>
        </w:rPr>
        <w:t xml:space="preserve">Po poznatkoch z predchádzajúceho roka sa predpokladal útlm ochorenia COVID19 v priebehu leta a na jeseň opätovné šírenie ochorenia. </w:t>
      </w:r>
      <w:r w:rsidR="00F942D0">
        <w:rPr>
          <w:rFonts w:ascii="Verdana" w:hAnsi="Verdana"/>
        </w:rPr>
        <w:t>Požiadavky na vyšetrenia SARS-CoV-2 na jeseň a v zime boli veľmi vysoké.</w:t>
      </w:r>
    </w:p>
    <w:p w14:paraId="7EF1F219" w14:textId="1A91C290" w:rsidR="007E1FF8" w:rsidRPr="007E1FF8" w:rsidRDefault="00DD484B" w:rsidP="007E1FF8">
      <w:pPr>
        <w:ind w:left="0" w:right="57" w:firstLine="0"/>
        <w:rPr>
          <w:rFonts w:ascii="Times New Roman" w:hAnsi="Times New Roman"/>
          <w:color w:val="010302"/>
        </w:rPr>
      </w:pPr>
      <w:r w:rsidRPr="007E1FF8">
        <w:rPr>
          <w:rFonts w:ascii="Verdana" w:hAnsi="Verdana"/>
        </w:rPr>
        <w:t>Spoločnosť ako PZS (Poskytovateľ základnej služby) bola zaradená</w:t>
      </w:r>
      <w:r w:rsidR="009B12B7" w:rsidRPr="007E1FF8">
        <w:rPr>
          <w:rFonts w:ascii="Verdana" w:hAnsi="Verdana"/>
        </w:rPr>
        <w:t xml:space="preserve"> z rozhodnutia </w:t>
      </w:r>
      <w:r w:rsidRPr="007E1FF8">
        <w:rPr>
          <w:rFonts w:ascii="Verdana" w:hAnsi="Verdana"/>
        </w:rPr>
        <w:t xml:space="preserve"> NBÚ (Národný bezpečnostný</w:t>
      </w:r>
      <w:r w:rsidR="009B12B7" w:rsidRPr="007E1FF8">
        <w:rPr>
          <w:rFonts w:ascii="Verdana" w:hAnsi="Verdana"/>
        </w:rPr>
        <w:t xml:space="preserve"> </w:t>
      </w:r>
      <w:r w:rsidRPr="007E1FF8">
        <w:rPr>
          <w:rFonts w:ascii="Verdana" w:hAnsi="Verdana"/>
        </w:rPr>
        <w:t xml:space="preserve">úrad) do </w:t>
      </w:r>
      <w:r w:rsidR="009B12B7" w:rsidRPr="007E1FF8">
        <w:rPr>
          <w:rFonts w:ascii="Verdana" w:hAnsi="Verdana"/>
        </w:rPr>
        <w:t xml:space="preserve">registra PZS podľa par.17 ods.1 Zákona č.69/2018 </w:t>
      </w:r>
      <w:proofErr w:type="spellStart"/>
      <w:r w:rsidR="009B12B7" w:rsidRPr="007E1FF8">
        <w:rPr>
          <w:rFonts w:ascii="Verdana" w:hAnsi="Verdana"/>
        </w:rPr>
        <w:t>Z.z</w:t>
      </w:r>
      <w:proofErr w:type="spellEnd"/>
      <w:r w:rsidR="009B12B7" w:rsidRPr="007E1FF8">
        <w:rPr>
          <w:rFonts w:ascii="Verdana" w:hAnsi="Verdana"/>
        </w:rPr>
        <w:t xml:space="preserve">. o kybernetickej bezpečnosti. Na základe uvedeného Spoločnosť bola v októbri 2021 auditovaná </w:t>
      </w:r>
      <w:r w:rsidR="00DD0092" w:rsidRPr="007E1FF8">
        <w:rPr>
          <w:rFonts w:ascii="Verdana" w:hAnsi="Verdana"/>
          <w:color w:val="010302"/>
        </w:rPr>
        <w:t xml:space="preserve">podľa </w:t>
      </w:r>
      <w:r w:rsidR="00DD0092" w:rsidRPr="007E1FF8">
        <w:rPr>
          <w:rFonts w:ascii="Verdana" w:hAnsi="Verdana" w:cs="Calibri"/>
          <w:color w:val="000000"/>
        </w:rPr>
        <w:t>§ 29 ods. 1 zákona č. 69/2018 Z. z. o kybernetickej bezpečnosti a o  zmene a doplnení niektorých zákonov</w:t>
      </w:r>
      <w:r w:rsidR="00B133E7">
        <w:rPr>
          <w:rFonts w:ascii="Verdana" w:hAnsi="Verdana" w:cs="Calibri"/>
          <w:color w:val="000000"/>
        </w:rPr>
        <w:t>.</w:t>
      </w:r>
      <w:r w:rsidR="00DD0092" w:rsidRPr="007E1FF8">
        <w:rPr>
          <w:rFonts w:ascii="Verdana" w:hAnsi="Verdana" w:cs="Calibri"/>
          <w:color w:val="000000"/>
        </w:rPr>
        <w:t xml:space="preserve">  </w:t>
      </w:r>
      <w:r w:rsidR="007E1FF8" w:rsidRPr="007E1FF8">
        <w:rPr>
          <w:rFonts w:ascii="Verdana" w:hAnsi="Verdana" w:cs="Calibri"/>
          <w:color w:val="000000"/>
        </w:rPr>
        <w:t>Cieľom auditu bolo vykonať overenie a posúdenie zhody prijatých bezpečnostných opatrení a plnenie povinností  podľa Zákona č. 69/2018 Z. z. o kybernetickej bezpečnosti</w:t>
      </w:r>
      <w:r w:rsidR="00F942D0">
        <w:rPr>
          <w:rFonts w:ascii="Verdana" w:hAnsi="Verdana" w:cs="Calibri"/>
          <w:color w:val="000000"/>
        </w:rPr>
        <w:t>. Z auditu vyplynulo, že bezpečnostné opatrenia je potrebné zvýšiť a technicky zabezpečiť na najvyššej možnej úrovni</w:t>
      </w:r>
      <w:r w:rsidR="00AC6DCE">
        <w:rPr>
          <w:rFonts w:ascii="Verdana" w:hAnsi="Verdana" w:cs="Calibri"/>
          <w:color w:val="000000"/>
        </w:rPr>
        <w:t xml:space="preserve"> z dôvodu rizika možného kybernetického útoku.</w:t>
      </w:r>
      <w:r w:rsidR="00AB73FC">
        <w:rPr>
          <w:rFonts w:ascii="Verdana" w:hAnsi="Verdana" w:cs="Calibri"/>
          <w:color w:val="000000"/>
        </w:rPr>
        <w:t xml:space="preserve"> </w:t>
      </w:r>
      <w:r w:rsidR="007E1FF8" w:rsidRPr="007E1FF8">
        <w:rPr>
          <w:rFonts w:cs="Calibri"/>
          <w:color w:val="000000"/>
        </w:rPr>
        <w:t xml:space="preserve"> </w:t>
      </w:r>
    </w:p>
    <w:p w14:paraId="436254BC" w14:textId="22E19DD3" w:rsidR="00DD0092" w:rsidRPr="007E1FF8" w:rsidRDefault="00DD0092" w:rsidP="007E1FF8">
      <w:pPr>
        <w:tabs>
          <w:tab w:val="left" w:pos="4445"/>
        </w:tabs>
        <w:spacing w:line="266" w:lineRule="exact"/>
        <w:ind w:left="0" w:firstLine="1202"/>
        <w:rPr>
          <w:rFonts w:ascii="Verdana" w:hAnsi="Verdana" w:cs="Calibri"/>
          <w:color w:val="000000"/>
        </w:rPr>
      </w:pPr>
    </w:p>
    <w:p w14:paraId="34045D53" w14:textId="2E598EDC" w:rsidR="00DD484B" w:rsidRPr="00DD0092" w:rsidRDefault="00DD484B" w:rsidP="00B174B1">
      <w:pPr>
        <w:ind w:left="0" w:firstLine="0"/>
        <w:jc w:val="both"/>
        <w:rPr>
          <w:rFonts w:ascii="Verdana" w:hAnsi="Verdana"/>
        </w:rPr>
      </w:pPr>
    </w:p>
    <w:p w14:paraId="0F574A9E" w14:textId="3BFAB083" w:rsidR="00B174B1" w:rsidRPr="00D31809" w:rsidRDefault="00BC3E0F" w:rsidP="00B174B1">
      <w:pPr>
        <w:ind w:left="0" w:firstLine="0"/>
        <w:jc w:val="both"/>
        <w:rPr>
          <w:rFonts w:ascii="Verdana" w:hAnsi="Verdana"/>
        </w:rPr>
      </w:pPr>
      <w:r>
        <w:rPr>
          <w:rFonts w:ascii="Verdana" w:hAnsi="Verdana"/>
        </w:rPr>
        <w:lastRenderedPageBreak/>
        <w:t xml:space="preserve">Spoločnosť zostáva samostatnou identitou, </w:t>
      </w:r>
      <w:r w:rsidR="004C58D5">
        <w:rPr>
          <w:rFonts w:ascii="Verdana" w:hAnsi="Verdana"/>
        </w:rPr>
        <w:t xml:space="preserve">zvláda hospodáriť s pozitívnym výsledkom. </w:t>
      </w:r>
      <w:r w:rsidR="00B174B1">
        <w:rPr>
          <w:rFonts w:ascii="Verdana" w:hAnsi="Verdana"/>
        </w:rPr>
        <w:t>Do</w:t>
      </w:r>
      <w:r w:rsidR="00B174B1" w:rsidRPr="00D31809">
        <w:rPr>
          <w:rFonts w:ascii="Verdana" w:hAnsi="Verdana"/>
        </w:rPr>
        <w:t xml:space="preserve">pyt </w:t>
      </w:r>
      <w:r w:rsidR="00B174B1">
        <w:rPr>
          <w:rFonts w:ascii="Verdana" w:hAnsi="Verdana"/>
        </w:rPr>
        <w:t xml:space="preserve">po poskytovaných službách laboratórnej medicíny, </w:t>
      </w:r>
      <w:r w:rsidR="00B174B1" w:rsidRPr="00D31809">
        <w:rPr>
          <w:rFonts w:ascii="Verdana" w:hAnsi="Verdana"/>
        </w:rPr>
        <w:t xml:space="preserve">prevyšuje </w:t>
      </w:r>
      <w:r w:rsidR="00A61E9F">
        <w:rPr>
          <w:rFonts w:ascii="Verdana" w:hAnsi="Verdana"/>
        </w:rPr>
        <w:t xml:space="preserve">stále </w:t>
      </w:r>
      <w:r w:rsidR="00B174B1" w:rsidRPr="00D31809">
        <w:rPr>
          <w:rFonts w:ascii="Verdana" w:hAnsi="Verdana"/>
        </w:rPr>
        <w:t>možnosti poistného systému</w:t>
      </w:r>
      <w:r w:rsidR="00AB73FC">
        <w:rPr>
          <w:rFonts w:ascii="Verdana" w:hAnsi="Verdana"/>
        </w:rPr>
        <w:t>, najmä v čase rozmachu nových vyšetrovacích a liečebných postupov.</w:t>
      </w:r>
      <w:r w:rsidR="00A61E9F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 </w:t>
      </w:r>
      <w:r w:rsidR="00B174B1">
        <w:rPr>
          <w:rFonts w:ascii="Verdana" w:hAnsi="Verdana"/>
        </w:rPr>
        <w:t xml:space="preserve"> </w:t>
      </w:r>
    </w:p>
    <w:p w14:paraId="22D64D11" w14:textId="77777777" w:rsidR="004C58D5" w:rsidRDefault="004C58D5" w:rsidP="004C58D5">
      <w:pPr>
        <w:ind w:left="0" w:firstLine="0"/>
        <w:rPr>
          <w:rFonts w:ascii="Verdana" w:hAnsi="Verdana" w:cs="Arial"/>
          <w:bCs/>
          <w:sz w:val="24"/>
          <w:szCs w:val="24"/>
        </w:rPr>
      </w:pPr>
    </w:p>
    <w:p w14:paraId="12574B76" w14:textId="77777777" w:rsidR="004C58D5" w:rsidRPr="004C58D5" w:rsidRDefault="004C58D5" w:rsidP="004C58D5">
      <w:pPr>
        <w:spacing w:after="60"/>
        <w:ind w:left="0" w:firstLine="0"/>
        <w:rPr>
          <w:rFonts w:ascii="Verdana" w:hAnsi="Verdana" w:cs="Arial"/>
          <w:b/>
          <w:bCs/>
        </w:rPr>
      </w:pPr>
      <w:r w:rsidRPr="004C58D5">
        <w:rPr>
          <w:rFonts w:ascii="Verdana" w:hAnsi="Verdana" w:cs="Arial"/>
          <w:b/>
          <w:bCs/>
        </w:rPr>
        <w:t>2.3.Vplyv činnosti na životné prostredie</w:t>
      </w:r>
    </w:p>
    <w:p w14:paraId="39F6AFE1" w14:textId="4BA8459E" w:rsidR="004C58D5" w:rsidRDefault="004C58D5" w:rsidP="004C58D5">
      <w:pPr>
        <w:ind w:left="0" w:firstLine="0"/>
        <w:rPr>
          <w:rFonts w:ascii="Verdana" w:hAnsi="Verdana"/>
        </w:rPr>
      </w:pPr>
      <w:r w:rsidRPr="00283A7E">
        <w:rPr>
          <w:rFonts w:ascii="Verdana" w:hAnsi="Verdana"/>
        </w:rPr>
        <w:t>Spoločnosť pri svojej činnosti vytvára nebezpečné odpady</w:t>
      </w:r>
      <w:r>
        <w:rPr>
          <w:rFonts w:ascii="Verdana" w:hAnsi="Verdana"/>
        </w:rPr>
        <w:t xml:space="preserve"> triedy Y kat.č.18 01 03, biologickej povahy</w:t>
      </w:r>
      <w:r w:rsidRPr="00283A7E">
        <w:rPr>
          <w:rFonts w:ascii="Verdana" w:hAnsi="Verdana"/>
        </w:rPr>
        <w:t>, s ktorými nakladá v súlade so zákonnými požiadavkami v tejto oblasti.</w:t>
      </w:r>
      <w:r>
        <w:rPr>
          <w:rFonts w:ascii="Verdana" w:hAnsi="Verdana"/>
        </w:rPr>
        <w:t xml:space="preserve"> </w:t>
      </w:r>
      <w:r w:rsidR="00A61E9F">
        <w:rPr>
          <w:rFonts w:ascii="Verdana" w:hAnsi="Verdana"/>
        </w:rPr>
        <w:t>Spoločnosť má na l</w:t>
      </w:r>
      <w:r>
        <w:rPr>
          <w:rFonts w:ascii="Verdana" w:hAnsi="Verdana"/>
        </w:rPr>
        <w:t xml:space="preserve">ikvidáciu nebezpečného odpadu </w:t>
      </w:r>
      <w:r w:rsidR="00A61E9F">
        <w:rPr>
          <w:rFonts w:ascii="Verdana" w:hAnsi="Verdana"/>
        </w:rPr>
        <w:t xml:space="preserve">uzatvorenú zmluvu s </w:t>
      </w:r>
      <w:r>
        <w:rPr>
          <w:rFonts w:ascii="Verdana" w:hAnsi="Verdana"/>
        </w:rPr>
        <w:t xml:space="preserve"> akreditovan</w:t>
      </w:r>
      <w:r w:rsidR="004B4557">
        <w:rPr>
          <w:rFonts w:ascii="Verdana" w:hAnsi="Verdana"/>
        </w:rPr>
        <w:t>ou</w:t>
      </w:r>
      <w:r>
        <w:rPr>
          <w:rFonts w:ascii="Verdana" w:hAnsi="Verdana"/>
        </w:rPr>
        <w:t xml:space="preserve"> </w:t>
      </w:r>
      <w:r w:rsidR="0029357B">
        <w:rPr>
          <w:rFonts w:ascii="Verdana" w:hAnsi="Verdana"/>
        </w:rPr>
        <w:t>spoločnosť</w:t>
      </w:r>
      <w:r w:rsidR="004B4557">
        <w:rPr>
          <w:rFonts w:ascii="Verdana" w:hAnsi="Verdana"/>
        </w:rPr>
        <w:t>ou, ktorej hlavným predmetom podnikania je likvidácia nebezpečných odpadov</w:t>
      </w:r>
      <w:r>
        <w:rPr>
          <w:rFonts w:ascii="Verdana" w:hAnsi="Verdana"/>
        </w:rPr>
        <w:t>. Spoločnosť má spracovaný program odpadového hospodárstva a smernicu na nakladanie s nebezpečným odpadom.</w:t>
      </w:r>
    </w:p>
    <w:p w14:paraId="47C6258D" w14:textId="782C8011" w:rsidR="008068C2" w:rsidRDefault="008068C2" w:rsidP="004C58D5">
      <w:pPr>
        <w:ind w:left="0" w:firstLine="0"/>
        <w:rPr>
          <w:rFonts w:ascii="Verdana" w:hAnsi="Verdana"/>
        </w:rPr>
      </w:pPr>
    </w:p>
    <w:p w14:paraId="5E39F7B2" w14:textId="77777777" w:rsidR="006A6E2A" w:rsidRDefault="006A6E2A" w:rsidP="004C58D5">
      <w:pPr>
        <w:ind w:left="0" w:firstLine="0"/>
        <w:rPr>
          <w:rFonts w:ascii="Verdana" w:hAnsi="Verdana"/>
        </w:rPr>
      </w:pPr>
    </w:p>
    <w:p w14:paraId="179B71C2" w14:textId="77777777" w:rsidR="00D90525" w:rsidRDefault="00D90525" w:rsidP="008068C2">
      <w:pPr>
        <w:ind w:left="0" w:firstLine="0"/>
        <w:jc w:val="both"/>
        <w:rPr>
          <w:rFonts w:ascii="Verdana" w:hAnsi="Verdana"/>
          <w:b/>
          <w:sz w:val="24"/>
          <w:szCs w:val="24"/>
        </w:rPr>
      </w:pPr>
    </w:p>
    <w:p w14:paraId="7105AC0E" w14:textId="77777777" w:rsidR="008068C2" w:rsidRPr="00EA0FE7" w:rsidRDefault="008068C2" w:rsidP="008068C2">
      <w:pPr>
        <w:ind w:left="0" w:firstLine="0"/>
        <w:jc w:val="both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3</w:t>
      </w:r>
      <w:r w:rsidRPr="00EA0FE7">
        <w:rPr>
          <w:rFonts w:ascii="Verdana" w:hAnsi="Verdana"/>
          <w:b/>
          <w:sz w:val="24"/>
          <w:szCs w:val="24"/>
        </w:rPr>
        <w:t xml:space="preserve">. </w:t>
      </w:r>
      <w:r w:rsidRPr="008068C2">
        <w:rPr>
          <w:rFonts w:ascii="Verdana" w:hAnsi="Verdana" w:cs="Arial"/>
          <w:b/>
          <w:sz w:val="24"/>
          <w:szCs w:val="24"/>
        </w:rPr>
        <w:t>Analýza účtovnej závierky</w:t>
      </w:r>
    </w:p>
    <w:p w14:paraId="01A68AE1" w14:textId="77777777" w:rsidR="003F3425" w:rsidRDefault="003F3425" w:rsidP="00601822">
      <w:pPr>
        <w:ind w:left="0" w:firstLine="0"/>
        <w:jc w:val="both"/>
        <w:rPr>
          <w:sz w:val="24"/>
          <w:szCs w:val="24"/>
        </w:rPr>
      </w:pPr>
    </w:p>
    <w:p w14:paraId="6D2A7B87" w14:textId="75EE38B6" w:rsidR="00DE302A" w:rsidRDefault="008068C2" w:rsidP="008068C2">
      <w:pPr>
        <w:spacing w:after="60"/>
        <w:ind w:left="0" w:firstLine="0"/>
        <w:rPr>
          <w:rFonts w:ascii="Verdana" w:hAnsi="Verdana" w:cs="Arial"/>
          <w:b/>
        </w:rPr>
      </w:pPr>
      <w:r w:rsidRPr="008068C2">
        <w:rPr>
          <w:rFonts w:ascii="Verdana" w:hAnsi="Verdana" w:cs="Arial"/>
          <w:b/>
        </w:rPr>
        <w:t>3.1.</w:t>
      </w:r>
      <w:r>
        <w:rPr>
          <w:rFonts w:ascii="Verdana" w:hAnsi="Verdana" w:cs="Arial"/>
          <w:b/>
        </w:rPr>
        <w:t xml:space="preserve"> </w:t>
      </w:r>
      <w:r w:rsidRPr="008068C2">
        <w:rPr>
          <w:rFonts w:ascii="Verdana" w:hAnsi="Verdana" w:cs="Arial"/>
          <w:b/>
        </w:rPr>
        <w:t>Analýza majetku a</w:t>
      </w:r>
      <w:r>
        <w:rPr>
          <w:rFonts w:ascii="Verdana" w:hAnsi="Verdana" w:cs="Arial"/>
          <w:b/>
        </w:rPr>
        <w:t> zdrojov krytia</w:t>
      </w:r>
    </w:p>
    <w:p w14:paraId="4F0292EE" w14:textId="77777777" w:rsidR="00194198" w:rsidRDefault="00194198" w:rsidP="008068C2">
      <w:pPr>
        <w:spacing w:after="60"/>
        <w:ind w:left="0" w:firstLine="0"/>
        <w:rPr>
          <w:rFonts w:ascii="Verdana" w:hAnsi="Verdana" w:cs="Arial"/>
          <w:b/>
        </w:rPr>
      </w:pPr>
    </w:p>
    <w:p w14:paraId="7EEE974E" w14:textId="77777777" w:rsidR="0080551E" w:rsidRPr="009D5242" w:rsidRDefault="0080551E" w:rsidP="00C27F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left="0" w:firstLine="0"/>
        <w:jc w:val="center"/>
        <w:rPr>
          <w:b/>
          <w:sz w:val="24"/>
          <w:szCs w:val="24"/>
        </w:rPr>
      </w:pPr>
      <w:r w:rsidRPr="009D5242">
        <w:rPr>
          <w:b/>
          <w:sz w:val="24"/>
          <w:szCs w:val="24"/>
        </w:rPr>
        <w:t>SÚVAHA</w:t>
      </w:r>
    </w:p>
    <w:p w14:paraId="222F8A6B" w14:textId="2D4896C6" w:rsidR="0080551E" w:rsidRDefault="0080551E" w:rsidP="00C27F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left="0" w:firstLine="0"/>
        <w:jc w:val="center"/>
        <w:rPr>
          <w:b/>
          <w:sz w:val="24"/>
          <w:szCs w:val="24"/>
        </w:rPr>
      </w:pPr>
      <w:r w:rsidRPr="009D5242">
        <w:rPr>
          <w:b/>
          <w:sz w:val="24"/>
          <w:szCs w:val="24"/>
        </w:rPr>
        <w:t>Vybrané ukazovatele o majetku a záväzkoch</w:t>
      </w:r>
    </w:p>
    <w:p w14:paraId="54CCEFE9" w14:textId="77777777" w:rsidR="006322C6" w:rsidRPr="009D5242" w:rsidRDefault="006322C6" w:rsidP="006322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left="0" w:firstLine="0"/>
        <w:rPr>
          <w:b/>
          <w:sz w:val="24"/>
          <w:szCs w:val="24"/>
        </w:rPr>
      </w:pPr>
    </w:p>
    <w:p w14:paraId="00B600E8" w14:textId="6F0E11DD" w:rsidR="00DE302A" w:rsidRDefault="00DE302A" w:rsidP="00DE302A">
      <w:pPr>
        <w:ind w:left="0" w:firstLine="0"/>
        <w:jc w:val="both"/>
        <w:rPr>
          <w:sz w:val="24"/>
          <w:szCs w:val="24"/>
        </w:rPr>
      </w:pPr>
    </w:p>
    <w:tbl>
      <w:tblPr>
        <w:tblW w:w="88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00"/>
        <w:gridCol w:w="2180"/>
        <w:gridCol w:w="2180"/>
      </w:tblGrid>
      <w:tr w:rsidR="006322C6" w:rsidRPr="006322C6" w14:paraId="44B737DC" w14:textId="77777777" w:rsidTr="006322C6">
        <w:trPr>
          <w:trHeight w:val="320"/>
        </w:trPr>
        <w:tc>
          <w:tcPr>
            <w:tcW w:w="450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010B18" w14:textId="77777777" w:rsidR="006322C6" w:rsidRPr="006322C6" w:rsidRDefault="006322C6" w:rsidP="006322C6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STRANA AKTÍV SÚVAHY</w:t>
            </w:r>
          </w:p>
        </w:tc>
        <w:tc>
          <w:tcPr>
            <w:tcW w:w="21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133FBB" w14:textId="77777777" w:rsidR="006322C6" w:rsidRPr="006322C6" w:rsidRDefault="006322C6" w:rsidP="006322C6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ROK 2021</w:t>
            </w:r>
          </w:p>
        </w:tc>
        <w:tc>
          <w:tcPr>
            <w:tcW w:w="21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0C29F" w14:textId="77777777" w:rsidR="006322C6" w:rsidRPr="006322C6" w:rsidRDefault="006322C6" w:rsidP="006322C6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ROK 2020</w:t>
            </w:r>
          </w:p>
        </w:tc>
      </w:tr>
      <w:tr w:rsidR="006322C6" w:rsidRPr="006322C6" w14:paraId="3961287F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E6D48E" w14:textId="77777777" w:rsidR="006322C6" w:rsidRPr="006322C6" w:rsidRDefault="006322C6" w:rsidP="006322C6">
            <w:pPr>
              <w:ind w:left="0" w:firstLine="0"/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(netto aktíva v celých eurách)</w:t>
            </w:r>
          </w:p>
        </w:tc>
        <w:tc>
          <w:tcPr>
            <w:tcW w:w="21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751911" w14:textId="77777777" w:rsidR="006322C6" w:rsidRPr="006322C6" w:rsidRDefault="006322C6" w:rsidP="006322C6">
            <w:pPr>
              <w:ind w:left="0" w:firstLine="0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21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4F4D9B" w14:textId="77777777" w:rsidR="006322C6" w:rsidRPr="006322C6" w:rsidRDefault="006322C6" w:rsidP="006322C6">
            <w:pPr>
              <w:ind w:left="0" w:firstLine="0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</w:p>
        </w:tc>
      </w:tr>
      <w:tr w:rsidR="006322C6" w:rsidRPr="002C4DEF" w14:paraId="3FED6668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5B6D45" w14:textId="77777777" w:rsidR="006322C6" w:rsidRPr="002C4DEF" w:rsidRDefault="006322C6" w:rsidP="006322C6">
            <w:pPr>
              <w:ind w:left="0" w:firstLine="0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MAJETOK SPOLU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7BE7CD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 187 531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78875B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244 106</w:t>
            </w:r>
          </w:p>
        </w:tc>
      </w:tr>
      <w:tr w:rsidR="006322C6" w:rsidRPr="002C4DEF" w14:paraId="4FD5BD88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7E6E0A" w14:textId="77777777" w:rsidR="006322C6" w:rsidRPr="002C4DEF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 Neobežný majetok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502956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51 729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4E8875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93 964</w:t>
            </w:r>
          </w:p>
        </w:tc>
      </w:tr>
      <w:tr w:rsidR="006322C6" w:rsidRPr="002C4DEF" w14:paraId="1BD80C72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D4D9C1" w14:textId="77777777" w:rsidR="006322C6" w:rsidRPr="002C4DEF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1 Dlhodobý nehmotný majetok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B2A8AA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58 001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FD5CA6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54 821</w:t>
            </w:r>
          </w:p>
        </w:tc>
      </w:tr>
      <w:tr w:rsidR="006322C6" w:rsidRPr="002C4DEF" w14:paraId="40C3C657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623779" w14:textId="77777777" w:rsidR="006322C6" w:rsidRPr="002C4DEF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II Dlhodobý hmotný majetok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F6F06E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93 728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726CC7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39 143</w:t>
            </w:r>
          </w:p>
        </w:tc>
      </w:tr>
      <w:tr w:rsidR="006322C6" w:rsidRPr="002C4DEF" w14:paraId="52A45E4F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9CCC5A" w14:textId="77777777" w:rsidR="006322C6" w:rsidRPr="002C4DEF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III Dlhodobý finančný majetok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586858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A7D508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6322C6" w:rsidRPr="002C4DEF" w14:paraId="6AAC72C4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C2E4B4" w14:textId="77777777" w:rsidR="006322C6" w:rsidRPr="002C4DEF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 Obežný majetok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CC855C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292 07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250E90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731 116</w:t>
            </w:r>
          </w:p>
        </w:tc>
      </w:tr>
      <w:tr w:rsidR="006322C6" w:rsidRPr="002C4DEF" w14:paraId="5EF795CD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BBBBD7" w14:textId="77777777" w:rsidR="006322C6" w:rsidRPr="002C4DEF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I Zásob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2223DC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67 012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C69964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55 224</w:t>
            </w:r>
          </w:p>
        </w:tc>
      </w:tr>
      <w:tr w:rsidR="006322C6" w:rsidRPr="002C4DEF" w14:paraId="72CFCAD5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3AB8B5" w14:textId="77777777" w:rsidR="006322C6" w:rsidRPr="002C4DEF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II Dlhodobé pohľadávk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CCC6B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CB2ED1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697</w:t>
            </w:r>
          </w:p>
        </w:tc>
      </w:tr>
      <w:tr w:rsidR="006322C6" w:rsidRPr="002C4DEF" w14:paraId="0E200CCE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A55573" w14:textId="77777777" w:rsidR="006322C6" w:rsidRPr="002C4DEF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III Krátkodobé pohľadávk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CBF138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1 351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F1E662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432 874</w:t>
            </w:r>
          </w:p>
        </w:tc>
      </w:tr>
      <w:tr w:rsidR="006322C6" w:rsidRPr="002C4DEF" w14:paraId="2361526D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97EE15" w14:textId="77777777" w:rsidR="006322C6" w:rsidRPr="002C4DEF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IV Krátkodobý finančný majetok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95A520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EC7C16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6322C6" w:rsidRPr="002C4DEF" w14:paraId="04C14684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A3F1F1" w14:textId="77777777" w:rsidR="006322C6" w:rsidRPr="002C4DEF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 V Finančné účt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59C4B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003 707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C9B8BE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42 321</w:t>
            </w:r>
          </w:p>
        </w:tc>
      </w:tr>
      <w:tr w:rsidR="006322C6" w:rsidRPr="00AA19E8" w14:paraId="4A3DA75C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BAE23D" w14:textId="77777777" w:rsidR="006322C6" w:rsidRPr="002C4DEF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C. Časové rozlíšenie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85FF0C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643 732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9654BD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319 026</w:t>
            </w:r>
          </w:p>
        </w:tc>
      </w:tr>
    </w:tbl>
    <w:p w14:paraId="09D037C9" w14:textId="13F8CE19" w:rsidR="006322C6" w:rsidRDefault="006322C6" w:rsidP="00DE302A">
      <w:pPr>
        <w:ind w:left="0" w:firstLine="0"/>
        <w:jc w:val="both"/>
        <w:rPr>
          <w:sz w:val="24"/>
          <w:szCs w:val="24"/>
        </w:rPr>
      </w:pPr>
    </w:p>
    <w:p w14:paraId="4B0751C6" w14:textId="77777777" w:rsidR="006322C6" w:rsidRDefault="006322C6" w:rsidP="00DE302A">
      <w:pPr>
        <w:ind w:left="0" w:firstLine="0"/>
        <w:jc w:val="both"/>
        <w:rPr>
          <w:sz w:val="24"/>
          <w:szCs w:val="24"/>
        </w:rPr>
      </w:pPr>
    </w:p>
    <w:p w14:paraId="71829B78" w14:textId="77777777" w:rsidR="000F7295" w:rsidRDefault="000F7295" w:rsidP="00371192">
      <w:pPr>
        <w:spacing w:after="60"/>
        <w:ind w:left="0" w:firstLine="0"/>
        <w:jc w:val="both"/>
        <w:rPr>
          <w:rFonts w:ascii="Verdana" w:hAnsi="Verdana"/>
          <w:u w:val="single"/>
        </w:rPr>
      </w:pPr>
    </w:p>
    <w:p w14:paraId="3A93439B" w14:textId="77777777" w:rsidR="00DE302A" w:rsidRPr="00670A03" w:rsidRDefault="00A53238" w:rsidP="00371192">
      <w:pPr>
        <w:spacing w:after="60"/>
        <w:ind w:left="0" w:firstLine="0"/>
        <w:jc w:val="both"/>
        <w:rPr>
          <w:rFonts w:ascii="Verdana" w:hAnsi="Verdana"/>
          <w:u w:val="single"/>
        </w:rPr>
      </w:pPr>
      <w:r>
        <w:rPr>
          <w:rFonts w:ascii="Verdana" w:hAnsi="Verdana"/>
          <w:u w:val="single"/>
        </w:rPr>
        <w:t>3</w:t>
      </w:r>
      <w:r w:rsidR="00EA0FE7">
        <w:rPr>
          <w:rFonts w:ascii="Verdana" w:hAnsi="Verdana"/>
          <w:u w:val="single"/>
        </w:rPr>
        <w:t xml:space="preserve">.1.1. </w:t>
      </w:r>
      <w:r w:rsidR="00DE302A" w:rsidRPr="00670A03">
        <w:rPr>
          <w:rFonts w:ascii="Verdana" w:hAnsi="Verdana"/>
          <w:u w:val="single"/>
        </w:rPr>
        <w:t>Komentár k súvahe - aktíva:</w:t>
      </w:r>
    </w:p>
    <w:p w14:paraId="3E955246" w14:textId="65815DB3" w:rsidR="00B53F91" w:rsidRPr="00670A03" w:rsidRDefault="00DE302A" w:rsidP="0084514E">
      <w:pPr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 xml:space="preserve">Spoločnosť hospodári s vlastným dlhodobým hmotným majetkom (nie prenajatým). </w:t>
      </w:r>
      <w:r w:rsidR="00474369">
        <w:rPr>
          <w:rFonts w:ascii="Verdana" w:hAnsi="Verdana"/>
        </w:rPr>
        <w:t xml:space="preserve">Spoločnosť v sledovanom roku investovala do </w:t>
      </w:r>
      <w:r w:rsidR="007000FA">
        <w:rPr>
          <w:rFonts w:ascii="Verdana" w:hAnsi="Verdana"/>
        </w:rPr>
        <w:t xml:space="preserve">zlepšenia </w:t>
      </w:r>
      <w:r w:rsidR="0084499E">
        <w:rPr>
          <w:rFonts w:ascii="Verdana" w:hAnsi="Verdana"/>
        </w:rPr>
        <w:t>pracovného prostredia</w:t>
      </w:r>
      <w:r w:rsidR="00474369">
        <w:rPr>
          <w:rFonts w:ascii="Verdana" w:hAnsi="Verdana"/>
        </w:rPr>
        <w:t xml:space="preserve">, čím sa zvýšila hodnota  dlhodobého </w:t>
      </w:r>
      <w:r w:rsidR="00287575">
        <w:rPr>
          <w:rFonts w:ascii="Verdana" w:hAnsi="Verdana"/>
        </w:rPr>
        <w:t>hmotného majetku</w:t>
      </w:r>
      <w:r w:rsidR="0084514E">
        <w:rPr>
          <w:rFonts w:ascii="Verdana" w:hAnsi="Verdana"/>
        </w:rPr>
        <w:t xml:space="preserve"> a tým aj hodnota neobežného majetku</w:t>
      </w:r>
      <w:r w:rsidR="00287575">
        <w:rPr>
          <w:rFonts w:ascii="Verdana" w:hAnsi="Verdana"/>
        </w:rPr>
        <w:t xml:space="preserve">. </w:t>
      </w:r>
      <w:r w:rsidRPr="00670A03">
        <w:rPr>
          <w:rFonts w:ascii="Verdana" w:hAnsi="Verdana"/>
        </w:rPr>
        <w:t xml:space="preserve">Dlhodobý hmotný majetok </w:t>
      </w:r>
      <w:r w:rsidR="00287575">
        <w:rPr>
          <w:rFonts w:ascii="Verdana" w:hAnsi="Verdana"/>
        </w:rPr>
        <w:t xml:space="preserve">sa opotrebováva,  </w:t>
      </w:r>
      <w:r w:rsidRPr="00670A03">
        <w:rPr>
          <w:rFonts w:ascii="Verdana" w:hAnsi="Verdana"/>
        </w:rPr>
        <w:t>je</w:t>
      </w:r>
      <w:r w:rsidR="00287575">
        <w:rPr>
          <w:rFonts w:ascii="Verdana" w:hAnsi="Verdana"/>
        </w:rPr>
        <w:t xml:space="preserve"> </w:t>
      </w:r>
      <w:r w:rsidRPr="00670A03">
        <w:rPr>
          <w:rFonts w:ascii="Verdana" w:hAnsi="Verdana"/>
        </w:rPr>
        <w:t xml:space="preserve">opotrebovaný (oprávky/OC) na </w:t>
      </w:r>
      <w:r w:rsidR="005F59EE" w:rsidRPr="002C4DEF">
        <w:rPr>
          <w:rFonts w:ascii="Verdana" w:hAnsi="Verdana"/>
        </w:rPr>
        <w:t>91,1</w:t>
      </w:r>
      <w:r w:rsidRPr="002C4DEF">
        <w:rPr>
          <w:rFonts w:ascii="Verdana" w:hAnsi="Verdana"/>
        </w:rPr>
        <w:t xml:space="preserve"> %.</w:t>
      </w:r>
      <w:r w:rsidRPr="00670A03">
        <w:rPr>
          <w:rFonts w:ascii="Verdana" w:hAnsi="Verdana"/>
        </w:rPr>
        <w:t xml:space="preserve"> </w:t>
      </w:r>
    </w:p>
    <w:p w14:paraId="01820D6B" w14:textId="77777777" w:rsidR="004E55A0" w:rsidRDefault="00DE302A" w:rsidP="0084514E">
      <w:pPr>
        <w:ind w:left="0" w:firstLine="0"/>
        <w:jc w:val="both"/>
        <w:rPr>
          <w:rFonts w:ascii="Verdana" w:hAnsi="Verdana"/>
        </w:rPr>
      </w:pPr>
      <w:r w:rsidRPr="004E55A0">
        <w:rPr>
          <w:rFonts w:ascii="Verdana" w:hAnsi="Verdana"/>
        </w:rPr>
        <w:lastRenderedPageBreak/>
        <w:t>Dlhodobý nehmotný majetok predstavuje najmä softvér.</w:t>
      </w:r>
      <w:r w:rsidR="00B53F91" w:rsidRPr="004E55A0">
        <w:rPr>
          <w:rFonts w:ascii="Verdana" w:hAnsi="Verdana"/>
        </w:rPr>
        <w:t xml:space="preserve"> </w:t>
      </w:r>
    </w:p>
    <w:p w14:paraId="75496802" w14:textId="77777777" w:rsidR="004E55A0" w:rsidRDefault="00DE302A" w:rsidP="00DE302A">
      <w:pPr>
        <w:spacing w:after="120"/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 xml:space="preserve">Spoločnosť nevlastní akcie ani obchodný podiel v inej spoločnosti; </w:t>
      </w:r>
    </w:p>
    <w:p w14:paraId="1C280007" w14:textId="63CC3235" w:rsidR="00DE302A" w:rsidRPr="00670A03" w:rsidRDefault="00DE302A" w:rsidP="00DE302A">
      <w:pPr>
        <w:spacing w:after="120"/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 xml:space="preserve">Vývoj stavu zásob je priaznivý, došlo </w:t>
      </w:r>
      <w:r w:rsidR="0084514E">
        <w:rPr>
          <w:rFonts w:ascii="Verdana" w:hAnsi="Verdana"/>
        </w:rPr>
        <w:t xml:space="preserve">iba </w:t>
      </w:r>
      <w:r w:rsidRPr="00670A03">
        <w:rPr>
          <w:rFonts w:ascii="Verdana" w:hAnsi="Verdana"/>
        </w:rPr>
        <w:t>k</w:t>
      </w:r>
      <w:r w:rsidR="0084514E">
        <w:rPr>
          <w:rFonts w:ascii="Verdana" w:hAnsi="Verdana"/>
        </w:rPr>
        <w:t> miernemu na</w:t>
      </w:r>
      <w:r w:rsidRPr="00670A03">
        <w:rPr>
          <w:rFonts w:ascii="Verdana" w:hAnsi="Verdana"/>
        </w:rPr>
        <w:t>výšeniu ich stavu</w:t>
      </w:r>
      <w:r w:rsidR="0084514E">
        <w:rPr>
          <w:rFonts w:ascii="Verdana" w:hAnsi="Verdana"/>
        </w:rPr>
        <w:t xml:space="preserve"> oproti minulému roku</w:t>
      </w:r>
      <w:r w:rsidRPr="00670A03">
        <w:rPr>
          <w:rFonts w:ascii="Verdana" w:hAnsi="Verdana"/>
        </w:rPr>
        <w:t>.</w:t>
      </w:r>
      <w:r w:rsidR="005B6390">
        <w:rPr>
          <w:rFonts w:ascii="Verdana" w:hAnsi="Verdana"/>
        </w:rPr>
        <w:t xml:space="preserve"> </w:t>
      </w:r>
      <w:r w:rsidR="00E33EA2">
        <w:rPr>
          <w:rFonts w:ascii="Verdana" w:hAnsi="Verdana"/>
        </w:rPr>
        <w:t xml:space="preserve">Spoločnosť </w:t>
      </w:r>
      <w:r w:rsidR="0084514E">
        <w:rPr>
          <w:rFonts w:ascii="Verdana" w:hAnsi="Verdana"/>
        </w:rPr>
        <w:t xml:space="preserve">mala na prelome rokov </w:t>
      </w:r>
      <w:r w:rsidR="00E33EA2">
        <w:rPr>
          <w:rFonts w:ascii="Verdana" w:hAnsi="Verdana"/>
        </w:rPr>
        <w:t>zabezpeč</w:t>
      </w:r>
      <w:r w:rsidR="0084514E">
        <w:rPr>
          <w:rFonts w:ascii="Verdana" w:hAnsi="Verdana"/>
        </w:rPr>
        <w:t xml:space="preserve">ené </w:t>
      </w:r>
      <w:proofErr w:type="spellStart"/>
      <w:r w:rsidR="0084514E">
        <w:rPr>
          <w:rFonts w:ascii="Verdana" w:hAnsi="Verdana"/>
        </w:rPr>
        <w:t>diagnostiká</w:t>
      </w:r>
      <w:proofErr w:type="spellEnd"/>
      <w:r w:rsidR="0084514E">
        <w:rPr>
          <w:rFonts w:ascii="Verdana" w:hAnsi="Verdana"/>
        </w:rPr>
        <w:t xml:space="preserve"> na vyšetrovanie ochorenia COVID19 aj na všetky ostatné vyšetrenia, </w:t>
      </w:r>
      <w:r w:rsidR="00C446FF">
        <w:rPr>
          <w:rFonts w:ascii="Verdana" w:hAnsi="Verdana"/>
        </w:rPr>
        <w:t xml:space="preserve">bola schopná </w:t>
      </w:r>
      <w:r w:rsidR="00E33EA2">
        <w:rPr>
          <w:rFonts w:ascii="Verdana" w:hAnsi="Verdana"/>
        </w:rPr>
        <w:t xml:space="preserve">nepretržite </w:t>
      </w:r>
      <w:r w:rsidR="00C446FF">
        <w:rPr>
          <w:rFonts w:ascii="Verdana" w:hAnsi="Verdana"/>
        </w:rPr>
        <w:t>zabezpečovať všetky pož</w:t>
      </w:r>
      <w:r w:rsidR="00DD65A3">
        <w:rPr>
          <w:rFonts w:ascii="Verdana" w:hAnsi="Verdana"/>
        </w:rPr>
        <w:t>i</w:t>
      </w:r>
      <w:r w:rsidR="00C446FF">
        <w:rPr>
          <w:rFonts w:ascii="Verdana" w:hAnsi="Verdana"/>
        </w:rPr>
        <w:t>ad</w:t>
      </w:r>
      <w:r w:rsidR="00DD65A3">
        <w:rPr>
          <w:rFonts w:ascii="Verdana" w:hAnsi="Verdana"/>
        </w:rPr>
        <w:t>avky na</w:t>
      </w:r>
      <w:r w:rsidR="00C446FF">
        <w:rPr>
          <w:rFonts w:ascii="Verdana" w:hAnsi="Verdana"/>
        </w:rPr>
        <w:t xml:space="preserve"> vyšetrenia</w:t>
      </w:r>
      <w:r w:rsidR="005B6390">
        <w:rPr>
          <w:rFonts w:ascii="Verdana" w:hAnsi="Verdana"/>
        </w:rPr>
        <w:t>.</w:t>
      </w:r>
      <w:r w:rsidRPr="00670A03">
        <w:rPr>
          <w:rFonts w:ascii="Verdana" w:hAnsi="Verdana"/>
        </w:rPr>
        <w:t xml:space="preserve"> Opravná položka k zásobám nebola tvorená.  </w:t>
      </w:r>
    </w:p>
    <w:p w14:paraId="4595CFC1" w14:textId="2BAF0D85" w:rsidR="00CF1C9F" w:rsidRDefault="00DE302A" w:rsidP="00DE302A">
      <w:pPr>
        <w:spacing w:after="120"/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 xml:space="preserve">Vývoj stavu krátkodobých pohľadávok je </w:t>
      </w:r>
      <w:r w:rsidR="00C446FF">
        <w:rPr>
          <w:rFonts w:ascii="Verdana" w:hAnsi="Verdana"/>
        </w:rPr>
        <w:t>veľmi priazn</w:t>
      </w:r>
      <w:r w:rsidRPr="00670A03">
        <w:rPr>
          <w:rFonts w:ascii="Verdana" w:hAnsi="Verdana"/>
        </w:rPr>
        <w:t xml:space="preserve">ivý, </w:t>
      </w:r>
      <w:r w:rsidR="00C446FF">
        <w:rPr>
          <w:rFonts w:ascii="Verdana" w:hAnsi="Verdana"/>
        </w:rPr>
        <w:t>i</w:t>
      </w:r>
      <w:r w:rsidR="00A77654">
        <w:rPr>
          <w:rFonts w:ascii="Verdana" w:hAnsi="Verdana"/>
        </w:rPr>
        <w:t>ch</w:t>
      </w:r>
      <w:r w:rsidRPr="00670A03">
        <w:rPr>
          <w:rFonts w:ascii="Verdana" w:hAnsi="Verdana"/>
        </w:rPr>
        <w:t xml:space="preserve"> celkový objem</w:t>
      </w:r>
      <w:r w:rsidR="005B6390">
        <w:rPr>
          <w:rFonts w:ascii="Verdana" w:hAnsi="Verdana"/>
        </w:rPr>
        <w:t xml:space="preserve"> </w:t>
      </w:r>
      <w:r w:rsidR="00C446FF">
        <w:rPr>
          <w:rFonts w:ascii="Verdana" w:hAnsi="Verdana"/>
        </w:rPr>
        <w:t>klesol o </w:t>
      </w:r>
      <w:r w:rsidR="00C446FF" w:rsidRPr="002C4DEF">
        <w:rPr>
          <w:rFonts w:ascii="Verdana" w:hAnsi="Verdana"/>
        </w:rPr>
        <w:t xml:space="preserve">411 523 </w:t>
      </w:r>
      <w:r w:rsidR="00194198" w:rsidRPr="002C4DEF">
        <w:rPr>
          <w:rFonts w:ascii="Verdana" w:hAnsi="Verdana"/>
        </w:rPr>
        <w:t>eur</w:t>
      </w:r>
      <w:r w:rsidR="00B55EDF" w:rsidRPr="002C4DEF">
        <w:rPr>
          <w:rFonts w:ascii="Verdana" w:hAnsi="Verdana"/>
        </w:rPr>
        <w:t>, to je o 95%</w:t>
      </w:r>
      <w:r w:rsidR="00A77654" w:rsidRPr="002C4DEF">
        <w:rPr>
          <w:rFonts w:ascii="Verdana" w:hAnsi="Verdana"/>
        </w:rPr>
        <w:t>.</w:t>
      </w:r>
      <w:r w:rsidR="00A76548">
        <w:rPr>
          <w:rFonts w:ascii="Verdana" w:hAnsi="Verdana"/>
        </w:rPr>
        <w:t xml:space="preserve"> </w:t>
      </w:r>
      <w:r w:rsidRPr="00194198">
        <w:rPr>
          <w:rFonts w:ascii="Verdana" w:hAnsi="Verdana"/>
        </w:rPr>
        <w:t xml:space="preserve">Pohľadávky po lehote splatnosti sú v sume </w:t>
      </w:r>
      <w:r w:rsidR="00194198">
        <w:rPr>
          <w:rFonts w:ascii="Verdana" w:hAnsi="Verdana"/>
        </w:rPr>
        <w:t>8 046,0</w:t>
      </w:r>
      <w:r w:rsidR="00DD65A3">
        <w:rPr>
          <w:rFonts w:ascii="Verdana" w:hAnsi="Verdana"/>
        </w:rPr>
        <w:t>0</w:t>
      </w:r>
      <w:r w:rsidRPr="00194198">
        <w:rPr>
          <w:rFonts w:ascii="Verdana" w:hAnsi="Verdana"/>
        </w:rPr>
        <w:t xml:space="preserve"> eur</w:t>
      </w:r>
      <w:r w:rsidRPr="00670A03">
        <w:rPr>
          <w:rFonts w:ascii="Verdana" w:hAnsi="Verdana"/>
        </w:rPr>
        <w:t xml:space="preserve">, </w:t>
      </w:r>
      <w:r w:rsidR="00CF1C9F">
        <w:rPr>
          <w:rFonts w:ascii="Verdana" w:hAnsi="Verdana"/>
        </w:rPr>
        <w:t xml:space="preserve">všetky pohľadávky po lehote splatnosti sú do 360 dní. Spoločnosť na </w:t>
      </w:r>
      <w:proofErr w:type="spellStart"/>
      <w:r w:rsidR="00CF1C9F">
        <w:rPr>
          <w:rFonts w:ascii="Verdana" w:hAnsi="Verdana"/>
        </w:rPr>
        <w:t>ne</w:t>
      </w:r>
      <w:proofErr w:type="spellEnd"/>
      <w:r w:rsidR="00CF1C9F">
        <w:rPr>
          <w:rFonts w:ascii="Verdana" w:hAnsi="Verdana"/>
        </w:rPr>
        <w:t xml:space="preserve"> ne</w:t>
      </w:r>
      <w:r w:rsidRPr="004E55A0">
        <w:rPr>
          <w:rFonts w:ascii="Verdana" w:hAnsi="Verdana"/>
        </w:rPr>
        <w:t>vytvorila opravnú položku</w:t>
      </w:r>
      <w:r w:rsidR="00CF1C9F">
        <w:rPr>
          <w:rFonts w:ascii="Verdana" w:hAnsi="Verdana"/>
        </w:rPr>
        <w:t>.</w:t>
      </w:r>
    </w:p>
    <w:p w14:paraId="1F4FF655" w14:textId="3BBA3809" w:rsidR="004E55A0" w:rsidRDefault="00DE302A" w:rsidP="00DE302A">
      <w:pPr>
        <w:spacing w:after="120"/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 xml:space="preserve">Časové rozlíšenie aktív predstavujú </w:t>
      </w:r>
      <w:r w:rsidR="0064749F">
        <w:rPr>
          <w:rFonts w:ascii="Verdana" w:hAnsi="Verdana"/>
        </w:rPr>
        <w:t xml:space="preserve">výnosy </w:t>
      </w:r>
      <w:r w:rsidRPr="00670A03">
        <w:rPr>
          <w:rFonts w:ascii="Verdana" w:hAnsi="Verdana"/>
        </w:rPr>
        <w:t xml:space="preserve">budúcich období, a to najmä </w:t>
      </w:r>
      <w:r w:rsidR="0064749F">
        <w:rPr>
          <w:rFonts w:ascii="Verdana" w:hAnsi="Verdana"/>
        </w:rPr>
        <w:t>účtovanie výkonov pre zdravotné poisťovne v prvom mesiaci po skončení účtovného obdobia, nakoľko sa</w:t>
      </w:r>
      <w:r w:rsidR="00E33EA2">
        <w:rPr>
          <w:rFonts w:ascii="Verdana" w:hAnsi="Verdana"/>
        </w:rPr>
        <w:t xml:space="preserve"> </w:t>
      </w:r>
      <w:r w:rsidR="0064749F">
        <w:rPr>
          <w:rFonts w:ascii="Verdana" w:hAnsi="Verdana"/>
        </w:rPr>
        <w:t>účtujú</w:t>
      </w:r>
      <w:r w:rsidR="00E33EA2">
        <w:rPr>
          <w:rFonts w:ascii="Verdana" w:hAnsi="Verdana"/>
        </w:rPr>
        <w:t xml:space="preserve"> vykonané vyšetrenia </w:t>
      </w:r>
      <w:r w:rsidR="0064749F">
        <w:rPr>
          <w:rFonts w:ascii="Verdana" w:hAnsi="Verdana"/>
        </w:rPr>
        <w:t xml:space="preserve"> do 31.12. do 24:00 hod</w:t>
      </w:r>
      <w:r w:rsidR="004E55A0">
        <w:rPr>
          <w:rFonts w:ascii="Verdana" w:hAnsi="Verdana"/>
        </w:rPr>
        <w:t>.</w:t>
      </w:r>
    </w:p>
    <w:p w14:paraId="72049320" w14:textId="348D1502" w:rsidR="00194198" w:rsidRDefault="00194198" w:rsidP="00DE302A">
      <w:pPr>
        <w:spacing w:after="120"/>
        <w:ind w:left="0" w:firstLine="0"/>
        <w:jc w:val="both"/>
        <w:rPr>
          <w:rFonts w:ascii="Verdana" w:hAnsi="Verdana"/>
        </w:rPr>
      </w:pPr>
    </w:p>
    <w:p w14:paraId="236BB43C" w14:textId="77777777" w:rsidR="00194198" w:rsidRDefault="00194198" w:rsidP="00DE302A">
      <w:pPr>
        <w:spacing w:after="120"/>
        <w:ind w:left="0" w:firstLine="0"/>
        <w:jc w:val="both"/>
        <w:rPr>
          <w:rFonts w:ascii="Verdana" w:hAnsi="Verdana"/>
        </w:rPr>
      </w:pPr>
    </w:p>
    <w:tbl>
      <w:tblPr>
        <w:tblW w:w="88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00"/>
        <w:gridCol w:w="2180"/>
        <w:gridCol w:w="2180"/>
      </w:tblGrid>
      <w:tr w:rsidR="006322C6" w:rsidRPr="006322C6" w14:paraId="0F0D7A64" w14:textId="77777777" w:rsidTr="006322C6">
        <w:trPr>
          <w:trHeight w:val="320"/>
        </w:trPr>
        <w:tc>
          <w:tcPr>
            <w:tcW w:w="450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5B1E66" w14:textId="77777777" w:rsidR="006322C6" w:rsidRPr="006322C6" w:rsidRDefault="006322C6" w:rsidP="006322C6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STRANA PASÍV SÚVAHY</w:t>
            </w:r>
          </w:p>
        </w:tc>
        <w:tc>
          <w:tcPr>
            <w:tcW w:w="21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9E0A8" w14:textId="77777777" w:rsidR="006322C6" w:rsidRPr="006322C6" w:rsidRDefault="006322C6" w:rsidP="006322C6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ROK 2021</w:t>
            </w:r>
          </w:p>
        </w:tc>
        <w:tc>
          <w:tcPr>
            <w:tcW w:w="21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1C704F" w14:textId="77777777" w:rsidR="006322C6" w:rsidRPr="006322C6" w:rsidRDefault="006322C6" w:rsidP="006322C6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ROK 2020</w:t>
            </w:r>
          </w:p>
        </w:tc>
      </w:tr>
      <w:tr w:rsidR="006322C6" w:rsidRPr="006322C6" w14:paraId="0119E3AB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1D1331" w14:textId="77777777" w:rsidR="006322C6" w:rsidRPr="006322C6" w:rsidRDefault="006322C6" w:rsidP="006322C6">
            <w:pPr>
              <w:ind w:left="0" w:firstLine="0"/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(údaje v celých eurách)</w:t>
            </w:r>
          </w:p>
        </w:tc>
        <w:tc>
          <w:tcPr>
            <w:tcW w:w="21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75EF81" w14:textId="77777777" w:rsidR="006322C6" w:rsidRPr="006322C6" w:rsidRDefault="006322C6" w:rsidP="006322C6">
            <w:pPr>
              <w:ind w:left="0" w:firstLine="0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21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720441" w14:textId="77777777" w:rsidR="006322C6" w:rsidRPr="006322C6" w:rsidRDefault="006322C6" w:rsidP="006322C6">
            <w:pPr>
              <w:ind w:left="0" w:firstLine="0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</w:p>
        </w:tc>
      </w:tr>
      <w:tr w:rsidR="006322C6" w:rsidRPr="006322C6" w14:paraId="4BCC67AE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3FD77C" w14:textId="77777777" w:rsidR="006322C6" w:rsidRPr="006322C6" w:rsidRDefault="006322C6" w:rsidP="006322C6">
            <w:pPr>
              <w:ind w:left="0" w:firstLine="0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VLASTNÉ IMANIE A ZÁVÄZKY SPOLU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3A8B04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 187 531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F3C4A9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244 106</w:t>
            </w:r>
          </w:p>
        </w:tc>
      </w:tr>
      <w:tr w:rsidR="006322C6" w:rsidRPr="006322C6" w14:paraId="55731D71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B24CCF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 Vlastné imanie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398FCC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275 437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4E3C7A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20 608</w:t>
            </w:r>
          </w:p>
        </w:tc>
      </w:tr>
      <w:tr w:rsidR="006322C6" w:rsidRPr="006322C6" w14:paraId="20DE9576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3D520A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1 Základné imanie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1293E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6 80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1800AC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6 800</w:t>
            </w:r>
          </w:p>
        </w:tc>
      </w:tr>
      <w:tr w:rsidR="006322C6" w:rsidRPr="006322C6" w14:paraId="435C9AF5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189494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II Emisné ážio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08BAE5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6C7D3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6322C6" w:rsidRPr="006322C6" w14:paraId="6E907803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17069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III Ostatné kapitálové fond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3249F4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4BFF5E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6322C6" w:rsidRPr="006322C6" w14:paraId="2FFE1131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58F424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IV Zákonné rezervné fond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9AD607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68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11B949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680</w:t>
            </w:r>
          </w:p>
        </w:tc>
      </w:tr>
      <w:tr w:rsidR="006322C6" w:rsidRPr="006322C6" w14:paraId="637806A0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E65F50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V Ostatné fondy zo zisku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E36A16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69A8A9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6322C6" w:rsidRPr="006322C6" w14:paraId="7D97A12A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320EA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VI Oceňovacie rozdiely z precenenia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325CFE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2647A6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6322C6" w:rsidRPr="006322C6" w14:paraId="7DB4890E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0EBDBF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VII Výsledok hospodárenia minulých rokov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921B08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3E928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6322C6" w:rsidRPr="006322C6" w14:paraId="1E15D9EA" w14:textId="77777777" w:rsidTr="006322C6">
        <w:trPr>
          <w:trHeight w:val="63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AE316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 VIII Výsledok hospodárenia bežného roku po zdanení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E6865A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267 957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BD0FDA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13 128</w:t>
            </w:r>
          </w:p>
        </w:tc>
      </w:tr>
      <w:tr w:rsidR="006322C6" w:rsidRPr="006322C6" w14:paraId="7C1D3AB5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55B6EE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 Záväzk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57A8E5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912 094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F72A44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023 498</w:t>
            </w:r>
          </w:p>
        </w:tc>
      </w:tr>
      <w:tr w:rsidR="006322C6" w:rsidRPr="007731AD" w14:paraId="73637F5B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220F4" w14:textId="77777777" w:rsidR="006322C6" w:rsidRPr="007731AD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highlight w:val="yellow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I Dlhodobé záväzk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96D309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5 946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AC20F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3 765</w:t>
            </w:r>
          </w:p>
        </w:tc>
      </w:tr>
      <w:tr w:rsidR="006322C6" w:rsidRPr="006322C6" w14:paraId="00028BF7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19B1F4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II Dlhodobé rezerv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CCCD0F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E3961C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6322C6" w:rsidRPr="006322C6" w14:paraId="6037D7E4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C02365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III Dlhodobé bankové úver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AE163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4578CC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6322C6" w:rsidRPr="006322C6" w14:paraId="3E17A01E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21EFE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 IV Krátkodobé záväzk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4BD5F5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856 646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5BF020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883 861</w:t>
            </w:r>
          </w:p>
        </w:tc>
      </w:tr>
      <w:tr w:rsidR="006322C6" w:rsidRPr="006322C6" w14:paraId="0BB57721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6663FC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V Krátkodobé rezerv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168029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49 502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3F4E8F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36 858</w:t>
            </w:r>
          </w:p>
        </w:tc>
      </w:tr>
      <w:tr w:rsidR="006322C6" w:rsidRPr="006322C6" w14:paraId="74244C36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A7E2C9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VI Bežné bankové úvery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B422E6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AB77EB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89 014</w:t>
            </w:r>
          </w:p>
        </w:tc>
      </w:tr>
      <w:tr w:rsidR="006322C6" w:rsidRPr="006322C6" w14:paraId="212AD8ED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8C9C4B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VII Krátkodobé finančné výpomoci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54B9A5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62C4F6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6322C6" w:rsidRPr="006322C6" w14:paraId="20D361EF" w14:textId="77777777" w:rsidTr="006322C6">
        <w:trPr>
          <w:trHeight w:val="320"/>
        </w:trPr>
        <w:tc>
          <w:tcPr>
            <w:tcW w:w="4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0C17C" w14:textId="77777777" w:rsidR="006322C6" w:rsidRPr="006322C6" w:rsidRDefault="006322C6" w:rsidP="006322C6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6322C6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C. Časové rozlíšenie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9B6D29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B7CA29" w14:textId="77777777" w:rsidR="006322C6" w:rsidRPr="002C4DEF" w:rsidRDefault="006322C6" w:rsidP="006322C6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</w:tbl>
    <w:p w14:paraId="59A9DED6" w14:textId="77777777" w:rsidR="00A77654" w:rsidRDefault="00A77654" w:rsidP="00DE302A">
      <w:pPr>
        <w:spacing w:after="120"/>
        <w:ind w:left="0" w:firstLine="0"/>
        <w:jc w:val="both"/>
        <w:rPr>
          <w:rFonts w:ascii="Verdana" w:hAnsi="Verdana"/>
        </w:rPr>
      </w:pPr>
    </w:p>
    <w:p w14:paraId="64D6AE47" w14:textId="77777777" w:rsidR="00DE302A" w:rsidRPr="00670A03" w:rsidRDefault="00A53238" w:rsidP="00371192">
      <w:pPr>
        <w:spacing w:after="60"/>
        <w:ind w:left="0" w:firstLine="0"/>
        <w:jc w:val="both"/>
        <w:rPr>
          <w:rFonts w:ascii="Verdana" w:hAnsi="Verdana"/>
          <w:u w:val="single"/>
        </w:rPr>
      </w:pPr>
      <w:r>
        <w:rPr>
          <w:rFonts w:ascii="Verdana" w:hAnsi="Verdana"/>
          <w:u w:val="single"/>
        </w:rPr>
        <w:t>3</w:t>
      </w:r>
      <w:r w:rsidR="00EA0FE7">
        <w:rPr>
          <w:rFonts w:ascii="Verdana" w:hAnsi="Verdana"/>
          <w:u w:val="single"/>
        </w:rPr>
        <w:t xml:space="preserve">.1.2. </w:t>
      </w:r>
      <w:r w:rsidR="00DE302A" w:rsidRPr="00670A03">
        <w:rPr>
          <w:rFonts w:ascii="Verdana" w:hAnsi="Verdana"/>
          <w:u w:val="single"/>
        </w:rPr>
        <w:t>Komentár k súvahe - pasíva:</w:t>
      </w:r>
    </w:p>
    <w:p w14:paraId="1AE8C146" w14:textId="2CE3D532" w:rsidR="00DE302A" w:rsidRPr="00670A03" w:rsidRDefault="00DE302A" w:rsidP="00DE302A">
      <w:pPr>
        <w:spacing w:after="120"/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>Celé základné imanie spoločnosti v </w:t>
      </w:r>
      <w:r w:rsidRPr="002C4DEF">
        <w:rPr>
          <w:rFonts w:ascii="Verdana" w:hAnsi="Verdana"/>
        </w:rPr>
        <w:t xml:space="preserve">sume </w:t>
      </w:r>
      <w:r w:rsidR="00CF1C9F" w:rsidRPr="002C4DEF">
        <w:rPr>
          <w:rFonts w:ascii="Verdana" w:hAnsi="Verdana"/>
        </w:rPr>
        <w:t>6 800</w:t>
      </w:r>
      <w:r w:rsidR="00F80663" w:rsidRPr="002C4DEF">
        <w:rPr>
          <w:rFonts w:ascii="Verdana" w:hAnsi="Verdana"/>
        </w:rPr>
        <w:t>,00</w:t>
      </w:r>
      <w:r w:rsidRPr="002C4DEF">
        <w:rPr>
          <w:rFonts w:ascii="Verdana" w:hAnsi="Verdana"/>
        </w:rPr>
        <w:t xml:space="preserve"> eur zapísané v obchodnom registri je splatené. Vlastné imanie spoločnosti je v sume </w:t>
      </w:r>
      <w:r w:rsidR="00194198" w:rsidRPr="002C4DEF">
        <w:rPr>
          <w:rFonts w:ascii="Verdana" w:hAnsi="Verdana"/>
        </w:rPr>
        <w:t>1 275 43</w:t>
      </w:r>
      <w:r w:rsidR="00666047" w:rsidRPr="002C4DEF">
        <w:rPr>
          <w:rFonts w:ascii="Verdana" w:hAnsi="Verdana"/>
        </w:rPr>
        <w:t>7</w:t>
      </w:r>
      <w:r w:rsidRPr="002C4DEF">
        <w:rPr>
          <w:rFonts w:ascii="Verdana" w:hAnsi="Verdana"/>
        </w:rPr>
        <w:t xml:space="preserve"> eur</w:t>
      </w:r>
      <w:r w:rsidR="007616EE" w:rsidRPr="002C4DEF">
        <w:rPr>
          <w:rFonts w:ascii="Verdana" w:hAnsi="Verdana"/>
        </w:rPr>
        <w:t>, čo je spôsobené výškou zisku. C</w:t>
      </w:r>
      <w:r w:rsidRPr="002C4DEF">
        <w:rPr>
          <w:rFonts w:ascii="Verdana" w:hAnsi="Verdana"/>
        </w:rPr>
        <w:t xml:space="preserve">elkové záväzky sú v sume </w:t>
      </w:r>
      <w:r w:rsidR="00A04AFA" w:rsidRPr="002C4DEF">
        <w:rPr>
          <w:rFonts w:ascii="Verdana" w:hAnsi="Verdana"/>
        </w:rPr>
        <w:t>912 094</w:t>
      </w:r>
      <w:r w:rsidR="00F80663" w:rsidRPr="002C4DEF">
        <w:rPr>
          <w:rFonts w:ascii="Verdana" w:hAnsi="Verdana"/>
        </w:rPr>
        <w:t xml:space="preserve"> </w:t>
      </w:r>
      <w:r w:rsidRPr="002C4DEF">
        <w:rPr>
          <w:rFonts w:ascii="Verdana" w:hAnsi="Verdana"/>
        </w:rPr>
        <w:t>eur</w:t>
      </w:r>
      <w:r w:rsidR="007616EE" w:rsidRPr="002C4DEF">
        <w:rPr>
          <w:rFonts w:ascii="Verdana" w:hAnsi="Verdana"/>
        </w:rPr>
        <w:t>.</w:t>
      </w:r>
      <w:r w:rsidR="007616EE">
        <w:rPr>
          <w:rFonts w:ascii="Verdana" w:hAnsi="Verdana"/>
        </w:rPr>
        <w:t xml:space="preserve"> S</w:t>
      </w:r>
      <w:r w:rsidRPr="00670A03">
        <w:rPr>
          <w:rFonts w:ascii="Verdana" w:hAnsi="Verdana"/>
        </w:rPr>
        <w:t xml:space="preserve">poločnosť hospodári </w:t>
      </w:r>
      <w:r w:rsidR="007616EE">
        <w:rPr>
          <w:rFonts w:ascii="Verdana" w:hAnsi="Verdana"/>
        </w:rPr>
        <w:t xml:space="preserve">aj </w:t>
      </w:r>
      <w:r w:rsidRPr="00670A03">
        <w:rPr>
          <w:rFonts w:ascii="Verdana" w:hAnsi="Verdana"/>
        </w:rPr>
        <w:t xml:space="preserve"> </w:t>
      </w:r>
      <w:r w:rsidR="00F80663" w:rsidRPr="00670A03">
        <w:rPr>
          <w:rFonts w:ascii="Verdana" w:hAnsi="Verdana"/>
        </w:rPr>
        <w:lastRenderedPageBreak/>
        <w:t>s</w:t>
      </w:r>
      <w:r w:rsidR="00CF1C9F">
        <w:rPr>
          <w:rFonts w:ascii="Verdana" w:hAnsi="Verdana"/>
        </w:rPr>
        <w:t xml:space="preserve"> cudzími </w:t>
      </w:r>
      <w:r w:rsidRPr="00670A03">
        <w:rPr>
          <w:rFonts w:ascii="Verdana" w:hAnsi="Verdana"/>
        </w:rPr>
        <w:t>zdrojmi</w:t>
      </w:r>
      <w:r w:rsidR="007616EE">
        <w:rPr>
          <w:rFonts w:ascii="Verdana" w:hAnsi="Verdana"/>
        </w:rPr>
        <w:t>, ale zároveň má k dispozícii aj dostatok vlastných zdrojov.</w:t>
      </w:r>
      <w:r w:rsidRPr="00670A03">
        <w:rPr>
          <w:rFonts w:ascii="Verdana" w:hAnsi="Verdana"/>
        </w:rPr>
        <w:t xml:space="preserve"> Spoločnosť vytvára zákonný rezervný fond v súlade so </w:t>
      </w:r>
      <w:r w:rsidR="00F80663" w:rsidRPr="00670A03">
        <w:rPr>
          <w:rFonts w:ascii="Verdana" w:hAnsi="Verdana"/>
        </w:rPr>
        <w:t xml:space="preserve">Spoločenskou zmluvou </w:t>
      </w:r>
      <w:r w:rsidRPr="00670A03">
        <w:rPr>
          <w:rFonts w:ascii="Verdana" w:hAnsi="Verdana"/>
        </w:rPr>
        <w:t xml:space="preserve"> a Obchodným zákonníkom.</w:t>
      </w:r>
    </w:p>
    <w:p w14:paraId="6E4B47FC" w14:textId="24489722" w:rsidR="00DE302A" w:rsidRPr="00670A03" w:rsidRDefault="00DE302A" w:rsidP="00DE302A">
      <w:pPr>
        <w:spacing w:after="120"/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 xml:space="preserve">Krátkodobé rezervy v sume </w:t>
      </w:r>
      <w:r w:rsidR="008278EC" w:rsidRPr="002C4DEF">
        <w:rPr>
          <w:rFonts w:ascii="Verdana" w:hAnsi="Verdana"/>
        </w:rPr>
        <w:t>49 502</w:t>
      </w:r>
      <w:r w:rsidR="00F80663" w:rsidRPr="002C4DEF">
        <w:rPr>
          <w:rFonts w:ascii="Verdana" w:hAnsi="Verdana"/>
        </w:rPr>
        <w:t xml:space="preserve"> </w:t>
      </w:r>
      <w:r w:rsidRPr="002C4DEF">
        <w:rPr>
          <w:rFonts w:ascii="Verdana" w:hAnsi="Verdana"/>
        </w:rPr>
        <w:t>eur</w:t>
      </w:r>
      <w:r w:rsidRPr="00670A03">
        <w:rPr>
          <w:rFonts w:ascii="Verdana" w:hAnsi="Verdana"/>
        </w:rPr>
        <w:t xml:space="preserve"> sú najmä </w:t>
      </w:r>
      <w:r w:rsidRPr="004E55A0">
        <w:rPr>
          <w:rFonts w:ascii="Verdana" w:hAnsi="Verdana"/>
        </w:rPr>
        <w:t>–</w:t>
      </w:r>
      <w:r w:rsidR="00F80663" w:rsidRPr="004E55A0">
        <w:rPr>
          <w:rFonts w:ascii="Verdana" w:hAnsi="Verdana"/>
        </w:rPr>
        <w:t xml:space="preserve"> </w:t>
      </w:r>
      <w:r w:rsidRPr="004E55A0">
        <w:rPr>
          <w:rFonts w:ascii="Verdana" w:hAnsi="Verdana"/>
        </w:rPr>
        <w:t>rezerva na nevyčerpané dovolenky a</w:t>
      </w:r>
      <w:r w:rsidR="00B53F91" w:rsidRPr="004E55A0">
        <w:rPr>
          <w:rFonts w:ascii="Verdana" w:hAnsi="Verdana"/>
        </w:rPr>
        <w:t xml:space="preserve"> s tým súvisiace sociálne a zdravotné </w:t>
      </w:r>
      <w:r w:rsidR="008278EC">
        <w:rPr>
          <w:rFonts w:ascii="Verdana" w:hAnsi="Verdana"/>
        </w:rPr>
        <w:t>odvody</w:t>
      </w:r>
      <w:r w:rsidR="004E55A0">
        <w:rPr>
          <w:rFonts w:ascii="Verdana" w:hAnsi="Verdana"/>
        </w:rPr>
        <w:t>, overenie účtovnej závierky</w:t>
      </w:r>
      <w:r w:rsidR="00CF1C9F">
        <w:rPr>
          <w:rFonts w:ascii="Verdana" w:hAnsi="Verdana"/>
        </w:rPr>
        <w:t>.</w:t>
      </w:r>
    </w:p>
    <w:p w14:paraId="5915792B" w14:textId="77777777" w:rsidR="003504E4" w:rsidRDefault="00DE302A" w:rsidP="00DE302A">
      <w:pPr>
        <w:spacing w:after="120"/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 xml:space="preserve">Spoločnosť má </w:t>
      </w:r>
      <w:r w:rsidR="00F80663" w:rsidRPr="00670A03">
        <w:rPr>
          <w:rFonts w:ascii="Verdana" w:hAnsi="Verdana"/>
        </w:rPr>
        <w:t>kontokorentný</w:t>
      </w:r>
      <w:r w:rsidRPr="00670A03">
        <w:rPr>
          <w:rFonts w:ascii="Verdana" w:hAnsi="Verdana"/>
        </w:rPr>
        <w:t xml:space="preserve"> úver, </w:t>
      </w:r>
      <w:r w:rsidR="003504E4">
        <w:rPr>
          <w:rFonts w:ascii="Verdana" w:hAnsi="Verdana"/>
        </w:rPr>
        <w:t>ne</w:t>
      </w:r>
      <w:r w:rsidRPr="004E55A0">
        <w:rPr>
          <w:rFonts w:ascii="Verdana" w:hAnsi="Verdana"/>
        </w:rPr>
        <w:t>má krátkodobé finančné výpomoci</w:t>
      </w:r>
      <w:r w:rsidR="003504E4">
        <w:rPr>
          <w:rFonts w:ascii="Verdana" w:hAnsi="Verdana"/>
        </w:rPr>
        <w:t>.</w:t>
      </w:r>
      <w:r w:rsidRPr="004E55A0">
        <w:rPr>
          <w:rFonts w:ascii="Verdana" w:hAnsi="Verdana"/>
        </w:rPr>
        <w:t xml:space="preserve"> </w:t>
      </w:r>
    </w:p>
    <w:p w14:paraId="27D652BF" w14:textId="77777777" w:rsidR="009B36FA" w:rsidRPr="009D5242" w:rsidRDefault="009B36FA" w:rsidP="00DE302A">
      <w:pPr>
        <w:spacing w:after="120"/>
        <w:ind w:left="0" w:firstLine="0"/>
        <w:jc w:val="both"/>
        <w:rPr>
          <w:sz w:val="24"/>
          <w:szCs w:val="24"/>
        </w:rPr>
      </w:pPr>
    </w:p>
    <w:p w14:paraId="643120FB" w14:textId="77777777" w:rsidR="00DE302A" w:rsidRPr="009D5242" w:rsidRDefault="00DE302A" w:rsidP="00DE302A">
      <w:pPr>
        <w:ind w:left="0" w:firstLine="0"/>
        <w:jc w:val="both"/>
        <w:rPr>
          <w:sz w:val="24"/>
          <w:szCs w:val="24"/>
        </w:rPr>
      </w:pPr>
    </w:p>
    <w:p w14:paraId="4BCB34D8" w14:textId="77777777" w:rsidR="00DE302A" w:rsidRPr="009D5242" w:rsidRDefault="00DE302A" w:rsidP="0064280A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ind w:left="0" w:firstLine="0"/>
        <w:jc w:val="center"/>
        <w:rPr>
          <w:b/>
          <w:sz w:val="24"/>
          <w:szCs w:val="24"/>
        </w:rPr>
      </w:pPr>
      <w:r w:rsidRPr="009D5242">
        <w:rPr>
          <w:b/>
          <w:sz w:val="24"/>
          <w:szCs w:val="24"/>
        </w:rPr>
        <w:t>VÝKAZ ZISKOV A STRÁT</w:t>
      </w:r>
    </w:p>
    <w:p w14:paraId="4DB71F61" w14:textId="77777777" w:rsidR="00DE302A" w:rsidRPr="009D5242" w:rsidRDefault="00DE302A" w:rsidP="0064280A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ind w:left="0" w:firstLine="0"/>
        <w:jc w:val="center"/>
        <w:rPr>
          <w:b/>
          <w:sz w:val="24"/>
          <w:szCs w:val="24"/>
        </w:rPr>
      </w:pPr>
      <w:r w:rsidRPr="009D5242">
        <w:rPr>
          <w:b/>
          <w:sz w:val="24"/>
          <w:szCs w:val="24"/>
        </w:rPr>
        <w:t>Vybrané ukazovatele o výsledku hospodárenia</w:t>
      </w:r>
    </w:p>
    <w:p w14:paraId="053BAF13" w14:textId="407838BB" w:rsidR="00DE302A" w:rsidRDefault="00DE302A" w:rsidP="00DE302A">
      <w:pPr>
        <w:ind w:left="0" w:firstLine="0"/>
        <w:jc w:val="both"/>
        <w:rPr>
          <w:sz w:val="24"/>
          <w:szCs w:val="24"/>
        </w:rPr>
      </w:pPr>
    </w:p>
    <w:tbl>
      <w:tblPr>
        <w:tblW w:w="95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940"/>
        <w:gridCol w:w="1820"/>
        <w:gridCol w:w="1820"/>
      </w:tblGrid>
      <w:tr w:rsidR="008278EC" w:rsidRPr="008278EC" w14:paraId="0203BB01" w14:textId="77777777" w:rsidTr="002C4DEF">
        <w:trPr>
          <w:trHeight w:val="1045"/>
        </w:trPr>
        <w:tc>
          <w:tcPr>
            <w:tcW w:w="5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816586" w14:textId="77777777" w:rsidR="008278EC" w:rsidRPr="008278EC" w:rsidRDefault="008278EC" w:rsidP="008278EC">
            <w:pPr>
              <w:ind w:left="0" w:firstLine="0"/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(údaje v celých eurách)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209780" w14:textId="77777777" w:rsidR="008278EC" w:rsidRPr="008278EC" w:rsidRDefault="008278EC" w:rsidP="008278EC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ROK 2021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0F0D3" w14:textId="77777777" w:rsidR="008278EC" w:rsidRPr="008278EC" w:rsidRDefault="008278EC" w:rsidP="008278EC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ROK 2020</w:t>
            </w:r>
          </w:p>
        </w:tc>
      </w:tr>
      <w:tr w:rsidR="008278EC" w:rsidRPr="008278EC" w14:paraId="457DD401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29BB80" w14:textId="77777777" w:rsidR="008278EC" w:rsidRPr="008278EC" w:rsidRDefault="008278EC" w:rsidP="008278EC">
            <w:pPr>
              <w:ind w:left="0" w:firstLine="0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ČISTÝ OBRAT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0B08CD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6 589 04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5D6F26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3 670 682</w:t>
            </w:r>
          </w:p>
        </w:tc>
      </w:tr>
      <w:tr w:rsidR="008278EC" w:rsidRPr="008278EC" w14:paraId="72940028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3B03FB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Výnosy z hospodárskej činnosti spolu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470F2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6 632 91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3E0007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3 699 283</w:t>
            </w:r>
          </w:p>
        </w:tc>
      </w:tr>
      <w:tr w:rsidR="008278EC" w:rsidRPr="008278EC" w14:paraId="33B8F3E2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D6E2DD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I. Tržby z predaja tovaru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9F426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668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A85B06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821</w:t>
            </w:r>
          </w:p>
        </w:tc>
      </w:tr>
      <w:tr w:rsidR="008278EC" w:rsidRPr="008278EC" w14:paraId="510A8E87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7104EF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II. Tržby z predaja vlastných výrobkov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D72AE0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94BC59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8278EC" w:rsidRPr="008278EC" w14:paraId="15478007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0AB5F9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III. Tržby z predaja služieb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3DEA2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6 587 377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B0CA24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3 669 861</w:t>
            </w:r>
          </w:p>
        </w:tc>
      </w:tr>
      <w:tr w:rsidR="008278EC" w:rsidRPr="008278EC" w14:paraId="0EA1A862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0741D0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IV. Zmena stavu zásob vlastnej výroby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74CE62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1E6F54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8278EC" w:rsidRPr="008278EC" w14:paraId="76B26C05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C57A49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V. Aktivácia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F135AF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55B75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8278EC" w:rsidRPr="008278EC" w14:paraId="0247EE63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E6F7D3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VI. Tržby z predaja investičného majetku a zásob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BE24CD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96D3CB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8278EC" w:rsidRPr="008278EC" w14:paraId="7D83784F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910510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VII. Ostatné výnosy z hospodárskej činnosti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7BFA08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43 86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3A666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8 601</w:t>
            </w:r>
          </w:p>
        </w:tc>
      </w:tr>
      <w:tr w:rsidR="008278EC" w:rsidRPr="008278EC" w14:paraId="06E71470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AB7D10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Náklady na hospodársku činnosť spolu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E9AD26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5 024 243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A45895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3 424 422</w:t>
            </w:r>
          </w:p>
        </w:tc>
      </w:tr>
      <w:tr w:rsidR="008278EC" w:rsidRPr="008278EC" w14:paraId="2F4C39D3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07CB07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A. Náklady na obstaranie predaného tovaru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04AA2D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458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0169FE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442</w:t>
            </w:r>
          </w:p>
        </w:tc>
      </w:tr>
      <w:tr w:rsidR="008278EC" w:rsidRPr="008278EC" w14:paraId="470D28E8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531392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B. Spotreba materiálu, energie a neskladovateľné dodávky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27932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 920 19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902CA2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745 803</w:t>
            </w:r>
          </w:p>
        </w:tc>
      </w:tr>
      <w:tr w:rsidR="008278EC" w:rsidRPr="008278EC" w14:paraId="20D93A48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E71D47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C. Opravné položky k zásobám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5B1431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228F1E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8278EC" w:rsidRPr="008278EC" w14:paraId="64F02A05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9DA177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D. Služby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482CBE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489 41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E95F0D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383 077</w:t>
            </w:r>
          </w:p>
        </w:tc>
      </w:tr>
      <w:tr w:rsidR="008278EC" w:rsidRPr="008278EC" w14:paraId="79C2B764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88F9C6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E. Osobné náklady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E319B6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520 01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5E53D3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206 616</w:t>
            </w:r>
          </w:p>
        </w:tc>
      </w:tr>
      <w:tr w:rsidR="008278EC" w:rsidRPr="008278EC" w14:paraId="0C6F9FB9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026D57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G. Odpisy a opravné položky k dlhodobému majetku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297FBD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50 61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66D66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60 757</w:t>
            </w:r>
          </w:p>
        </w:tc>
      </w:tr>
      <w:tr w:rsidR="008278EC" w:rsidRPr="008278EC" w14:paraId="670984E9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4F427E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H. Zostatková cena predaného majetku a zásob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B69DC9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D002D6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8278EC" w:rsidRPr="008278EC" w14:paraId="4C078368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3CCF2F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I. Opravné položky k pohľadávkam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53788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90472E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48</w:t>
            </w:r>
          </w:p>
        </w:tc>
      </w:tr>
      <w:tr w:rsidR="008278EC" w:rsidRPr="008278EC" w14:paraId="4B6E598E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490280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J. Ostatné náklady na hospodársku činnosť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F1BA8C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40 616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E62BB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6 367</w:t>
            </w:r>
          </w:p>
        </w:tc>
      </w:tr>
      <w:tr w:rsidR="008278EC" w:rsidRPr="008278EC" w14:paraId="321AA2AE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6E6A36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Výsledok hospodárenia z hospodárskej činnosti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D7A5A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608 667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7B9547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74 861</w:t>
            </w:r>
          </w:p>
        </w:tc>
      </w:tr>
      <w:tr w:rsidR="008278EC" w:rsidRPr="008278EC" w14:paraId="79106CE1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DFB78A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Výnosy z finančnej činnosti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910A2B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7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3FCFB7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0</w:t>
            </w:r>
          </w:p>
        </w:tc>
      </w:tr>
      <w:tr w:rsidR="008278EC" w:rsidRPr="008278EC" w14:paraId="4E8BB164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DE5EF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Náklady na finančnú činnosť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DAAE69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4 08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61A88B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4 595</w:t>
            </w:r>
          </w:p>
        </w:tc>
      </w:tr>
      <w:tr w:rsidR="008278EC" w:rsidRPr="008278EC" w14:paraId="47093EB4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211B73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Výsledok hospodárenia z finančnej činnosti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6E79C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-4 078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904DE5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-4 595</w:t>
            </w:r>
          </w:p>
        </w:tc>
      </w:tr>
      <w:tr w:rsidR="008278EC" w:rsidRPr="008278EC" w14:paraId="4C41C0CB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B76A9D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 xml:space="preserve">Celkový výsledok hospodárenia pred zdanením 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1E01A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604 589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7F21D4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70 266</w:t>
            </w:r>
          </w:p>
        </w:tc>
      </w:tr>
      <w:tr w:rsidR="008278EC" w:rsidRPr="008278EC" w14:paraId="7C386A67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8E127A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Daň z príjmov splatná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786EC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334 028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AFD2D8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58 841</w:t>
            </w:r>
          </w:p>
        </w:tc>
      </w:tr>
      <w:tr w:rsidR="008278EC" w:rsidRPr="008278EC" w14:paraId="4C1E8586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56EBA1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Daň z príjmov odložená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9A3CDA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 60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1D6E54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-1 703</w:t>
            </w:r>
          </w:p>
        </w:tc>
      </w:tr>
      <w:tr w:rsidR="008278EC" w:rsidRPr="008278EC" w14:paraId="4692757E" w14:textId="77777777" w:rsidTr="008278EC">
        <w:trPr>
          <w:trHeight w:val="320"/>
        </w:trPr>
        <w:tc>
          <w:tcPr>
            <w:tcW w:w="59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F54CEE" w14:textId="77777777" w:rsidR="008278EC" w:rsidRPr="008278EC" w:rsidRDefault="008278EC" w:rsidP="008278EC">
            <w:pPr>
              <w:ind w:left="0" w:firstLine="0"/>
              <w:jc w:val="both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8278EC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sk-SK"/>
              </w:rPr>
              <w:t>CELKOVÝ VÝSLEDOK HOSPODÁRENIA PO ZDANENÍ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952BD6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1 267 957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BFA7BB" w14:textId="77777777" w:rsidR="008278EC" w:rsidRPr="002C4DEF" w:rsidRDefault="008278EC" w:rsidP="008278EC">
            <w:pPr>
              <w:ind w:left="0" w:firstLine="0"/>
              <w:jc w:val="right"/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sz w:val="24"/>
                <w:szCs w:val="24"/>
                <w:lang w:eastAsia="sk-SK"/>
              </w:rPr>
              <w:t>213 128</w:t>
            </w:r>
          </w:p>
        </w:tc>
      </w:tr>
    </w:tbl>
    <w:p w14:paraId="5F253B38" w14:textId="64E1CAC7" w:rsidR="0064280A" w:rsidRDefault="0064280A" w:rsidP="00DE302A">
      <w:pPr>
        <w:ind w:left="0" w:firstLine="0"/>
        <w:jc w:val="both"/>
        <w:rPr>
          <w:sz w:val="24"/>
          <w:szCs w:val="24"/>
        </w:rPr>
      </w:pPr>
    </w:p>
    <w:p w14:paraId="452D2489" w14:textId="77777777" w:rsidR="00AC6DCE" w:rsidRPr="009D5242" w:rsidRDefault="00AC6DCE" w:rsidP="00DE302A">
      <w:pPr>
        <w:ind w:left="0" w:firstLine="0"/>
        <w:jc w:val="both"/>
        <w:rPr>
          <w:sz w:val="24"/>
          <w:szCs w:val="24"/>
        </w:rPr>
      </w:pPr>
    </w:p>
    <w:p w14:paraId="27A295D1" w14:textId="77777777" w:rsidR="00DE302A" w:rsidRPr="009D5242" w:rsidRDefault="00DE302A" w:rsidP="00DE302A">
      <w:pPr>
        <w:ind w:left="0" w:firstLine="0"/>
        <w:jc w:val="both"/>
        <w:rPr>
          <w:sz w:val="24"/>
          <w:szCs w:val="24"/>
        </w:rPr>
      </w:pPr>
    </w:p>
    <w:p w14:paraId="235A39E3" w14:textId="77777777" w:rsidR="00DE302A" w:rsidRPr="00670A03" w:rsidRDefault="00A53238" w:rsidP="00371192">
      <w:pPr>
        <w:spacing w:after="60"/>
        <w:ind w:left="0" w:firstLine="0"/>
        <w:jc w:val="both"/>
        <w:rPr>
          <w:rFonts w:ascii="Verdana" w:hAnsi="Verdana"/>
          <w:u w:val="single"/>
        </w:rPr>
      </w:pPr>
      <w:r>
        <w:rPr>
          <w:rFonts w:ascii="Verdana" w:hAnsi="Verdana"/>
          <w:u w:val="single"/>
        </w:rPr>
        <w:t>3</w:t>
      </w:r>
      <w:r w:rsidR="00EA0FE7">
        <w:rPr>
          <w:rFonts w:ascii="Verdana" w:hAnsi="Verdana"/>
          <w:u w:val="single"/>
        </w:rPr>
        <w:t xml:space="preserve">.1.3. </w:t>
      </w:r>
      <w:r w:rsidR="00DE302A" w:rsidRPr="00670A03">
        <w:rPr>
          <w:rFonts w:ascii="Verdana" w:hAnsi="Verdana"/>
          <w:u w:val="single"/>
        </w:rPr>
        <w:t>Komentár k výkazu ziskov a strát (výsledovka):</w:t>
      </w:r>
    </w:p>
    <w:p w14:paraId="576B6D77" w14:textId="6B4557F9" w:rsidR="00DE302A" w:rsidRPr="00670A03" w:rsidRDefault="00DE302A" w:rsidP="00DE302A">
      <w:pPr>
        <w:spacing w:after="120"/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 xml:space="preserve">Spoločnosť zaznamenala </w:t>
      </w:r>
      <w:r w:rsidR="004E0D56" w:rsidRPr="00670A03">
        <w:rPr>
          <w:rFonts w:ascii="Verdana" w:hAnsi="Verdana"/>
        </w:rPr>
        <w:t>nárast</w:t>
      </w:r>
      <w:r w:rsidRPr="00670A03">
        <w:rPr>
          <w:rFonts w:ascii="Verdana" w:hAnsi="Verdana"/>
        </w:rPr>
        <w:t xml:space="preserve"> výnosov z hospodárskej </w:t>
      </w:r>
      <w:r w:rsidRPr="002C4DEF">
        <w:rPr>
          <w:rFonts w:ascii="Verdana" w:hAnsi="Verdana"/>
        </w:rPr>
        <w:t>činnosti</w:t>
      </w:r>
      <w:r w:rsidR="002401A7" w:rsidRPr="002C4DEF">
        <w:rPr>
          <w:rFonts w:ascii="Verdana" w:hAnsi="Verdana"/>
        </w:rPr>
        <w:t xml:space="preserve"> o</w:t>
      </w:r>
      <w:r w:rsidR="00147674" w:rsidRPr="002C4DEF">
        <w:rPr>
          <w:rFonts w:ascii="Verdana" w:hAnsi="Verdana"/>
        </w:rPr>
        <w:t> 79,5</w:t>
      </w:r>
      <w:r w:rsidR="002401A7" w:rsidRPr="002C4DEF">
        <w:rPr>
          <w:rFonts w:ascii="Verdana" w:hAnsi="Verdana"/>
        </w:rPr>
        <w:t>%</w:t>
      </w:r>
      <w:r w:rsidRPr="002C4DEF">
        <w:rPr>
          <w:rFonts w:ascii="Verdana" w:hAnsi="Verdana"/>
        </w:rPr>
        <w:t xml:space="preserve">. </w:t>
      </w:r>
      <w:r w:rsidR="00661681" w:rsidRPr="002C4DEF">
        <w:rPr>
          <w:rFonts w:ascii="Verdana" w:hAnsi="Verdana"/>
        </w:rPr>
        <w:t xml:space="preserve">Spoločnosť v sledovanom roku </w:t>
      </w:r>
      <w:r w:rsidR="00147674" w:rsidRPr="002C4DEF">
        <w:rPr>
          <w:rFonts w:ascii="Verdana" w:hAnsi="Verdana"/>
        </w:rPr>
        <w:t xml:space="preserve">pokračovala </w:t>
      </w:r>
      <w:r w:rsidR="00CB319D" w:rsidRPr="002C4DEF">
        <w:rPr>
          <w:rFonts w:ascii="Verdana" w:hAnsi="Verdana"/>
        </w:rPr>
        <w:t>vo</w:t>
      </w:r>
      <w:r w:rsidR="00661681" w:rsidRPr="002C4DEF">
        <w:rPr>
          <w:rFonts w:ascii="Verdana" w:hAnsi="Verdana"/>
        </w:rPr>
        <w:t xml:space="preserve"> vyšetrova</w:t>
      </w:r>
      <w:r w:rsidR="00CB319D" w:rsidRPr="002C4DEF">
        <w:rPr>
          <w:rFonts w:ascii="Verdana" w:hAnsi="Verdana"/>
        </w:rPr>
        <w:t>ní</w:t>
      </w:r>
      <w:r w:rsidR="00661681" w:rsidRPr="002C4DEF">
        <w:rPr>
          <w:rFonts w:ascii="Verdana" w:hAnsi="Verdana"/>
        </w:rPr>
        <w:t xml:space="preserve"> SARS-CoV-2</w:t>
      </w:r>
      <w:r w:rsidR="00CB319D" w:rsidRPr="002C4DEF">
        <w:rPr>
          <w:rFonts w:ascii="Verdana" w:hAnsi="Verdana"/>
        </w:rPr>
        <w:t>, nie len pre poistencov zdravotných poisťovní, ale aj pre zamestnancov súkromných spoločností a </w:t>
      </w:r>
      <w:proofErr w:type="spellStart"/>
      <w:r w:rsidR="00CB319D" w:rsidRPr="002C4DEF">
        <w:rPr>
          <w:rFonts w:ascii="Verdana" w:hAnsi="Verdana"/>
        </w:rPr>
        <w:t>samoplátcov</w:t>
      </w:r>
      <w:proofErr w:type="spellEnd"/>
      <w:r w:rsidR="00CB319D" w:rsidRPr="002C4DEF">
        <w:rPr>
          <w:rFonts w:ascii="Verdana" w:hAnsi="Verdana"/>
        </w:rPr>
        <w:t xml:space="preserve">.  Úhrady za poskytnuté vyšetrenia boli priamo hradené spoločnosťami  a za poistencov </w:t>
      </w:r>
      <w:r w:rsidR="00661681" w:rsidRPr="002C4DEF">
        <w:rPr>
          <w:rFonts w:ascii="Verdana" w:hAnsi="Verdana"/>
        </w:rPr>
        <w:t>u</w:t>
      </w:r>
      <w:r w:rsidR="00AE4233" w:rsidRPr="002C4DEF">
        <w:rPr>
          <w:rFonts w:ascii="Verdana" w:hAnsi="Verdana"/>
        </w:rPr>
        <w:t>h</w:t>
      </w:r>
      <w:r w:rsidR="00661681" w:rsidRPr="002C4DEF">
        <w:rPr>
          <w:rFonts w:ascii="Verdana" w:hAnsi="Verdana"/>
        </w:rPr>
        <w:t>rádzali</w:t>
      </w:r>
      <w:r w:rsidR="00DF36A8" w:rsidRPr="002C4DEF">
        <w:rPr>
          <w:rFonts w:ascii="Verdana" w:hAnsi="Verdana"/>
        </w:rPr>
        <w:t xml:space="preserve"> zdravotné poisťovne platby</w:t>
      </w:r>
      <w:r w:rsidR="00661681" w:rsidRPr="002C4DEF">
        <w:rPr>
          <w:rFonts w:ascii="Verdana" w:hAnsi="Verdana"/>
        </w:rPr>
        <w:t xml:space="preserve"> mimo </w:t>
      </w:r>
      <w:proofErr w:type="spellStart"/>
      <w:r w:rsidR="00661681" w:rsidRPr="002C4DEF">
        <w:rPr>
          <w:rFonts w:ascii="Verdana" w:hAnsi="Verdana"/>
        </w:rPr>
        <w:t>zazmluvnený</w:t>
      </w:r>
      <w:proofErr w:type="spellEnd"/>
      <w:r w:rsidR="00661681" w:rsidRPr="002C4DEF">
        <w:rPr>
          <w:rFonts w:ascii="Verdana" w:hAnsi="Verdana"/>
        </w:rPr>
        <w:t xml:space="preserve"> objem finančných prostriedkov. </w:t>
      </w:r>
      <w:r w:rsidRPr="002C4DEF">
        <w:rPr>
          <w:rFonts w:ascii="Verdana" w:hAnsi="Verdana"/>
        </w:rPr>
        <w:t xml:space="preserve">Celkový výsledok hospodárenia v sume </w:t>
      </w:r>
      <w:r w:rsidR="00DF36A8" w:rsidRPr="002C4DEF">
        <w:rPr>
          <w:rFonts w:ascii="Verdana" w:hAnsi="Verdana"/>
        </w:rPr>
        <w:t>1 267 957</w:t>
      </w:r>
      <w:r w:rsidR="00661681" w:rsidRPr="002C4DEF">
        <w:rPr>
          <w:rFonts w:ascii="Verdana" w:hAnsi="Verdana"/>
        </w:rPr>
        <w:t xml:space="preserve"> </w:t>
      </w:r>
      <w:r w:rsidRPr="002C4DEF">
        <w:rPr>
          <w:rFonts w:ascii="Verdana" w:hAnsi="Verdana"/>
        </w:rPr>
        <w:t xml:space="preserve">eur je </w:t>
      </w:r>
      <w:r w:rsidR="00661681" w:rsidRPr="002C4DEF">
        <w:rPr>
          <w:rFonts w:ascii="Verdana" w:hAnsi="Verdana"/>
        </w:rPr>
        <w:t>vy</w:t>
      </w:r>
      <w:r w:rsidRPr="002C4DEF">
        <w:rPr>
          <w:rFonts w:ascii="Verdana" w:hAnsi="Verdana"/>
        </w:rPr>
        <w:t>tvorený  v</w:t>
      </w:r>
      <w:r w:rsidR="003C36E0" w:rsidRPr="002C4DEF">
        <w:rPr>
          <w:rFonts w:ascii="Verdana" w:hAnsi="Verdana"/>
        </w:rPr>
        <w:t xml:space="preserve"> hlavnej </w:t>
      </w:r>
      <w:r w:rsidRPr="002C4DEF">
        <w:rPr>
          <w:rFonts w:ascii="Verdana" w:hAnsi="Verdana"/>
        </w:rPr>
        <w:t xml:space="preserve">hospodárskej oblasti. Vo finančnej oblasti </w:t>
      </w:r>
      <w:r w:rsidR="003C36E0" w:rsidRPr="002C4DEF">
        <w:rPr>
          <w:rFonts w:ascii="Verdana" w:hAnsi="Verdana"/>
        </w:rPr>
        <w:t>S</w:t>
      </w:r>
      <w:r w:rsidRPr="002C4DEF">
        <w:rPr>
          <w:rFonts w:ascii="Verdana" w:hAnsi="Verdana"/>
        </w:rPr>
        <w:t xml:space="preserve">poločnosť </w:t>
      </w:r>
      <w:r w:rsidR="00BF1B83" w:rsidRPr="002C4DEF">
        <w:rPr>
          <w:rFonts w:ascii="Verdana" w:hAnsi="Verdana"/>
        </w:rPr>
        <w:t>vytvorila</w:t>
      </w:r>
      <w:r w:rsidRPr="002C4DEF">
        <w:rPr>
          <w:rFonts w:ascii="Verdana" w:hAnsi="Verdana"/>
        </w:rPr>
        <w:t xml:space="preserve"> stratu spôsobenú najmä </w:t>
      </w:r>
      <w:r w:rsidR="00AE4233" w:rsidRPr="002C4DEF">
        <w:rPr>
          <w:rFonts w:ascii="Verdana" w:hAnsi="Verdana"/>
        </w:rPr>
        <w:t> bankovými poplatkami</w:t>
      </w:r>
      <w:r w:rsidR="00DF36A8" w:rsidRPr="002C4DEF">
        <w:rPr>
          <w:rFonts w:ascii="Verdana" w:hAnsi="Verdana"/>
        </w:rPr>
        <w:t xml:space="preserve"> a poplatkami za vyššie</w:t>
      </w:r>
      <w:r w:rsidR="00DF36A8">
        <w:rPr>
          <w:rFonts w:ascii="Verdana" w:hAnsi="Verdana"/>
        </w:rPr>
        <w:t xml:space="preserve"> vklady na účtoch.</w:t>
      </w:r>
    </w:p>
    <w:p w14:paraId="4F534A51" w14:textId="3F0F3522" w:rsidR="00DE302A" w:rsidRPr="00670A03" w:rsidRDefault="00DE302A" w:rsidP="00DE302A">
      <w:pPr>
        <w:ind w:left="0" w:firstLine="0"/>
        <w:jc w:val="both"/>
        <w:rPr>
          <w:rStyle w:val="ra"/>
          <w:rFonts w:ascii="Verdana" w:hAnsi="Verdana"/>
        </w:rPr>
      </w:pPr>
      <w:r w:rsidRPr="00670A03">
        <w:rPr>
          <w:rStyle w:val="ra"/>
          <w:rFonts w:ascii="Verdana" w:hAnsi="Verdana"/>
        </w:rPr>
        <w:t xml:space="preserve">Spoločnosť </w:t>
      </w:r>
      <w:r w:rsidR="002401A7">
        <w:rPr>
          <w:rStyle w:val="ra"/>
          <w:rFonts w:ascii="Verdana" w:hAnsi="Verdana"/>
        </w:rPr>
        <w:t xml:space="preserve">zaznamenala nárast výkonov, </w:t>
      </w:r>
      <w:r w:rsidR="00295BB5">
        <w:rPr>
          <w:rStyle w:val="ra"/>
          <w:rFonts w:ascii="Verdana" w:hAnsi="Verdana"/>
        </w:rPr>
        <w:t xml:space="preserve">s čím súvisí aj nárast spotreby materiálov, energie. </w:t>
      </w:r>
      <w:r w:rsidR="00BC27D6">
        <w:rPr>
          <w:rStyle w:val="ra"/>
          <w:rFonts w:ascii="Verdana" w:hAnsi="Verdana"/>
        </w:rPr>
        <w:t>N</w:t>
      </w:r>
      <w:r w:rsidR="00AE4233">
        <w:rPr>
          <w:rStyle w:val="ra"/>
          <w:rFonts w:ascii="Verdana" w:hAnsi="Verdana"/>
        </w:rPr>
        <w:t>árastom</w:t>
      </w:r>
      <w:r w:rsidR="00864C06">
        <w:rPr>
          <w:rStyle w:val="ra"/>
          <w:rFonts w:ascii="Verdana" w:hAnsi="Verdana"/>
        </w:rPr>
        <w:t xml:space="preserve"> </w:t>
      </w:r>
      <w:r w:rsidR="00BC27D6">
        <w:rPr>
          <w:rStyle w:val="ra"/>
          <w:rFonts w:ascii="Verdana" w:hAnsi="Verdana"/>
        </w:rPr>
        <w:t>minimálnej mzdy,</w:t>
      </w:r>
      <w:r w:rsidR="00864C06">
        <w:rPr>
          <w:rStyle w:val="ra"/>
          <w:rFonts w:ascii="Verdana" w:hAnsi="Verdana"/>
        </w:rPr>
        <w:t xml:space="preserve"> </w:t>
      </w:r>
      <w:r w:rsidR="00295BB5">
        <w:rPr>
          <w:rStyle w:val="ra"/>
          <w:rFonts w:ascii="Verdana" w:hAnsi="Verdana"/>
        </w:rPr>
        <w:t>sa zvýšili</w:t>
      </w:r>
      <w:r w:rsidRPr="00670A03">
        <w:rPr>
          <w:rStyle w:val="ra"/>
          <w:rFonts w:ascii="Verdana" w:hAnsi="Verdana"/>
        </w:rPr>
        <w:t xml:space="preserve"> </w:t>
      </w:r>
      <w:r w:rsidR="00295BB5">
        <w:rPr>
          <w:rStyle w:val="ra"/>
          <w:rFonts w:ascii="Verdana" w:hAnsi="Verdana"/>
        </w:rPr>
        <w:t>osobné náklady.</w:t>
      </w:r>
      <w:r w:rsidRPr="00670A03">
        <w:rPr>
          <w:rStyle w:val="ra"/>
          <w:rFonts w:ascii="Verdana" w:hAnsi="Verdana"/>
        </w:rPr>
        <w:t xml:space="preserve"> </w:t>
      </w:r>
      <w:r w:rsidR="00BC27D6">
        <w:rPr>
          <w:rStyle w:val="ra"/>
          <w:rFonts w:ascii="Verdana" w:hAnsi="Verdana"/>
        </w:rPr>
        <w:t xml:space="preserve">Zmenami v Zákonníku práce navýšenie príplatkov za prácu v SO, NE – nepretržitý výkon práce pri odbere a vyšetrení vzorky na </w:t>
      </w:r>
      <w:r w:rsidR="00935484">
        <w:rPr>
          <w:rStyle w:val="ra"/>
          <w:rFonts w:ascii="Verdana" w:hAnsi="Verdana"/>
        </w:rPr>
        <w:t>ochorenie COVID19.</w:t>
      </w:r>
    </w:p>
    <w:p w14:paraId="4956E855" w14:textId="77777777" w:rsidR="00DE302A" w:rsidRPr="00670A03" w:rsidRDefault="00DE302A" w:rsidP="00601822">
      <w:pPr>
        <w:ind w:left="0" w:firstLine="0"/>
        <w:jc w:val="both"/>
        <w:rPr>
          <w:rFonts w:ascii="Verdana" w:hAnsi="Verdana"/>
          <w:u w:val="single"/>
        </w:rPr>
      </w:pPr>
    </w:p>
    <w:p w14:paraId="261BD5BA" w14:textId="77777777" w:rsidR="00371192" w:rsidRDefault="00A53238" w:rsidP="00371192">
      <w:pPr>
        <w:spacing w:after="60"/>
        <w:ind w:left="0" w:firstLine="0"/>
        <w:jc w:val="both"/>
        <w:rPr>
          <w:rFonts w:ascii="Verdana" w:hAnsi="Verdana"/>
          <w:u w:val="single"/>
        </w:rPr>
      </w:pPr>
      <w:r>
        <w:rPr>
          <w:rFonts w:ascii="Verdana" w:hAnsi="Verdana"/>
          <w:b/>
        </w:rPr>
        <w:t>3</w:t>
      </w:r>
      <w:r w:rsidR="00EA0FE7" w:rsidRPr="00EA0FE7">
        <w:rPr>
          <w:rFonts w:ascii="Verdana" w:hAnsi="Verdana"/>
          <w:b/>
        </w:rPr>
        <w:t>.2.</w:t>
      </w:r>
      <w:r w:rsidR="00E057CC" w:rsidRPr="00EA0FE7">
        <w:rPr>
          <w:rFonts w:ascii="Verdana" w:hAnsi="Verdana"/>
          <w:b/>
        </w:rPr>
        <w:t xml:space="preserve"> Informácie o udalostiach osobitného významu, ktoré nastali po skončení účtovného obdobia</w:t>
      </w:r>
    </w:p>
    <w:p w14:paraId="14E31A0A" w14:textId="725DEDF2" w:rsidR="00E057CC" w:rsidRPr="00670A03" w:rsidRDefault="001E6BD0" w:rsidP="00601822">
      <w:pPr>
        <w:ind w:left="0" w:firstLine="0"/>
        <w:jc w:val="both"/>
        <w:rPr>
          <w:rFonts w:ascii="Verdana" w:hAnsi="Verdana"/>
        </w:rPr>
      </w:pPr>
      <w:r>
        <w:rPr>
          <w:rFonts w:ascii="Verdana" w:hAnsi="Verdana"/>
        </w:rPr>
        <w:t xml:space="preserve">Pandémia ochorenia COVID19 a krízový stav pokračovali aj </w:t>
      </w:r>
      <w:r w:rsidR="00B140B2">
        <w:rPr>
          <w:rFonts w:ascii="Verdana" w:hAnsi="Verdana"/>
        </w:rPr>
        <w:t>naďalej po skončení sledovaného obdobia. Vakcinácia občanov proti ochoreniu COVID19, </w:t>
      </w:r>
      <w:proofErr w:type="spellStart"/>
      <w:r w:rsidR="00B140B2">
        <w:rPr>
          <w:rFonts w:ascii="Verdana" w:hAnsi="Verdana"/>
        </w:rPr>
        <w:t>premorenie</w:t>
      </w:r>
      <w:proofErr w:type="spellEnd"/>
      <w:r w:rsidR="00B140B2">
        <w:rPr>
          <w:rFonts w:ascii="Verdana" w:hAnsi="Verdana"/>
        </w:rPr>
        <w:t xml:space="preserve"> medzi populáciou a mutovanie vírusu, spôsobili znižovanie počtu ochorení</w:t>
      </w:r>
      <w:r w:rsidR="003A200E">
        <w:rPr>
          <w:rFonts w:ascii="Verdana" w:hAnsi="Verdana"/>
        </w:rPr>
        <w:t xml:space="preserve"> </w:t>
      </w:r>
      <w:r w:rsidR="00CA73ED">
        <w:rPr>
          <w:rFonts w:ascii="Verdana" w:hAnsi="Verdana"/>
        </w:rPr>
        <w:t>a</w:t>
      </w:r>
      <w:r w:rsidR="003A200E">
        <w:rPr>
          <w:rFonts w:ascii="Verdana" w:hAnsi="Verdana"/>
        </w:rPr>
        <w:t xml:space="preserve"> ukončenie krízového stavu v spoločnosti. Dlhotrvajúci </w:t>
      </w:r>
      <w:r w:rsidR="00E432A5" w:rsidRPr="00670A03">
        <w:rPr>
          <w:rFonts w:ascii="Verdana" w:hAnsi="Verdana"/>
        </w:rPr>
        <w:t xml:space="preserve">krízový stav </w:t>
      </w:r>
      <w:r w:rsidR="003A200E">
        <w:rPr>
          <w:rFonts w:ascii="Verdana" w:hAnsi="Verdana"/>
        </w:rPr>
        <w:t xml:space="preserve">negatívne </w:t>
      </w:r>
      <w:r w:rsidR="00E432A5" w:rsidRPr="00670A03">
        <w:rPr>
          <w:rFonts w:ascii="Verdana" w:hAnsi="Verdana"/>
        </w:rPr>
        <w:t xml:space="preserve"> ovpl</w:t>
      </w:r>
      <w:r w:rsidR="003A200E">
        <w:rPr>
          <w:rFonts w:ascii="Verdana" w:hAnsi="Verdana"/>
        </w:rPr>
        <w:t>yvnil ekonomiku. Zaznamenali sme nárast cien energií,</w:t>
      </w:r>
      <w:r w:rsidR="002C0DE8">
        <w:rPr>
          <w:rFonts w:ascii="Verdana" w:hAnsi="Verdana"/>
        </w:rPr>
        <w:t xml:space="preserve"> dopravy,</w:t>
      </w:r>
      <w:r w:rsidR="003A200E">
        <w:rPr>
          <w:rFonts w:ascii="Verdana" w:hAnsi="Verdana"/>
        </w:rPr>
        <w:t xml:space="preserve"> následne problémy s dodávkami. Výška inflácie siaha k 10%. </w:t>
      </w:r>
      <w:r w:rsidR="002D12D4">
        <w:rPr>
          <w:rFonts w:ascii="Verdana" w:hAnsi="Verdana"/>
        </w:rPr>
        <w:t>Mimoriadna situácia pretrváva aj z dôvodu vojny na Ukrajine</w:t>
      </w:r>
    </w:p>
    <w:p w14:paraId="676AA076" w14:textId="77777777" w:rsidR="00E057CC" w:rsidRPr="00670A03" w:rsidRDefault="00E057CC" w:rsidP="00601822">
      <w:pPr>
        <w:ind w:left="0" w:firstLine="0"/>
        <w:jc w:val="both"/>
        <w:rPr>
          <w:rFonts w:ascii="Verdana" w:hAnsi="Verdana"/>
        </w:rPr>
      </w:pPr>
    </w:p>
    <w:p w14:paraId="009ABCDE" w14:textId="77777777" w:rsidR="00E057CC" w:rsidRDefault="00A53238" w:rsidP="00371192">
      <w:pPr>
        <w:spacing w:after="60"/>
        <w:ind w:left="0" w:firstLine="0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3</w:t>
      </w:r>
      <w:r w:rsidR="00EA0FE7" w:rsidRPr="00BA2E73">
        <w:rPr>
          <w:rFonts w:ascii="Verdana" w:hAnsi="Verdana"/>
          <w:b/>
        </w:rPr>
        <w:t>.3.</w:t>
      </w:r>
      <w:r w:rsidR="00E057CC" w:rsidRPr="00EA0FE7">
        <w:rPr>
          <w:rFonts w:ascii="Verdana" w:hAnsi="Verdana"/>
          <w:b/>
        </w:rPr>
        <w:t xml:space="preserve"> Informácie o predpokladanom budúcom vývoj</w:t>
      </w:r>
      <w:r w:rsidR="00371192">
        <w:rPr>
          <w:rFonts w:ascii="Verdana" w:hAnsi="Verdana"/>
          <w:b/>
        </w:rPr>
        <w:t>i účtovnej jednotky</w:t>
      </w:r>
    </w:p>
    <w:p w14:paraId="45D8E894" w14:textId="77D124A4" w:rsidR="007A73D0" w:rsidRDefault="007A73D0" w:rsidP="00601822">
      <w:pPr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 xml:space="preserve">Budúci vývoj </w:t>
      </w:r>
      <w:r w:rsidR="00231BA7">
        <w:rPr>
          <w:rFonts w:ascii="Verdana" w:hAnsi="Verdana"/>
        </w:rPr>
        <w:t>S</w:t>
      </w:r>
      <w:r w:rsidRPr="00670A03">
        <w:rPr>
          <w:rFonts w:ascii="Verdana" w:hAnsi="Verdana"/>
        </w:rPr>
        <w:t xml:space="preserve">poločnosti bude ovplyvnený </w:t>
      </w:r>
      <w:r w:rsidR="002D12D4">
        <w:rPr>
          <w:rFonts w:ascii="Verdana" w:hAnsi="Verdana"/>
        </w:rPr>
        <w:t xml:space="preserve"> - vo financiách – zníženou požiadavkou na vyšetrovanie ochorenia COVID19. Očakávame pokles výnosov. Rozširovanie v iných miestach pôsobenia nepredpokladáme. Spoločnos</w:t>
      </w:r>
      <w:r w:rsidR="00CC0889">
        <w:rPr>
          <w:rFonts w:ascii="Verdana" w:hAnsi="Verdana"/>
        </w:rPr>
        <w:t>ť bude musieť obnoviť technológie a implementovať nové vyšetrova</w:t>
      </w:r>
      <w:r w:rsidR="00CA73ED">
        <w:rPr>
          <w:rFonts w:ascii="Verdana" w:hAnsi="Verdana"/>
        </w:rPr>
        <w:t>c</w:t>
      </w:r>
      <w:r w:rsidR="00CC0889">
        <w:rPr>
          <w:rFonts w:ascii="Verdana" w:hAnsi="Verdana"/>
        </w:rPr>
        <w:t>ie postupy, v imunológii a v mikrobiológi</w:t>
      </w:r>
      <w:r w:rsidR="00CA73ED">
        <w:rPr>
          <w:rFonts w:ascii="Verdana" w:hAnsi="Verdana"/>
        </w:rPr>
        <w:t>i</w:t>
      </w:r>
      <w:r w:rsidR="00CC0889">
        <w:rPr>
          <w:rFonts w:ascii="Verdana" w:hAnsi="Verdana"/>
        </w:rPr>
        <w:t>.  Oč</w:t>
      </w:r>
      <w:r w:rsidRPr="00670A03">
        <w:rPr>
          <w:rFonts w:ascii="Verdana" w:hAnsi="Verdana"/>
        </w:rPr>
        <w:t>akávan</w:t>
      </w:r>
      <w:r w:rsidR="0086020E" w:rsidRPr="00670A03">
        <w:rPr>
          <w:rFonts w:ascii="Verdana" w:hAnsi="Verdana"/>
        </w:rPr>
        <w:t>é</w:t>
      </w:r>
      <w:r w:rsidRPr="00670A03">
        <w:rPr>
          <w:rFonts w:ascii="Verdana" w:hAnsi="Verdana"/>
        </w:rPr>
        <w:t xml:space="preserve"> </w:t>
      </w:r>
      <w:r w:rsidR="00E432A5" w:rsidRPr="00670A03">
        <w:rPr>
          <w:rFonts w:ascii="Verdana" w:hAnsi="Verdana"/>
        </w:rPr>
        <w:t>uvoľ</w:t>
      </w:r>
      <w:r w:rsidR="00CC0889">
        <w:rPr>
          <w:rFonts w:ascii="Verdana" w:hAnsi="Verdana"/>
        </w:rPr>
        <w:t xml:space="preserve">nenie opatrení </w:t>
      </w:r>
      <w:r w:rsidR="00E432A5" w:rsidRPr="00670A03">
        <w:rPr>
          <w:rFonts w:ascii="Verdana" w:hAnsi="Verdana"/>
        </w:rPr>
        <w:t>súvis</w:t>
      </w:r>
      <w:r w:rsidR="00293C4D">
        <w:rPr>
          <w:rFonts w:ascii="Verdana" w:hAnsi="Verdana"/>
        </w:rPr>
        <w:t>iacich</w:t>
      </w:r>
      <w:r w:rsidR="00E432A5" w:rsidRPr="00670A03">
        <w:rPr>
          <w:rFonts w:ascii="Verdana" w:hAnsi="Verdana"/>
        </w:rPr>
        <w:t xml:space="preserve"> s</w:t>
      </w:r>
      <w:r w:rsidR="00BA2E73">
        <w:rPr>
          <w:rFonts w:ascii="Verdana" w:hAnsi="Verdana"/>
        </w:rPr>
        <w:t> </w:t>
      </w:r>
      <w:r w:rsidR="007E55A0" w:rsidRPr="00670A03">
        <w:rPr>
          <w:rFonts w:ascii="Verdana" w:hAnsi="Verdana"/>
        </w:rPr>
        <w:t>pandémiou</w:t>
      </w:r>
      <w:r w:rsidR="00BA2E73">
        <w:rPr>
          <w:rFonts w:ascii="Verdana" w:hAnsi="Verdana"/>
        </w:rPr>
        <w:t xml:space="preserve"> koronavírusu</w:t>
      </w:r>
      <w:r w:rsidR="007E55A0" w:rsidRPr="00670A03">
        <w:rPr>
          <w:rFonts w:ascii="Verdana" w:hAnsi="Verdana"/>
        </w:rPr>
        <w:t xml:space="preserve">, </w:t>
      </w:r>
      <w:r w:rsidRPr="00670A03">
        <w:rPr>
          <w:rFonts w:ascii="Verdana" w:hAnsi="Verdana"/>
        </w:rPr>
        <w:t>ovplyvn</w:t>
      </w:r>
      <w:r w:rsidR="00293C4D">
        <w:rPr>
          <w:rFonts w:ascii="Verdana" w:hAnsi="Verdana"/>
        </w:rPr>
        <w:t>í</w:t>
      </w:r>
      <w:r w:rsidR="007E55A0" w:rsidRPr="00670A03">
        <w:rPr>
          <w:rFonts w:ascii="Verdana" w:hAnsi="Verdana"/>
        </w:rPr>
        <w:t xml:space="preserve"> </w:t>
      </w:r>
      <w:r w:rsidR="004E55A0">
        <w:rPr>
          <w:rFonts w:ascii="Verdana" w:hAnsi="Verdana"/>
        </w:rPr>
        <w:t xml:space="preserve">početnosť </w:t>
      </w:r>
      <w:r w:rsidR="007E55A0" w:rsidRPr="00670A03">
        <w:rPr>
          <w:rFonts w:ascii="Verdana" w:hAnsi="Verdana"/>
        </w:rPr>
        <w:t xml:space="preserve">návštev </w:t>
      </w:r>
      <w:r w:rsidR="00BA2E73">
        <w:rPr>
          <w:rFonts w:ascii="Verdana" w:hAnsi="Verdana"/>
        </w:rPr>
        <w:t>u</w:t>
      </w:r>
      <w:r w:rsidR="002C0DE8">
        <w:rPr>
          <w:rFonts w:ascii="Verdana" w:hAnsi="Verdana"/>
        </w:rPr>
        <w:t> </w:t>
      </w:r>
      <w:r w:rsidR="007E55A0" w:rsidRPr="00670A03">
        <w:rPr>
          <w:rFonts w:ascii="Verdana" w:hAnsi="Verdana"/>
        </w:rPr>
        <w:t>lekárov</w:t>
      </w:r>
      <w:r w:rsidR="002C0DE8">
        <w:rPr>
          <w:rFonts w:ascii="Verdana" w:hAnsi="Verdana"/>
        </w:rPr>
        <w:t xml:space="preserve"> </w:t>
      </w:r>
      <w:r w:rsidR="007E55A0" w:rsidRPr="00670A03">
        <w:rPr>
          <w:rFonts w:ascii="Verdana" w:hAnsi="Verdana"/>
        </w:rPr>
        <w:t>a</w:t>
      </w:r>
      <w:r w:rsidR="002C0DE8">
        <w:rPr>
          <w:rFonts w:ascii="Verdana" w:hAnsi="Verdana"/>
        </w:rPr>
        <w:t xml:space="preserve"> bežné (odkladané) </w:t>
      </w:r>
      <w:r w:rsidR="007E55A0" w:rsidRPr="00670A03">
        <w:rPr>
          <w:rFonts w:ascii="Verdana" w:hAnsi="Verdana"/>
        </w:rPr>
        <w:t>hospitalizácie</w:t>
      </w:r>
      <w:r w:rsidR="00BA2E73">
        <w:rPr>
          <w:rFonts w:ascii="Verdana" w:hAnsi="Verdana"/>
        </w:rPr>
        <w:t>,</w:t>
      </w:r>
      <w:r w:rsidR="007E55A0" w:rsidRPr="00670A03">
        <w:rPr>
          <w:rFonts w:ascii="Verdana" w:hAnsi="Verdana"/>
        </w:rPr>
        <w:t xml:space="preserve"> a</w:t>
      </w:r>
      <w:r w:rsidR="002C0DE8">
        <w:rPr>
          <w:rFonts w:ascii="Verdana" w:hAnsi="Verdana"/>
        </w:rPr>
        <w:t> očakávame vyššie</w:t>
      </w:r>
      <w:r w:rsidR="007E55A0" w:rsidRPr="00670A03">
        <w:rPr>
          <w:rFonts w:ascii="Verdana" w:hAnsi="Verdana"/>
        </w:rPr>
        <w:t xml:space="preserve"> </w:t>
      </w:r>
      <w:r w:rsidR="00BA2E73">
        <w:rPr>
          <w:rFonts w:ascii="Verdana" w:hAnsi="Verdana"/>
        </w:rPr>
        <w:t>požiadavky na laboratórn</w:t>
      </w:r>
      <w:r w:rsidR="00293C4D">
        <w:rPr>
          <w:rFonts w:ascii="Verdana" w:hAnsi="Verdana"/>
        </w:rPr>
        <w:t>e</w:t>
      </w:r>
      <w:r w:rsidR="00BA2E73">
        <w:rPr>
          <w:rFonts w:ascii="Verdana" w:hAnsi="Verdana"/>
        </w:rPr>
        <w:t xml:space="preserve"> vyšetreni</w:t>
      </w:r>
      <w:r w:rsidR="00293C4D">
        <w:rPr>
          <w:rFonts w:ascii="Verdana" w:hAnsi="Verdana"/>
        </w:rPr>
        <w:t>a</w:t>
      </w:r>
      <w:r w:rsidR="002C0DE8">
        <w:rPr>
          <w:rFonts w:ascii="Verdana" w:hAnsi="Verdana"/>
        </w:rPr>
        <w:t>, na úrovni pred pandém</w:t>
      </w:r>
      <w:r w:rsidR="006828F9">
        <w:rPr>
          <w:rFonts w:ascii="Verdana" w:hAnsi="Verdana"/>
        </w:rPr>
        <w:t>iou.</w:t>
      </w:r>
    </w:p>
    <w:p w14:paraId="373386AD" w14:textId="77777777" w:rsidR="006828F9" w:rsidRPr="00670A03" w:rsidRDefault="006828F9" w:rsidP="00601822">
      <w:pPr>
        <w:ind w:left="0" w:firstLine="0"/>
        <w:jc w:val="both"/>
        <w:rPr>
          <w:rFonts w:ascii="Verdana" w:hAnsi="Verdana"/>
        </w:rPr>
      </w:pPr>
    </w:p>
    <w:p w14:paraId="2D5F4125" w14:textId="77777777" w:rsidR="00E057CC" w:rsidRPr="00EA0FE7" w:rsidRDefault="0083541A" w:rsidP="00601822">
      <w:pPr>
        <w:ind w:left="0" w:firstLine="0"/>
        <w:jc w:val="both"/>
        <w:rPr>
          <w:rFonts w:ascii="Verdana" w:hAnsi="Verdana"/>
        </w:rPr>
      </w:pPr>
      <w:r>
        <w:rPr>
          <w:rFonts w:ascii="Verdana" w:hAnsi="Verdana"/>
          <w:b/>
        </w:rPr>
        <w:t>3</w:t>
      </w:r>
      <w:r w:rsidR="00EA0FE7">
        <w:rPr>
          <w:rFonts w:ascii="Verdana" w:hAnsi="Verdana"/>
          <w:b/>
        </w:rPr>
        <w:t>.4.</w:t>
      </w:r>
      <w:r w:rsidR="00E057CC" w:rsidRPr="00EA0FE7">
        <w:rPr>
          <w:rFonts w:ascii="Verdana" w:hAnsi="Verdana"/>
          <w:b/>
        </w:rPr>
        <w:t xml:space="preserve"> Informácie o nákladoch na činnosť v oblasti výskumu a vývoja – </w:t>
      </w:r>
      <w:r w:rsidR="00E057CC" w:rsidRPr="00EA0FE7">
        <w:rPr>
          <w:rFonts w:ascii="Verdana" w:hAnsi="Verdana"/>
        </w:rPr>
        <w:t>bez náplne.</w:t>
      </w:r>
    </w:p>
    <w:p w14:paraId="3A52F7F1" w14:textId="77777777" w:rsidR="00E057CC" w:rsidRPr="00670A03" w:rsidRDefault="00E057CC" w:rsidP="00601822">
      <w:pPr>
        <w:ind w:left="0" w:firstLine="0"/>
        <w:jc w:val="both"/>
        <w:rPr>
          <w:rFonts w:ascii="Verdana" w:hAnsi="Verdana"/>
        </w:rPr>
      </w:pPr>
    </w:p>
    <w:p w14:paraId="1BFEA7AD" w14:textId="77777777" w:rsidR="00E057CC" w:rsidRPr="00EA0FE7" w:rsidRDefault="0083541A" w:rsidP="00601822">
      <w:pPr>
        <w:ind w:left="0" w:firstLine="0"/>
        <w:jc w:val="both"/>
        <w:rPr>
          <w:rFonts w:ascii="Verdana" w:hAnsi="Verdana"/>
          <w:b/>
          <w:i/>
        </w:rPr>
      </w:pPr>
      <w:r>
        <w:rPr>
          <w:rFonts w:ascii="Verdana" w:hAnsi="Verdana"/>
          <w:b/>
        </w:rPr>
        <w:t>3</w:t>
      </w:r>
      <w:r w:rsidR="00EA0FE7" w:rsidRPr="00EA0FE7">
        <w:rPr>
          <w:rFonts w:ascii="Verdana" w:hAnsi="Verdana"/>
          <w:b/>
        </w:rPr>
        <w:t>.5.</w:t>
      </w:r>
      <w:r w:rsidR="00E057CC" w:rsidRPr="00EA0FE7">
        <w:rPr>
          <w:rFonts w:ascii="Verdana" w:hAnsi="Verdana"/>
          <w:b/>
        </w:rPr>
        <w:t xml:space="preserve"> Info</w:t>
      </w:r>
      <w:r w:rsidR="00A61B1D" w:rsidRPr="00EA0FE7">
        <w:rPr>
          <w:rFonts w:ascii="Verdana" w:hAnsi="Verdana"/>
          <w:b/>
        </w:rPr>
        <w:t>r</w:t>
      </w:r>
      <w:r w:rsidR="00E057CC" w:rsidRPr="00EA0FE7">
        <w:rPr>
          <w:rFonts w:ascii="Verdana" w:hAnsi="Verdana"/>
          <w:b/>
        </w:rPr>
        <w:t>mácie o nadobúdaní vlastných akcií, dočasných listov, obchodných podielov a a</w:t>
      </w:r>
      <w:r w:rsidR="00A61B1D" w:rsidRPr="00EA0FE7">
        <w:rPr>
          <w:rFonts w:ascii="Verdana" w:hAnsi="Verdana"/>
          <w:b/>
        </w:rPr>
        <w:t>k</w:t>
      </w:r>
      <w:r w:rsidR="00E057CC" w:rsidRPr="00EA0FE7">
        <w:rPr>
          <w:rFonts w:ascii="Verdana" w:hAnsi="Verdana"/>
          <w:b/>
        </w:rPr>
        <w:t>cií, dočasných listov a obchodných podielov</w:t>
      </w:r>
      <w:r w:rsidR="00A61B1D" w:rsidRPr="00EA0FE7">
        <w:rPr>
          <w:rFonts w:ascii="Verdana" w:hAnsi="Verdana"/>
          <w:b/>
        </w:rPr>
        <w:t xml:space="preserve"> materskej účtovnej jednotky – </w:t>
      </w:r>
      <w:r w:rsidR="00A61B1D" w:rsidRPr="00EA0FE7">
        <w:rPr>
          <w:rFonts w:ascii="Verdana" w:hAnsi="Verdana"/>
        </w:rPr>
        <w:t>bez náplne</w:t>
      </w:r>
      <w:r w:rsidR="00A61B1D" w:rsidRPr="00EA0FE7">
        <w:rPr>
          <w:rFonts w:ascii="Verdana" w:hAnsi="Verdana"/>
          <w:b/>
          <w:i/>
        </w:rPr>
        <w:t>.</w:t>
      </w:r>
    </w:p>
    <w:p w14:paraId="13736A7F" w14:textId="77777777" w:rsidR="00A61B1D" w:rsidRPr="00670A03" w:rsidRDefault="00A61B1D" w:rsidP="00601822">
      <w:pPr>
        <w:ind w:left="0" w:firstLine="0"/>
        <w:jc w:val="both"/>
        <w:rPr>
          <w:rFonts w:ascii="Verdana" w:hAnsi="Verdana"/>
        </w:rPr>
      </w:pPr>
    </w:p>
    <w:p w14:paraId="4DC94B06" w14:textId="77777777" w:rsidR="00A61B1D" w:rsidRPr="00EA0FE7" w:rsidRDefault="0083541A" w:rsidP="00371192">
      <w:pPr>
        <w:spacing w:after="60"/>
        <w:ind w:left="0" w:firstLine="0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3</w:t>
      </w:r>
      <w:r w:rsidR="00EA0FE7" w:rsidRPr="00BA2E73">
        <w:rPr>
          <w:rFonts w:ascii="Verdana" w:hAnsi="Verdana"/>
          <w:b/>
        </w:rPr>
        <w:t>.6.</w:t>
      </w:r>
      <w:r w:rsidR="00A61B1D" w:rsidRPr="00EA0FE7">
        <w:rPr>
          <w:rFonts w:ascii="Verdana" w:hAnsi="Verdana"/>
          <w:b/>
        </w:rPr>
        <w:t xml:space="preserve"> Informácie o návrhu na rozdelenie zisku alebo vyrovnanie straty.</w:t>
      </w:r>
    </w:p>
    <w:p w14:paraId="3E500A8F" w14:textId="57DC6D20" w:rsidR="00A61B1D" w:rsidRPr="00670A03" w:rsidRDefault="00A61B1D" w:rsidP="00601822">
      <w:pPr>
        <w:ind w:left="0" w:firstLine="0"/>
        <w:jc w:val="both"/>
        <w:rPr>
          <w:rFonts w:ascii="Verdana" w:hAnsi="Verdana"/>
          <w:i/>
        </w:rPr>
      </w:pPr>
      <w:r w:rsidRPr="00670A03">
        <w:rPr>
          <w:rFonts w:ascii="Verdana" w:hAnsi="Verdana"/>
        </w:rPr>
        <w:t>Spoločnosť vytvorila za rok 20</w:t>
      </w:r>
      <w:r w:rsidR="0033516D">
        <w:rPr>
          <w:rFonts w:ascii="Verdana" w:hAnsi="Verdana"/>
        </w:rPr>
        <w:t>2</w:t>
      </w:r>
      <w:r w:rsidR="006828F9">
        <w:rPr>
          <w:rFonts w:ascii="Verdana" w:hAnsi="Verdana"/>
        </w:rPr>
        <w:t>1</w:t>
      </w:r>
      <w:r w:rsidRPr="00670A03">
        <w:rPr>
          <w:rFonts w:ascii="Verdana" w:hAnsi="Verdana"/>
        </w:rPr>
        <w:t xml:space="preserve"> účtovný zisk po zdanení vo </w:t>
      </w:r>
      <w:r w:rsidRPr="002C4DEF">
        <w:rPr>
          <w:rFonts w:ascii="Verdana" w:hAnsi="Verdana"/>
        </w:rPr>
        <w:t xml:space="preserve">výške </w:t>
      </w:r>
      <w:r w:rsidR="006828F9" w:rsidRPr="002C4DEF">
        <w:rPr>
          <w:rFonts w:ascii="Verdana" w:hAnsi="Verdana"/>
        </w:rPr>
        <w:t>1 267 957</w:t>
      </w:r>
      <w:r w:rsidRPr="00670A03">
        <w:rPr>
          <w:rFonts w:ascii="Verdana" w:hAnsi="Verdana"/>
        </w:rPr>
        <w:t xml:space="preserve"> eur. Rezervný fond je už vytvorený v maximálnej výške podľa </w:t>
      </w:r>
      <w:r w:rsidR="00140C21">
        <w:rPr>
          <w:rFonts w:ascii="Verdana" w:hAnsi="Verdana"/>
        </w:rPr>
        <w:t>Spoločenskej zml</w:t>
      </w:r>
      <w:r w:rsidR="00CA73ED">
        <w:rPr>
          <w:rFonts w:ascii="Verdana" w:hAnsi="Verdana"/>
        </w:rPr>
        <w:t xml:space="preserve">uvy.                   </w:t>
      </w:r>
      <w:r w:rsidR="00F20F41" w:rsidRPr="00071930">
        <w:rPr>
          <w:rFonts w:ascii="Verdana" w:hAnsi="Verdana"/>
        </w:rPr>
        <w:t>N</w:t>
      </w:r>
      <w:r w:rsidRPr="00071930">
        <w:rPr>
          <w:rFonts w:ascii="Verdana" w:hAnsi="Verdana"/>
        </w:rPr>
        <w:t xml:space="preserve">a valné zhromaždenie bude predložený návrh na </w:t>
      </w:r>
      <w:r w:rsidR="00BA2E73" w:rsidRPr="00071930">
        <w:rPr>
          <w:rFonts w:ascii="Verdana" w:hAnsi="Verdana"/>
        </w:rPr>
        <w:t>rozdelenie zisku Spoločníkom v pomere ich obchodného podielu k základnému imaniu spoločnosti, ku dňu konania valného</w:t>
      </w:r>
      <w:r w:rsidR="00BA2E73">
        <w:rPr>
          <w:rFonts w:ascii="Verdana" w:hAnsi="Verdana"/>
        </w:rPr>
        <w:t xml:space="preserve"> zhromaždenia.</w:t>
      </w:r>
      <w:r w:rsidRPr="00670A03">
        <w:rPr>
          <w:rFonts w:ascii="Verdana" w:hAnsi="Verdana"/>
          <w:i/>
        </w:rPr>
        <w:t xml:space="preserve"> </w:t>
      </w:r>
    </w:p>
    <w:p w14:paraId="1FB1E093" w14:textId="77777777" w:rsidR="00A61B1D" w:rsidRPr="00670A03" w:rsidRDefault="00A61B1D" w:rsidP="00601822">
      <w:pPr>
        <w:ind w:left="0" w:firstLine="0"/>
        <w:jc w:val="both"/>
        <w:rPr>
          <w:rFonts w:ascii="Verdana" w:hAnsi="Verdana"/>
        </w:rPr>
      </w:pPr>
    </w:p>
    <w:p w14:paraId="06012BF7" w14:textId="77777777" w:rsidR="00A61B1D" w:rsidRPr="00371192" w:rsidRDefault="0083541A" w:rsidP="00601822">
      <w:pPr>
        <w:ind w:left="0" w:firstLine="0"/>
        <w:jc w:val="both"/>
        <w:rPr>
          <w:rFonts w:ascii="Verdana" w:hAnsi="Verdana"/>
        </w:rPr>
      </w:pPr>
      <w:r>
        <w:rPr>
          <w:rFonts w:ascii="Verdana" w:hAnsi="Verdana"/>
          <w:b/>
        </w:rPr>
        <w:t>3</w:t>
      </w:r>
      <w:r w:rsidR="00371192" w:rsidRPr="00371192">
        <w:rPr>
          <w:rFonts w:ascii="Verdana" w:hAnsi="Verdana"/>
          <w:b/>
        </w:rPr>
        <w:t>.7.</w:t>
      </w:r>
      <w:r w:rsidR="00A61B1D" w:rsidRPr="00371192">
        <w:rPr>
          <w:rFonts w:ascii="Verdana" w:hAnsi="Verdana"/>
          <w:b/>
        </w:rPr>
        <w:t xml:space="preserve"> Informácie o údajoch požadovaných podľa osobitných predpisov – </w:t>
      </w:r>
      <w:r w:rsidR="00A61B1D" w:rsidRPr="00371192">
        <w:rPr>
          <w:rFonts w:ascii="Verdana" w:hAnsi="Verdana"/>
        </w:rPr>
        <w:t>bez náplne.</w:t>
      </w:r>
    </w:p>
    <w:p w14:paraId="76005DEC" w14:textId="77777777" w:rsidR="00A61B1D" w:rsidRPr="00670A03" w:rsidRDefault="00A61B1D" w:rsidP="00601822">
      <w:pPr>
        <w:ind w:left="0" w:firstLine="0"/>
        <w:jc w:val="both"/>
        <w:rPr>
          <w:rFonts w:ascii="Verdana" w:hAnsi="Verdana"/>
        </w:rPr>
      </w:pPr>
    </w:p>
    <w:p w14:paraId="0720139C" w14:textId="77777777" w:rsidR="00A61B1D" w:rsidRDefault="0083541A" w:rsidP="004270F7">
      <w:pPr>
        <w:spacing w:after="60"/>
        <w:ind w:left="0" w:firstLine="0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3</w:t>
      </w:r>
      <w:r w:rsidR="00371192" w:rsidRPr="00371192">
        <w:rPr>
          <w:rFonts w:ascii="Verdana" w:hAnsi="Verdana"/>
          <w:b/>
        </w:rPr>
        <w:t>.8.</w:t>
      </w:r>
      <w:r w:rsidR="00A61B1D" w:rsidRPr="00371192">
        <w:rPr>
          <w:rFonts w:ascii="Verdana" w:hAnsi="Verdana"/>
          <w:b/>
        </w:rPr>
        <w:t xml:space="preserve"> Informácie o tom, či účtovná jednotka má</w:t>
      </w:r>
      <w:r w:rsidR="00371192">
        <w:rPr>
          <w:rFonts w:ascii="Verdana" w:hAnsi="Verdana"/>
          <w:b/>
        </w:rPr>
        <w:t xml:space="preserve"> organizačnú zložku v zahraničí</w:t>
      </w:r>
    </w:p>
    <w:p w14:paraId="749CF84C" w14:textId="77777777" w:rsidR="00A61B1D" w:rsidRPr="00670A03" w:rsidRDefault="00A61B1D" w:rsidP="00601822">
      <w:pPr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>Spoločnosť nemá organizačnú zložku v zahraničí.</w:t>
      </w:r>
    </w:p>
    <w:p w14:paraId="44EE7764" w14:textId="77777777" w:rsidR="00627AF7" w:rsidRPr="00670A03" w:rsidRDefault="00627AF7" w:rsidP="00601822">
      <w:pPr>
        <w:ind w:left="0" w:firstLine="0"/>
        <w:jc w:val="both"/>
        <w:rPr>
          <w:rFonts w:ascii="Verdana" w:hAnsi="Verdana"/>
        </w:rPr>
      </w:pPr>
    </w:p>
    <w:p w14:paraId="0B6713DE" w14:textId="77777777" w:rsidR="00627AF7" w:rsidRPr="00371192" w:rsidRDefault="0083541A" w:rsidP="00627AF7">
      <w:pPr>
        <w:ind w:left="0" w:firstLine="0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3</w:t>
      </w:r>
      <w:r w:rsidR="00371192" w:rsidRPr="00371192">
        <w:rPr>
          <w:rFonts w:ascii="Verdana" w:hAnsi="Verdana"/>
          <w:b/>
        </w:rPr>
        <w:t>.9.</w:t>
      </w:r>
      <w:r w:rsidR="00627AF7" w:rsidRPr="00371192">
        <w:rPr>
          <w:rFonts w:ascii="Verdana" w:hAnsi="Verdana"/>
          <w:b/>
        </w:rPr>
        <w:t xml:space="preserve"> Informácie o ročnej správe o platbách orgánom verejnej moci (§ 20 ods. 2 zákona o účtovníctve) </w:t>
      </w:r>
      <w:r w:rsidR="00627AF7" w:rsidRPr="00371192">
        <w:rPr>
          <w:rFonts w:ascii="Verdana" w:hAnsi="Verdana"/>
        </w:rPr>
        <w:t>– bez náplne</w:t>
      </w:r>
    </w:p>
    <w:p w14:paraId="0C71EBA4" w14:textId="77777777" w:rsidR="0086020E" w:rsidRPr="00670A03" w:rsidRDefault="0086020E" w:rsidP="00601822">
      <w:pPr>
        <w:ind w:left="0" w:firstLine="0"/>
        <w:jc w:val="both"/>
        <w:rPr>
          <w:rFonts w:ascii="Verdana" w:hAnsi="Verdana"/>
        </w:rPr>
      </w:pPr>
    </w:p>
    <w:p w14:paraId="0969AAB4" w14:textId="77777777" w:rsidR="0086020E" w:rsidRDefault="0083541A" w:rsidP="004270F7">
      <w:pPr>
        <w:spacing w:after="60"/>
        <w:ind w:left="0" w:firstLine="0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3</w:t>
      </w:r>
      <w:r w:rsidR="00371192" w:rsidRPr="00371192">
        <w:rPr>
          <w:rFonts w:ascii="Verdana" w:hAnsi="Verdana"/>
          <w:b/>
        </w:rPr>
        <w:t>.10.</w:t>
      </w:r>
      <w:r w:rsidR="0086020E" w:rsidRPr="00371192">
        <w:rPr>
          <w:rFonts w:ascii="Verdana" w:hAnsi="Verdana"/>
          <w:b/>
        </w:rPr>
        <w:t xml:space="preserve"> Finančné nástroje (§</w:t>
      </w:r>
      <w:r w:rsidR="005A3D4E" w:rsidRPr="00371192">
        <w:rPr>
          <w:rFonts w:ascii="Verdana" w:hAnsi="Verdana"/>
          <w:b/>
        </w:rPr>
        <w:t xml:space="preserve"> 20 ods. 5 zákona o účtovníctve)</w:t>
      </w:r>
    </w:p>
    <w:p w14:paraId="35C670BE" w14:textId="77777777" w:rsidR="0050189F" w:rsidRPr="00371192" w:rsidRDefault="005A3D4E" w:rsidP="00601822">
      <w:pPr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 xml:space="preserve">Spoločnosť nepoužíva finančné nástroje (napr. prevoditeľné cenné papiere, finančné rozdielové zmluvy, deriváty) podľa zákona č.566/2001 </w:t>
      </w:r>
      <w:proofErr w:type="spellStart"/>
      <w:r w:rsidRPr="00670A03">
        <w:rPr>
          <w:rFonts w:ascii="Verdana" w:hAnsi="Verdana"/>
        </w:rPr>
        <w:t>Z.z</w:t>
      </w:r>
      <w:proofErr w:type="spellEnd"/>
      <w:r w:rsidRPr="00670A03">
        <w:rPr>
          <w:rFonts w:ascii="Verdana" w:hAnsi="Verdana"/>
        </w:rPr>
        <w:t xml:space="preserve">. o cenných papieroch v znení neskorších predpisov – preto nemá povinnosť uviesť špecifické </w:t>
      </w:r>
      <w:r w:rsidRPr="00371192">
        <w:rPr>
          <w:rFonts w:ascii="Verdana" w:hAnsi="Verdana"/>
        </w:rPr>
        <w:t>informácie o</w:t>
      </w:r>
      <w:r w:rsidR="00627AF7" w:rsidRPr="00371192">
        <w:rPr>
          <w:rFonts w:ascii="Verdana" w:hAnsi="Verdana"/>
        </w:rPr>
        <w:t xml:space="preserve"> cieľoch a </w:t>
      </w:r>
      <w:r w:rsidR="00371192">
        <w:rPr>
          <w:rFonts w:ascii="Verdana" w:hAnsi="Verdana"/>
        </w:rPr>
        <w:t>metódach riadenia rizík.</w:t>
      </w:r>
    </w:p>
    <w:p w14:paraId="18DFE917" w14:textId="77777777" w:rsidR="005A3D4E" w:rsidRPr="00670A03" w:rsidRDefault="005A3D4E" w:rsidP="00601822">
      <w:pPr>
        <w:ind w:left="0" w:firstLine="0"/>
        <w:jc w:val="both"/>
        <w:rPr>
          <w:rFonts w:ascii="Verdana" w:hAnsi="Verdana"/>
        </w:rPr>
      </w:pPr>
    </w:p>
    <w:p w14:paraId="60FDD672" w14:textId="77777777" w:rsidR="0050189F" w:rsidRDefault="0083541A" w:rsidP="004270F7">
      <w:pPr>
        <w:spacing w:after="60"/>
        <w:ind w:left="0" w:firstLine="0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3</w:t>
      </w:r>
      <w:r w:rsidR="00371192" w:rsidRPr="00371192">
        <w:rPr>
          <w:rFonts w:ascii="Verdana" w:hAnsi="Verdana"/>
          <w:b/>
        </w:rPr>
        <w:t>.11.</w:t>
      </w:r>
      <w:r w:rsidR="0050189F" w:rsidRPr="00371192">
        <w:rPr>
          <w:rFonts w:ascii="Verdana" w:hAnsi="Verdana"/>
          <w:b/>
        </w:rPr>
        <w:t xml:space="preserve"> Cenné papiere obchodované na regulovanom trhu</w:t>
      </w:r>
      <w:r w:rsidR="0086020E" w:rsidRPr="00371192">
        <w:rPr>
          <w:rFonts w:ascii="Verdana" w:hAnsi="Verdana"/>
          <w:b/>
        </w:rPr>
        <w:t xml:space="preserve"> (§ 20 ods. </w:t>
      </w:r>
      <w:r w:rsidR="005A3D4E" w:rsidRPr="00371192">
        <w:rPr>
          <w:rFonts w:ascii="Verdana" w:hAnsi="Verdana"/>
          <w:b/>
        </w:rPr>
        <w:t xml:space="preserve">6 a 7 </w:t>
      </w:r>
      <w:r w:rsidR="0086020E" w:rsidRPr="00371192">
        <w:rPr>
          <w:rFonts w:ascii="Verdana" w:hAnsi="Verdana"/>
          <w:b/>
        </w:rPr>
        <w:t>zákona o účtovníctve)</w:t>
      </w:r>
    </w:p>
    <w:p w14:paraId="0518AB02" w14:textId="77777777" w:rsidR="00E057CC" w:rsidRPr="00670A03" w:rsidRDefault="0050189F" w:rsidP="00601822">
      <w:pPr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>Spoločnosť neemitovala cenné papiere (akcie), ktoré by boli prijaté na obchodovanie na regulovanom trhu (napr. Burza cenných papierov Bratislava). Preto spoločnosť nemá povinnosť  vo výročnej správe uvádzať</w:t>
      </w:r>
      <w:r w:rsidR="00627AF7" w:rsidRPr="00670A03">
        <w:rPr>
          <w:rFonts w:ascii="Verdana" w:hAnsi="Verdana"/>
        </w:rPr>
        <w:t xml:space="preserve">  </w:t>
      </w:r>
      <w:r w:rsidRPr="00670A03">
        <w:rPr>
          <w:rFonts w:ascii="Verdana" w:hAnsi="Verdana"/>
        </w:rPr>
        <w:t xml:space="preserve">štruktúrované informácie podľa § 20 ods. 6 a 7 zákona o účtovníctve, napríklad – </w:t>
      </w:r>
      <w:r w:rsidRPr="00371192">
        <w:rPr>
          <w:rFonts w:ascii="Verdana" w:hAnsi="Verdana"/>
        </w:rPr>
        <w:t>vyhlásenie o správe a riadení</w:t>
      </w:r>
      <w:r w:rsidRPr="00670A03">
        <w:rPr>
          <w:rFonts w:ascii="Verdana" w:hAnsi="Verdana"/>
          <w:b/>
        </w:rPr>
        <w:t>.</w:t>
      </w:r>
      <w:r w:rsidRPr="00670A03">
        <w:rPr>
          <w:rFonts w:ascii="Verdana" w:hAnsi="Verdana"/>
        </w:rPr>
        <w:t xml:space="preserve"> </w:t>
      </w:r>
    </w:p>
    <w:p w14:paraId="1E652C2B" w14:textId="77777777" w:rsidR="00602D3F" w:rsidRPr="00670A03" w:rsidRDefault="00602D3F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2A5C2931" w14:textId="77777777" w:rsidR="004270F7" w:rsidRDefault="0083541A" w:rsidP="004270F7">
      <w:pPr>
        <w:spacing w:after="60"/>
        <w:ind w:left="0" w:firstLine="0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3</w:t>
      </w:r>
      <w:r w:rsidR="004270F7" w:rsidRPr="004270F7">
        <w:rPr>
          <w:rFonts w:ascii="Verdana" w:hAnsi="Verdana"/>
          <w:b/>
        </w:rPr>
        <w:t>.12.</w:t>
      </w:r>
      <w:r w:rsidR="00D90936" w:rsidRPr="004270F7">
        <w:rPr>
          <w:rFonts w:ascii="Verdana" w:hAnsi="Verdana"/>
          <w:b/>
        </w:rPr>
        <w:t xml:space="preserve"> Subjekt verejného záujmu (§ 20 ods</w:t>
      </w:r>
      <w:r w:rsidR="004270F7">
        <w:rPr>
          <w:rFonts w:ascii="Verdana" w:hAnsi="Verdana"/>
          <w:b/>
        </w:rPr>
        <w:t xml:space="preserve">. 9 až 14 zákona o účtovníctve) </w:t>
      </w:r>
    </w:p>
    <w:p w14:paraId="2CA4FFCA" w14:textId="4DCA700C" w:rsidR="00602D3F" w:rsidRDefault="00D90936" w:rsidP="004270F7">
      <w:pPr>
        <w:spacing w:after="240"/>
        <w:ind w:left="0" w:firstLine="0"/>
        <w:jc w:val="both"/>
        <w:rPr>
          <w:rFonts w:ascii="Verdana" w:hAnsi="Verdana"/>
        </w:rPr>
      </w:pPr>
      <w:r w:rsidRPr="00670A03">
        <w:rPr>
          <w:rFonts w:ascii="Verdana" w:hAnsi="Verdana"/>
        </w:rPr>
        <w:t xml:space="preserve">Spoločnosť </w:t>
      </w:r>
      <w:r w:rsidRPr="00670A03">
        <w:rPr>
          <w:rFonts w:ascii="Verdana" w:hAnsi="Verdana"/>
          <w:b/>
        </w:rPr>
        <w:t>nie je subjektom verejného záujmu</w:t>
      </w:r>
      <w:r w:rsidRPr="00670A03">
        <w:rPr>
          <w:rFonts w:ascii="Verdana" w:hAnsi="Verdana"/>
        </w:rPr>
        <w:t xml:space="preserve"> tak, ako ho definuje § 2 ods. 14 zákona o účtovníctve (napr. emitent cenných papierov na regulovanom trhu, banka, poisťovňa, obchodník s cennými papiermi, subjekt kolektívneho investovania).</w:t>
      </w:r>
    </w:p>
    <w:p w14:paraId="6A395359" w14:textId="77777777" w:rsidR="009B2E52" w:rsidRPr="00670A03" w:rsidRDefault="009B2E52" w:rsidP="004270F7">
      <w:pPr>
        <w:spacing w:after="240"/>
        <w:ind w:left="0" w:firstLine="0"/>
        <w:jc w:val="both"/>
        <w:rPr>
          <w:rStyle w:val="ra"/>
          <w:rFonts w:ascii="Verdana" w:hAnsi="Verdana"/>
        </w:rPr>
      </w:pPr>
    </w:p>
    <w:p w14:paraId="50F5AAB2" w14:textId="77777777" w:rsidR="004E55A0" w:rsidRDefault="004E55A0" w:rsidP="00602D3F">
      <w:pPr>
        <w:ind w:left="0" w:firstLine="0"/>
        <w:jc w:val="both"/>
        <w:rPr>
          <w:rFonts w:ascii="Verdana" w:hAnsi="Verdana"/>
          <w:b/>
        </w:rPr>
      </w:pPr>
    </w:p>
    <w:p w14:paraId="7BA23EFC" w14:textId="77777777" w:rsidR="006B1A93" w:rsidRPr="004270F7" w:rsidRDefault="0083541A" w:rsidP="00602D3F">
      <w:pPr>
        <w:ind w:left="0" w:firstLine="0"/>
        <w:jc w:val="both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4</w:t>
      </w:r>
      <w:r w:rsidR="004270F7">
        <w:rPr>
          <w:rFonts w:ascii="Verdana" w:hAnsi="Verdana"/>
          <w:b/>
          <w:sz w:val="24"/>
          <w:szCs w:val="24"/>
        </w:rPr>
        <w:t>.</w:t>
      </w:r>
      <w:r w:rsidR="00602D3F" w:rsidRPr="004270F7">
        <w:rPr>
          <w:rFonts w:ascii="Verdana" w:hAnsi="Verdana"/>
          <w:b/>
          <w:sz w:val="24"/>
          <w:szCs w:val="24"/>
        </w:rPr>
        <w:t xml:space="preserve"> Ďalšie informácie</w:t>
      </w:r>
    </w:p>
    <w:p w14:paraId="1A573EF6" w14:textId="77777777" w:rsidR="005E58D5" w:rsidRPr="00670A03" w:rsidRDefault="005E58D5" w:rsidP="00602D3F">
      <w:pPr>
        <w:ind w:left="0" w:firstLine="0"/>
        <w:jc w:val="both"/>
        <w:rPr>
          <w:rFonts w:ascii="Verdana" w:hAnsi="Verdana"/>
          <w:b/>
        </w:rPr>
      </w:pPr>
    </w:p>
    <w:p w14:paraId="20172F1F" w14:textId="77777777" w:rsidR="009F34C8" w:rsidRDefault="0083541A" w:rsidP="009F34C8">
      <w:pPr>
        <w:spacing w:after="60"/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  <w:b/>
        </w:rPr>
        <w:t>4</w:t>
      </w:r>
      <w:r w:rsidR="004270F7">
        <w:rPr>
          <w:rStyle w:val="ra"/>
          <w:rFonts w:ascii="Verdana" w:hAnsi="Verdana"/>
          <w:b/>
        </w:rPr>
        <w:t xml:space="preserve">.1. </w:t>
      </w:r>
      <w:r w:rsidR="00670A03" w:rsidRPr="004E55A0">
        <w:rPr>
          <w:rStyle w:val="ra"/>
          <w:rFonts w:ascii="Verdana" w:hAnsi="Verdana"/>
          <w:b/>
        </w:rPr>
        <w:t>S</w:t>
      </w:r>
      <w:r w:rsidR="00602D3F" w:rsidRPr="004E55A0">
        <w:rPr>
          <w:rStyle w:val="ra"/>
          <w:rFonts w:ascii="Verdana" w:hAnsi="Verdana"/>
          <w:b/>
        </w:rPr>
        <w:t>ociálna politika</w:t>
      </w:r>
      <w:r w:rsidR="00602D3F" w:rsidRPr="004E55A0">
        <w:rPr>
          <w:rStyle w:val="ra"/>
          <w:rFonts w:ascii="Verdana" w:hAnsi="Verdana"/>
        </w:rPr>
        <w:t xml:space="preserve"> </w:t>
      </w:r>
    </w:p>
    <w:p w14:paraId="3477843D" w14:textId="77777777" w:rsidR="004E55A0" w:rsidRDefault="009F34C8" w:rsidP="0012487F">
      <w:pPr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</w:rPr>
        <w:t xml:space="preserve"> S</w:t>
      </w:r>
      <w:r w:rsidR="00670A03" w:rsidRPr="004E55A0">
        <w:rPr>
          <w:rStyle w:val="ra"/>
          <w:rFonts w:ascii="Verdana" w:hAnsi="Verdana"/>
        </w:rPr>
        <w:t xml:space="preserve">poločnosť poskytuje zamestnancom príspevky na stravovanie. Na príspevky na stravu je využívaný sociálny fond. </w:t>
      </w:r>
    </w:p>
    <w:p w14:paraId="6818F90A" w14:textId="77777777" w:rsidR="00875405" w:rsidRDefault="00875405" w:rsidP="0012487F">
      <w:pPr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</w:rPr>
        <w:t xml:space="preserve">Spoločnosť poskytuje svojim zamestnancom rekreačné poukazy v súlade so zákonom 347/2018 </w:t>
      </w:r>
      <w:proofErr w:type="spellStart"/>
      <w:r>
        <w:rPr>
          <w:rStyle w:val="ra"/>
          <w:rFonts w:ascii="Verdana" w:hAnsi="Verdana"/>
        </w:rPr>
        <w:t>Z.z</w:t>
      </w:r>
      <w:proofErr w:type="spellEnd"/>
      <w:r>
        <w:rPr>
          <w:rStyle w:val="ra"/>
          <w:rFonts w:ascii="Verdana" w:hAnsi="Verdana"/>
        </w:rPr>
        <w:t>.</w:t>
      </w:r>
    </w:p>
    <w:p w14:paraId="2116EF84" w14:textId="20DB4DF3" w:rsidR="00875405" w:rsidRDefault="00875405" w:rsidP="0012487F">
      <w:pPr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</w:rPr>
        <w:t xml:space="preserve">Pri životnom jubileu zamestnanca (50 rokov) </w:t>
      </w:r>
      <w:r w:rsidR="009B2E52">
        <w:rPr>
          <w:rStyle w:val="ra"/>
          <w:rFonts w:ascii="Verdana" w:hAnsi="Verdana"/>
        </w:rPr>
        <w:t>S</w:t>
      </w:r>
      <w:r>
        <w:rPr>
          <w:rStyle w:val="ra"/>
          <w:rFonts w:ascii="Verdana" w:hAnsi="Verdana"/>
        </w:rPr>
        <w:t>poločnosť prispieva zo sociálneho fondu zamestnancovi sumou 100€.</w:t>
      </w:r>
    </w:p>
    <w:p w14:paraId="07EF709A" w14:textId="6B5745B6" w:rsidR="00875405" w:rsidRDefault="00875405" w:rsidP="004270F7">
      <w:pPr>
        <w:spacing w:after="120"/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</w:rPr>
        <w:t>Pri odpracovaní 5 rokov v </w:t>
      </w:r>
      <w:r w:rsidR="009B2E52">
        <w:rPr>
          <w:rStyle w:val="ra"/>
          <w:rFonts w:ascii="Verdana" w:hAnsi="Verdana"/>
        </w:rPr>
        <w:t>S</w:t>
      </w:r>
      <w:r>
        <w:rPr>
          <w:rStyle w:val="ra"/>
          <w:rFonts w:ascii="Verdana" w:hAnsi="Verdana"/>
        </w:rPr>
        <w:t xml:space="preserve">poločnosti, </w:t>
      </w:r>
      <w:r w:rsidR="009B2E52">
        <w:rPr>
          <w:rStyle w:val="ra"/>
          <w:rFonts w:ascii="Verdana" w:hAnsi="Verdana"/>
        </w:rPr>
        <w:t>S</w:t>
      </w:r>
      <w:r>
        <w:rPr>
          <w:rStyle w:val="ra"/>
          <w:rFonts w:ascii="Verdana" w:hAnsi="Verdana"/>
        </w:rPr>
        <w:t>poločnosť odmeňuje zamestnanca sumou 100€, pri 10</w:t>
      </w:r>
      <w:r w:rsidR="009B2E52">
        <w:rPr>
          <w:rStyle w:val="ra"/>
          <w:rFonts w:ascii="Verdana" w:hAnsi="Verdana"/>
        </w:rPr>
        <w:t xml:space="preserve"> </w:t>
      </w:r>
      <w:r>
        <w:rPr>
          <w:rStyle w:val="ra"/>
          <w:rFonts w:ascii="Verdana" w:hAnsi="Verdana"/>
        </w:rPr>
        <w:t>rokoch 200€</w:t>
      </w:r>
      <w:r w:rsidR="009B2E52">
        <w:rPr>
          <w:rStyle w:val="ra"/>
          <w:rFonts w:ascii="Verdana" w:hAnsi="Verdana"/>
        </w:rPr>
        <w:t>,</w:t>
      </w:r>
      <w:r>
        <w:rPr>
          <w:rStyle w:val="ra"/>
          <w:rFonts w:ascii="Verdana" w:hAnsi="Verdana"/>
        </w:rPr>
        <w:t xml:space="preserve"> pri </w:t>
      </w:r>
      <w:r w:rsidR="009B2E52">
        <w:rPr>
          <w:rStyle w:val="ra"/>
          <w:rFonts w:ascii="Verdana" w:hAnsi="Verdana"/>
        </w:rPr>
        <w:t xml:space="preserve">každých ďalších odpracovaných </w:t>
      </w:r>
      <w:r>
        <w:rPr>
          <w:rStyle w:val="ra"/>
          <w:rFonts w:ascii="Verdana" w:hAnsi="Verdana"/>
        </w:rPr>
        <w:t xml:space="preserve">5 rokoch </w:t>
      </w:r>
      <w:r w:rsidR="009B2E52">
        <w:rPr>
          <w:rStyle w:val="ra"/>
          <w:rFonts w:ascii="Verdana" w:hAnsi="Verdana"/>
        </w:rPr>
        <w:t>sa suma zvyšuje o 100</w:t>
      </w:r>
      <w:r>
        <w:rPr>
          <w:rStyle w:val="ra"/>
          <w:rFonts w:ascii="Verdana" w:hAnsi="Verdana"/>
        </w:rPr>
        <w:t>€</w:t>
      </w:r>
      <w:r w:rsidR="009B2E52">
        <w:rPr>
          <w:rStyle w:val="ra"/>
          <w:rFonts w:ascii="Verdana" w:hAnsi="Verdana"/>
        </w:rPr>
        <w:t>.</w:t>
      </w:r>
    </w:p>
    <w:p w14:paraId="0E1A4245" w14:textId="77777777" w:rsidR="009B2E52" w:rsidRDefault="009B2E52" w:rsidP="004270F7">
      <w:pPr>
        <w:spacing w:after="120"/>
        <w:ind w:left="0" w:firstLine="0"/>
        <w:jc w:val="both"/>
        <w:rPr>
          <w:rStyle w:val="ra"/>
          <w:rFonts w:ascii="Verdana" w:hAnsi="Verdana"/>
        </w:rPr>
      </w:pPr>
    </w:p>
    <w:p w14:paraId="07BF68AA" w14:textId="77777777" w:rsidR="009F34C8" w:rsidRDefault="0083541A" w:rsidP="009F34C8">
      <w:pPr>
        <w:spacing w:after="60"/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  <w:b/>
        </w:rPr>
        <w:t>4</w:t>
      </w:r>
      <w:r w:rsidR="004270F7" w:rsidRPr="000F7295">
        <w:rPr>
          <w:rStyle w:val="ra"/>
          <w:rFonts w:ascii="Verdana" w:hAnsi="Verdana"/>
          <w:b/>
        </w:rPr>
        <w:t>.2.</w:t>
      </w:r>
      <w:r w:rsidR="004270F7">
        <w:rPr>
          <w:rStyle w:val="ra"/>
          <w:rFonts w:ascii="Verdana" w:hAnsi="Verdana"/>
          <w:b/>
        </w:rPr>
        <w:t xml:space="preserve"> </w:t>
      </w:r>
      <w:r w:rsidR="00DE302A" w:rsidRPr="004E55A0">
        <w:rPr>
          <w:rStyle w:val="ra"/>
          <w:rFonts w:ascii="Verdana" w:hAnsi="Verdana"/>
          <w:b/>
        </w:rPr>
        <w:t>Ľudské zdroje</w:t>
      </w:r>
      <w:r w:rsidR="00DE302A" w:rsidRPr="004E55A0">
        <w:rPr>
          <w:rStyle w:val="ra"/>
          <w:rFonts w:ascii="Verdana" w:hAnsi="Verdana"/>
        </w:rPr>
        <w:t xml:space="preserve"> </w:t>
      </w:r>
      <w:r w:rsidR="009F34C8">
        <w:rPr>
          <w:rStyle w:val="ra"/>
          <w:rFonts w:ascii="Verdana" w:hAnsi="Verdana"/>
        </w:rPr>
        <w:t xml:space="preserve"> </w:t>
      </w:r>
    </w:p>
    <w:p w14:paraId="551EF562" w14:textId="55933046" w:rsidR="00BE32CE" w:rsidRDefault="00670A03" w:rsidP="009F34C8">
      <w:pPr>
        <w:ind w:left="0" w:firstLine="0"/>
        <w:jc w:val="both"/>
        <w:rPr>
          <w:rStyle w:val="ra"/>
          <w:rFonts w:ascii="Verdana" w:hAnsi="Verdana"/>
        </w:rPr>
      </w:pPr>
      <w:r w:rsidRPr="004E55A0">
        <w:rPr>
          <w:rFonts w:ascii="Verdana" w:hAnsi="Verdana" w:cs="Arial"/>
          <w:bCs/>
        </w:rPr>
        <w:t>Priemerný evidenčný počet zamestnancov v spoločnosti vo fyzických osobách v roku 20</w:t>
      </w:r>
      <w:r w:rsidR="009B2E52">
        <w:rPr>
          <w:rFonts w:ascii="Verdana" w:hAnsi="Verdana" w:cs="Arial"/>
          <w:bCs/>
        </w:rPr>
        <w:t>2</w:t>
      </w:r>
      <w:r w:rsidR="00851DA3">
        <w:rPr>
          <w:rFonts w:ascii="Verdana" w:hAnsi="Verdana" w:cs="Arial"/>
          <w:bCs/>
        </w:rPr>
        <w:t>1</w:t>
      </w:r>
      <w:r w:rsidRPr="004E55A0">
        <w:rPr>
          <w:rFonts w:ascii="Verdana" w:hAnsi="Verdana" w:cs="Arial"/>
          <w:bCs/>
        </w:rPr>
        <w:t xml:space="preserve"> </w:t>
      </w:r>
      <w:r w:rsidRPr="002C4DEF">
        <w:rPr>
          <w:rFonts w:ascii="Verdana" w:hAnsi="Verdana" w:cs="Arial"/>
          <w:bCs/>
        </w:rPr>
        <w:t xml:space="preserve">bolo </w:t>
      </w:r>
      <w:r w:rsidR="0012487F" w:rsidRPr="002C4DEF">
        <w:rPr>
          <w:rFonts w:ascii="Verdana" w:hAnsi="Verdana" w:cs="Arial"/>
          <w:bCs/>
        </w:rPr>
        <w:t>6</w:t>
      </w:r>
      <w:r w:rsidR="00227490" w:rsidRPr="002C4DEF">
        <w:rPr>
          <w:rFonts w:ascii="Verdana" w:hAnsi="Verdana" w:cs="Arial"/>
          <w:bCs/>
        </w:rPr>
        <w:t>0</w:t>
      </w:r>
      <w:r w:rsidRPr="002C4DEF">
        <w:rPr>
          <w:rFonts w:ascii="Verdana" w:hAnsi="Verdana" w:cs="Arial"/>
          <w:bCs/>
        </w:rPr>
        <w:t>.</w:t>
      </w:r>
      <w:r w:rsidRPr="004E55A0">
        <w:rPr>
          <w:rFonts w:ascii="Verdana" w:hAnsi="Verdana" w:cs="Arial"/>
          <w:bCs/>
        </w:rPr>
        <w:t xml:space="preserve"> Počet zamestnancov k poslednému dňu roka bol </w:t>
      </w:r>
      <w:r w:rsidR="0012487F">
        <w:rPr>
          <w:rFonts w:ascii="Verdana" w:hAnsi="Verdana" w:cs="Arial"/>
          <w:bCs/>
        </w:rPr>
        <w:t>6</w:t>
      </w:r>
      <w:r w:rsidR="00227490">
        <w:rPr>
          <w:rFonts w:ascii="Verdana" w:hAnsi="Verdana" w:cs="Arial"/>
          <w:bCs/>
        </w:rPr>
        <w:t>0</w:t>
      </w:r>
      <w:r w:rsidRPr="004E55A0">
        <w:rPr>
          <w:rFonts w:ascii="Verdana" w:hAnsi="Verdana" w:cs="Arial"/>
          <w:bCs/>
        </w:rPr>
        <w:t xml:space="preserve">. Zamestnanosť </w:t>
      </w:r>
      <w:r w:rsidR="00851DA3">
        <w:rPr>
          <w:rFonts w:ascii="Verdana" w:hAnsi="Verdana" w:cs="Arial"/>
          <w:bCs/>
        </w:rPr>
        <w:t>zostala na rovnakej úrovni ako v minulom roku 2020. Z c</w:t>
      </w:r>
      <w:r w:rsidRPr="004E55A0">
        <w:rPr>
          <w:rFonts w:ascii="Verdana" w:hAnsi="Verdana" w:cs="Arial"/>
          <w:bCs/>
        </w:rPr>
        <w:t xml:space="preserve">elkového počtu zamestnancov </w:t>
      </w:r>
      <w:r w:rsidR="0012487F">
        <w:rPr>
          <w:rFonts w:ascii="Verdana" w:hAnsi="Verdana" w:cs="Arial"/>
          <w:bCs/>
        </w:rPr>
        <w:t>šiesti</w:t>
      </w:r>
      <w:r w:rsidRPr="004E55A0">
        <w:rPr>
          <w:rFonts w:ascii="Verdana" w:hAnsi="Verdana" w:cs="Arial"/>
          <w:bCs/>
        </w:rPr>
        <w:t xml:space="preserve"> zamestnanci tvoria vedenie spoločnosti.</w:t>
      </w:r>
      <w:r w:rsidRPr="000D34B2">
        <w:rPr>
          <w:rFonts w:ascii="Verdana" w:hAnsi="Verdana"/>
        </w:rPr>
        <w:t xml:space="preserve"> </w:t>
      </w:r>
      <w:r w:rsidR="0046724F" w:rsidRPr="000D34B2">
        <w:rPr>
          <w:rFonts w:ascii="Verdana" w:hAnsi="Verdana"/>
        </w:rPr>
        <w:t xml:space="preserve">Deväť </w:t>
      </w:r>
      <w:r w:rsidRPr="000D34B2">
        <w:rPr>
          <w:rFonts w:ascii="Verdana" w:hAnsi="Verdana"/>
        </w:rPr>
        <w:t>pracovníč</w:t>
      </w:r>
      <w:r w:rsidR="0012487F" w:rsidRPr="000D34B2">
        <w:rPr>
          <w:rFonts w:ascii="Verdana" w:hAnsi="Verdana"/>
        </w:rPr>
        <w:t>o</w:t>
      </w:r>
      <w:r w:rsidRPr="000D34B2">
        <w:rPr>
          <w:rFonts w:ascii="Verdana" w:hAnsi="Verdana"/>
        </w:rPr>
        <w:t xml:space="preserve">k je na </w:t>
      </w:r>
      <w:r w:rsidRPr="000D34B2">
        <w:rPr>
          <w:rFonts w:ascii="Verdana" w:hAnsi="Verdana"/>
        </w:rPr>
        <w:lastRenderedPageBreak/>
        <w:t xml:space="preserve">MD. </w:t>
      </w:r>
      <w:r w:rsidR="00851DA3">
        <w:rPr>
          <w:rStyle w:val="ra"/>
          <w:rFonts w:ascii="Verdana" w:hAnsi="Verdana"/>
        </w:rPr>
        <w:t>Štyria</w:t>
      </w:r>
      <w:r w:rsidR="0012487F">
        <w:rPr>
          <w:rStyle w:val="ra"/>
          <w:rFonts w:ascii="Verdana" w:hAnsi="Verdana"/>
        </w:rPr>
        <w:t xml:space="preserve"> </w:t>
      </w:r>
      <w:r w:rsidR="004A4279">
        <w:rPr>
          <w:rStyle w:val="ra"/>
          <w:rFonts w:ascii="Verdana" w:hAnsi="Verdana"/>
        </w:rPr>
        <w:t>zamestnanc</w:t>
      </w:r>
      <w:r w:rsidR="0012487F">
        <w:rPr>
          <w:rStyle w:val="ra"/>
          <w:rFonts w:ascii="Verdana" w:hAnsi="Verdana"/>
        </w:rPr>
        <w:t>i</w:t>
      </w:r>
      <w:r w:rsidR="004A4279">
        <w:rPr>
          <w:rStyle w:val="ra"/>
          <w:rFonts w:ascii="Verdana" w:hAnsi="Verdana"/>
        </w:rPr>
        <w:t xml:space="preserve"> m</w:t>
      </w:r>
      <w:r w:rsidR="0012487F">
        <w:rPr>
          <w:rStyle w:val="ra"/>
          <w:rFonts w:ascii="Verdana" w:hAnsi="Verdana"/>
        </w:rPr>
        <w:t>ajú</w:t>
      </w:r>
      <w:r w:rsidR="004A4279">
        <w:rPr>
          <w:rStyle w:val="ra"/>
          <w:rFonts w:ascii="Verdana" w:hAnsi="Verdana"/>
        </w:rPr>
        <w:t xml:space="preserve"> preukaz ZŤP. V spoločnosti pracuje </w:t>
      </w:r>
      <w:r w:rsidR="0012487F">
        <w:rPr>
          <w:rStyle w:val="ra"/>
          <w:rFonts w:ascii="Verdana" w:hAnsi="Verdana"/>
        </w:rPr>
        <w:t>5</w:t>
      </w:r>
      <w:r w:rsidR="0046724F">
        <w:rPr>
          <w:rStyle w:val="ra"/>
          <w:rFonts w:ascii="Verdana" w:hAnsi="Verdana"/>
        </w:rPr>
        <w:t xml:space="preserve">1  </w:t>
      </w:r>
      <w:r w:rsidR="004A4279">
        <w:rPr>
          <w:rStyle w:val="ra"/>
          <w:rFonts w:ascii="Verdana" w:hAnsi="Verdana"/>
        </w:rPr>
        <w:t>žien a </w:t>
      </w:r>
      <w:r w:rsidR="0046724F">
        <w:rPr>
          <w:rStyle w:val="ra"/>
          <w:rFonts w:ascii="Verdana" w:hAnsi="Verdana"/>
        </w:rPr>
        <w:t>9</w:t>
      </w:r>
      <w:r w:rsidR="004A4279">
        <w:rPr>
          <w:rStyle w:val="ra"/>
          <w:rFonts w:ascii="Verdana" w:hAnsi="Verdana"/>
        </w:rPr>
        <w:t xml:space="preserve"> mužov. V spoločnosti je </w:t>
      </w:r>
      <w:r w:rsidR="0046724F">
        <w:rPr>
          <w:rStyle w:val="ra"/>
          <w:rFonts w:ascii="Verdana" w:hAnsi="Verdana"/>
        </w:rPr>
        <w:t>28,33</w:t>
      </w:r>
      <w:r w:rsidR="004A4279">
        <w:rPr>
          <w:rStyle w:val="ra"/>
          <w:rFonts w:ascii="Verdana" w:hAnsi="Verdana"/>
        </w:rPr>
        <w:t>% zamestnancov nad 50 rokov</w:t>
      </w:r>
      <w:r w:rsidR="000F7295">
        <w:rPr>
          <w:rStyle w:val="ra"/>
          <w:rFonts w:ascii="Verdana" w:hAnsi="Verdana"/>
        </w:rPr>
        <w:t>.</w:t>
      </w:r>
      <w:r w:rsidR="004A4279">
        <w:rPr>
          <w:rStyle w:val="ra"/>
          <w:rFonts w:ascii="Verdana" w:hAnsi="Verdana"/>
        </w:rPr>
        <w:t xml:space="preserve"> </w:t>
      </w:r>
    </w:p>
    <w:p w14:paraId="278B66F5" w14:textId="35088952" w:rsidR="00634D3E" w:rsidRPr="00B87019" w:rsidRDefault="00634D3E" w:rsidP="009F34C8">
      <w:pPr>
        <w:ind w:left="0" w:firstLine="0"/>
        <w:jc w:val="both"/>
        <w:rPr>
          <w:rFonts w:ascii="Verdana" w:hAnsi="Verdana"/>
        </w:rPr>
      </w:pPr>
      <w:r>
        <w:rPr>
          <w:rStyle w:val="ra"/>
          <w:rFonts w:ascii="Verdana" w:hAnsi="Verdana"/>
        </w:rPr>
        <w:t>Spoločnosť zamestnávala v sledovanom období 4</w:t>
      </w:r>
      <w:r w:rsidR="00415621">
        <w:rPr>
          <w:rStyle w:val="ra"/>
          <w:rFonts w:ascii="Verdana" w:hAnsi="Verdana"/>
        </w:rPr>
        <w:t>4</w:t>
      </w:r>
      <w:r>
        <w:rPr>
          <w:rStyle w:val="ra"/>
          <w:rFonts w:ascii="Verdana" w:hAnsi="Verdana"/>
        </w:rPr>
        <w:t xml:space="preserve"> pracovníkov na </w:t>
      </w:r>
      <w:proofErr w:type="spellStart"/>
      <w:r>
        <w:rPr>
          <w:rStyle w:val="ra"/>
          <w:rFonts w:ascii="Verdana" w:hAnsi="Verdana"/>
        </w:rPr>
        <w:t>DoVČ</w:t>
      </w:r>
      <w:proofErr w:type="spellEnd"/>
      <w:r w:rsidR="00415621">
        <w:rPr>
          <w:rStyle w:val="ra"/>
          <w:rFonts w:ascii="Verdana" w:hAnsi="Verdana"/>
        </w:rPr>
        <w:t>/</w:t>
      </w:r>
      <w:proofErr w:type="spellStart"/>
      <w:r w:rsidR="00415621">
        <w:rPr>
          <w:rStyle w:val="ra"/>
          <w:rFonts w:ascii="Verdana" w:hAnsi="Verdana"/>
        </w:rPr>
        <w:t>DoBPŠ</w:t>
      </w:r>
      <w:proofErr w:type="spellEnd"/>
      <w:r>
        <w:rPr>
          <w:rStyle w:val="ra"/>
          <w:rFonts w:ascii="Verdana" w:hAnsi="Verdana"/>
        </w:rPr>
        <w:t xml:space="preserve">. </w:t>
      </w:r>
      <w:r w:rsidR="00F667B5">
        <w:rPr>
          <w:rStyle w:val="ra"/>
          <w:rFonts w:ascii="Verdana" w:hAnsi="Verdana"/>
        </w:rPr>
        <w:t xml:space="preserve">Boli to </w:t>
      </w:r>
      <w:r w:rsidR="00B133E7">
        <w:rPr>
          <w:rStyle w:val="ra"/>
          <w:rFonts w:ascii="Verdana" w:hAnsi="Verdana"/>
        </w:rPr>
        <w:t xml:space="preserve">najmä </w:t>
      </w:r>
      <w:r w:rsidR="00F667B5">
        <w:rPr>
          <w:rStyle w:val="ra"/>
          <w:rFonts w:ascii="Verdana" w:hAnsi="Verdana"/>
        </w:rPr>
        <w:t>študenti medicíny a laboratórnych vyšetrovacích metód, ktorí pracovali na odberových miestach.</w:t>
      </w:r>
    </w:p>
    <w:p w14:paraId="1FB89036" w14:textId="105BA451" w:rsidR="00B87019" w:rsidRDefault="00B87019" w:rsidP="009F34C8">
      <w:pPr>
        <w:spacing w:after="120"/>
        <w:ind w:left="0" w:firstLine="0"/>
        <w:jc w:val="both"/>
        <w:rPr>
          <w:rStyle w:val="ra"/>
          <w:rFonts w:ascii="Verdana" w:hAnsi="Verdana"/>
        </w:rPr>
      </w:pPr>
      <w:r w:rsidRPr="00B87019">
        <w:rPr>
          <w:rStyle w:val="ra"/>
          <w:rFonts w:ascii="Verdana" w:hAnsi="Verdana"/>
        </w:rPr>
        <w:t>V </w:t>
      </w:r>
      <w:r w:rsidR="006B1A93">
        <w:rPr>
          <w:rStyle w:val="ra"/>
          <w:rFonts w:ascii="Verdana" w:hAnsi="Verdana"/>
        </w:rPr>
        <w:t>r</w:t>
      </w:r>
      <w:r w:rsidRPr="00B87019">
        <w:rPr>
          <w:rStyle w:val="ra"/>
          <w:rFonts w:ascii="Verdana" w:hAnsi="Verdana"/>
        </w:rPr>
        <w:t xml:space="preserve">oku </w:t>
      </w:r>
      <w:r w:rsidR="000F7295">
        <w:rPr>
          <w:rStyle w:val="ra"/>
          <w:rFonts w:ascii="Verdana" w:hAnsi="Verdana"/>
        </w:rPr>
        <w:t>20</w:t>
      </w:r>
      <w:r w:rsidR="00587685">
        <w:rPr>
          <w:rStyle w:val="ra"/>
          <w:rFonts w:ascii="Verdana" w:hAnsi="Verdana"/>
        </w:rPr>
        <w:t>2</w:t>
      </w:r>
      <w:r w:rsidR="0046724F">
        <w:rPr>
          <w:rStyle w:val="ra"/>
          <w:rFonts w:ascii="Verdana" w:hAnsi="Verdana"/>
        </w:rPr>
        <w:t>1</w:t>
      </w:r>
      <w:r w:rsidR="000F7295">
        <w:rPr>
          <w:rStyle w:val="ra"/>
          <w:rFonts w:ascii="Verdana" w:hAnsi="Verdana"/>
        </w:rPr>
        <w:t xml:space="preserve"> ukončilo</w:t>
      </w:r>
      <w:r>
        <w:rPr>
          <w:rStyle w:val="ra"/>
          <w:rFonts w:ascii="Verdana" w:hAnsi="Verdana"/>
        </w:rPr>
        <w:t xml:space="preserve"> pracovný pomer v spoločnosti </w:t>
      </w:r>
      <w:r w:rsidR="00587685">
        <w:rPr>
          <w:rStyle w:val="ra"/>
          <w:rFonts w:ascii="Verdana" w:hAnsi="Verdana"/>
        </w:rPr>
        <w:t>sedem</w:t>
      </w:r>
      <w:r>
        <w:rPr>
          <w:rStyle w:val="ra"/>
          <w:rFonts w:ascii="Verdana" w:hAnsi="Verdana"/>
        </w:rPr>
        <w:t xml:space="preserve"> zamestnanc</w:t>
      </w:r>
      <w:r w:rsidR="000F7295">
        <w:rPr>
          <w:rStyle w:val="ra"/>
          <w:rFonts w:ascii="Verdana" w:hAnsi="Verdana"/>
        </w:rPr>
        <w:t>ov</w:t>
      </w:r>
      <w:r w:rsidR="00D93A3C">
        <w:rPr>
          <w:rStyle w:val="ra"/>
          <w:rFonts w:ascii="Verdana" w:hAnsi="Verdana"/>
        </w:rPr>
        <w:t xml:space="preserve">, všetci na </w:t>
      </w:r>
      <w:r>
        <w:rPr>
          <w:rStyle w:val="ra"/>
          <w:rFonts w:ascii="Verdana" w:hAnsi="Verdana"/>
        </w:rPr>
        <w:t xml:space="preserve">vlastnú žiadosť. Spoločnosť zamestnala </w:t>
      </w:r>
      <w:r w:rsidR="004501D6">
        <w:rPr>
          <w:rStyle w:val="ra"/>
          <w:rFonts w:ascii="Verdana" w:hAnsi="Verdana"/>
        </w:rPr>
        <w:t>štyroch</w:t>
      </w:r>
      <w:r w:rsidR="000F7295">
        <w:rPr>
          <w:rStyle w:val="ra"/>
          <w:rFonts w:ascii="Verdana" w:hAnsi="Verdana"/>
        </w:rPr>
        <w:t xml:space="preserve"> nových pracovníkov</w:t>
      </w:r>
      <w:r>
        <w:rPr>
          <w:rStyle w:val="ra"/>
          <w:rFonts w:ascii="Verdana" w:hAnsi="Verdana"/>
        </w:rPr>
        <w:t xml:space="preserve"> na pozíciu</w:t>
      </w:r>
      <w:r w:rsidR="000F7295">
        <w:rPr>
          <w:rStyle w:val="ra"/>
          <w:rFonts w:ascii="Verdana" w:hAnsi="Verdana"/>
        </w:rPr>
        <w:t xml:space="preserve"> zdravotnícky laborant a dvoch pracovníkov na pozíciu laboratórny diagnostik.</w:t>
      </w:r>
      <w:r>
        <w:rPr>
          <w:rStyle w:val="ra"/>
          <w:rFonts w:ascii="Verdana" w:hAnsi="Verdana"/>
        </w:rPr>
        <w:t xml:space="preserve"> </w:t>
      </w:r>
    </w:p>
    <w:p w14:paraId="26BB7F6F" w14:textId="77777777" w:rsidR="00A9144A" w:rsidRDefault="00A9144A" w:rsidP="009F34C8">
      <w:pPr>
        <w:spacing w:after="120"/>
        <w:ind w:left="0" w:firstLine="0"/>
        <w:jc w:val="both"/>
        <w:rPr>
          <w:rStyle w:val="ra"/>
          <w:rFonts w:ascii="Verdana" w:hAnsi="Verdana"/>
        </w:rPr>
      </w:pPr>
    </w:p>
    <w:p w14:paraId="068138C5" w14:textId="77777777" w:rsidR="00B87019" w:rsidRDefault="00B87019" w:rsidP="00B87019">
      <w:pPr>
        <w:spacing w:after="120"/>
        <w:ind w:left="357" w:firstLine="0"/>
        <w:jc w:val="both"/>
        <w:rPr>
          <w:rStyle w:val="ra"/>
          <w:rFonts w:ascii="Verdana" w:hAnsi="Verdana"/>
        </w:rPr>
      </w:pPr>
    </w:p>
    <w:p w14:paraId="266B862E" w14:textId="17656608" w:rsidR="004270F7" w:rsidRDefault="0046724F" w:rsidP="0046724F">
      <w:pPr>
        <w:spacing w:after="120"/>
        <w:ind w:left="714" w:firstLine="351"/>
        <w:jc w:val="both"/>
        <w:rPr>
          <w:rStyle w:val="ra"/>
          <w:rFonts w:ascii="Verdana" w:hAnsi="Verdana"/>
        </w:rPr>
      </w:pPr>
      <w:r>
        <w:rPr>
          <w:noProof/>
        </w:rPr>
        <w:drawing>
          <wp:inline distT="0" distB="0" distL="0" distR="0" wp14:anchorId="280805EB" wp14:editId="56D7C703">
            <wp:extent cx="4572000" cy="2654300"/>
            <wp:effectExtent l="0" t="0" r="0" b="12700"/>
            <wp:docPr id="1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AAFDA3B6-1FEE-4F20-AD09-857A50365F4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607576D" w14:textId="6B20C0BC" w:rsidR="00B87019" w:rsidRDefault="00B87019" w:rsidP="00B87019">
      <w:pPr>
        <w:spacing w:after="120"/>
        <w:ind w:left="714" w:firstLine="351"/>
        <w:jc w:val="both"/>
        <w:rPr>
          <w:rFonts w:ascii="Verdana" w:hAnsi="Verdana"/>
        </w:rPr>
      </w:pPr>
    </w:p>
    <w:p w14:paraId="62B1935D" w14:textId="77777777" w:rsidR="00B87019" w:rsidRDefault="00B87019" w:rsidP="00B87019">
      <w:pPr>
        <w:ind w:left="1065" w:firstLine="0"/>
        <w:jc w:val="both"/>
        <w:rPr>
          <w:rFonts w:ascii="Verdana" w:hAnsi="Verdana"/>
          <w:lang w:val="pl-PL"/>
        </w:rPr>
      </w:pPr>
    </w:p>
    <w:p w14:paraId="516F3B6A" w14:textId="7B6DA1AB" w:rsidR="004270F7" w:rsidRDefault="004270F7" w:rsidP="00B87019">
      <w:pPr>
        <w:ind w:left="1065" w:firstLine="0"/>
        <w:jc w:val="both"/>
        <w:rPr>
          <w:rFonts w:ascii="Verdana" w:hAnsi="Verdana"/>
          <w:lang w:val="pl-PL"/>
        </w:rPr>
      </w:pPr>
    </w:p>
    <w:p w14:paraId="37E02065" w14:textId="77777777" w:rsidR="00A9144A" w:rsidRDefault="00A9144A" w:rsidP="00B87019">
      <w:pPr>
        <w:ind w:left="1065" w:firstLine="0"/>
        <w:jc w:val="both"/>
        <w:rPr>
          <w:rFonts w:ascii="Verdana" w:hAnsi="Verdana"/>
          <w:lang w:val="pl-PL"/>
        </w:rPr>
      </w:pPr>
    </w:p>
    <w:p w14:paraId="3347292D" w14:textId="77777777" w:rsidR="004270F7" w:rsidRDefault="004270F7" w:rsidP="00B87019">
      <w:pPr>
        <w:ind w:left="1065" w:firstLine="0"/>
        <w:jc w:val="both"/>
        <w:rPr>
          <w:rFonts w:ascii="Verdana" w:hAnsi="Verdana"/>
          <w:lang w:val="pl-PL"/>
        </w:rPr>
      </w:pPr>
    </w:p>
    <w:p w14:paraId="4C036AC1" w14:textId="3BBE2F93" w:rsidR="004270F7" w:rsidRDefault="001E46BB" w:rsidP="00B87019">
      <w:pPr>
        <w:ind w:left="1065" w:firstLine="0"/>
        <w:jc w:val="both"/>
        <w:rPr>
          <w:rFonts w:ascii="Verdana" w:hAnsi="Verdana"/>
          <w:lang w:val="pl-PL"/>
        </w:rPr>
      </w:pPr>
      <w:r>
        <w:rPr>
          <w:noProof/>
        </w:rPr>
        <w:drawing>
          <wp:inline distT="0" distB="0" distL="0" distR="0" wp14:anchorId="0A33F67E" wp14:editId="0683FC52">
            <wp:extent cx="4546600" cy="2470150"/>
            <wp:effectExtent l="0" t="0" r="6350" b="6350"/>
            <wp:docPr id="11" name="Graf 11">
              <a:extLst xmlns:a="http://schemas.openxmlformats.org/drawingml/2006/main">
                <a:ext uri="{FF2B5EF4-FFF2-40B4-BE49-F238E27FC236}">
                  <a16:creationId xmlns:a16="http://schemas.microsoft.com/office/drawing/2014/main" id="{3C0A3C31-D02C-4826-849C-2A6F605187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A234BED" w14:textId="445B2504" w:rsidR="00B87019" w:rsidRDefault="00B87019" w:rsidP="00B87019">
      <w:pPr>
        <w:ind w:left="1065" w:firstLine="0"/>
        <w:jc w:val="both"/>
        <w:rPr>
          <w:rFonts w:ascii="Verdana" w:hAnsi="Verdana"/>
          <w:lang w:val="pl-PL"/>
        </w:rPr>
      </w:pPr>
    </w:p>
    <w:p w14:paraId="77A7EE08" w14:textId="4DF9B363" w:rsidR="00414FF7" w:rsidRDefault="00414FF7" w:rsidP="00B87019">
      <w:pPr>
        <w:ind w:left="1065" w:firstLine="0"/>
        <w:jc w:val="both"/>
        <w:rPr>
          <w:rFonts w:ascii="Verdana" w:hAnsi="Verdana"/>
          <w:lang w:val="pl-PL"/>
        </w:rPr>
      </w:pPr>
    </w:p>
    <w:p w14:paraId="7F63C21E" w14:textId="77777777" w:rsidR="004E7B94" w:rsidRDefault="004E7B94" w:rsidP="00B87019">
      <w:pPr>
        <w:ind w:left="1065" w:firstLine="0"/>
        <w:jc w:val="both"/>
        <w:rPr>
          <w:rFonts w:ascii="Verdana" w:hAnsi="Verdana"/>
          <w:lang w:val="pl-PL"/>
        </w:rPr>
      </w:pPr>
    </w:p>
    <w:p w14:paraId="352F0E40" w14:textId="4D60F092" w:rsidR="004E7B94" w:rsidRDefault="001E46BB" w:rsidP="00B87019">
      <w:pPr>
        <w:ind w:left="1065" w:firstLine="0"/>
        <w:jc w:val="both"/>
        <w:rPr>
          <w:rFonts w:ascii="Verdana" w:hAnsi="Verdana"/>
          <w:lang w:val="pl-PL"/>
        </w:rPr>
      </w:pPr>
      <w:r>
        <w:rPr>
          <w:noProof/>
        </w:rPr>
        <w:lastRenderedPageBreak/>
        <w:drawing>
          <wp:inline distT="0" distB="0" distL="0" distR="0" wp14:anchorId="1AF9F705" wp14:editId="02863677">
            <wp:extent cx="4572000" cy="2654300"/>
            <wp:effectExtent l="0" t="0" r="0" b="12700"/>
            <wp:docPr id="12" name="Graf 12">
              <a:extLst xmlns:a="http://schemas.openxmlformats.org/drawingml/2006/main">
                <a:ext uri="{FF2B5EF4-FFF2-40B4-BE49-F238E27FC236}">
                  <a16:creationId xmlns:a16="http://schemas.microsoft.com/office/drawing/2014/main" id="{A16EEA8E-08D7-4C90-8F7B-26E2880A389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1CD4946" w14:textId="77777777" w:rsidR="00414FF7" w:rsidRDefault="00414FF7" w:rsidP="00B87019">
      <w:pPr>
        <w:ind w:left="1065" w:firstLine="0"/>
        <w:jc w:val="both"/>
        <w:rPr>
          <w:rFonts w:ascii="Verdana" w:hAnsi="Verdana"/>
          <w:lang w:val="pl-PL"/>
        </w:rPr>
      </w:pPr>
    </w:p>
    <w:p w14:paraId="77248675" w14:textId="031EC1B3" w:rsidR="008629CA" w:rsidRDefault="008629CA" w:rsidP="00B87019">
      <w:pPr>
        <w:ind w:left="1065" w:firstLine="0"/>
        <w:jc w:val="both"/>
        <w:rPr>
          <w:rFonts w:ascii="Verdana" w:hAnsi="Verdana"/>
          <w:lang w:val="pl-PL"/>
        </w:rPr>
      </w:pPr>
    </w:p>
    <w:p w14:paraId="4F471BA8" w14:textId="77777777" w:rsidR="008629CA" w:rsidRDefault="008629CA" w:rsidP="00B87019">
      <w:pPr>
        <w:ind w:left="1065" w:firstLine="0"/>
        <w:jc w:val="both"/>
        <w:rPr>
          <w:rFonts w:ascii="Verdana" w:hAnsi="Verdana"/>
          <w:lang w:val="pl-PL"/>
        </w:rPr>
      </w:pPr>
    </w:p>
    <w:p w14:paraId="75FCDE42" w14:textId="795EC93D" w:rsidR="00670A03" w:rsidRPr="00BE32CE" w:rsidRDefault="00670A03" w:rsidP="00B87019">
      <w:pPr>
        <w:ind w:left="1065" w:firstLine="0"/>
        <w:jc w:val="both"/>
        <w:rPr>
          <w:rFonts w:ascii="Verdana" w:hAnsi="Verdana"/>
          <w:lang w:val="pl-PL"/>
        </w:rPr>
      </w:pPr>
    </w:p>
    <w:p w14:paraId="4E6D6FDE" w14:textId="77777777" w:rsidR="00DA44BC" w:rsidRDefault="00DA44BC" w:rsidP="009F34C8">
      <w:pPr>
        <w:spacing w:after="60"/>
        <w:ind w:left="357" w:firstLine="0"/>
        <w:jc w:val="both"/>
        <w:rPr>
          <w:rStyle w:val="ra"/>
          <w:rFonts w:ascii="Verdana" w:hAnsi="Verdana"/>
        </w:rPr>
      </w:pPr>
    </w:p>
    <w:p w14:paraId="57697768" w14:textId="77777777" w:rsidR="009F34C8" w:rsidRDefault="0083541A" w:rsidP="009F34C8">
      <w:pPr>
        <w:spacing w:after="60"/>
        <w:ind w:left="357" w:firstLine="0"/>
        <w:jc w:val="both"/>
        <w:rPr>
          <w:rStyle w:val="ra"/>
          <w:rFonts w:ascii="Verdana" w:hAnsi="Verdana"/>
          <w:u w:val="single"/>
        </w:rPr>
      </w:pPr>
      <w:r>
        <w:rPr>
          <w:rStyle w:val="ra"/>
          <w:rFonts w:ascii="Verdana" w:hAnsi="Verdana"/>
          <w:u w:val="single"/>
        </w:rPr>
        <w:t>4</w:t>
      </w:r>
      <w:r w:rsidR="009F34C8" w:rsidRPr="009F34C8">
        <w:rPr>
          <w:rStyle w:val="ra"/>
          <w:rFonts w:ascii="Verdana" w:hAnsi="Verdana"/>
          <w:u w:val="single"/>
        </w:rPr>
        <w:t>.2.1. Vzdelávanie zamestnancov</w:t>
      </w:r>
    </w:p>
    <w:p w14:paraId="0416BB55" w14:textId="6EB5CEE7" w:rsidR="001C531D" w:rsidRPr="00E301C6" w:rsidRDefault="001C531D" w:rsidP="00E301C6">
      <w:pPr>
        <w:pStyle w:val="Standard"/>
        <w:jc w:val="both"/>
        <w:rPr>
          <w:rFonts w:ascii="Verdana" w:hAnsi="Verdana" w:cs="Arial"/>
          <w:sz w:val="22"/>
          <w:szCs w:val="22"/>
          <w:lang w:val="sk-SK"/>
        </w:rPr>
      </w:pPr>
      <w:r w:rsidRPr="001C531D">
        <w:rPr>
          <w:rFonts w:ascii="Verdana" w:hAnsi="Verdana" w:cs="Arial"/>
          <w:sz w:val="22"/>
          <w:szCs w:val="22"/>
          <w:lang w:val="sk-SK"/>
        </w:rPr>
        <w:t xml:space="preserve">Manažment spoločnosti </w:t>
      </w:r>
      <w:proofErr w:type="spellStart"/>
      <w:r w:rsidRPr="001C531D">
        <w:rPr>
          <w:rFonts w:ascii="Verdana" w:hAnsi="Verdana" w:cs="Arial"/>
          <w:sz w:val="22"/>
          <w:szCs w:val="22"/>
          <w:lang w:val="sk-SK"/>
        </w:rPr>
        <w:t>AnalytX</w:t>
      </w:r>
      <w:proofErr w:type="spellEnd"/>
      <w:r w:rsidRPr="001C531D">
        <w:rPr>
          <w:rFonts w:ascii="Verdana" w:hAnsi="Verdana" w:cs="Arial"/>
          <w:sz w:val="22"/>
          <w:szCs w:val="22"/>
          <w:lang w:val="sk-SK"/>
        </w:rPr>
        <w:t xml:space="preserve"> s.r.o. venuje veľkú pozornosť vzdelávaniu pracovníkov s cieľom zabezpečiť kvalitný odborný personál, ktorý je spôsobilý a kompetentný vykonávať odborné činnosti. Pracovníci sa vzdelávajú samoštúdiom, zároveň je pre nich vypracovaný interný program seminárov. Na aktívnej príprave uvedených seminárov sa podieľajú nielen vysokoškolsky vzdelaní pracovníci ale aj laboranti. </w:t>
      </w:r>
      <w:r w:rsidRPr="001C531D">
        <w:rPr>
          <w:rFonts w:ascii="Verdana" w:hAnsi="Verdana" w:cs="Arial"/>
          <w:color w:val="auto"/>
          <w:sz w:val="22"/>
          <w:szCs w:val="22"/>
          <w:lang w:val="sk-SK"/>
        </w:rPr>
        <w:t>Plán interných seminárov z rôznych oblastí laboratórnej medicíny bol vypracovaný aj na rok 20</w:t>
      </w:r>
      <w:r w:rsidR="00414FF7">
        <w:rPr>
          <w:rFonts w:ascii="Verdana" w:hAnsi="Verdana" w:cs="Arial"/>
          <w:color w:val="auto"/>
          <w:sz w:val="22"/>
          <w:szCs w:val="22"/>
          <w:lang w:val="sk-SK"/>
        </w:rPr>
        <w:t>2</w:t>
      </w:r>
      <w:r w:rsidR="00A9144A">
        <w:rPr>
          <w:rFonts w:ascii="Verdana" w:hAnsi="Verdana" w:cs="Arial"/>
          <w:color w:val="auto"/>
          <w:sz w:val="22"/>
          <w:szCs w:val="22"/>
          <w:lang w:val="sk-SK"/>
        </w:rPr>
        <w:t>1</w:t>
      </w:r>
      <w:r w:rsidRPr="001C531D">
        <w:rPr>
          <w:rFonts w:ascii="Verdana" w:hAnsi="Verdana" w:cs="Arial"/>
          <w:color w:val="auto"/>
          <w:sz w:val="22"/>
          <w:szCs w:val="22"/>
          <w:lang w:val="sk-SK"/>
        </w:rPr>
        <w:t xml:space="preserve">, </w:t>
      </w:r>
      <w:r w:rsidR="00414FF7">
        <w:rPr>
          <w:rFonts w:ascii="Verdana" w:hAnsi="Verdana" w:cs="Arial"/>
          <w:color w:val="auto"/>
          <w:sz w:val="22"/>
          <w:szCs w:val="22"/>
          <w:lang w:val="sk-SK"/>
        </w:rPr>
        <w:t xml:space="preserve">niektoré </w:t>
      </w:r>
      <w:r w:rsidRPr="001C531D">
        <w:rPr>
          <w:rFonts w:ascii="Verdana" w:hAnsi="Verdana" w:cs="Arial"/>
          <w:color w:val="auto"/>
          <w:sz w:val="22"/>
          <w:szCs w:val="22"/>
          <w:lang w:val="sk-SK"/>
        </w:rPr>
        <w:t xml:space="preserve">semináre </w:t>
      </w:r>
      <w:r w:rsidR="00414FF7">
        <w:rPr>
          <w:rFonts w:ascii="Verdana" w:hAnsi="Verdana" w:cs="Arial"/>
          <w:color w:val="auto"/>
          <w:sz w:val="22"/>
          <w:szCs w:val="22"/>
          <w:lang w:val="sk-SK"/>
        </w:rPr>
        <w:t xml:space="preserve">boli organizované prezenčne, po </w:t>
      </w:r>
      <w:r w:rsidR="00A9144A">
        <w:rPr>
          <w:rFonts w:ascii="Verdana" w:hAnsi="Verdana" w:cs="Arial"/>
          <w:color w:val="auto"/>
          <w:sz w:val="22"/>
          <w:szCs w:val="22"/>
          <w:lang w:val="sk-SK"/>
        </w:rPr>
        <w:t xml:space="preserve">niektoré </w:t>
      </w:r>
      <w:r w:rsidR="008B20C4">
        <w:rPr>
          <w:rFonts w:ascii="Verdana" w:hAnsi="Verdana" w:cs="Arial"/>
          <w:color w:val="auto"/>
          <w:sz w:val="22"/>
          <w:szCs w:val="22"/>
          <w:lang w:val="sk-SK"/>
        </w:rPr>
        <w:t xml:space="preserve">z dôvodu epidémie SARS-CoV-2 </w:t>
      </w:r>
      <w:r w:rsidRPr="001C531D">
        <w:rPr>
          <w:rFonts w:ascii="Verdana" w:hAnsi="Verdana" w:cs="Arial"/>
          <w:color w:val="auto"/>
          <w:sz w:val="22"/>
          <w:szCs w:val="22"/>
          <w:lang w:val="sk-SK"/>
        </w:rPr>
        <w:t>preb</w:t>
      </w:r>
      <w:r w:rsidR="008B20C4">
        <w:rPr>
          <w:rFonts w:ascii="Verdana" w:hAnsi="Verdana" w:cs="Arial"/>
          <w:color w:val="auto"/>
          <w:sz w:val="22"/>
          <w:szCs w:val="22"/>
          <w:lang w:val="sk-SK"/>
        </w:rPr>
        <w:t>i</w:t>
      </w:r>
      <w:r w:rsidRPr="001C531D">
        <w:rPr>
          <w:rFonts w:ascii="Verdana" w:hAnsi="Verdana" w:cs="Arial"/>
          <w:color w:val="auto"/>
          <w:sz w:val="22"/>
          <w:szCs w:val="22"/>
          <w:lang w:val="sk-SK"/>
        </w:rPr>
        <w:t>eh</w:t>
      </w:r>
      <w:r w:rsidR="008B20C4">
        <w:rPr>
          <w:rFonts w:ascii="Verdana" w:hAnsi="Verdana" w:cs="Arial"/>
          <w:color w:val="auto"/>
          <w:sz w:val="22"/>
          <w:szCs w:val="22"/>
          <w:lang w:val="sk-SK"/>
        </w:rPr>
        <w:t>a</w:t>
      </w:r>
      <w:r w:rsidRPr="001C531D">
        <w:rPr>
          <w:rFonts w:ascii="Verdana" w:hAnsi="Verdana" w:cs="Arial"/>
          <w:color w:val="auto"/>
          <w:sz w:val="22"/>
          <w:szCs w:val="22"/>
          <w:lang w:val="sk-SK"/>
        </w:rPr>
        <w:t xml:space="preserve">li </w:t>
      </w:r>
      <w:r w:rsidR="008B20C4">
        <w:rPr>
          <w:rFonts w:ascii="Verdana" w:hAnsi="Verdana" w:cs="Arial"/>
          <w:color w:val="auto"/>
          <w:sz w:val="22"/>
          <w:szCs w:val="22"/>
          <w:lang w:val="sk-SK"/>
        </w:rPr>
        <w:t>online</w:t>
      </w:r>
      <w:r w:rsidRPr="001C531D">
        <w:rPr>
          <w:rFonts w:ascii="Verdana" w:hAnsi="Verdana" w:cs="Arial"/>
          <w:color w:val="auto"/>
          <w:sz w:val="22"/>
          <w:szCs w:val="22"/>
          <w:lang w:val="sk-SK"/>
        </w:rPr>
        <w:t xml:space="preserve">. </w:t>
      </w:r>
      <w:r w:rsidRPr="001C531D">
        <w:rPr>
          <w:rFonts w:ascii="Verdana" w:hAnsi="Verdana" w:cs="Arial"/>
          <w:sz w:val="22"/>
          <w:szCs w:val="22"/>
          <w:lang w:val="sk-SK"/>
        </w:rPr>
        <w:t xml:space="preserve"> </w:t>
      </w:r>
    </w:p>
    <w:p w14:paraId="476E515B" w14:textId="11CC361F" w:rsidR="00EA00AD" w:rsidRPr="00AA63C6" w:rsidRDefault="001C531D" w:rsidP="00AA63C6">
      <w:pPr>
        <w:pStyle w:val="Standard"/>
        <w:jc w:val="both"/>
        <w:rPr>
          <w:rFonts w:ascii="Verdana" w:hAnsi="Verdana" w:cs="Arial"/>
          <w:sz w:val="22"/>
          <w:szCs w:val="22"/>
          <w:lang w:val="sk-SK"/>
        </w:rPr>
      </w:pPr>
      <w:r w:rsidRPr="001C531D">
        <w:rPr>
          <w:rFonts w:ascii="Verdana" w:hAnsi="Verdana" w:cs="Arial"/>
          <w:sz w:val="22"/>
          <w:szCs w:val="22"/>
          <w:lang w:val="sk-SK"/>
        </w:rPr>
        <w:t xml:space="preserve">Pracovníci sa zúčastňujú aj externých vzdelávacích podujatí, najčastejšie organizovaných odbornými </w:t>
      </w:r>
      <w:r w:rsidRPr="00B133E7">
        <w:rPr>
          <w:rFonts w:ascii="Verdana" w:hAnsi="Verdana" w:cs="Arial"/>
          <w:sz w:val="22"/>
          <w:szCs w:val="22"/>
          <w:lang w:val="sk-SK"/>
        </w:rPr>
        <w:t>spoločnosťami</w:t>
      </w:r>
      <w:r w:rsidR="00B133E7" w:rsidRPr="000D34B2">
        <w:rPr>
          <w:rFonts w:ascii="Verdana" w:hAnsi="Verdana" w:cs="Arial"/>
          <w:sz w:val="22"/>
          <w:szCs w:val="22"/>
          <w:lang w:val="sk-SK"/>
        </w:rPr>
        <w:t xml:space="preserve"> </w:t>
      </w:r>
      <w:r w:rsidR="00AA63C6" w:rsidRPr="000D34B2">
        <w:rPr>
          <w:rFonts w:ascii="Verdana" w:hAnsi="Verdana" w:cs="Arial"/>
          <w:sz w:val="22"/>
          <w:szCs w:val="22"/>
          <w:lang w:val="sk-SK"/>
        </w:rPr>
        <w:t>–</w:t>
      </w:r>
      <w:r w:rsidR="00B133E7" w:rsidRPr="000D34B2">
        <w:rPr>
          <w:rFonts w:ascii="Verdana" w:hAnsi="Verdana" w:cs="Arial"/>
          <w:sz w:val="22"/>
          <w:szCs w:val="22"/>
          <w:lang w:val="sk-SK"/>
        </w:rPr>
        <w:t xml:space="preserve"> </w:t>
      </w:r>
      <w:r w:rsidR="00AA63C6" w:rsidRPr="000D34B2">
        <w:rPr>
          <w:rFonts w:ascii="Verdana" w:hAnsi="Verdana" w:cs="Arial"/>
          <w:sz w:val="22"/>
          <w:szCs w:val="22"/>
          <w:lang w:val="sk-SK"/>
        </w:rPr>
        <w:t>Slovenskou l</w:t>
      </w:r>
      <w:r w:rsidR="00B133E7" w:rsidRPr="000D34B2">
        <w:rPr>
          <w:rFonts w:ascii="Verdana" w:hAnsi="Verdana" w:cs="Arial"/>
          <w:sz w:val="22"/>
          <w:szCs w:val="22"/>
          <w:lang w:val="sk-SK"/>
        </w:rPr>
        <w:t xml:space="preserve">ekárskou komorou </w:t>
      </w:r>
      <w:r w:rsidR="00AA63C6" w:rsidRPr="000D34B2">
        <w:rPr>
          <w:rFonts w:ascii="Verdana" w:hAnsi="Verdana" w:cs="Arial"/>
          <w:sz w:val="22"/>
          <w:szCs w:val="22"/>
          <w:lang w:val="sk-SK"/>
        </w:rPr>
        <w:t>a</w:t>
      </w:r>
      <w:r w:rsidR="00B133E7" w:rsidRPr="000D34B2">
        <w:rPr>
          <w:rFonts w:ascii="Verdana" w:hAnsi="Verdana" w:cs="Arial"/>
          <w:sz w:val="22"/>
          <w:szCs w:val="22"/>
          <w:lang w:val="sk-SK"/>
        </w:rPr>
        <w:t xml:space="preserve"> Komorou </w:t>
      </w:r>
      <w:proofErr w:type="spellStart"/>
      <w:r w:rsidR="00AA63C6" w:rsidRPr="000D34B2">
        <w:rPr>
          <w:rFonts w:ascii="Verdana" w:hAnsi="Verdana" w:cs="Arial"/>
          <w:sz w:val="22"/>
          <w:szCs w:val="22"/>
          <w:lang w:val="sk-SK"/>
        </w:rPr>
        <w:t>m</w:t>
      </w:r>
      <w:r w:rsidR="00B133E7" w:rsidRPr="000D34B2">
        <w:rPr>
          <w:rFonts w:ascii="Verdana" w:hAnsi="Verdana" w:cs="Arial"/>
          <w:sz w:val="22"/>
          <w:szCs w:val="22"/>
          <w:lang w:val="sk-SK"/>
        </w:rPr>
        <w:t>edicínsko</w:t>
      </w:r>
      <w:proofErr w:type="spellEnd"/>
      <w:r w:rsidR="00B133E7" w:rsidRPr="000D34B2">
        <w:rPr>
          <w:rFonts w:ascii="Verdana" w:hAnsi="Verdana" w:cs="Arial"/>
          <w:sz w:val="22"/>
          <w:szCs w:val="22"/>
          <w:lang w:val="sk-SK"/>
        </w:rPr>
        <w:t xml:space="preserve"> technických pracovníkov</w:t>
      </w:r>
      <w:r w:rsidRPr="00B133E7">
        <w:rPr>
          <w:rFonts w:ascii="Verdana" w:hAnsi="Verdana" w:cs="Arial"/>
          <w:sz w:val="22"/>
          <w:szCs w:val="22"/>
          <w:lang w:val="sk-SK"/>
        </w:rPr>
        <w:t>.</w:t>
      </w:r>
      <w:r w:rsidR="00F84D32" w:rsidRPr="00B133E7">
        <w:rPr>
          <w:rFonts w:ascii="Verdana" w:hAnsi="Verdana" w:cs="Arial"/>
          <w:sz w:val="22"/>
          <w:szCs w:val="22"/>
          <w:lang w:val="sk-SK"/>
        </w:rPr>
        <w:t xml:space="preserve"> Organizácia externých vzdelávacích akcií bola tiež poznačená </w:t>
      </w:r>
      <w:proofErr w:type="spellStart"/>
      <w:r w:rsidR="00F84D32" w:rsidRPr="00B133E7">
        <w:rPr>
          <w:rFonts w:ascii="Verdana" w:hAnsi="Verdana" w:cs="Arial"/>
          <w:sz w:val="22"/>
          <w:szCs w:val="22"/>
          <w:lang w:val="sk-SK"/>
        </w:rPr>
        <w:t>pandemickou</w:t>
      </w:r>
      <w:proofErr w:type="spellEnd"/>
      <w:r w:rsidR="00F84D32" w:rsidRPr="00BC1E86">
        <w:rPr>
          <w:rFonts w:ascii="Verdana" w:hAnsi="Verdana" w:cs="Arial"/>
          <w:sz w:val="22"/>
          <w:szCs w:val="22"/>
          <w:lang w:val="sk-SK"/>
        </w:rPr>
        <w:t xml:space="preserve"> situáciou. </w:t>
      </w:r>
      <w:r w:rsidR="00BC1E86">
        <w:rPr>
          <w:rFonts w:ascii="Verdana" w:hAnsi="Verdana" w:cs="Arial"/>
          <w:sz w:val="22"/>
          <w:szCs w:val="22"/>
          <w:lang w:val="sk-SK"/>
        </w:rPr>
        <w:t xml:space="preserve">Organizovanie odborných akcií </w:t>
      </w:r>
      <w:r w:rsidR="00454DFB">
        <w:rPr>
          <w:rFonts w:ascii="Verdana" w:hAnsi="Verdana" w:cs="Arial"/>
          <w:sz w:val="22"/>
          <w:szCs w:val="22"/>
          <w:lang w:val="sk-SK"/>
        </w:rPr>
        <w:t>odbornými spoločnosťami</w:t>
      </w:r>
      <w:r w:rsidR="00AA63C6">
        <w:rPr>
          <w:rFonts w:ascii="Verdana" w:hAnsi="Verdana" w:cs="Arial"/>
          <w:sz w:val="22"/>
          <w:szCs w:val="22"/>
          <w:lang w:val="sk-SK"/>
        </w:rPr>
        <w:t xml:space="preserve"> bolo</w:t>
      </w:r>
      <w:r w:rsidR="00454DFB">
        <w:rPr>
          <w:rFonts w:ascii="Verdana" w:hAnsi="Verdana" w:cs="Arial"/>
          <w:sz w:val="22"/>
          <w:szCs w:val="22"/>
          <w:lang w:val="sk-SK"/>
        </w:rPr>
        <w:t xml:space="preserve"> väčšinou online</w:t>
      </w:r>
      <w:r w:rsidRPr="001C531D">
        <w:rPr>
          <w:rFonts w:ascii="Verdana" w:hAnsi="Verdana" w:cs="Arial"/>
          <w:sz w:val="22"/>
          <w:szCs w:val="22"/>
          <w:lang w:val="sk-SK"/>
        </w:rPr>
        <w:t>:</w:t>
      </w:r>
    </w:p>
    <w:p w14:paraId="3A69C385" w14:textId="1931ECFA" w:rsidR="00EA00AD" w:rsidRPr="00AA63C6" w:rsidRDefault="00EA00AD" w:rsidP="00CD6117">
      <w:pPr>
        <w:ind w:left="0" w:firstLine="0"/>
        <w:jc w:val="both"/>
        <w:rPr>
          <w:rFonts w:ascii="Verdana" w:eastAsia="Times New Roman" w:hAnsi="Verdana" w:cs="Arial"/>
        </w:rPr>
      </w:pPr>
      <w:bookmarkStart w:id="0" w:name="_Hlk480888492"/>
      <w:bookmarkStart w:id="1" w:name="_Hlk105795907"/>
      <w:r w:rsidRPr="00AA63C6">
        <w:rPr>
          <w:rFonts w:ascii="Verdana" w:eastAsia="Times New Roman" w:hAnsi="Verdana" w:cs="Arial"/>
        </w:rPr>
        <w:t>Multidisciplinárna spolupráca pri poskytovaní zdravotnej starostlivosti o pacienta s COVID-19, 9.4.-10.4. 2021 (online</w:t>
      </w:r>
      <w:r w:rsidR="00CD6117" w:rsidRPr="00AA63C6">
        <w:rPr>
          <w:rFonts w:ascii="Verdana" w:eastAsia="Times New Roman" w:hAnsi="Verdana" w:cs="Arial"/>
        </w:rPr>
        <w:t>)</w:t>
      </w:r>
    </w:p>
    <w:p w14:paraId="067E8EC0" w14:textId="77777777" w:rsidR="00EA00AD" w:rsidRPr="00AA63C6" w:rsidRDefault="00EA00AD" w:rsidP="00AA63C6">
      <w:pPr>
        <w:ind w:left="0" w:firstLine="0"/>
        <w:jc w:val="both"/>
        <w:rPr>
          <w:rFonts w:ascii="Verdana" w:eastAsia="Times New Roman" w:hAnsi="Verdana" w:cs="Arial"/>
        </w:rPr>
      </w:pPr>
      <w:r w:rsidRPr="00AA63C6">
        <w:rPr>
          <w:rFonts w:ascii="Verdana" w:eastAsia="Times New Roman" w:hAnsi="Verdana" w:cs="Arial"/>
        </w:rPr>
        <w:t xml:space="preserve">XIX. Martinské dni imunológie, 15.9.-17.9.2021, Martin </w:t>
      </w:r>
    </w:p>
    <w:p w14:paraId="40370F87" w14:textId="77777777" w:rsidR="00EA00AD" w:rsidRPr="00AA63C6" w:rsidRDefault="00EA00AD" w:rsidP="00CD6117">
      <w:pPr>
        <w:ind w:hanging="7791"/>
        <w:jc w:val="both"/>
        <w:rPr>
          <w:rFonts w:ascii="Verdana" w:eastAsia="Times New Roman" w:hAnsi="Verdana" w:cs="Arial"/>
        </w:rPr>
      </w:pPr>
      <w:r w:rsidRPr="00AA63C6">
        <w:rPr>
          <w:rFonts w:ascii="Verdana" w:eastAsia="Times New Roman" w:hAnsi="Verdana" w:cs="Arial"/>
        </w:rPr>
        <w:t xml:space="preserve">Kurz Medicína pro praxi 2, 21.9.2021 (online) </w:t>
      </w:r>
    </w:p>
    <w:p w14:paraId="1EACFAFA" w14:textId="77777777" w:rsidR="00EA00AD" w:rsidRPr="00AA63C6" w:rsidRDefault="00EA00AD" w:rsidP="00CD6117">
      <w:pPr>
        <w:ind w:left="0" w:firstLine="0"/>
        <w:jc w:val="both"/>
        <w:rPr>
          <w:rFonts w:ascii="Verdana" w:eastAsia="Times New Roman" w:hAnsi="Verdana" w:cs="Arial"/>
        </w:rPr>
      </w:pPr>
      <w:r w:rsidRPr="00AA63C6">
        <w:rPr>
          <w:rFonts w:ascii="Verdana" w:eastAsia="Times New Roman" w:hAnsi="Verdana" w:cs="Arial"/>
        </w:rPr>
        <w:t xml:space="preserve">Činnosť interného audítora v laboratórnej praxi, 5.10.2021, Bratislava </w:t>
      </w:r>
    </w:p>
    <w:p w14:paraId="5F123800" w14:textId="77777777" w:rsidR="00CD6117" w:rsidRPr="00AA63C6" w:rsidRDefault="00EA00AD" w:rsidP="00CD6117">
      <w:pPr>
        <w:ind w:left="0" w:firstLine="0"/>
        <w:jc w:val="both"/>
        <w:rPr>
          <w:rFonts w:ascii="Verdana" w:eastAsia="Times New Roman" w:hAnsi="Verdana" w:cs="Arial"/>
        </w:rPr>
      </w:pPr>
      <w:r w:rsidRPr="00AA63C6">
        <w:rPr>
          <w:rFonts w:ascii="Verdana" w:eastAsia="Times New Roman" w:hAnsi="Verdana" w:cs="Arial"/>
        </w:rPr>
        <w:t xml:space="preserve">XXXVIII. Zjazd slovenských a českých </w:t>
      </w:r>
      <w:proofErr w:type="spellStart"/>
      <w:r w:rsidRPr="00AA63C6">
        <w:rPr>
          <w:rFonts w:ascii="Verdana" w:eastAsia="Times New Roman" w:hAnsi="Verdana" w:cs="Arial"/>
        </w:rPr>
        <w:t>alergológov</w:t>
      </w:r>
      <w:proofErr w:type="spellEnd"/>
      <w:r w:rsidRPr="00AA63C6">
        <w:rPr>
          <w:rFonts w:ascii="Verdana" w:eastAsia="Times New Roman" w:hAnsi="Verdana" w:cs="Arial"/>
        </w:rPr>
        <w:t xml:space="preserve"> a klinických imunológov, Grand Hotel </w:t>
      </w:r>
      <w:proofErr w:type="spellStart"/>
      <w:r w:rsidRPr="00AA63C6">
        <w:rPr>
          <w:rFonts w:ascii="Verdana" w:eastAsia="Times New Roman" w:hAnsi="Verdana" w:cs="Arial"/>
        </w:rPr>
        <w:t>Bellevue</w:t>
      </w:r>
      <w:proofErr w:type="spellEnd"/>
      <w:r w:rsidRPr="00AA63C6">
        <w:rPr>
          <w:rFonts w:ascii="Verdana" w:eastAsia="Times New Roman" w:hAnsi="Verdana" w:cs="Arial"/>
        </w:rPr>
        <w:t xml:space="preserve"> Horný Smokovec Vysoké Tatry, 20.10.-23.10.2021 </w:t>
      </w:r>
    </w:p>
    <w:p w14:paraId="432B7087" w14:textId="7C40DAAE" w:rsidR="00EA00AD" w:rsidRPr="00AA63C6" w:rsidRDefault="00EA00AD" w:rsidP="00CD6117">
      <w:pPr>
        <w:ind w:left="0" w:firstLine="0"/>
        <w:jc w:val="both"/>
        <w:rPr>
          <w:rFonts w:ascii="Verdana" w:eastAsia="Times New Roman" w:hAnsi="Verdana" w:cs="Arial"/>
        </w:rPr>
      </w:pPr>
      <w:r w:rsidRPr="00AA63C6">
        <w:rPr>
          <w:rFonts w:ascii="Verdana" w:eastAsia="Times New Roman" w:hAnsi="Verdana" w:cs="Arial"/>
        </w:rPr>
        <w:t>Hematologický seminár, 11.11.2021 (online)</w:t>
      </w:r>
    </w:p>
    <w:bookmarkEnd w:id="0"/>
    <w:p w14:paraId="6C872CA2" w14:textId="23C12DD2" w:rsidR="00EA00AD" w:rsidRPr="00AA63C6" w:rsidRDefault="00EA00AD" w:rsidP="00CD6117">
      <w:pPr>
        <w:ind w:left="284" w:hanging="284"/>
        <w:jc w:val="both"/>
        <w:rPr>
          <w:rFonts w:ascii="Verdana" w:eastAsia="Times New Roman" w:hAnsi="Verdana" w:cs="Arial"/>
        </w:rPr>
      </w:pPr>
      <w:r w:rsidRPr="00AA63C6">
        <w:rPr>
          <w:rFonts w:ascii="Verdana" w:eastAsia="Times New Roman" w:hAnsi="Verdana" w:cs="Arial"/>
        </w:rPr>
        <w:t>Podpora organizmu pri liečbe pacienta s onkologickým ochorením, 7/2021, ARGAMA</w:t>
      </w:r>
      <w:r w:rsidR="00AA63C6">
        <w:rPr>
          <w:rFonts w:ascii="Verdana" w:eastAsia="Times New Roman" w:hAnsi="Verdana" w:cs="Arial"/>
        </w:rPr>
        <w:t xml:space="preserve"> </w:t>
      </w:r>
      <w:r w:rsidRPr="00AA63C6">
        <w:rPr>
          <w:rFonts w:ascii="Verdana" w:eastAsia="Times New Roman" w:hAnsi="Verdana" w:cs="Arial"/>
        </w:rPr>
        <w:t>s.r.o., Svätý Jur</w:t>
      </w:r>
      <w:r w:rsidR="00AA63C6">
        <w:rPr>
          <w:rFonts w:ascii="Verdana" w:eastAsia="Times New Roman" w:hAnsi="Verdana" w:cs="Arial"/>
        </w:rPr>
        <w:t xml:space="preserve"> (online)</w:t>
      </w:r>
    </w:p>
    <w:p w14:paraId="18C83A71" w14:textId="77777777" w:rsidR="00EA00AD" w:rsidRPr="00AA63C6" w:rsidRDefault="00EA00AD" w:rsidP="00CD6117">
      <w:pPr>
        <w:ind w:hanging="7791"/>
        <w:jc w:val="both"/>
        <w:rPr>
          <w:rFonts w:ascii="Verdana" w:eastAsia="Times New Roman" w:hAnsi="Verdana" w:cs="Arial"/>
        </w:rPr>
      </w:pPr>
      <w:r w:rsidRPr="00AA63C6">
        <w:rPr>
          <w:rFonts w:ascii="Verdana" w:eastAsia="Times New Roman" w:hAnsi="Verdana" w:cs="Arial"/>
        </w:rPr>
        <w:t>Ako interpretovať výsledky laboratórnych vyšetrení na COVID, 3.6.2021 (online)</w:t>
      </w:r>
    </w:p>
    <w:p w14:paraId="3512F219" w14:textId="77777777" w:rsidR="001152DF" w:rsidRDefault="00EA00AD" w:rsidP="001152DF">
      <w:pPr>
        <w:ind w:left="284" w:hanging="284"/>
        <w:jc w:val="both"/>
        <w:rPr>
          <w:rFonts w:ascii="Verdana" w:eastAsia="Times New Roman" w:hAnsi="Verdana" w:cs="Arial"/>
          <w:lang w:eastAsia="zh-CN"/>
        </w:rPr>
      </w:pPr>
      <w:r w:rsidRPr="00AA63C6">
        <w:rPr>
          <w:rFonts w:ascii="Verdana" w:eastAsia="Times New Roman" w:hAnsi="Verdana" w:cs="Arial"/>
        </w:rPr>
        <w:t xml:space="preserve">9.4.-10.4. 2021 (online) - </w:t>
      </w:r>
      <w:r w:rsidRPr="00AA63C6">
        <w:rPr>
          <w:rFonts w:ascii="Verdana" w:eastAsia="Times New Roman" w:hAnsi="Verdana" w:cs="Arial"/>
          <w:lang w:eastAsia="zh-CN"/>
        </w:rPr>
        <w:t>Aktívna účasť „PCR diagnostika – zlatý štandard diagnostiky COVID-19“</w:t>
      </w:r>
    </w:p>
    <w:p w14:paraId="7EFADFAD" w14:textId="60298CFF" w:rsidR="00EA00AD" w:rsidRPr="00AA63C6" w:rsidRDefault="00EA00AD" w:rsidP="001152DF">
      <w:pPr>
        <w:ind w:left="284" w:hanging="284"/>
        <w:jc w:val="both"/>
        <w:rPr>
          <w:rFonts w:ascii="Verdana" w:hAnsi="Verdana" w:cs="Arial"/>
          <w:iCs/>
          <w:color w:val="000000"/>
          <w:kern w:val="3"/>
          <w:lang w:eastAsia="zh-CN"/>
        </w:rPr>
      </w:pPr>
      <w:r w:rsidRPr="00AA63C6">
        <w:rPr>
          <w:rFonts w:ascii="Verdana" w:hAnsi="Verdana" w:cs="Arial"/>
          <w:iCs/>
          <w:color w:val="000000"/>
          <w:kern w:val="3"/>
          <w:lang w:eastAsia="zh-CN"/>
        </w:rPr>
        <w:t>Manažér kybernetickej bezpečnosti, 25.11.2021 (online)</w:t>
      </w:r>
    </w:p>
    <w:bookmarkEnd w:id="1"/>
    <w:p w14:paraId="2DFB8D76" w14:textId="77777777" w:rsidR="009A4353" w:rsidRPr="00F329EB" w:rsidRDefault="009A4353" w:rsidP="001C531D">
      <w:pPr>
        <w:pStyle w:val="Standard"/>
        <w:jc w:val="both"/>
        <w:rPr>
          <w:rFonts w:ascii="Verdana" w:hAnsi="Verdana" w:cs="Arial"/>
          <w:sz w:val="22"/>
          <w:szCs w:val="22"/>
          <w:lang w:val="sk-SK"/>
        </w:rPr>
      </w:pPr>
    </w:p>
    <w:p w14:paraId="5549186B" w14:textId="26D840F2" w:rsidR="00EA63B5" w:rsidRPr="001C531D" w:rsidRDefault="00EA63B5" w:rsidP="00EA63B5">
      <w:pPr>
        <w:pStyle w:val="Standard"/>
        <w:jc w:val="both"/>
        <w:rPr>
          <w:rFonts w:ascii="Verdana" w:hAnsi="Verdana" w:cs="Arial"/>
          <w:sz w:val="22"/>
          <w:szCs w:val="22"/>
          <w:lang w:val="sk-SK"/>
        </w:rPr>
      </w:pPr>
      <w:r w:rsidRPr="001C531D">
        <w:rPr>
          <w:rFonts w:ascii="Verdana" w:hAnsi="Verdana" w:cs="Arial"/>
          <w:sz w:val="22"/>
          <w:szCs w:val="22"/>
          <w:lang w:val="sk-SK"/>
        </w:rPr>
        <w:t>V rámci zvyšovania kvalifikácie sú zamestnanci zaradení do špecializačných štúdií:</w:t>
      </w:r>
    </w:p>
    <w:p w14:paraId="703AB562" w14:textId="72ACCEC0" w:rsidR="00EA63B5" w:rsidRPr="00472CC1" w:rsidRDefault="00472CC1" w:rsidP="00472CC1">
      <w:pPr>
        <w:pStyle w:val="Standard"/>
        <w:numPr>
          <w:ilvl w:val="0"/>
          <w:numId w:val="45"/>
        </w:numPr>
        <w:rPr>
          <w:rFonts w:ascii="Verdana" w:hAnsi="Verdana" w:cs="Arial"/>
          <w:iCs/>
          <w:sz w:val="22"/>
          <w:szCs w:val="22"/>
        </w:rPr>
      </w:pPr>
      <w:r>
        <w:rPr>
          <w:rFonts w:ascii="Verdana" w:hAnsi="Verdana" w:cs="Arial"/>
          <w:sz w:val="22"/>
          <w:szCs w:val="22"/>
          <w:lang w:val="sk-SK"/>
        </w:rPr>
        <w:t xml:space="preserve">Slovenská </w:t>
      </w:r>
      <w:r w:rsidR="00EA63B5" w:rsidRPr="001C531D">
        <w:rPr>
          <w:rFonts w:ascii="Verdana" w:hAnsi="Verdana" w:cs="Arial"/>
          <w:sz w:val="22"/>
          <w:szCs w:val="22"/>
          <w:lang w:val="sk-SK"/>
        </w:rPr>
        <w:t>zdravotníck</w:t>
      </w:r>
      <w:r>
        <w:rPr>
          <w:rFonts w:ascii="Verdana" w:hAnsi="Verdana" w:cs="Arial"/>
          <w:sz w:val="22"/>
          <w:szCs w:val="22"/>
          <w:lang w:val="sk-SK"/>
        </w:rPr>
        <w:t>a</w:t>
      </w:r>
      <w:r w:rsidR="00EA63B5" w:rsidRPr="001C531D">
        <w:rPr>
          <w:rFonts w:ascii="Verdana" w:hAnsi="Verdana" w:cs="Arial"/>
          <w:sz w:val="22"/>
          <w:szCs w:val="22"/>
          <w:lang w:val="sk-SK"/>
        </w:rPr>
        <w:t xml:space="preserve"> univerzit</w:t>
      </w:r>
      <w:r>
        <w:rPr>
          <w:rFonts w:ascii="Verdana" w:hAnsi="Verdana" w:cs="Arial"/>
          <w:sz w:val="22"/>
          <w:szCs w:val="22"/>
          <w:lang w:val="sk-SK"/>
        </w:rPr>
        <w:t>a</w:t>
      </w:r>
      <w:r w:rsidR="00EA63B5" w:rsidRPr="001C531D">
        <w:rPr>
          <w:rFonts w:ascii="Verdana" w:hAnsi="Verdana" w:cs="Arial"/>
          <w:sz w:val="22"/>
          <w:szCs w:val="22"/>
          <w:lang w:val="sk-SK"/>
        </w:rPr>
        <w:t xml:space="preserve"> v Bratislave</w:t>
      </w:r>
      <w:r w:rsidR="00EA63B5" w:rsidRPr="001C531D">
        <w:rPr>
          <w:rFonts w:ascii="Verdana" w:hAnsi="Verdana" w:cs="Arial"/>
          <w:color w:val="0070C0"/>
          <w:sz w:val="22"/>
          <w:szCs w:val="22"/>
          <w:lang w:val="sk-SK"/>
        </w:rPr>
        <w:t xml:space="preserve">                                          </w:t>
      </w:r>
      <w:r w:rsidR="00EA63B5" w:rsidRPr="00472CC1">
        <w:rPr>
          <w:rFonts w:ascii="Verdana" w:hAnsi="Verdana" w:cs="Arial"/>
          <w:color w:val="0070C0"/>
          <w:sz w:val="22"/>
          <w:szCs w:val="22"/>
          <w:lang w:val="sk-SK"/>
        </w:rPr>
        <w:t xml:space="preserve">      </w:t>
      </w:r>
    </w:p>
    <w:p w14:paraId="7BCE0A36" w14:textId="2CC72AF0" w:rsidR="00472CC1" w:rsidRPr="00472CC1" w:rsidRDefault="00472CC1" w:rsidP="00472CC1">
      <w:pPr>
        <w:tabs>
          <w:tab w:val="left" w:pos="567"/>
        </w:tabs>
        <w:ind w:left="720" w:firstLine="0"/>
        <w:jc w:val="both"/>
        <w:rPr>
          <w:rFonts w:ascii="Verdana" w:hAnsi="Verdana" w:cs="Arial"/>
          <w:iCs/>
        </w:rPr>
      </w:pPr>
      <w:r>
        <w:rPr>
          <w:rFonts w:ascii="Arial" w:hAnsi="Arial" w:cs="Arial"/>
          <w:iCs/>
          <w:sz w:val="20"/>
          <w:szCs w:val="20"/>
        </w:rPr>
        <w:lastRenderedPageBreak/>
        <w:t>-</w:t>
      </w:r>
      <w:r w:rsidRPr="00472CC1">
        <w:rPr>
          <w:rFonts w:ascii="Verdana" w:hAnsi="Verdana" w:cs="Arial"/>
          <w:iCs/>
        </w:rPr>
        <w:t>odbor laboratórne a diagnostické metódy v klinickej mikrobiológii</w:t>
      </w:r>
    </w:p>
    <w:p w14:paraId="758C7B2B" w14:textId="34895A33" w:rsidR="00472CC1" w:rsidRPr="00472CC1" w:rsidRDefault="00472CC1" w:rsidP="00472CC1">
      <w:pPr>
        <w:tabs>
          <w:tab w:val="left" w:pos="567"/>
        </w:tabs>
        <w:ind w:left="720" w:firstLine="0"/>
        <w:jc w:val="both"/>
        <w:rPr>
          <w:rFonts w:ascii="Verdana" w:hAnsi="Verdana" w:cs="Arial"/>
          <w:iCs/>
        </w:rPr>
      </w:pPr>
      <w:r w:rsidRPr="00472CC1">
        <w:rPr>
          <w:rFonts w:ascii="Verdana" w:hAnsi="Verdana" w:cs="Arial"/>
          <w:iCs/>
        </w:rPr>
        <w:t xml:space="preserve">-odbor laboratórne a diagnostické metódy v klinickej </w:t>
      </w:r>
      <w:r>
        <w:rPr>
          <w:rFonts w:ascii="Verdana" w:hAnsi="Verdana" w:cs="Arial"/>
          <w:iCs/>
        </w:rPr>
        <w:t>i</w:t>
      </w:r>
      <w:r w:rsidRPr="00472CC1">
        <w:rPr>
          <w:rFonts w:ascii="Verdana" w:hAnsi="Verdana" w:cs="Arial"/>
          <w:iCs/>
        </w:rPr>
        <w:t>munológii</w:t>
      </w:r>
    </w:p>
    <w:p w14:paraId="56C5C287" w14:textId="3EEC54A6" w:rsidR="00472CC1" w:rsidRPr="00472CC1" w:rsidRDefault="00472CC1" w:rsidP="00472CC1">
      <w:pPr>
        <w:tabs>
          <w:tab w:val="left" w:pos="567"/>
        </w:tabs>
        <w:ind w:left="720" w:firstLine="0"/>
        <w:jc w:val="both"/>
        <w:rPr>
          <w:rFonts w:ascii="Verdana" w:hAnsi="Verdana" w:cs="Arial"/>
          <w:iCs/>
        </w:rPr>
      </w:pPr>
      <w:r w:rsidRPr="00472CC1">
        <w:rPr>
          <w:rFonts w:ascii="Verdana" w:hAnsi="Verdana" w:cs="Arial"/>
          <w:iCs/>
        </w:rPr>
        <w:t>-odbor laboratórne a diagnostické metódy v klinickej biochémii</w:t>
      </w:r>
    </w:p>
    <w:p w14:paraId="387563F8" w14:textId="00C1DC2B" w:rsidR="00454DFB" w:rsidRPr="00927F56" w:rsidRDefault="00454DFB" w:rsidP="00454DFB">
      <w:pPr>
        <w:ind w:firstLine="284"/>
        <w:jc w:val="both"/>
        <w:rPr>
          <w:rFonts w:ascii="Arial" w:eastAsia="Times New Roman" w:hAnsi="Arial" w:cs="Arial"/>
          <w:i/>
          <w:iCs/>
          <w:sz w:val="20"/>
          <w:szCs w:val="20"/>
        </w:rPr>
      </w:pPr>
    </w:p>
    <w:p w14:paraId="67AFB17F" w14:textId="3B9EB4FD" w:rsidR="00DA44BC" w:rsidRDefault="00DA44BC" w:rsidP="00DA44BC">
      <w:pPr>
        <w:ind w:left="0" w:firstLine="0"/>
        <w:jc w:val="both"/>
        <w:rPr>
          <w:rStyle w:val="ra"/>
          <w:rFonts w:ascii="Verdana" w:hAnsi="Verdana"/>
        </w:rPr>
      </w:pPr>
    </w:p>
    <w:p w14:paraId="52922ABF" w14:textId="77777777" w:rsidR="004E7B94" w:rsidRPr="00692097" w:rsidRDefault="004E7B94" w:rsidP="00DA44BC">
      <w:pPr>
        <w:ind w:left="0" w:firstLine="0"/>
        <w:jc w:val="both"/>
        <w:rPr>
          <w:rStyle w:val="ra"/>
          <w:rFonts w:ascii="Verdana" w:hAnsi="Verdana"/>
        </w:rPr>
      </w:pPr>
    </w:p>
    <w:p w14:paraId="5A3953FD" w14:textId="77777777" w:rsidR="006851E5" w:rsidRPr="00DA44BC" w:rsidRDefault="0083541A" w:rsidP="00DA44BC">
      <w:pPr>
        <w:spacing w:after="60"/>
        <w:ind w:left="0" w:firstLine="0"/>
        <w:jc w:val="both"/>
        <w:rPr>
          <w:rFonts w:ascii="Verdana" w:hAnsi="Verdana" w:cs="Arial"/>
          <w:b/>
          <w:shd w:val="clear" w:color="auto" w:fill="FFFFFF"/>
        </w:rPr>
      </w:pPr>
      <w:r>
        <w:rPr>
          <w:rFonts w:ascii="Verdana" w:hAnsi="Verdana" w:cs="Arial"/>
          <w:b/>
          <w:shd w:val="clear" w:color="auto" w:fill="FFFFFF"/>
        </w:rPr>
        <w:t>4</w:t>
      </w:r>
      <w:r w:rsidR="006851E5" w:rsidRPr="00DA44BC">
        <w:rPr>
          <w:rFonts w:ascii="Verdana" w:hAnsi="Verdana" w:cs="Arial"/>
          <w:b/>
          <w:shd w:val="clear" w:color="auto" w:fill="FFFFFF"/>
        </w:rPr>
        <w:t>.3. ISO normy kvality</w:t>
      </w:r>
    </w:p>
    <w:p w14:paraId="6457FE9A" w14:textId="77777777" w:rsidR="00E301C6" w:rsidRPr="00DA44BC" w:rsidRDefault="00E301C6" w:rsidP="00E301C6">
      <w:pPr>
        <w:ind w:left="0" w:firstLine="0"/>
        <w:jc w:val="both"/>
        <w:rPr>
          <w:rFonts w:ascii="Verdana" w:hAnsi="Verdana" w:cs="Arial"/>
        </w:rPr>
      </w:pPr>
      <w:r w:rsidRPr="00DA44BC">
        <w:rPr>
          <w:rFonts w:ascii="Verdana" w:hAnsi="Verdana" w:cs="Arial"/>
        </w:rPr>
        <w:t xml:space="preserve">Spoločnosť v rámci svojej činnosti poskytovania zdravotnej starostlivosti, je </w:t>
      </w:r>
      <w:r w:rsidRPr="00DA44BC">
        <w:rPr>
          <w:rFonts w:ascii="Verdana" w:hAnsi="Verdana" w:cs="Arial"/>
          <w:b/>
        </w:rPr>
        <w:t xml:space="preserve">akreditovaná podľa EN ISO 15189:2009 od novembra 2010. </w:t>
      </w:r>
      <w:r w:rsidRPr="004E7B94">
        <w:rPr>
          <w:rFonts w:ascii="Verdana" w:hAnsi="Verdana" w:cs="Arial"/>
          <w:bCs/>
        </w:rPr>
        <w:t xml:space="preserve">Akreditácia bola spoločnosti udelená na obdobie 5 rokov. </w:t>
      </w:r>
      <w:r w:rsidRPr="00DA44BC">
        <w:rPr>
          <w:rFonts w:ascii="Verdana" w:hAnsi="Verdana" w:cs="Arial"/>
        </w:rPr>
        <w:t xml:space="preserve">Spoločnosť úspešným akreditačným dohľadom v decembri 2014 získala akreditáciu podľa novej normy EN ISO 15189:2012. </w:t>
      </w:r>
    </w:p>
    <w:p w14:paraId="1ECF5727" w14:textId="64F35563" w:rsidR="00E301C6" w:rsidRPr="00E23F44" w:rsidRDefault="00E301C6" w:rsidP="0044489E">
      <w:pPr>
        <w:pStyle w:val="Standard"/>
        <w:jc w:val="both"/>
        <w:rPr>
          <w:rFonts w:ascii="Verdana" w:hAnsi="Verdana" w:cs="Arial"/>
          <w:sz w:val="22"/>
          <w:szCs w:val="22"/>
          <w:lang w:val="sk-SK"/>
        </w:rPr>
      </w:pPr>
      <w:r w:rsidRPr="00CA73ED">
        <w:rPr>
          <w:rFonts w:ascii="Verdana" w:hAnsi="Verdana" w:cs="Arial"/>
          <w:sz w:val="22"/>
          <w:szCs w:val="22"/>
          <w:lang w:val="sk-SK" w:eastAsia="sk-SK"/>
        </w:rPr>
        <w:t xml:space="preserve">Spoločnosť </w:t>
      </w:r>
      <w:proofErr w:type="spellStart"/>
      <w:r w:rsidRPr="00CA73ED">
        <w:rPr>
          <w:rFonts w:ascii="Verdana" w:hAnsi="Verdana" w:cs="Arial"/>
          <w:sz w:val="22"/>
          <w:szCs w:val="22"/>
          <w:lang w:val="sk-SK" w:eastAsia="sk-SK"/>
        </w:rPr>
        <w:t>AnalytX</w:t>
      </w:r>
      <w:proofErr w:type="spellEnd"/>
      <w:r w:rsidRPr="00CA73ED">
        <w:rPr>
          <w:rFonts w:ascii="Verdana" w:hAnsi="Verdana" w:cs="Arial"/>
          <w:sz w:val="22"/>
          <w:szCs w:val="22"/>
          <w:lang w:val="sk-SK" w:eastAsia="sk-SK"/>
        </w:rPr>
        <w:t xml:space="preserve"> s.r.o. aj v roku 20</w:t>
      </w:r>
      <w:r w:rsidR="000D3059" w:rsidRPr="00CA73ED">
        <w:rPr>
          <w:rFonts w:ascii="Verdana" w:hAnsi="Verdana" w:cs="Arial"/>
          <w:sz w:val="22"/>
          <w:szCs w:val="22"/>
          <w:lang w:val="sk-SK" w:eastAsia="sk-SK"/>
        </w:rPr>
        <w:t>2</w:t>
      </w:r>
      <w:r w:rsidR="001152DF">
        <w:rPr>
          <w:rFonts w:ascii="Verdana" w:hAnsi="Verdana" w:cs="Arial"/>
          <w:sz w:val="22"/>
          <w:szCs w:val="22"/>
          <w:lang w:val="sk-SK" w:eastAsia="sk-SK"/>
        </w:rPr>
        <w:t>1</w:t>
      </w:r>
      <w:r w:rsidRPr="00CA73ED">
        <w:rPr>
          <w:rFonts w:ascii="Verdana" w:hAnsi="Verdana" w:cs="Arial"/>
          <w:sz w:val="22"/>
          <w:szCs w:val="22"/>
          <w:lang w:val="sk-SK" w:eastAsia="sk-SK"/>
        </w:rPr>
        <w:t xml:space="preserve"> dodržiavala pri všetkých činnostiach zásady zavedeného systému manažérstva kvality v súlade s kritériami uvedenými v ISO </w:t>
      </w:r>
      <w:r w:rsidRPr="00E23F44">
        <w:rPr>
          <w:rFonts w:ascii="Verdana" w:hAnsi="Verdana" w:cs="Arial"/>
          <w:sz w:val="22"/>
          <w:szCs w:val="22"/>
          <w:lang w:val="sk-SK" w:eastAsia="sk-SK"/>
        </w:rPr>
        <w:t>15189:2012. V </w:t>
      </w:r>
      <w:r w:rsidR="000D3059" w:rsidRPr="00E23F44">
        <w:rPr>
          <w:rFonts w:ascii="Verdana" w:hAnsi="Verdana" w:cs="Arial"/>
          <w:sz w:val="22"/>
          <w:szCs w:val="22"/>
          <w:lang w:val="sk-SK" w:eastAsia="sk-SK"/>
        </w:rPr>
        <w:t>r</w:t>
      </w:r>
      <w:r w:rsidRPr="00E23F44">
        <w:rPr>
          <w:rFonts w:ascii="Verdana" w:hAnsi="Verdana" w:cs="Arial"/>
          <w:sz w:val="22"/>
          <w:szCs w:val="22"/>
          <w:lang w:val="sk-SK" w:eastAsia="sk-SK"/>
        </w:rPr>
        <w:t>ok</w:t>
      </w:r>
      <w:r w:rsidR="000D3059" w:rsidRPr="00E23F44">
        <w:rPr>
          <w:rFonts w:ascii="Verdana" w:hAnsi="Verdana" w:cs="Arial"/>
          <w:sz w:val="22"/>
          <w:szCs w:val="22"/>
          <w:lang w:val="sk-SK" w:eastAsia="sk-SK"/>
        </w:rPr>
        <w:t>u</w:t>
      </w:r>
      <w:r w:rsidRPr="00E23F44">
        <w:rPr>
          <w:rFonts w:ascii="Verdana" w:hAnsi="Verdana" w:cs="Arial"/>
          <w:sz w:val="22"/>
          <w:szCs w:val="22"/>
          <w:lang w:val="sk-SK" w:eastAsia="sk-SK"/>
        </w:rPr>
        <w:t xml:space="preserve"> </w:t>
      </w:r>
      <w:r w:rsidR="000D3059" w:rsidRPr="00E23F44">
        <w:rPr>
          <w:rFonts w:ascii="Verdana" w:hAnsi="Verdana" w:cs="Arial"/>
          <w:sz w:val="22"/>
          <w:szCs w:val="22"/>
          <w:lang w:val="sk-SK" w:eastAsia="sk-SK"/>
        </w:rPr>
        <w:t>202</w:t>
      </w:r>
      <w:r w:rsidR="001152DF" w:rsidRPr="00E23F44">
        <w:rPr>
          <w:rFonts w:ascii="Verdana" w:hAnsi="Verdana" w:cs="Arial"/>
          <w:sz w:val="22"/>
          <w:szCs w:val="22"/>
          <w:lang w:val="sk-SK" w:eastAsia="sk-SK"/>
        </w:rPr>
        <w:t>1</w:t>
      </w:r>
      <w:r w:rsidR="0076467C" w:rsidRPr="00E23F44">
        <w:rPr>
          <w:rFonts w:ascii="Verdana" w:hAnsi="Verdana" w:cs="Arial"/>
          <w:sz w:val="22"/>
          <w:szCs w:val="22"/>
          <w:lang w:val="sk-SK" w:eastAsia="sk-SK"/>
        </w:rPr>
        <w:t>,</w:t>
      </w:r>
      <w:r w:rsidR="001152DF" w:rsidRPr="000D34B2">
        <w:rPr>
          <w:rFonts w:ascii="Verdana" w:hAnsi="Verdana" w:cs="Arial"/>
          <w:sz w:val="22"/>
          <w:szCs w:val="22"/>
          <w:lang w:val="sk-SK"/>
        </w:rPr>
        <w:t xml:space="preserve"> </w:t>
      </w:r>
      <w:r w:rsidR="0044489E" w:rsidRPr="000D34B2">
        <w:rPr>
          <w:rFonts w:ascii="Verdana" w:hAnsi="Verdana" w:cs="Arial"/>
          <w:sz w:val="22"/>
          <w:szCs w:val="22"/>
          <w:lang w:val="sk-SK"/>
        </w:rPr>
        <w:t xml:space="preserve">boli vykonané dve </w:t>
      </w:r>
      <w:r w:rsidR="001152DF" w:rsidRPr="00E23F44">
        <w:rPr>
          <w:rFonts w:ascii="Verdana" w:hAnsi="Verdana" w:cs="Arial"/>
          <w:sz w:val="22"/>
          <w:szCs w:val="22"/>
          <w:lang w:val="sk-SK"/>
        </w:rPr>
        <w:t>Mimoriadne posudzovani</w:t>
      </w:r>
      <w:r w:rsidR="00E23F44">
        <w:rPr>
          <w:rFonts w:ascii="Verdana" w:hAnsi="Verdana" w:cs="Arial"/>
          <w:sz w:val="22"/>
          <w:szCs w:val="22"/>
          <w:lang w:val="sk-SK"/>
        </w:rPr>
        <w:t>a</w:t>
      </w:r>
      <w:r w:rsidR="0044489E" w:rsidRPr="00E23F44">
        <w:rPr>
          <w:rFonts w:ascii="Verdana" w:hAnsi="Verdana" w:cs="Arial"/>
          <w:sz w:val="22"/>
          <w:szCs w:val="22"/>
          <w:lang w:val="sk-SK"/>
        </w:rPr>
        <w:t xml:space="preserve"> zo SNAS. </w:t>
      </w:r>
      <w:r w:rsidR="001152DF" w:rsidRPr="00E23F44">
        <w:rPr>
          <w:rFonts w:ascii="Verdana" w:hAnsi="Verdana" w:cs="Arial"/>
          <w:sz w:val="22"/>
          <w:szCs w:val="22"/>
          <w:lang w:val="sk-SK"/>
        </w:rPr>
        <w:t xml:space="preserve"> 9.6.2021 z dôvodu zmeny laboratórneho informačného systému</w:t>
      </w:r>
      <w:r w:rsidR="0044489E" w:rsidRPr="00E23F44">
        <w:rPr>
          <w:rFonts w:ascii="Verdana" w:hAnsi="Verdana" w:cs="Arial"/>
          <w:sz w:val="22"/>
          <w:szCs w:val="22"/>
          <w:lang w:val="sk-SK"/>
        </w:rPr>
        <w:t xml:space="preserve"> a </w:t>
      </w:r>
      <w:r w:rsidR="001152DF" w:rsidRPr="00E23F44">
        <w:rPr>
          <w:rFonts w:ascii="Verdana" w:hAnsi="Verdana" w:cs="Arial"/>
          <w:sz w:val="22"/>
          <w:szCs w:val="22"/>
          <w:lang w:val="sk-SK"/>
        </w:rPr>
        <w:t>20.12.2021 z dôvodu presťahovania laboratória Hematológie</w:t>
      </w:r>
      <w:r w:rsidR="0044489E" w:rsidRPr="00E23F44">
        <w:rPr>
          <w:rFonts w:ascii="Verdana" w:hAnsi="Verdana" w:cs="Arial"/>
          <w:sz w:val="22"/>
          <w:szCs w:val="22"/>
          <w:lang w:val="sk-SK"/>
        </w:rPr>
        <w:t xml:space="preserve">. </w:t>
      </w:r>
      <w:r w:rsidR="0076467C" w:rsidRPr="00E23F44">
        <w:rPr>
          <w:rFonts w:ascii="Verdana" w:hAnsi="Verdana" w:cs="Arial"/>
          <w:sz w:val="22"/>
          <w:szCs w:val="22"/>
          <w:lang w:val="sk-SK" w:eastAsia="sk-SK"/>
        </w:rPr>
        <w:t xml:space="preserve"> </w:t>
      </w:r>
      <w:r w:rsidR="00E23F44">
        <w:rPr>
          <w:rFonts w:ascii="Verdana" w:hAnsi="Verdana"/>
          <w:sz w:val="22"/>
          <w:szCs w:val="22"/>
          <w:lang w:val="sk-SK"/>
        </w:rPr>
        <w:t>Záver</w:t>
      </w:r>
      <w:r w:rsidRPr="00E23F44">
        <w:rPr>
          <w:rFonts w:ascii="Verdana" w:hAnsi="Verdana"/>
          <w:sz w:val="22"/>
          <w:szCs w:val="22"/>
          <w:lang w:val="sk-SK"/>
        </w:rPr>
        <w:t xml:space="preserve"> interných auditov </w:t>
      </w:r>
      <w:r w:rsidR="0076467C" w:rsidRPr="00E23F44">
        <w:rPr>
          <w:rFonts w:ascii="Verdana" w:hAnsi="Verdana"/>
          <w:sz w:val="22"/>
          <w:szCs w:val="22"/>
          <w:lang w:val="sk-SK"/>
        </w:rPr>
        <w:t>a</w:t>
      </w:r>
      <w:r w:rsidR="00E23F44">
        <w:rPr>
          <w:rFonts w:ascii="Verdana" w:hAnsi="Verdana"/>
          <w:sz w:val="22"/>
          <w:szCs w:val="22"/>
          <w:lang w:val="sk-SK"/>
        </w:rPr>
        <w:t xml:space="preserve"> mimoriadnych posudzovaní </w:t>
      </w:r>
      <w:r w:rsidR="0076467C" w:rsidRPr="00E23F44">
        <w:rPr>
          <w:rFonts w:ascii="Verdana" w:hAnsi="Verdana"/>
          <w:sz w:val="22"/>
          <w:szCs w:val="22"/>
          <w:lang w:val="sk-SK"/>
        </w:rPr>
        <w:t xml:space="preserve">zo SNAS, </w:t>
      </w:r>
      <w:r w:rsidR="00E23F44">
        <w:rPr>
          <w:rFonts w:ascii="Verdana" w:hAnsi="Verdana"/>
          <w:sz w:val="22"/>
          <w:szCs w:val="22"/>
          <w:lang w:val="sk-SK"/>
        </w:rPr>
        <w:t xml:space="preserve">bol </w:t>
      </w:r>
      <w:r w:rsidR="00E23F44" w:rsidRPr="00E23F44">
        <w:rPr>
          <w:rFonts w:ascii="Verdana" w:hAnsi="Verdana" w:cs="Arial"/>
          <w:sz w:val="22"/>
          <w:szCs w:val="22"/>
          <w:lang w:val="sk-SK"/>
        </w:rPr>
        <w:t>bez zistených nezhôd, rizík, v súlade s plnením požiadaviek normy</w:t>
      </w:r>
      <w:r w:rsidRPr="00E23F44">
        <w:rPr>
          <w:rFonts w:ascii="Verdana" w:hAnsi="Verdana"/>
          <w:sz w:val="22"/>
          <w:szCs w:val="22"/>
          <w:lang w:val="sk-SK"/>
        </w:rPr>
        <w:t xml:space="preserve">. </w:t>
      </w:r>
    </w:p>
    <w:p w14:paraId="134F3AA7" w14:textId="77777777" w:rsidR="00E301C6" w:rsidRPr="00DA44BC" w:rsidRDefault="00E301C6" w:rsidP="00E301C6">
      <w:pPr>
        <w:pStyle w:val="Standard"/>
        <w:tabs>
          <w:tab w:val="left" w:pos="30"/>
        </w:tabs>
        <w:jc w:val="both"/>
        <w:rPr>
          <w:rFonts w:ascii="Verdana" w:hAnsi="Verdana" w:cs="Arial"/>
          <w:b/>
          <w:color w:val="auto"/>
          <w:sz w:val="22"/>
          <w:szCs w:val="22"/>
          <w:lang w:val="sk-SK"/>
        </w:rPr>
      </w:pPr>
      <w:r w:rsidRPr="00CA73ED">
        <w:rPr>
          <w:rFonts w:ascii="Verdana" w:hAnsi="Verdana"/>
          <w:b/>
          <w:sz w:val="22"/>
          <w:szCs w:val="22"/>
          <w:lang w:val="sk-SK"/>
        </w:rPr>
        <w:t>Osvedčenie a Rozsah akreditácie</w:t>
      </w:r>
      <w:r w:rsidR="00DA44BC" w:rsidRPr="00CA73ED">
        <w:rPr>
          <w:rFonts w:ascii="Verdana" w:hAnsi="Verdana"/>
          <w:b/>
          <w:sz w:val="22"/>
          <w:szCs w:val="22"/>
          <w:lang w:val="sk-SK"/>
        </w:rPr>
        <w:t xml:space="preserve"> je plat</w:t>
      </w:r>
      <w:r w:rsidR="00140C21" w:rsidRPr="00CA73ED">
        <w:rPr>
          <w:rFonts w:ascii="Verdana" w:hAnsi="Verdana"/>
          <w:b/>
          <w:sz w:val="22"/>
          <w:szCs w:val="22"/>
          <w:lang w:val="sk-SK"/>
        </w:rPr>
        <w:t>ný</w:t>
      </w:r>
      <w:r w:rsidR="00DA44BC" w:rsidRPr="00CA73ED">
        <w:rPr>
          <w:rFonts w:ascii="Verdana" w:hAnsi="Verdana"/>
          <w:b/>
          <w:sz w:val="22"/>
          <w:szCs w:val="22"/>
          <w:lang w:val="sk-SK"/>
        </w:rPr>
        <w:t xml:space="preserve"> </w:t>
      </w:r>
      <w:r w:rsidRPr="00DA44BC">
        <w:rPr>
          <w:rFonts w:ascii="Verdana" w:hAnsi="Verdana" w:cs="Arial"/>
          <w:b/>
          <w:color w:val="auto"/>
          <w:sz w:val="22"/>
          <w:szCs w:val="22"/>
          <w:lang w:val="sk-SK"/>
        </w:rPr>
        <w:t>do 25.12.2023.</w:t>
      </w:r>
    </w:p>
    <w:p w14:paraId="6189D715" w14:textId="77777777" w:rsidR="005D0DE3" w:rsidRPr="005D0DE3" w:rsidRDefault="005D0DE3" w:rsidP="004270F7">
      <w:pPr>
        <w:spacing w:after="120"/>
        <w:ind w:left="357" w:firstLine="0"/>
        <w:jc w:val="both"/>
        <w:rPr>
          <w:rFonts w:ascii="Verdana" w:hAnsi="Verdana"/>
        </w:rPr>
      </w:pPr>
    </w:p>
    <w:p w14:paraId="000D263C" w14:textId="77777777" w:rsidR="006851E5" w:rsidRPr="006851E5" w:rsidRDefault="0083541A" w:rsidP="00DA44BC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  <w:r>
        <w:rPr>
          <w:rStyle w:val="ra"/>
          <w:rFonts w:ascii="Verdana" w:hAnsi="Verdana"/>
          <w:b/>
        </w:rPr>
        <w:t>4</w:t>
      </w:r>
      <w:r w:rsidR="006851E5" w:rsidRPr="006851E5">
        <w:rPr>
          <w:rStyle w:val="ra"/>
          <w:rFonts w:ascii="Verdana" w:hAnsi="Verdana"/>
          <w:b/>
        </w:rPr>
        <w:t>.4. Plnenie záväzkov voči štátu</w:t>
      </w:r>
    </w:p>
    <w:p w14:paraId="13808AF7" w14:textId="77777777" w:rsidR="00777284" w:rsidRDefault="005D0DE3" w:rsidP="00DA44BC">
      <w:pPr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</w:rPr>
        <w:t>S</w:t>
      </w:r>
      <w:r w:rsidR="00777284" w:rsidRPr="00670A03">
        <w:rPr>
          <w:rStyle w:val="ra"/>
          <w:rFonts w:ascii="Verdana" w:hAnsi="Verdana"/>
        </w:rPr>
        <w:t xml:space="preserve">poločnosť si včas plní </w:t>
      </w:r>
      <w:r>
        <w:rPr>
          <w:rStyle w:val="ra"/>
          <w:rFonts w:ascii="Verdana" w:hAnsi="Verdana"/>
        </w:rPr>
        <w:t xml:space="preserve">všetky </w:t>
      </w:r>
      <w:r w:rsidR="00777284" w:rsidRPr="00670A03">
        <w:rPr>
          <w:rStyle w:val="ra"/>
          <w:rFonts w:ascii="Verdana" w:hAnsi="Verdana"/>
        </w:rPr>
        <w:t xml:space="preserve">svoje </w:t>
      </w:r>
      <w:r w:rsidRPr="00670A03">
        <w:rPr>
          <w:rStyle w:val="ra"/>
          <w:rFonts w:ascii="Verdana" w:hAnsi="Verdana"/>
        </w:rPr>
        <w:t xml:space="preserve">záväzky </w:t>
      </w:r>
      <w:r w:rsidR="00777284" w:rsidRPr="00670A03">
        <w:rPr>
          <w:rStyle w:val="ra"/>
          <w:rFonts w:ascii="Verdana" w:hAnsi="Verdana"/>
        </w:rPr>
        <w:t>voči štátu</w:t>
      </w:r>
      <w:r>
        <w:rPr>
          <w:rStyle w:val="ra"/>
          <w:rFonts w:ascii="Verdana" w:hAnsi="Verdana"/>
        </w:rPr>
        <w:t xml:space="preserve"> - </w:t>
      </w:r>
      <w:r w:rsidRPr="00670A03">
        <w:rPr>
          <w:rStyle w:val="ra"/>
          <w:rFonts w:ascii="Verdana" w:hAnsi="Verdana"/>
        </w:rPr>
        <w:t xml:space="preserve">daňové </w:t>
      </w:r>
      <w:r>
        <w:rPr>
          <w:rStyle w:val="ra"/>
          <w:rFonts w:ascii="Verdana" w:hAnsi="Verdana"/>
        </w:rPr>
        <w:t>záväzky,</w:t>
      </w:r>
      <w:r w:rsidR="00777284" w:rsidRPr="00670A03">
        <w:rPr>
          <w:rStyle w:val="ra"/>
          <w:rFonts w:ascii="Verdana" w:hAnsi="Verdana"/>
        </w:rPr>
        <w:t xml:space="preserve"> záväzky voči sociálnej </w:t>
      </w:r>
      <w:r w:rsidR="005C7B91" w:rsidRPr="00670A03">
        <w:rPr>
          <w:rStyle w:val="ra"/>
          <w:rFonts w:ascii="Verdana" w:hAnsi="Verdana"/>
        </w:rPr>
        <w:t xml:space="preserve">poisťovni </w:t>
      </w:r>
      <w:r w:rsidR="00777284" w:rsidRPr="00670A03">
        <w:rPr>
          <w:rStyle w:val="ra"/>
          <w:rFonts w:ascii="Verdana" w:hAnsi="Verdana"/>
        </w:rPr>
        <w:t>a zdravotnej poisťovni</w:t>
      </w:r>
      <w:r>
        <w:rPr>
          <w:rStyle w:val="ra"/>
          <w:rFonts w:ascii="Verdana" w:hAnsi="Verdana"/>
        </w:rPr>
        <w:t>.</w:t>
      </w:r>
      <w:r w:rsidR="00777284" w:rsidRPr="00670A03">
        <w:rPr>
          <w:rStyle w:val="ra"/>
          <w:rFonts w:ascii="Verdana" w:hAnsi="Verdana"/>
        </w:rPr>
        <w:t xml:space="preserve"> </w:t>
      </w:r>
    </w:p>
    <w:p w14:paraId="455FDDEE" w14:textId="77777777" w:rsidR="00DA44BC" w:rsidRPr="00670A03" w:rsidRDefault="00DA44BC" w:rsidP="00DA44BC">
      <w:pPr>
        <w:spacing w:after="120"/>
        <w:ind w:left="0" w:firstLine="0"/>
        <w:jc w:val="both"/>
        <w:rPr>
          <w:rStyle w:val="ra"/>
          <w:rFonts w:ascii="Verdana" w:hAnsi="Verdana"/>
        </w:rPr>
      </w:pPr>
    </w:p>
    <w:p w14:paraId="09D1BD70" w14:textId="77777777" w:rsidR="006851E5" w:rsidRPr="006851E5" w:rsidRDefault="0083541A" w:rsidP="00DA44BC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  <w:r>
        <w:rPr>
          <w:rStyle w:val="ra"/>
          <w:rFonts w:ascii="Verdana" w:hAnsi="Verdana"/>
          <w:b/>
        </w:rPr>
        <w:t>4</w:t>
      </w:r>
      <w:r w:rsidR="006851E5" w:rsidRPr="006851E5">
        <w:rPr>
          <w:rStyle w:val="ra"/>
          <w:rFonts w:ascii="Verdana" w:hAnsi="Verdana"/>
          <w:b/>
        </w:rPr>
        <w:t>.5. Spoločnosť v kríze</w:t>
      </w:r>
    </w:p>
    <w:p w14:paraId="4E5D2803" w14:textId="77777777" w:rsidR="00423714" w:rsidRDefault="00423714" w:rsidP="00DA44BC">
      <w:pPr>
        <w:ind w:left="0" w:firstLine="0"/>
        <w:jc w:val="both"/>
        <w:rPr>
          <w:rStyle w:val="ra"/>
          <w:rFonts w:ascii="Verdana" w:hAnsi="Verdana"/>
        </w:rPr>
      </w:pPr>
      <w:r w:rsidRPr="00423714">
        <w:rPr>
          <w:rStyle w:val="ra"/>
          <w:rFonts w:ascii="Verdana" w:hAnsi="Verdana"/>
        </w:rPr>
        <w:t>S</w:t>
      </w:r>
      <w:r w:rsidR="00806401" w:rsidRPr="00423714">
        <w:rPr>
          <w:rStyle w:val="ra"/>
          <w:rFonts w:ascii="Verdana" w:hAnsi="Verdana"/>
        </w:rPr>
        <w:t>poločnos</w:t>
      </w:r>
      <w:r w:rsidRPr="00423714">
        <w:rPr>
          <w:rStyle w:val="ra"/>
          <w:rFonts w:ascii="Verdana" w:hAnsi="Verdana"/>
        </w:rPr>
        <w:t xml:space="preserve">ť sa podľa Obchodného zákonníka § 67a nenachádza v kríze, pomer vlastného imania a záväzkov spoločnosti </w:t>
      </w:r>
      <w:r>
        <w:rPr>
          <w:rStyle w:val="ra"/>
          <w:rFonts w:ascii="Verdana" w:hAnsi="Verdana"/>
        </w:rPr>
        <w:t xml:space="preserve">je </w:t>
      </w:r>
      <w:r w:rsidRPr="00423714">
        <w:rPr>
          <w:rStyle w:val="ra"/>
          <w:rFonts w:ascii="Verdana" w:hAnsi="Verdana"/>
        </w:rPr>
        <w:t>&gt; ako 8 ku 100.</w:t>
      </w:r>
    </w:p>
    <w:p w14:paraId="66D4C903" w14:textId="77777777" w:rsidR="00DA44BC" w:rsidRDefault="00DA44BC" w:rsidP="00DA44BC">
      <w:pPr>
        <w:ind w:left="0" w:firstLine="0"/>
        <w:jc w:val="both"/>
        <w:rPr>
          <w:rStyle w:val="ra"/>
          <w:rFonts w:ascii="Verdana" w:hAnsi="Verdana"/>
        </w:rPr>
      </w:pPr>
    </w:p>
    <w:p w14:paraId="0B0B0E08" w14:textId="77777777" w:rsidR="0076467C" w:rsidRDefault="0076467C" w:rsidP="00DA44BC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</w:p>
    <w:p w14:paraId="0C3074B3" w14:textId="3F6E71A8" w:rsidR="006851E5" w:rsidRPr="006851E5" w:rsidRDefault="0083541A" w:rsidP="00DA44BC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  <w:r>
        <w:rPr>
          <w:rStyle w:val="ra"/>
          <w:rFonts w:ascii="Verdana" w:hAnsi="Verdana"/>
          <w:b/>
        </w:rPr>
        <w:t>4</w:t>
      </w:r>
      <w:r w:rsidR="006851E5" w:rsidRPr="006851E5">
        <w:rPr>
          <w:rStyle w:val="ra"/>
          <w:rFonts w:ascii="Verdana" w:hAnsi="Verdana"/>
          <w:b/>
        </w:rPr>
        <w:t>.6. Transferová dokumentácia</w:t>
      </w:r>
    </w:p>
    <w:p w14:paraId="39F9AD20" w14:textId="77777777" w:rsidR="00806401" w:rsidRPr="00DB02BA" w:rsidRDefault="00DB02BA" w:rsidP="00DA44BC">
      <w:pPr>
        <w:spacing w:after="120"/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</w:rPr>
        <w:t xml:space="preserve">Spoločnosť </w:t>
      </w:r>
      <w:r w:rsidR="00DA44BC">
        <w:rPr>
          <w:rStyle w:val="ra"/>
          <w:rFonts w:ascii="Verdana" w:hAnsi="Verdana"/>
        </w:rPr>
        <w:t>ne</w:t>
      </w:r>
      <w:r>
        <w:rPr>
          <w:rStyle w:val="ra"/>
          <w:rFonts w:ascii="Verdana" w:hAnsi="Verdana"/>
        </w:rPr>
        <w:t>má spracovanú transferovú dokumentáciu</w:t>
      </w:r>
      <w:r w:rsidR="00806401" w:rsidRPr="00423714">
        <w:rPr>
          <w:rStyle w:val="ra"/>
          <w:rFonts w:ascii="Verdana" w:hAnsi="Verdana"/>
        </w:rPr>
        <w:t xml:space="preserve"> podľa § 18/1 ZDP</w:t>
      </w:r>
      <w:r>
        <w:rPr>
          <w:rStyle w:val="ra"/>
          <w:rFonts w:ascii="Verdana" w:hAnsi="Verdana"/>
        </w:rPr>
        <w:t xml:space="preserve">. </w:t>
      </w:r>
    </w:p>
    <w:p w14:paraId="3A738402" w14:textId="77777777" w:rsidR="00DB02BA" w:rsidRDefault="00DB02BA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7C9C2354" w14:textId="3FFCDDDD" w:rsidR="006851E5" w:rsidRDefault="006851E5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62D839B4" w14:textId="1C2AA71A" w:rsidR="00056815" w:rsidRDefault="00056815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2B595BD3" w14:textId="0DE3662C" w:rsidR="00056815" w:rsidRDefault="00056815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67D34ED1" w14:textId="3083A7E8" w:rsidR="000127E4" w:rsidRDefault="000127E4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45CD2C0C" w14:textId="6B1FAE1C" w:rsidR="000127E4" w:rsidRDefault="000127E4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39675BA3" w14:textId="4D33529B" w:rsidR="000127E4" w:rsidRDefault="000127E4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44F4EEB5" w14:textId="03766CE6" w:rsidR="000127E4" w:rsidRDefault="000127E4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713C708B" w14:textId="36B67F28" w:rsidR="000127E4" w:rsidRDefault="000127E4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1238E259" w14:textId="2B502861" w:rsidR="000127E4" w:rsidRDefault="000127E4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3D29E5FC" w14:textId="0B68B8BC" w:rsidR="000127E4" w:rsidRDefault="000127E4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4B83C303" w14:textId="18DD2535" w:rsidR="000127E4" w:rsidRDefault="000127E4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76E910EE" w14:textId="663B80E1" w:rsidR="000127E4" w:rsidRDefault="000127E4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13CC32D9" w14:textId="1BC77305" w:rsidR="000127E4" w:rsidRDefault="000127E4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4D944588" w14:textId="4C3C4D85" w:rsidR="000127E4" w:rsidRDefault="000127E4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4076BC5C" w14:textId="77777777" w:rsidR="000127E4" w:rsidRDefault="000127E4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78E2104A" w14:textId="1397DFE5" w:rsidR="00056815" w:rsidRDefault="00056815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44751527" w14:textId="77777777" w:rsidR="00056815" w:rsidRPr="00670A03" w:rsidRDefault="00056815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0D044F38" w14:textId="77777777" w:rsidR="00602D3F" w:rsidRPr="006851E5" w:rsidRDefault="0083541A" w:rsidP="00602D3F">
      <w:pPr>
        <w:ind w:left="0" w:firstLine="0"/>
        <w:jc w:val="both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lastRenderedPageBreak/>
        <w:t>5</w:t>
      </w:r>
      <w:r w:rsidR="006851E5">
        <w:rPr>
          <w:rFonts w:ascii="Verdana" w:hAnsi="Verdana"/>
          <w:b/>
          <w:sz w:val="24"/>
          <w:szCs w:val="24"/>
        </w:rPr>
        <w:t>.</w:t>
      </w:r>
      <w:r w:rsidR="00602D3F" w:rsidRPr="006851E5">
        <w:rPr>
          <w:rFonts w:ascii="Verdana" w:hAnsi="Verdana"/>
          <w:b/>
          <w:sz w:val="24"/>
          <w:szCs w:val="24"/>
        </w:rPr>
        <w:t xml:space="preserve"> Povinné prílohy</w:t>
      </w:r>
    </w:p>
    <w:p w14:paraId="795FDB00" w14:textId="77777777" w:rsidR="005E58D5" w:rsidRPr="00670A03" w:rsidRDefault="005E58D5" w:rsidP="00602D3F">
      <w:pPr>
        <w:ind w:left="0" w:firstLine="0"/>
        <w:jc w:val="both"/>
        <w:rPr>
          <w:rFonts w:ascii="Verdana" w:hAnsi="Verdana"/>
          <w:b/>
        </w:rPr>
      </w:pPr>
    </w:p>
    <w:p w14:paraId="6D619006" w14:textId="77777777" w:rsidR="00602D3F" w:rsidRDefault="00D40DC7" w:rsidP="00CD6F01">
      <w:pPr>
        <w:ind w:left="0" w:firstLine="0"/>
        <w:jc w:val="both"/>
        <w:rPr>
          <w:rStyle w:val="ra"/>
          <w:rFonts w:ascii="Verdana" w:hAnsi="Verdana"/>
        </w:rPr>
      </w:pPr>
      <w:r w:rsidRPr="00670A03">
        <w:rPr>
          <w:rStyle w:val="ra"/>
          <w:rFonts w:ascii="Verdana" w:hAnsi="Verdana"/>
        </w:rPr>
        <w:t>Prílohou tejto výročnej správy sú:</w:t>
      </w:r>
    </w:p>
    <w:p w14:paraId="52DF2E4A" w14:textId="77777777" w:rsidR="005E58D5" w:rsidRPr="00670A03" w:rsidRDefault="005E58D5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56FFAD50" w14:textId="520817B2" w:rsidR="00D40DC7" w:rsidRDefault="00D40DC7" w:rsidP="00CD6F01">
      <w:pPr>
        <w:ind w:left="0" w:firstLine="0"/>
        <w:jc w:val="both"/>
        <w:rPr>
          <w:rStyle w:val="ra"/>
          <w:rFonts w:ascii="Verdana" w:hAnsi="Verdana"/>
          <w:b/>
        </w:rPr>
      </w:pPr>
      <w:r w:rsidRPr="00670A03">
        <w:rPr>
          <w:rStyle w:val="ra"/>
          <w:rFonts w:ascii="Verdana" w:hAnsi="Verdana"/>
          <w:b/>
        </w:rPr>
        <w:t>Účtovná závierka spoločnosti za rok 20</w:t>
      </w:r>
      <w:r w:rsidR="0076467C">
        <w:rPr>
          <w:rStyle w:val="ra"/>
          <w:rFonts w:ascii="Verdana" w:hAnsi="Verdana"/>
          <w:b/>
        </w:rPr>
        <w:t>2</w:t>
      </w:r>
      <w:r w:rsidR="0027419B">
        <w:rPr>
          <w:rStyle w:val="ra"/>
          <w:rFonts w:ascii="Verdana" w:hAnsi="Verdana"/>
          <w:b/>
        </w:rPr>
        <w:t>1</w:t>
      </w:r>
      <w:r w:rsidRPr="00670A03">
        <w:rPr>
          <w:rStyle w:val="ra"/>
          <w:rFonts w:ascii="Verdana" w:hAnsi="Verdana"/>
          <w:b/>
        </w:rPr>
        <w:t xml:space="preserve"> (Súvaha, Výkaz ziskov a strát a Poznámky)</w:t>
      </w:r>
    </w:p>
    <w:p w14:paraId="29A8CD80" w14:textId="77777777" w:rsidR="005E58D5" w:rsidRPr="00670A03" w:rsidRDefault="005E58D5" w:rsidP="00CD6F01">
      <w:pPr>
        <w:ind w:left="0" w:firstLine="0"/>
        <w:jc w:val="both"/>
        <w:rPr>
          <w:rStyle w:val="ra"/>
          <w:rFonts w:ascii="Verdana" w:hAnsi="Verdana"/>
          <w:b/>
        </w:rPr>
      </w:pPr>
    </w:p>
    <w:p w14:paraId="4BE06F81" w14:textId="60A3A44F" w:rsidR="00D40DC7" w:rsidRPr="00670A03" w:rsidRDefault="00D40DC7" w:rsidP="00CD6F01">
      <w:pPr>
        <w:ind w:left="0" w:firstLine="0"/>
        <w:jc w:val="both"/>
        <w:rPr>
          <w:rStyle w:val="ra"/>
          <w:rFonts w:ascii="Verdana" w:hAnsi="Verdana"/>
          <w:b/>
        </w:rPr>
      </w:pPr>
      <w:r w:rsidRPr="00670A03">
        <w:rPr>
          <w:rStyle w:val="ra"/>
          <w:rFonts w:ascii="Verdana" w:hAnsi="Verdana"/>
          <w:b/>
        </w:rPr>
        <w:t>Správa audítora z overenia účtovnej závierky za rok 20</w:t>
      </w:r>
      <w:r w:rsidR="0076467C">
        <w:rPr>
          <w:rStyle w:val="ra"/>
          <w:rFonts w:ascii="Verdana" w:hAnsi="Verdana"/>
          <w:b/>
        </w:rPr>
        <w:t>2</w:t>
      </w:r>
      <w:r w:rsidR="0027419B">
        <w:rPr>
          <w:rStyle w:val="ra"/>
          <w:rFonts w:ascii="Verdana" w:hAnsi="Verdana"/>
          <w:b/>
        </w:rPr>
        <w:t>1</w:t>
      </w:r>
    </w:p>
    <w:p w14:paraId="7C22970E" w14:textId="77777777" w:rsidR="00D40DC7" w:rsidRDefault="00D40DC7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5609E334" w14:textId="77777777" w:rsidR="006851E5" w:rsidRDefault="006851E5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545E2A1D" w14:textId="77777777" w:rsidR="00DA44BC" w:rsidRDefault="00DA44BC" w:rsidP="00CD6F01">
      <w:pPr>
        <w:ind w:left="0" w:firstLine="0"/>
        <w:jc w:val="both"/>
        <w:rPr>
          <w:rStyle w:val="ra"/>
          <w:rFonts w:ascii="Verdana" w:hAnsi="Verdana"/>
        </w:rPr>
      </w:pPr>
    </w:p>
    <w:p w14:paraId="420D5E70" w14:textId="146D2998" w:rsidR="00056815" w:rsidRDefault="00056815" w:rsidP="00CD6F01">
      <w:pPr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</w:rPr>
        <w:br w:type="page"/>
      </w:r>
    </w:p>
    <w:p w14:paraId="6C78D9FB" w14:textId="4C26C9CA" w:rsidR="00602D3F" w:rsidRDefault="0083541A" w:rsidP="00602D3F">
      <w:pPr>
        <w:ind w:left="0" w:firstLine="0"/>
        <w:jc w:val="both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lastRenderedPageBreak/>
        <w:t>6</w:t>
      </w:r>
      <w:r w:rsidR="006851E5" w:rsidRPr="006851E5">
        <w:rPr>
          <w:rFonts w:ascii="Verdana" w:hAnsi="Verdana"/>
          <w:b/>
          <w:sz w:val="24"/>
          <w:szCs w:val="24"/>
        </w:rPr>
        <w:t>.</w:t>
      </w:r>
      <w:r w:rsidR="00602D3F" w:rsidRPr="006851E5">
        <w:rPr>
          <w:rFonts w:ascii="Verdana" w:hAnsi="Verdana"/>
          <w:b/>
          <w:sz w:val="24"/>
          <w:szCs w:val="24"/>
        </w:rPr>
        <w:t xml:space="preserve"> </w:t>
      </w:r>
      <w:r w:rsidR="005E084C" w:rsidRPr="006851E5">
        <w:rPr>
          <w:rFonts w:ascii="Verdana" w:hAnsi="Verdana"/>
          <w:b/>
          <w:sz w:val="24"/>
          <w:szCs w:val="24"/>
        </w:rPr>
        <w:t>Finančno-ekonomická analýza spoločnosti</w:t>
      </w:r>
    </w:p>
    <w:p w14:paraId="0718360F" w14:textId="77777777" w:rsidR="00C631B8" w:rsidRPr="006851E5" w:rsidRDefault="00C631B8" w:rsidP="00602D3F">
      <w:pPr>
        <w:ind w:left="0" w:firstLine="0"/>
        <w:jc w:val="both"/>
        <w:rPr>
          <w:rFonts w:ascii="Verdana" w:hAnsi="Verdana"/>
          <w:b/>
          <w:sz w:val="24"/>
          <w:szCs w:val="24"/>
        </w:rPr>
      </w:pPr>
    </w:p>
    <w:p w14:paraId="734F5636" w14:textId="77777777" w:rsidR="005E58D5" w:rsidRPr="00670A03" w:rsidRDefault="005E58D5" w:rsidP="00602D3F">
      <w:pPr>
        <w:ind w:left="0" w:firstLine="0"/>
        <w:jc w:val="both"/>
        <w:rPr>
          <w:rFonts w:ascii="Verdana" w:hAnsi="Verdana"/>
          <w:b/>
        </w:rPr>
      </w:pPr>
    </w:p>
    <w:p w14:paraId="45AB4257" w14:textId="77777777" w:rsidR="005E084C" w:rsidRDefault="0083541A" w:rsidP="008234E4">
      <w:pPr>
        <w:ind w:left="0" w:firstLine="0"/>
        <w:jc w:val="both"/>
        <w:rPr>
          <w:rFonts w:ascii="Segoe UI" w:eastAsia="Times New Roman" w:hAnsi="Segoe UI" w:cs="Segoe UI"/>
          <w:color w:val="212529"/>
          <w:sz w:val="24"/>
          <w:szCs w:val="24"/>
          <w:lang w:eastAsia="sk-SK"/>
        </w:rPr>
      </w:pPr>
      <w:r>
        <w:rPr>
          <w:rStyle w:val="ra"/>
          <w:rFonts w:ascii="Verdana" w:hAnsi="Verdana"/>
          <w:b/>
        </w:rPr>
        <w:t>6</w:t>
      </w:r>
      <w:r w:rsidR="00634F1A">
        <w:rPr>
          <w:rStyle w:val="ra"/>
          <w:rFonts w:ascii="Verdana" w:hAnsi="Verdana"/>
          <w:b/>
        </w:rPr>
        <w:t>.1.</w:t>
      </w:r>
      <w:r w:rsidR="005E084C" w:rsidRPr="005E084C">
        <w:rPr>
          <w:rStyle w:val="ra"/>
          <w:rFonts w:ascii="Verdana" w:hAnsi="Verdana"/>
          <w:b/>
        </w:rPr>
        <w:t>Produktivita práce</w:t>
      </w:r>
      <w:r w:rsidR="005E084C">
        <w:rPr>
          <w:rStyle w:val="ra"/>
          <w:rFonts w:ascii="Verdana" w:hAnsi="Verdana"/>
        </w:rPr>
        <w:t xml:space="preserve"> –</w:t>
      </w:r>
      <w:r w:rsidR="008234E4" w:rsidRPr="008234E4">
        <w:rPr>
          <w:rFonts w:ascii="Segoe UI" w:eastAsia="Times New Roman" w:hAnsi="Segoe UI" w:cs="Segoe UI"/>
          <w:color w:val="212529"/>
          <w:sz w:val="24"/>
          <w:szCs w:val="24"/>
          <w:lang w:eastAsia="sk-SK"/>
        </w:rPr>
        <w:t xml:space="preserve"> </w:t>
      </w:r>
      <w:r w:rsidR="004B3B0C">
        <w:rPr>
          <w:rFonts w:ascii="Segoe UI" w:eastAsia="Times New Roman" w:hAnsi="Segoe UI" w:cs="Segoe UI"/>
          <w:color w:val="212529"/>
          <w:sz w:val="24"/>
          <w:szCs w:val="24"/>
          <w:lang w:eastAsia="sk-SK"/>
        </w:rPr>
        <w:t>J</w:t>
      </w:r>
      <w:r w:rsidR="008234E4" w:rsidRPr="00A968B6">
        <w:rPr>
          <w:rFonts w:ascii="Segoe UI" w:eastAsia="Times New Roman" w:hAnsi="Segoe UI" w:cs="Segoe UI"/>
          <w:color w:val="212529"/>
          <w:sz w:val="24"/>
          <w:szCs w:val="24"/>
          <w:lang w:eastAsia="sk-SK"/>
        </w:rPr>
        <w:t xml:space="preserve">e ekonomická miera využívania pracovného potenciálu firmy, </w:t>
      </w:r>
      <w:proofErr w:type="spellStart"/>
      <w:r w:rsidR="008234E4" w:rsidRPr="00A968B6">
        <w:rPr>
          <w:rFonts w:ascii="Segoe UI" w:eastAsia="Times New Roman" w:hAnsi="Segoe UI" w:cs="Segoe UI"/>
          <w:color w:val="212529"/>
          <w:sz w:val="24"/>
          <w:szCs w:val="24"/>
          <w:lang w:eastAsia="sk-SK"/>
        </w:rPr>
        <w:t>t.j</w:t>
      </w:r>
      <w:proofErr w:type="spellEnd"/>
      <w:r w:rsidR="008234E4" w:rsidRPr="00A968B6">
        <w:rPr>
          <w:rFonts w:ascii="Segoe UI" w:eastAsia="Times New Roman" w:hAnsi="Segoe UI" w:cs="Segoe UI"/>
          <w:color w:val="212529"/>
          <w:sz w:val="24"/>
          <w:szCs w:val="24"/>
          <w:lang w:eastAsia="sk-SK"/>
        </w:rPr>
        <w:t>. pomer objemu produkcie k vynaloženej živej práci.</w:t>
      </w:r>
    </w:p>
    <w:p w14:paraId="561CCCA9" w14:textId="77777777" w:rsidR="008234E4" w:rsidRPr="00A968B6" w:rsidRDefault="008234E4" w:rsidP="008234E4">
      <w:pPr>
        <w:spacing w:after="100" w:afterAutospacing="1"/>
        <w:ind w:left="0" w:firstLine="0"/>
        <w:rPr>
          <w:rFonts w:ascii="Segoe UI" w:eastAsia="Times New Roman" w:hAnsi="Segoe UI" w:cs="Segoe UI"/>
          <w:color w:val="212529"/>
          <w:sz w:val="24"/>
          <w:szCs w:val="24"/>
          <w:lang w:eastAsia="sk-SK"/>
        </w:rPr>
      </w:pPr>
      <w:r w:rsidRPr="00A968B6">
        <w:rPr>
          <w:rFonts w:ascii="Segoe UI" w:eastAsia="Times New Roman" w:hAnsi="Segoe UI" w:cs="Segoe UI"/>
          <w:color w:val="212529"/>
          <w:sz w:val="24"/>
          <w:szCs w:val="24"/>
          <w:lang w:eastAsia="sk-SK"/>
        </w:rPr>
        <w:t xml:space="preserve">Produktivita práce je jedným z najvýznamnejších faktorov efektívnosti firmy a zároveň rozhodujúcim faktorom jej konkurenčnej schopnosti. </w:t>
      </w:r>
      <w:r>
        <w:rPr>
          <w:rFonts w:ascii="Segoe UI" w:eastAsia="Times New Roman" w:hAnsi="Segoe UI" w:cs="Segoe UI"/>
          <w:color w:val="212529"/>
          <w:sz w:val="24"/>
          <w:szCs w:val="24"/>
          <w:lang w:eastAsia="sk-SK"/>
        </w:rPr>
        <w:t>Produktivita práce vyjadruje efekt, ktorý priniesol pracovník za zvolenú časovú jednotku.</w:t>
      </w:r>
    </w:p>
    <w:p w14:paraId="29E44D0E" w14:textId="439EAD1D" w:rsidR="008234E4" w:rsidRDefault="008234E4" w:rsidP="00634F1A">
      <w:pPr>
        <w:spacing w:after="120"/>
        <w:ind w:left="0" w:firstLine="0"/>
        <w:jc w:val="both"/>
        <w:rPr>
          <w:rStyle w:val="ra"/>
          <w:rFonts w:ascii="Verdana" w:hAnsi="Verdana"/>
          <w:b/>
        </w:rPr>
      </w:pPr>
    </w:p>
    <w:p w14:paraId="08C5EA98" w14:textId="0E7EF63F" w:rsidR="004C5077" w:rsidRDefault="006851E5" w:rsidP="00634F1A">
      <w:pPr>
        <w:spacing w:after="120"/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  <w:b/>
        </w:rPr>
        <w:t>M</w:t>
      </w:r>
      <w:r w:rsidR="005E084C" w:rsidRPr="005E084C">
        <w:rPr>
          <w:rStyle w:val="ra"/>
          <w:rFonts w:ascii="Verdana" w:hAnsi="Verdana"/>
          <w:b/>
        </w:rPr>
        <w:t>zdov</w:t>
      </w:r>
      <w:r>
        <w:rPr>
          <w:rStyle w:val="ra"/>
          <w:rFonts w:ascii="Verdana" w:hAnsi="Verdana"/>
          <w:b/>
        </w:rPr>
        <w:t>á</w:t>
      </w:r>
      <w:r w:rsidR="005E084C" w:rsidRPr="005E084C">
        <w:rPr>
          <w:rStyle w:val="ra"/>
          <w:rFonts w:ascii="Verdana" w:hAnsi="Verdana"/>
          <w:b/>
        </w:rPr>
        <w:t xml:space="preserve"> produktivit</w:t>
      </w:r>
      <w:r>
        <w:rPr>
          <w:rStyle w:val="ra"/>
          <w:rFonts w:ascii="Verdana" w:hAnsi="Verdana"/>
          <w:b/>
        </w:rPr>
        <w:t>a</w:t>
      </w:r>
      <w:r w:rsidR="005E084C" w:rsidRPr="005E084C">
        <w:rPr>
          <w:rStyle w:val="ra"/>
          <w:rFonts w:ascii="Verdana" w:hAnsi="Verdana"/>
          <w:b/>
        </w:rPr>
        <w:t>,</w:t>
      </w:r>
      <w:r w:rsidR="005E084C">
        <w:rPr>
          <w:rStyle w:val="ra"/>
          <w:rFonts w:ascii="Verdana" w:hAnsi="Verdana"/>
        </w:rPr>
        <w:t xml:space="preserve"> ktorá vyjadruje aký vysoký podiel tržieb pripadá na 1€ mzdových nákladov</w:t>
      </w:r>
      <w:r w:rsidR="00FF4E1B">
        <w:rPr>
          <w:rStyle w:val="ra"/>
          <w:rFonts w:ascii="Verdana" w:hAnsi="Verdana"/>
        </w:rPr>
        <w:t>. Porovnaním roku 201</w:t>
      </w:r>
      <w:r w:rsidR="004C5077">
        <w:rPr>
          <w:rStyle w:val="ra"/>
          <w:rFonts w:ascii="Verdana" w:hAnsi="Verdana"/>
        </w:rPr>
        <w:t>9</w:t>
      </w:r>
      <w:r w:rsidR="008646C8">
        <w:rPr>
          <w:rStyle w:val="ra"/>
          <w:rFonts w:ascii="Verdana" w:hAnsi="Verdana"/>
        </w:rPr>
        <w:t xml:space="preserve">, </w:t>
      </w:r>
      <w:r w:rsidR="00FF4E1B">
        <w:rPr>
          <w:rStyle w:val="ra"/>
          <w:rFonts w:ascii="Verdana" w:hAnsi="Verdana"/>
        </w:rPr>
        <w:t>20</w:t>
      </w:r>
      <w:r w:rsidR="004C5077">
        <w:rPr>
          <w:rStyle w:val="ra"/>
          <w:rFonts w:ascii="Verdana" w:hAnsi="Verdana"/>
        </w:rPr>
        <w:t>20</w:t>
      </w:r>
      <w:r w:rsidR="008646C8">
        <w:rPr>
          <w:rStyle w:val="ra"/>
          <w:rFonts w:ascii="Verdana" w:hAnsi="Verdana"/>
        </w:rPr>
        <w:t xml:space="preserve"> a 2021</w:t>
      </w:r>
      <w:r w:rsidR="00FF4E1B">
        <w:rPr>
          <w:rStyle w:val="ra"/>
          <w:rFonts w:ascii="Verdana" w:hAnsi="Verdana"/>
        </w:rPr>
        <w:t xml:space="preserve"> vidíme, že jedno € vynaložené na mzdové náklady  vyprodukovalo </w:t>
      </w:r>
      <w:r w:rsidR="00966B0C">
        <w:rPr>
          <w:rStyle w:val="ra"/>
          <w:rFonts w:ascii="Verdana" w:hAnsi="Verdana"/>
        </w:rPr>
        <w:t>o</w:t>
      </w:r>
      <w:r w:rsidR="008646C8">
        <w:rPr>
          <w:rStyle w:val="ra"/>
          <w:rFonts w:ascii="Verdana" w:hAnsi="Verdana"/>
        </w:rPr>
        <w:t> 41,4</w:t>
      </w:r>
      <w:r w:rsidR="004C5077">
        <w:rPr>
          <w:rStyle w:val="ra"/>
          <w:rFonts w:ascii="Verdana" w:hAnsi="Verdana"/>
        </w:rPr>
        <w:t>% vyšši</w:t>
      </w:r>
      <w:r w:rsidR="00966B0C">
        <w:rPr>
          <w:rStyle w:val="ra"/>
          <w:rFonts w:ascii="Verdana" w:hAnsi="Verdana"/>
        </w:rPr>
        <w:t>e</w:t>
      </w:r>
      <w:r w:rsidR="00FF4E1B">
        <w:rPr>
          <w:rStyle w:val="ra"/>
          <w:rFonts w:ascii="Verdana" w:hAnsi="Verdana"/>
        </w:rPr>
        <w:t xml:space="preserve"> tržby. </w:t>
      </w:r>
      <w:r w:rsidR="008646C8">
        <w:rPr>
          <w:rStyle w:val="ra"/>
          <w:rFonts w:ascii="Verdana" w:hAnsi="Verdana"/>
        </w:rPr>
        <w:t xml:space="preserve">Svedčí to o veľmi </w:t>
      </w:r>
      <w:r w:rsidR="00966B0C">
        <w:rPr>
          <w:rStyle w:val="ra"/>
          <w:rFonts w:ascii="Verdana" w:hAnsi="Verdana"/>
        </w:rPr>
        <w:t xml:space="preserve"> </w:t>
      </w:r>
      <w:r w:rsidR="00FF4E1B">
        <w:rPr>
          <w:rStyle w:val="ra"/>
          <w:rFonts w:ascii="Verdana" w:hAnsi="Verdana"/>
        </w:rPr>
        <w:t xml:space="preserve"> pozitívn</w:t>
      </w:r>
      <w:r w:rsidR="008646C8">
        <w:rPr>
          <w:rStyle w:val="ra"/>
          <w:rFonts w:ascii="Verdana" w:hAnsi="Verdana"/>
        </w:rPr>
        <w:t>om</w:t>
      </w:r>
      <w:r w:rsidR="00FF4E1B">
        <w:rPr>
          <w:rStyle w:val="ra"/>
          <w:rFonts w:ascii="Verdana" w:hAnsi="Verdana"/>
        </w:rPr>
        <w:t xml:space="preserve"> vývoj</w:t>
      </w:r>
      <w:r w:rsidR="008646C8">
        <w:rPr>
          <w:rStyle w:val="ra"/>
          <w:rFonts w:ascii="Verdana" w:hAnsi="Verdana"/>
        </w:rPr>
        <w:t>i</w:t>
      </w:r>
      <w:r w:rsidR="00FF4E1B">
        <w:rPr>
          <w:rStyle w:val="ra"/>
          <w:rFonts w:ascii="Verdana" w:hAnsi="Verdana"/>
        </w:rPr>
        <w:t xml:space="preserve"> v produktivite práce.</w:t>
      </w:r>
      <w:r w:rsidR="008646C8">
        <w:rPr>
          <w:rStyle w:val="ra"/>
          <w:rFonts w:ascii="Verdana" w:hAnsi="Verdana"/>
        </w:rPr>
        <w:t xml:space="preserve"> </w:t>
      </w:r>
    </w:p>
    <w:p w14:paraId="37B98343" w14:textId="77777777" w:rsidR="00C631B8" w:rsidRDefault="00C631B8" w:rsidP="00634F1A">
      <w:pPr>
        <w:spacing w:after="120"/>
        <w:ind w:left="0" w:firstLine="0"/>
        <w:jc w:val="both"/>
        <w:rPr>
          <w:rStyle w:val="ra"/>
          <w:rFonts w:ascii="Verdana" w:hAnsi="Verdana"/>
        </w:rPr>
      </w:pPr>
    </w:p>
    <w:tbl>
      <w:tblPr>
        <w:tblW w:w="6921" w:type="dxa"/>
        <w:tblInd w:w="2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21"/>
        <w:gridCol w:w="1340"/>
        <w:gridCol w:w="1340"/>
        <w:gridCol w:w="1220"/>
      </w:tblGrid>
      <w:tr w:rsidR="008646C8" w:rsidRPr="008646C8" w14:paraId="6D8FB9C1" w14:textId="77777777" w:rsidTr="008646C8">
        <w:trPr>
          <w:trHeight w:val="330"/>
        </w:trPr>
        <w:tc>
          <w:tcPr>
            <w:tcW w:w="3021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B63BC" w14:textId="77777777" w:rsidR="008646C8" w:rsidRPr="008646C8" w:rsidRDefault="008646C8" w:rsidP="008646C8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8646C8">
              <w:rPr>
                <w:rFonts w:eastAsia="Times New Roman" w:cs="Calibri"/>
                <w:color w:val="000000"/>
                <w:lang w:eastAsia="sk-SK"/>
              </w:rPr>
              <w:t>rok</w:t>
            </w:r>
          </w:p>
        </w:tc>
        <w:tc>
          <w:tcPr>
            <w:tcW w:w="134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E0CDF" w14:textId="77777777" w:rsidR="008646C8" w:rsidRPr="008646C8" w:rsidRDefault="008646C8" w:rsidP="008646C8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8646C8">
              <w:rPr>
                <w:rFonts w:eastAsia="Times New Roman" w:cs="Calibri"/>
                <w:color w:val="000000"/>
                <w:lang w:eastAsia="sk-SK"/>
              </w:rPr>
              <w:t>2021</w:t>
            </w:r>
          </w:p>
        </w:tc>
        <w:tc>
          <w:tcPr>
            <w:tcW w:w="134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09E4D" w14:textId="77777777" w:rsidR="008646C8" w:rsidRPr="008646C8" w:rsidRDefault="008646C8" w:rsidP="008646C8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8646C8">
              <w:rPr>
                <w:rFonts w:eastAsia="Times New Roman" w:cs="Calibri"/>
                <w:color w:val="000000"/>
                <w:lang w:eastAsia="sk-SK"/>
              </w:rPr>
              <w:t>2020</w:t>
            </w:r>
          </w:p>
        </w:tc>
        <w:tc>
          <w:tcPr>
            <w:tcW w:w="122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5E144" w14:textId="77777777" w:rsidR="008646C8" w:rsidRPr="008646C8" w:rsidRDefault="008646C8" w:rsidP="008646C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8646C8">
              <w:rPr>
                <w:rFonts w:eastAsia="Times New Roman" w:cs="Calibri"/>
                <w:color w:val="000000"/>
                <w:lang w:eastAsia="sk-SK"/>
              </w:rPr>
              <w:t>2019</w:t>
            </w:r>
          </w:p>
        </w:tc>
      </w:tr>
      <w:tr w:rsidR="008646C8" w:rsidRPr="008646C8" w14:paraId="4A944E4F" w14:textId="77777777" w:rsidTr="008646C8">
        <w:trPr>
          <w:trHeight w:val="315"/>
        </w:trPr>
        <w:tc>
          <w:tcPr>
            <w:tcW w:w="30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608F7" w14:textId="77777777" w:rsidR="008646C8" w:rsidRPr="008646C8" w:rsidRDefault="008646C8" w:rsidP="008646C8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8646C8">
              <w:rPr>
                <w:rFonts w:eastAsia="Times New Roman" w:cs="Calibri"/>
                <w:color w:val="000000"/>
                <w:lang w:eastAsia="sk-SK"/>
              </w:rPr>
              <w:t xml:space="preserve">podiel tržieb na 1€ </w:t>
            </w:r>
            <w:proofErr w:type="spellStart"/>
            <w:r w:rsidRPr="008646C8">
              <w:rPr>
                <w:rFonts w:eastAsia="Times New Roman" w:cs="Calibri"/>
                <w:color w:val="000000"/>
                <w:lang w:eastAsia="sk-SK"/>
              </w:rPr>
              <w:t>mzd</w:t>
            </w:r>
            <w:proofErr w:type="spellEnd"/>
            <w:r w:rsidRPr="008646C8">
              <w:rPr>
                <w:rFonts w:eastAsia="Times New Roman" w:cs="Calibri"/>
                <w:color w:val="000000"/>
                <w:lang w:eastAsia="sk-SK"/>
              </w:rPr>
              <w:t xml:space="preserve">. </w:t>
            </w:r>
            <w:proofErr w:type="spellStart"/>
            <w:r w:rsidRPr="008646C8">
              <w:rPr>
                <w:rFonts w:eastAsia="Times New Roman" w:cs="Calibri"/>
                <w:color w:val="000000"/>
                <w:lang w:eastAsia="sk-SK"/>
              </w:rPr>
              <w:t>nákl</w:t>
            </w:r>
            <w:proofErr w:type="spellEnd"/>
            <w:r w:rsidRPr="008646C8">
              <w:rPr>
                <w:rFonts w:eastAsia="Times New Roman" w:cs="Calibri"/>
                <w:color w:val="000000"/>
                <w:lang w:eastAsia="sk-SK"/>
              </w:rPr>
              <w:t>.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22BC47" w14:textId="77777777" w:rsidR="008646C8" w:rsidRPr="008646C8" w:rsidRDefault="008646C8" w:rsidP="008646C8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8646C8">
              <w:rPr>
                <w:rFonts w:eastAsia="Times New Roman" w:cs="Calibri"/>
                <w:color w:val="000000"/>
                <w:lang w:eastAsia="sk-SK"/>
              </w:rPr>
              <w:t>5,988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9DD3BF" w14:textId="77777777" w:rsidR="008646C8" w:rsidRPr="008646C8" w:rsidRDefault="008646C8" w:rsidP="008646C8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8646C8">
              <w:rPr>
                <w:rFonts w:eastAsia="Times New Roman" w:cs="Calibri"/>
                <w:color w:val="000000"/>
                <w:lang w:eastAsia="sk-SK"/>
              </w:rPr>
              <w:t>4,23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12C11" w14:textId="77777777" w:rsidR="008646C8" w:rsidRPr="008646C8" w:rsidRDefault="008646C8" w:rsidP="008646C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8646C8">
              <w:rPr>
                <w:rFonts w:eastAsia="Times New Roman" w:cs="Calibri"/>
                <w:color w:val="000000"/>
                <w:lang w:eastAsia="sk-SK"/>
              </w:rPr>
              <w:t>3,714</w:t>
            </w:r>
          </w:p>
        </w:tc>
      </w:tr>
    </w:tbl>
    <w:p w14:paraId="0E33F014" w14:textId="77777777" w:rsidR="004D7936" w:rsidRDefault="004D7936" w:rsidP="004C5077">
      <w:pPr>
        <w:spacing w:after="120"/>
        <w:ind w:left="0" w:firstLine="0"/>
        <w:jc w:val="both"/>
        <w:rPr>
          <w:rStyle w:val="ra"/>
          <w:rFonts w:ascii="Verdana" w:hAnsi="Verdana"/>
        </w:rPr>
      </w:pPr>
    </w:p>
    <w:p w14:paraId="7EFB9C8D" w14:textId="77777777" w:rsidR="00C631B8" w:rsidRDefault="00C631B8" w:rsidP="005E084C">
      <w:pPr>
        <w:spacing w:after="120"/>
        <w:ind w:left="360" w:firstLine="0"/>
        <w:jc w:val="both"/>
        <w:rPr>
          <w:rStyle w:val="ra"/>
          <w:rFonts w:ascii="Verdana" w:hAnsi="Verdana"/>
        </w:rPr>
      </w:pPr>
    </w:p>
    <w:p w14:paraId="5BD9B712" w14:textId="5AD53F80" w:rsidR="005E084C" w:rsidRDefault="006851E5" w:rsidP="00435AB7">
      <w:pPr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  <w:b/>
        </w:rPr>
        <w:t>P</w:t>
      </w:r>
      <w:r w:rsidR="005E084C" w:rsidRPr="005E084C">
        <w:rPr>
          <w:rStyle w:val="ra"/>
          <w:rFonts w:ascii="Verdana" w:hAnsi="Verdana"/>
          <w:b/>
        </w:rPr>
        <w:t>roduktivit</w:t>
      </w:r>
      <w:r>
        <w:rPr>
          <w:rStyle w:val="ra"/>
          <w:rFonts w:ascii="Verdana" w:hAnsi="Verdana"/>
          <w:b/>
        </w:rPr>
        <w:t>a</w:t>
      </w:r>
      <w:r w:rsidR="005E084C" w:rsidRPr="005E084C">
        <w:rPr>
          <w:rStyle w:val="ra"/>
          <w:rFonts w:ascii="Verdana" w:hAnsi="Verdana"/>
          <w:b/>
        </w:rPr>
        <w:t xml:space="preserve"> práce na zamestnanca z tržieb</w:t>
      </w:r>
      <w:r w:rsidR="005E084C">
        <w:rPr>
          <w:rStyle w:val="ra"/>
          <w:rFonts w:ascii="Verdana" w:hAnsi="Verdana"/>
          <w:b/>
        </w:rPr>
        <w:t xml:space="preserve"> – </w:t>
      </w:r>
      <w:r w:rsidR="005E084C">
        <w:rPr>
          <w:rStyle w:val="ra"/>
          <w:rFonts w:ascii="Verdana" w:hAnsi="Verdana"/>
        </w:rPr>
        <w:t xml:space="preserve">ukazovateľ </w:t>
      </w:r>
      <w:r w:rsidR="009A0649">
        <w:rPr>
          <w:rStyle w:val="ra"/>
          <w:rFonts w:ascii="Verdana" w:hAnsi="Verdana"/>
        </w:rPr>
        <w:t>vyjadruje aké vysoké boli tržby na zamestnanca</w:t>
      </w:r>
      <w:r w:rsidR="00FF4E1B">
        <w:rPr>
          <w:rStyle w:val="ra"/>
          <w:rFonts w:ascii="Verdana" w:hAnsi="Verdana"/>
        </w:rPr>
        <w:t xml:space="preserve">. </w:t>
      </w:r>
      <w:r w:rsidR="00823A9F">
        <w:rPr>
          <w:rStyle w:val="ra"/>
          <w:rFonts w:ascii="Verdana" w:hAnsi="Verdana"/>
        </w:rPr>
        <w:t>P</w:t>
      </w:r>
      <w:r w:rsidR="00FF4E1B">
        <w:rPr>
          <w:rStyle w:val="ra"/>
          <w:rFonts w:ascii="Verdana" w:hAnsi="Verdana"/>
        </w:rPr>
        <w:t xml:space="preserve">očet zamestnancov </w:t>
      </w:r>
      <w:r w:rsidR="00D82A93">
        <w:rPr>
          <w:rStyle w:val="ra"/>
          <w:rFonts w:ascii="Verdana" w:hAnsi="Verdana"/>
        </w:rPr>
        <w:t>bol rovnaký  ako v roku 2021</w:t>
      </w:r>
      <w:r w:rsidR="00823A9F">
        <w:rPr>
          <w:rStyle w:val="ra"/>
          <w:rFonts w:ascii="Verdana" w:hAnsi="Verdana"/>
        </w:rPr>
        <w:t xml:space="preserve"> </w:t>
      </w:r>
      <w:r w:rsidR="00FF4E1B">
        <w:rPr>
          <w:rStyle w:val="ra"/>
          <w:rFonts w:ascii="Verdana" w:hAnsi="Verdana"/>
        </w:rPr>
        <w:t>a tržby boli v roku 20</w:t>
      </w:r>
      <w:r w:rsidR="00823A9F">
        <w:rPr>
          <w:rStyle w:val="ra"/>
          <w:rFonts w:ascii="Verdana" w:hAnsi="Verdana"/>
        </w:rPr>
        <w:t>2</w:t>
      </w:r>
      <w:r w:rsidR="00D82A93">
        <w:rPr>
          <w:rStyle w:val="ra"/>
          <w:rFonts w:ascii="Verdana" w:hAnsi="Verdana"/>
        </w:rPr>
        <w:t>1</w:t>
      </w:r>
      <w:r w:rsidR="00FF4E1B">
        <w:rPr>
          <w:rStyle w:val="ra"/>
          <w:rFonts w:ascii="Verdana" w:hAnsi="Verdana"/>
        </w:rPr>
        <w:t xml:space="preserve"> vyššie </w:t>
      </w:r>
      <w:r w:rsidR="00D82A93">
        <w:rPr>
          <w:rStyle w:val="ra"/>
          <w:rFonts w:ascii="Verdana" w:hAnsi="Verdana"/>
        </w:rPr>
        <w:t xml:space="preserve">takmer o 80% </w:t>
      </w:r>
      <w:r w:rsidR="00FF4E1B">
        <w:rPr>
          <w:rStyle w:val="ra"/>
          <w:rFonts w:ascii="Verdana" w:hAnsi="Verdana"/>
        </w:rPr>
        <w:t>ako v roku 20</w:t>
      </w:r>
      <w:r w:rsidR="00D82A93">
        <w:rPr>
          <w:rStyle w:val="ra"/>
          <w:rFonts w:ascii="Verdana" w:hAnsi="Verdana"/>
        </w:rPr>
        <w:t>20</w:t>
      </w:r>
      <w:r w:rsidR="00FF4E1B">
        <w:rPr>
          <w:rStyle w:val="ra"/>
          <w:rFonts w:ascii="Verdana" w:hAnsi="Verdana"/>
        </w:rPr>
        <w:t xml:space="preserve">, </w:t>
      </w:r>
      <w:r w:rsidR="00D82A93">
        <w:rPr>
          <w:rStyle w:val="ra"/>
          <w:rFonts w:ascii="Verdana" w:hAnsi="Verdana"/>
        </w:rPr>
        <w:t>takže aj</w:t>
      </w:r>
      <w:r w:rsidR="00FF4E1B">
        <w:rPr>
          <w:rStyle w:val="ra"/>
          <w:rFonts w:ascii="Verdana" w:hAnsi="Verdana"/>
        </w:rPr>
        <w:t xml:space="preserve"> výška podielu tržieb</w:t>
      </w:r>
      <w:r w:rsidR="00F72440">
        <w:rPr>
          <w:rStyle w:val="ra"/>
          <w:rFonts w:ascii="Verdana" w:hAnsi="Verdana"/>
        </w:rPr>
        <w:t xml:space="preserve"> na zamestnanca vykazuje nárast</w:t>
      </w:r>
      <w:r w:rsidR="00D82A93">
        <w:rPr>
          <w:rStyle w:val="ra"/>
          <w:rFonts w:ascii="Verdana" w:hAnsi="Verdana"/>
        </w:rPr>
        <w:t xml:space="preserve"> takmer o 80%</w:t>
      </w:r>
      <w:r w:rsidR="00966B0C">
        <w:rPr>
          <w:rStyle w:val="ra"/>
          <w:rFonts w:ascii="Verdana" w:hAnsi="Verdana"/>
        </w:rPr>
        <w:t>.</w:t>
      </w:r>
    </w:p>
    <w:p w14:paraId="29CA2308" w14:textId="4AAEA94C" w:rsidR="00823A9F" w:rsidRDefault="00823A9F" w:rsidP="00435AB7">
      <w:pPr>
        <w:ind w:left="0" w:firstLine="0"/>
        <w:jc w:val="both"/>
        <w:rPr>
          <w:rStyle w:val="ra"/>
          <w:rFonts w:ascii="Verdana" w:hAnsi="Verdana"/>
        </w:rPr>
      </w:pPr>
    </w:p>
    <w:p w14:paraId="58125331" w14:textId="77777777" w:rsidR="00823A9F" w:rsidRDefault="00823A9F" w:rsidP="00435AB7">
      <w:pPr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</w:rPr>
        <w:tab/>
      </w:r>
    </w:p>
    <w:tbl>
      <w:tblPr>
        <w:tblW w:w="6921" w:type="dxa"/>
        <w:tblInd w:w="2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21"/>
        <w:gridCol w:w="1340"/>
        <w:gridCol w:w="1340"/>
        <w:gridCol w:w="1220"/>
      </w:tblGrid>
      <w:tr w:rsidR="00D82A93" w:rsidRPr="00D82A93" w14:paraId="2A9FA261" w14:textId="77777777" w:rsidTr="00C631B8">
        <w:trPr>
          <w:trHeight w:val="330"/>
        </w:trPr>
        <w:tc>
          <w:tcPr>
            <w:tcW w:w="3021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86B4A" w14:textId="77777777" w:rsidR="00D82A93" w:rsidRPr="00D82A93" w:rsidRDefault="00D82A93" w:rsidP="00D82A93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D82A93">
              <w:rPr>
                <w:rFonts w:eastAsia="Times New Roman" w:cs="Calibri"/>
                <w:color w:val="000000"/>
                <w:lang w:eastAsia="sk-SK"/>
              </w:rPr>
              <w:t>rok</w:t>
            </w:r>
          </w:p>
        </w:tc>
        <w:tc>
          <w:tcPr>
            <w:tcW w:w="134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8C3F6" w14:textId="77777777" w:rsidR="00D82A93" w:rsidRPr="00D82A93" w:rsidRDefault="00D82A93" w:rsidP="00D82A93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D82A93">
              <w:rPr>
                <w:rFonts w:eastAsia="Times New Roman" w:cs="Calibri"/>
                <w:color w:val="000000"/>
                <w:lang w:eastAsia="sk-SK"/>
              </w:rPr>
              <w:t>2021</w:t>
            </w:r>
          </w:p>
        </w:tc>
        <w:tc>
          <w:tcPr>
            <w:tcW w:w="134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2722F" w14:textId="77777777" w:rsidR="00D82A93" w:rsidRPr="00D82A93" w:rsidRDefault="00D82A93" w:rsidP="00D82A93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D82A93">
              <w:rPr>
                <w:rFonts w:eastAsia="Times New Roman" w:cs="Calibri"/>
                <w:color w:val="000000"/>
                <w:lang w:eastAsia="sk-SK"/>
              </w:rPr>
              <w:t>2020</w:t>
            </w:r>
          </w:p>
        </w:tc>
        <w:tc>
          <w:tcPr>
            <w:tcW w:w="1220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3494B" w14:textId="77777777" w:rsidR="00D82A93" w:rsidRPr="00D82A93" w:rsidRDefault="00D82A93" w:rsidP="00D82A93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D82A93">
              <w:rPr>
                <w:rFonts w:eastAsia="Times New Roman" w:cs="Calibri"/>
                <w:color w:val="000000"/>
                <w:lang w:eastAsia="sk-SK"/>
              </w:rPr>
              <w:t>2019</w:t>
            </w:r>
          </w:p>
        </w:tc>
      </w:tr>
      <w:tr w:rsidR="00D82A93" w:rsidRPr="00D82A93" w14:paraId="78419182" w14:textId="77777777" w:rsidTr="00C631B8">
        <w:trPr>
          <w:trHeight w:val="315"/>
        </w:trPr>
        <w:tc>
          <w:tcPr>
            <w:tcW w:w="30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253ECD" w14:textId="77777777" w:rsidR="00D82A93" w:rsidRPr="00D82A93" w:rsidRDefault="00D82A93" w:rsidP="00D82A93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D82A93">
              <w:rPr>
                <w:rFonts w:eastAsia="Times New Roman" w:cs="Calibri"/>
                <w:color w:val="000000"/>
                <w:lang w:eastAsia="sk-SK"/>
              </w:rPr>
              <w:t>tržby na zamestnanca.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E716F7" w14:textId="77777777" w:rsidR="00D82A93" w:rsidRPr="00D82A93" w:rsidRDefault="00D82A93" w:rsidP="00D82A93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D82A93">
              <w:rPr>
                <w:rFonts w:eastAsia="Times New Roman" w:cs="Calibri"/>
                <w:color w:val="000000"/>
                <w:lang w:eastAsia="sk-SK"/>
              </w:rPr>
              <w:t>109 817,4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68C911" w14:textId="77777777" w:rsidR="00D82A93" w:rsidRPr="00D82A93" w:rsidRDefault="00D82A93" w:rsidP="00D82A93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D82A93">
              <w:rPr>
                <w:rFonts w:eastAsia="Times New Roman" w:cs="Calibri"/>
                <w:color w:val="000000"/>
                <w:lang w:eastAsia="sk-SK"/>
              </w:rPr>
              <w:t>60 873,67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641A7" w14:textId="77777777" w:rsidR="00D82A93" w:rsidRPr="00D82A93" w:rsidRDefault="00D82A93" w:rsidP="00D82A93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D82A93">
              <w:rPr>
                <w:rFonts w:eastAsia="Times New Roman" w:cs="Calibri"/>
                <w:color w:val="000000"/>
                <w:lang w:eastAsia="sk-SK"/>
              </w:rPr>
              <w:t>48 018,03</w:t>
            </w:r>
          </w:p>
        </w:tc>
      </w:tr>
    </w:tbl>
    <w:p w14:paraId="29A195B6" w14:textId="58448795" w:rsidR="00823A9F" w:rsidRDefault="00823A9F" w:rsidP="00435AB7">
      <w:pPr>
        <w:ind w:left="0" w:firstLine="0"/>
        <w:jc w:val="both"/>
        <w:rPr>
          <w:rStyle w:val="ra"/>
          <w:rFonts w:ascii="Verdana" w:hAnsi="Verdana"/>
        </w:rPr>
      </w:pPr>
    </w:p>
    <w:p w14:paraId="12B6AEC2" w14:textId="15B1D359" w:rsidR="00823A9F" w:rsidRDefault="00823A9F" w:rsidP="00435AB7">
      <w:pPr>
        <w:ind w:left="0" w:firstLine="0"/>
        <w:jc w:val="both"/>
        <w:rPr>
          <w:rStyle w:val="ra"/>
          <w:rFonts w:ascii="Verdana" w:hAnsi="Verdana"/>
        </w:rPr>
      </w:pPr>
    </w:p>
    <w:p w14:paraId="6205B633" w14:textId="77777777" w:rsidR="00C631B8" w:rsidRDefault="00C631B8" w:rsidP="00435AB7">
      <w:pPr>
        <w:ind w:left="0" w:firstLine="0"/>
        <w:jc w:val="both"/>
        <w:rPr>
          <w:rStyle w:val="ra"/>
          <w:rFonts w:ascii="Verdana" w:hAnsi="Verdana"/>
        </w:rPr>
      </w:pPr>
    </w:p>
    <w:p w14:paraId="5BA0CB20" w14:textId="65E0D7F5" w:rsidR="009A0649" w:rsidRDefault="006851E5" w:rsidP="00634F1A">
      <w:pPr>
        <w:spacing w:after="120"/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  <w:b/>
        </w:rPr>
        <w:t>P</w:t>
      </w:r>
      <w:r w:rsidR="009A0649">
        <w:rPr>
          <w:rStyle w:val="ra"/>
          <w:rFonts w:ascii="Verdana" w:hAnsi="Verdana"/>
          <w:b/>
        </w:rPr>
        <w:t xml:space="preserve">rodukcia pridanej hodnoty </w:t>
      </w:r>
      <w:r w:rsidR="009A0649" w:rsidRPr="009A0649">
        <w:rPr>
          <w:rStyle w:val="ra"/>
          <w:rFonts w:ascii="Verdana" w:hAnsi="Verdana"/>
        </w:rPr>
        <w:t>– koľko €</w:t>
      </w:r>
      <w:r w:rsidR="009A0649">
        <w:rPr>
          <w:rStyle w:val="ra"/>
          <w:rFonts w:ascii="Verdana" w:hAnsi="Verdana"/>
          <w:b/>
        </w:rPr>
        <w:t xml:space="preserve"> </w:t>
      </w:r>
      <w:r w:rsidR="009A0649">
        <w:rPr>
          <w:rStyle w:val="ra"/>
          <w:rFonts w:ascii="Verdana" w:hAnsi="Verdana"/>
        </w:rPr>
        <w:t>prinesie do podniku 1€ vynaložené na mzdy</w:t>
      </w:r>
      <w:r w:rsidR="00FF4E1B">
        <w:rPr>
          <w:rStyle w:val="ra"/>
          <w:rFonts w:ascii="Verdana" w:hAnsi="Verdana"/>
        </w:rPr>
        <w:t xml:space="preserve">. Pri medziročnom porovnaní,  ukazovateľ produkcie pridanej hodnoty </w:t>
      </w:r>
      <w:r w:rsidR="00651178">
        <w:rPr>
          <w:rStyle w:val="ra"/>
          <w:rFonts w:ascii="Verdana" w:hAnsi="Verdana"/>
        </w:rPr>
        <w:t>sa zvýšil,</w:t>
      </w:r>
      <w:r w:rsidR="00FF4E1B">
        <w:rPr>
          <w:rStyle w:val="ra"/>
          <w:rFonts w:ascii="Verdana" w:hAnsi="Verdana"/>
        </w:rPr>
        <w:t xml:space="preserve"> čo znamená, že </w:t>
      </w:r>
      <w:r w:rsidR="00651178">
        <w:rPr>
          <w:rStyle w:val="ra"/>
          <w:rFonts w:ascii="Verdana" w:hAnsi="Verdana"/>
        </w:rPr>
        <w:t>stúpla</w:t>
      </w:r>
      <w:r w:rsidR="00FF4E1B">
        <w:rPr>
          <w:rStyle w:val="ra"/>
          <w:rFonts w:ascii="Verdana" w:hAnsi="Verdana"/>
        </w:rPr>
        <w:t xml:space="preserve"> </w:t>
      </w:r>
      <w:r w:rsidR="00944DA4">
        <w:rPr>
          <w:rStyle w:val="ra"/>
          <w:rFonts w:ascii="Verdana" w:hAnsi="Verdana"/>
        </w:rPr>
        <w:t>aj produktivita práce.</w:t>
      </w:r>
    </w:p>
    <w:p w14:paraId="44C26AFC" w14:textId="718F1A96" w:rsidR="00F7356A" w:rsidRDefault="00F7356A" w:rsidP="00634F1A">
      <w:pPr>
        <w:spacing w:after="120"/>
        <w:ind w:left="0" w:firstLine="0"/>
        <w:jc w:val="both"/>
        <w:rPr>
          <w:rStyle w:val="ra"/>
          <w:rFonts w:ascii="Verdana" w:hAnsi="Verdana"/>
        </w:rPr>
      </w:pPr>
    </w:p>
    <w:tbl>
      <w:tblPr>
        <w:tblW w:w="58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50"/>
      </w:tblGrid>
      <w:tr w:rsidR="000B5CCD" w:rsidRPr="005E084C" w14:paraId="5BBE82C1" w14:textId="77777777" w:rsidTr="00D82A93">
        <w:trPr>
          <w:trHeight w:val="300"/>
        </w:trPr>
        <w:tc>
          <w:tcPr>
            <w:tcW w:w="5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7041" w:type="dxa"/>
              <w:tblInd w:w="159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175"/>
              <w:gridCol w:w="1332"/>
              <w:gridCol w:w="1305"/>
              <w:gridCol w:w="1229"/>
            </w:tblGrid>
            <w:tr w:rsidR="00C631B8" w:rsidRPr="00C631B8" w14:paraId="60A68D65" w14:textId="77777777" w:rsidTr="00C631B8">
              <w:trPr>
                <w:trHeight w:val="330"/>
              </w:trPr>
              <w:tc>
                <w:tcPr>
                  <w:tcW w:w="3175" w:type="dxa"/>
                  <w:tcBorders>
                    <w:top w:val="double" w:sz="6" w:space="0" w:color="auto"/>
                    <w:left w:val="single" w:sz="4" w:space="0" w:color="auto"/>
                    <w:bottom w:val="double" w:sz="6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681F102" w14:textId="77777777" w:rsidR="00C631B8" w:rsidRPr="00C631B8" w:rsidRDefault="00C631B8" w:rsidP="00C631B8">
                  <w:pPr>
                    <w:ind w:left="0" w:firstLine="0"/>
                    <w:jc w:val="center"/>
                    <w:rPr>
                      <w:rFonts w:eastAsia="Times New Roman" w:cs="Calibri"/>
                      <w:color w:val="000000"/>
                      <w:lang w:eastAsia="sk-SK"/>
                    </w:rPr>
                  </w:pPr>
                  <w:r w:rsidRPr="00C631B8">
                    <w:rPr>
                      <w:rFonts w:eastAsia="Times New Roman" w:cs="Calibri"/>
                      <w:color w:val="000000"/>
                      <w:lang w:eastAsia="sk-SK"/>
                    </w:rPr>
                    <w:t>rok</w:t>
                  </w:r>
                </w:p>
              </w:tc>
              <w:tc>
                <w:tcPr>
                  <w:tcW w:w="1332" w:type="dxa"/>
                  <w:tcBorders>
                    <w:top w:val="double" w:sz="6" w:space="0" w:color="auto"/>
                    <w:left w:val="nil"/>
                    <w:bottom w:val="double" w:sz="6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2078736" w14:textId="77777777" w:rsidR="00C631B8" w:rsidRPr="00C631B8" w:rsidRDefault="00C631B8" w:rsidP="00C631B8">
                  <w:pPr>
                    <w:ind w:left="0" w:firstLine="0"/>
                    <w:jc w:val="center"/>
                    <w:rPr>
                      <w:rFonts w:eastAsia="Times New Roman" w:cs="Calibri"/>
                      <w:color w:val="000000"/>
                      <w:lang w:eastAsia="sk-SK"/>
                    </w:rPr>
                  </w:pPr>
                  <w:r w:rsidRPr="00C631B8">
                    <w:rPr>
                      <w:rFonts w:eastAsia="Times New Roman" w:cs="Calibri"/>
                      <w:color w:val="000000"/>
                      <w:lang w:eastAsia="sk-SK"/>
                    </w:rPr>
                    <w:t>2021</w:t>
                  </w:r>
                </w:p>
              </w:tc>
              <w:tc>
                <w:tcPr>
                  <w:tcW w:w="1305" w:type="dxa"/>
                  <w:tcBorders>
                    <w:top w:val="double" w:sz="6" w:space="0" w:color="auto"/>
                    <w:left w:val="nil"/>
                    <w:bottom w:val="double" w:sz="6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5DADFE9" w14:textId="77777777" w:rsidR="00C631B8" w:rsidRPr="00C631B8" w:rsidRDefault="00C631B8" w:rsidP="00C631B8">
                  <w:pPr>
                    <w:ind w:left="0" w:firstLine="0"/>
                    <w:jc w:val="center"/>
                    <w:rPr>
                      <w:rFonts w:eastAsia="Times New Roman" w:cs="Calibri"/>
                      <w:color w:val="000000"/>
                      <w:lang w:eastAsia="sk-SK"/>
                    </w:rPr>
                  </w:pPr>
                  <w:r w:rsidRPr="00C631B8">
                    <w:rPr>
                      <w:rFonts w:eastAsia="Times New Roman" w:cs="Calibri"/>
                      <w:color w:val="000000"/>
                      <w:lang w:eastAsia="sk-SK"/>
                    </w:rPr>
                    <w:t>2020</w:t>
                  </w:r>
                </w:p>
              </w:tc>
              <w:tc>
                <w:tcPr>
                  <w:tcW w:w="1229" w:type="dxa"/>
                  <w:tcBorders>
                    <w:top w:val="double" w:sz="6" w:space="0" w:color="auto"/>
                    <w:left w:val="nil"/>
                    <w:bottom w:val="double" w:sz="6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8CCB772" w14:textId="77777777" w:rsidR="00C631B8" w:rsidRPr="00C631B8" w:rsidRDefault="00C631B8" w:rsidP="00C631B8">
                  <w:pPr>
                    <w:ind w:left="0" w:firstLine="0"/>
                    <w:jc w:val="right"/>
                    <w:rPr>
                      <w:rFonts w:eastAsia="Times New Roman" w:cs="Calibri"/>
                      <w:color w:val="000000"/>
                      <w:lang w:eastAsia="sk-SK"/>
                    </w:rPr>
                  </w:pPr>
                  <w:r w:rsidRPr="00C631B8">
                    <w:rPr>
                      <w:rFonts w:eastAsia="Times New Roman" w:cs="Calibri"/>
                      <w:color w:val="000000"/>
                      <w:lang w:eastAsia="sk-SK"/>
                    </w:rPr>
                    <w:t>2019</w:t>
                  </w:r>
                </w:p>
              </w:tc>
            </w:tr>
            <w:tr w:rsidR="00C631B8" w:rsidRPr="00C631B8" w14:paraId="46877615" w14:textId="77777777" w:rsidTr="00C631B8">
              <w:trPr>
                <w:trHeight w:val="615"/>
              </w:trPr>
              <w:tc>
                <w:tcPr>
                  <w:tcW w:w="317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708B34A1" w14:textId="77777777" w:rsidR="00C631B8" w:rsidRPr="00C631B8" w:rsidRDefault="00C631B8" w:rsidP="00C631B8">
                  <w:pPr>
                    <w:ind w:left="0" w:firstLine="0"/>
                    <w:jc w:val="center"/>
                    <w:rPr>
                      <w:rFonts w:eastAsia="Times New Roman" w:cs="Calibri"/>
                      <w:color w:val="000000"/>
                      <w:lang w:eastAsia="sk-SK"/>
                    </w:rPr>
                  </w:pPr>
                  <w:r w:rsidRPr="00C631B8">
                    <w:rPr>
                      <w:rFonts w:eastAsia="Times New Roman" w:cs="Calibri"/>
                      <w:color w:val="000000"/>
                      <w:lang w:eastAsia="sk-SK"/>
                    </w:rPr>
                    <w:t xml:space="preserve">koľko € prinesie do </w:t>
                  </w:r>
                  <w:proofErr w:type="spellStart"/>
                  <w:r w:rsidRPr="00C631B8">
                    <w:rPr>
                      <w:rFonts w:eastAsia="Times New Roman" w:cs="Calibri"/>
                      <w:color w:val="000000"/>
                      <w:lang w:eastAsia="sk-SK"/>
                    </w:rPr>
                    <w:t>fimy</w:t>
                  </w:r>
                  <w:proofErr w:type="spellEnd"/>
                  <w:r w:rsidRPr="00C631B8">
                    <w:rPr>
                      <w:rFonts w:eastAsia="Times New Roman" w:cs="Calibri"/>
                      <w:color w:val="000000"/>
                      <w:lang w:eastAsia="sk-SK"/>
                    </w:rPr>
                    <w:t xml:space="preserve"> 1€ vynaložené na mzdy</w:t>
                  </w:r>
                </w:p>
              </w:tc>
              <w:tc>
                <w:tcPr>
                  <w:tcW w:w="13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276EF5A2" w14:textId="77777777" w:rsidR="00C631B8" w:rsidRPr="00C631B8" w:rsidRDefault="00C631B8" w:rsidP="00C631B8">
                  <w:pPr>
                    <w:ind w:left="0" w:firstLine="0"/>
                    <w:jc w:val="center"/>
                    <w:rPr>
                      <w:rFonts w:eastAsia="Times New Roman" w:cs="Calibri"/>
                      <w:color w:val="000000"/>
                      <w:lang w:eastAsia="sk-SK"/>
                    </w:rPr>
                  </w:pPr>
                  <w:r w:rsidRPr="00C631B8">
                    <w:rPr>
                      <w:rFonts w:eastAsia="Times New Roman" w:cs="Calibri"/>
                      <w:color w:val="000000"/>
                      <w:lang w:eastAsia="sk-SK"/>
                    </w:rPr>
                    <w:t>2,09</w:t>
                  </w:r>
                </w:p>
              </w:tc>
              <w:tc>
                <w:tcPr>
                  <w:tcW w:w="130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66D2061D" w14:textId="77777777" w:rsidR="00C631B8" w:rsidRPr="00C631B8" w:rsidRDefault="00C631B8" w:rsidP="00C631B8">
                  <w:pPr>
                    <w:ind w:left="0" w:firstLine="0"/>
                    <w:jc w:val="center"/>
                    <w:rPr>
                      <w:rFonts w:eastAsia="Times New Roman" w:cs="Calibri"/>
                      <w:color w:val="000000"/>
                      <w:lang w:eastAsia="sk-SK"/>
                    </w:rPr>
                  </w:pPr>
                  <w:r w:rsidRPr="00C631B8">
                    <w:rPr>
                      <w:rFonts w:eastAsia="Times New Roman" w:cs="Calibri"/>
                      <w:color w:val="000000"/>
                      <w:lang w:eastAsia="sk-SK"/>
                    </w:rPr>
                    <w:t>1,28</w:t>
                  </w:r>
                </w:p>
              </w:tc>
              <w:tc>
                <w:tcPr>
                  <w:tcW w:w="122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2418491" w14:textId="77777777" w:rsidR="00C631B8" w:rsidRPr="00C631B8" w:rsidRDefault="00C631B8" w:rsidP="00C631B8">
                  <w:pPr>
                    <w:ind w:left="0" w:firstLine="0"/>
                    <w:jc w:val="right"/>
                    <w:rPr>
                      <w:rFonts w:eastAsia="Times New Roman" w:cs="Calibri"/>
                      <w:color w:val="000000"/>
                      <w:lang w:eastAsia="sk-SK"/>
                    </w:rPr>
                  </w:pPr>
                  <w:r w:rsidRPr="00C631B8">
                    <w:rPr>
                      <w:rFonts w:eastAsia="Times New Roman" w:cs="Calibri"/>
                      <w:color w:val="000000"/>
                      <w:lang w:eastAsia="sk-SK"/>
                    </w:rPr>
                    <w:t>1,19</w:t>
                  </w:r>
                </w:p>
              </w:tc>
            </w:tr>
          </w:tbl>
          <w:p w14:paraId="721CF3B6" w14:textId="77777777" w:rsidR="006851E5" w:rsidRPr="005E084C" w:rsidRDefault="006851E5" w:rsidP="005E084C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</w:p>
        </w:tc>
      </w:tr>
    </w:tbl>
    <w:p w14:paraId="68B4BE5C" w14:textId="77777777" w:rsidR="00C631B8" w:rsidRDefault="00C631B8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</w:p>
    <w:p w14:paraId="535E3BE5" w14:textId="46DE9199" w:rsidR="00C631B8" w:rsidRDefault="00C631B8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</w:p>
    <w:p w14:paraId="6384849B" w14:textId="6DE008F8" w:rsidR="00C631B8" w:rsidRDefault="00C631B8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</w:p>
    <w:p w14:paraId="46C50A0E" w14:textId="101F8D96" w:rsidR="00C631B8" w:rsidRDefault="00C631B8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</w:p>
    <w:p w14:paraId="25876672" w14:textId="77777777" w:rsidR="00C631B8" w:rsidRDefault="00C631B8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</w:p>
    <w:p w14:paraId="0809ABFA" w14:textId="77777777" w:rsidR="00C631B8" w:rsidRDefault="00C631B8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</w:p>
    <w:p w14:paraId="776C2E61" w14:textId="77777777" w:rsidR="00C631B8" w:rsidRDefault="00C631B8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</w:p>
    <w:p w14:paraId="36AB06D9" w14:textId="76175030" w:rsidR="00F9497C" w:rsidRPr="00F9497C" w:rsidRDefault="0083541A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  <w:r>
        <w:rPr>
          <w:rStyle w:val="ra"/>
          <w:rFonts w:ascii="Verdana" w:hAnsi="Verdana"/>
          <w:b/>
        </w:rPr>
        <w:lastRenderedPageBreak/>
        <w:t>6</w:t>
      </w:r>
      <w:r w:rsidR="00060B3D" w:rsidRPr="001B679F">
        <w:rPr>
          <w:rStyle w:val="ra"/>
          <w:rFonts w:ascii="Verdana" w:hAnsi="Verdana"/>
          <w:b/>
        </w:rPr>
        <w:t>.2</w:t>
      </w:r>
      <w:r w:rsidR="00060B3D">
        <w:rPr>
          <w:rStyle w:val="ra"/>
          <w:rFonts w:ascii="Verdana" w:hAnsi="Verdana"/>
          <w:b/>
        </w:rPr>
        <w:t>.</w:t>
      </w:r>
      <w:r w:rsidR="00B03294">
        <w:rPr>
          <w:rStyle w:val="ra"/>
          <w:rFonts w:ascii="Verdana" w:hAnsi="Verdana"/>
          <w:b/>
        </w:rPr>
        <w:t>Ukazovatele zadl</w:t>
      </w:r>
      <w:r w:rsidR="000B5CCD" w:rsidRPr="000B5CCD">
        <w:rPr>
          <w:rStyle w:val="ra"/>
          <w:rFonts w:ascii="Verdana" w:hAnsi="Verdana"/>
          <w:b/>
        </w:rPr>
        <w:t>ženosti</w:t>
      </w:r>
      <w:r w:rsidR="004B3B0C">
        <w:rPr>
          <w:rStyle w:val="ra"/>
          <w:rFonts w:ascii="Verdana" w:hAnsi="Verdana"/>
        </w:rPr>
        <w:t xml:space="preserve"> </w:t>
      </w:r>
    </w:p>
    <w:p w14:paraId="5A32796A" w14:textId="09B9CB33" w:rsidR="000B5CCD" w:rsidRDefault="004B3B0C" w:rsidP="00060B3D">
      <w:pPr>
        <w:spacing w:after="120"/>
        <w:ind w:left="0" w:firstLine="0"/>
        <w:jc w:val="both"/>
        <w:rPr>
          <w:rFonts w:ascii="Verdana" w:hAnsi="Verdana"/>
          <w:b/>
        </w:rPr>
      </w:pPr>
      <w:r>
        <w:rPr>
          <w:rStyle w:val="ra"/>
          <w:rFonts w:ascii="Verdana" w:hAnsi="Verdana"/>
        </w:rPr>
        <w:t>S</w:t>
      </w:r>
      <w:r w:rsidR="000B5CCD" w:rsidRPr="000B5CCD">
        <w:rPr>
          <w:rFonts w:ascii="Verdana" w:hAnsi="Verdana" w:cs="Arial"/>
        </w:rPr>
        <w:t>lúžia na monitorovanie štruktúry finančných zdrojov firmy – vlastných a cudzích. Vysokým podielom vlastných zdrojov firma zabezpečuje svoju stabilitu, nezávislosť, naopak pri ich nízkom podiele je firma nestabilná</w:t>
      </w:r>
      <w:r w:rsidR="00F9497C" w:rsidRPr="00F9497C">
        <w:rPr>
          <w:rFonts w:ascii="Verdana" w:hAnsi="Verdana"/>
          <w:b/>
        </w:rPr>
        <w:t>.</w:t>
      </w:r>
    </w:p>
    <w:p w14:paraId="37B52145" w14:textId="77777777" w:rsidR="006A2216" w:rsidRDefault="006A2216" w:rsidP="00060B3D">
      <w:pPr>
        <w:spacing w:after="120"/>
        <w:ind w:left="0" w:firstLine="0"/>
        <w:jc w:val="both"/>
        <w:rPr>
          <w:rFonts w:ascii="Verdana" w:hAnsi="Verdana"/>
          <w:b/>
        </w:rPr>
      </w:pPr>
    </w:p>
    <w:p w14:paraId="25A1BABB" w14:textId="0942BF47" w:rsidR="006A2216" w:rsidRDefault="006A2216" w:rsidP="006A2216">
      <w:pPr>
        <w:ind w:left="0" w:firstLine="0"/>
        <w:rPr>
          <w:rFonts w:ascii="Verdana" w:hAnsi="Verdana"/>
          <w:sz w:val="20"/>
          <w:szCs w:val="20"/>
        </w:rPr>
      </w:pPr>
      <w:r w:rsidRPr="006851E5">
        <w:rPr>
          <w:rFonts w:ascii="Verdana" w:hAnsi="Verdana"/>
          <w:sz w:val="20"/>
          <w:szCs w:val="20"/>
        </w:rPr>
        <w:t>Tabuľka: Vývoj ukazovateľov zadlženosti v rokoch 201</w:t>
      </w:r>
      <w:r w:rsidR="00C631B8">
        <w:rPr>
          <w:rFonts w:ascii="Verdana" w:hAnsi="Verdana"/>
          <w:sz w:val="20"/>
          <w:szCs w:val="20"/>
        </w:rPr>
        <w:t>9</w:t>
      </w:r>
      <w:r w:rsidRPr="006851E5">
        <w:rPr>
          <w:rFonts w:ascii="Verdana" w:hAnsi="Verdana"/>
          <w:sz w:val="20"/>
          <w:szCs w:val="20"/>
        </w:rPr>
        <w:t xml:space="preserve"> – 20</w:t>
      </w:r>
      <w:r>
        <w:rPr>
          <w:rFonts w:ascii="Verdana" w:hAnsi="Verdana"/>
          <w:sz w:val="20"/>
          <w:szCs w:val="20"/>
        </w:rPr>
        <w:t>2</w:t>
      </w:r>
      <w:r w:rsidR="00C631B8">
        <w:rPr>
          <w:rFonts w:ascii="Verdana" w:hAnsi="Verdana"/>
          <w:sz w:val="20"/>
          <w:szCs w:val="20"/>
        </w:rPr>
        <w:t>1</w:t>
      </w:r>
    </w:p>
    <w:p w14:paraId="4A1EB11D" w14:textId="3ACA2151" w:rsidR="006A2216" w:rsidRDefault="006A2216" w:rsidP="006851E5">
      <w:pPr>
        <w:spacing w:after="120"/>
        <w:ind w:left="360" w:firstLine="0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ab/>
      </w:r>
    </w:p>
    <w:tbl>
      <w:tblPr>
        <w:tblW w:w="803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60"/>
        <w:gridCol w:w="1246"/>
        <w:gridCol w:w="1275"/>
        <w:gridCol w:w="1252"/>
      </w:tblGrid>
      <w:tr w:rsidR="00C631B8" w:rsidRPr="00C631B8" w14:paraId="41C3CAF0" w14:textId="77777777" w:rsidTr="00C631B8">
        <w:trPr>
          <w:trHeight w:val="330"/>
        </w:trPr>
        <w:tc>
          <w:tcPr>
            <w:tcW w:w="426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15704" w14:textId="77777777" w:rsidR="00C631B8" w:rsidRPr="00C631B8" w:rsidRDefault="00C631B8" w:rsidP="00C631B8">
            <w:pPr>
              <w:ind w:left="0" w:firstLine="0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C631B8">
              <w:rPr>
                <w:rFonts w:eastAsia="Times New Roman" w:cs="Calibri"/>
                <w:b/>
                <w:bCs/>
                <w:color w:val="000000"/>
                <w:lang w:eastAsia="sk-SK"/>
              </w:rPr>
              <w:t>UKAZOVATEĽ  v %</w:t>
            </w:r>
          </w:p>
        </w:tc>
        <w:tc>
          <w:tcPr>
            <w:tcW w:w="1246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425E5" w14:textId="77777777" w:rsidR="00C631B8" w:rsidRPr="00C631B8" w:rsidRDefault="00C631B8" w:rsidP="00C631B8">
            <w:pPr>
              <w:ind w:left="0" w:firstLine="0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C631B8">
              <w:rPr>
                <w:rFonts w:eastAsia="Times New Roman" w:cs="Calibri"/>
                <w:b/>
                <w:bCs/>
                <w:color w:val="000000"/>
                <w:lang w:eastAsia="sk-SK"/>
              </w:rPr>
              <w:t>ROK 2021</w:t>
            </w:r>
          </w:p>
        </w:tc>
        <w:tc>
          <w:tcPr>
            <w:tcW w:w="1275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E9C2E" w14:textId="77777777" w:rsidR="00C631B8" w:rsidRPr="00C631B8" w:rsidRDefault="00C631B8" w:rsidP="00C631B8">
            <w:pPr>
              <w:ind w:left="0" w:firstLine="0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C631B8">
              <w:rPr>
                <w:rFonts w:eastAsia="Times New Roman" w:cs="Calibri"/>
                <w:b/>
                <w:bCs/>
                <w:color w:val="000000"/>
                <w:lang w:eastAsia="sk-SK"/>
              </w:rPr>
              <w:t>ROK 2020</w:t>
            </w:r>
          </w:p>
        </w:tc>
        <w:tc>
          <w:tcPr>
            <w:tcW w:w="1252" w:type="dxa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B4A7053" w14:textId="77777777" w:rsidR="00C631B8" w:rsidRPr="00C631B8" w:rsidRDefault="00C631B8" w:rsidP="00C631B8">
            <w:pPr>
              <w:ind w:left="0" w:firstLine="0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C631B8">
              <w:rPr>
                <w:rFonts w:eastAsia="Times New Roman" w:cs="Calibri"/>
                <w:b/>
                <w:bCs/>
                <w:color w:val="000000"/>
                <w:lang w:eastAsia="sk-SK"/>
              </w:rPr>
              <w:t>ROK 2019</w:t>
            </w:r>
          </w:p>
        </w:tc>
      </w:tr>
      <w:tr w:rsidR="00C631B8" w:rsidRPr="00C631B8" w14:paraId="7928CBE8" w14:textId="77777777" w:rsidTr="00C631B8">
        <w:trPr>
          <w:trHeight w:val="315"/>
        </w:trPr>
        <w:tc>
          <w:tcPr>
            <w:tcW w:w="4260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D282A" w14:textId="77777777" w:rsidR="00C631B8" w:rsidRPr="00C631B8" w:rsidRDefault="00C631B8" w:rsidP="00C631B8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C631B8">
              <w:rPr>
                <w:rFonts w:eastAsia="Times New Roman" w:cs="Calibri"/>
                <w:color w:val="000000"/>
                <w:lang w:eastAsia="sk-SK"/>
              </w:rPr>
              <w:t>STUPEŇ SAMOFINANCOVANIA</w:t>
            </w:r>
          </w:p>
        </w:tc>
        <w:tc>
          <w:tcPr>
            <w:tcW w:w="1246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A97F8" w14:textId="77777777" w:rsidR="00C631B8" w:rsidRPr="002C4DEF" w:rsidRDefault="00C631B8" w:rsidP="00C631B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58,30%</w:t>
            </w:r>
          </w:p>
        </w:tc>
        <w:tc>
          <w:tcPr>
            <w:tcW w:w="1275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74CE3A" w14:textId="77777777" w:rsidR="00C631B8" w:rsidRPr="002C4DEF" w:rsidRDefault="00C631B8" w:rsidP="00C631B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17,73%</w:t>
            </w:r>
          </w:p>
        </w:tc>
        <w:tc>
          <w:tcPr>
            <w:tcW w:w="1252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7184555" w14:textId="77777777" w:rsidR="00C631B8" w:rsidRPr="00C631B8" w:rsidRDefault="00C631B8" w:rsidP="00C631B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C631B8">
              <w:rPr>
                <w:rFonts w:eastAsia="Times New Roman" w:cs="Calibri"/>
                <w:color w:val="000000"/>
                <w:lang w:eastAsia="sk-SK"/>
              </w:rPr>
              <w:t>14,08%</w:t>
            </w:r>
          </w:p>
        </w:tc>
      </w:tr>
      <w:tr w:rsidR="00C631B8" w:rsidRPr="00C631B8" w14:paraId="43B8951A" w14:textId="77777777" w:rsidTr="00C631B8">
        <w:trPr>
          <w:trHeight w:val="300"/>
        </w:trPr>
        <w:tc>
          <w:tcPr>
            <w:tcW w:w="4260" w:type="dxa"/>
            <w:tcBorders>
              <w:top w:val="nil"/>
              <w:left w:val="double" w:sz="6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237134" w14:textId="77777777" w:rsidR="00C631B8" w:rsidRPr="00C631B8" w:rsidRDefault="00C631B8" w:rsidP="00C631B8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C631B8">
              <w:rPr>
                <w:rFonts w:eastAsia="Times New Roman" w:cs="Calibri"/>
                <w:color w:val="000000"/>
                <w:lang w:eastAsia="sk-SK"/>
              </w:rPr>
              <w:t>CELKOVÁ ZADLŽENOSŤ</w:t>
            </w:r>
          </w:p>
        </w:tc>
        <w:tc>
          <w:tcPr>
            <w:tcW w:w="1246" w:type="dxa"/>
            <w:tcBorders>
              <w:top w:val="nil"/>
              <w:left w:val="double" w:sz="6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BA9D59" w14:textId="77777777" w:rsidR="00C631B8" w:rsidRPr="002C4DEF" w:rsidRDefault="00C631B8" w:rsidP="00C631B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41,69%</w:t>
            </w:r>
          </w:p>
        </w:tc>
        <w:tc>
          <w:tcPr>
            <w:tcW w:w="1275" w:type="dxa"/>
            <w:tcBorders>
              <w:top w:val="nil"/>
              <w:left w:val="double" w:sz="6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3347C8" w14:textId="77777777" w:rsidR="00C631B8" w:rsidRPr="002C4DEF" w:rsidRDefault="00C631B8" w:rsidP="00C631B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82,26%</w:t>
            </w:r>
          </w:p>
        </w:tc>
        <w:tc>
          <w:tcPr>
            <w:tcW w:w="1252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F55A56F" w14:textId="77777777" w:rsidR="00C631B8" w:rsidRPr="00C631B8" w:rsidRDefault="00C631B8" w:rsidP="00C631B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C631B8">
              <w:rPr>
                <w:rFonts w:eastAsia="Times New Roman" w:cs="Calibri"/>
                <w:color w:val="000000"/>
                <w:lang w:eastAsia="sk-SK"/>
              </w:rPr>
              <w:t>85,91%</w:t>
            </w:r>
          </w:p>
        </w:tc>
      </w:tr>
      <w:tr w:rsidR="00C631B8" w:rsidRPr="00C631B8" w14:paraId="18B92A06" w14:textId="77777777" w:rsidTr="00C631B8">
        <w:trPr>
          <w:trHeight w:val="315"/>
        </w:trPr>
        <w:tc>
          <w:tcPr>
            <w:tcW w:w="426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CD100" w14:textId="77777777" w:rsidR="00C631B8" w:rsidRPr="00C631B8" w:rsidRDefault="00C631B8" w:rsidP="00C631B8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C631B8">
              <w:rPr>
                <w:rFonts w:eastAsia="Times New Roman" w:cs="Calibri"/>
                <w:color w:val="000000"/>
                <w:lang w:eastAsia="sk-SK"/>
              </w:rPr>
              <w:t xml:space="preserve">ÚVEROVÁ ZADLŽENOSŤ </w:t>
            </w:r>
          </w:p>
        </w:tc>
        <w:tc>
          <w:tcPr>
            <w:tcW w:w="1246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2ABC94" w14:textId="77777777" w:rsidR="00C631B8" w:rsidRPr="002C4DEF" w:rsidRDefault="00C631B8" w:rsidP="00C631B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0,00%</w:t>
            </w:r>
          </w:p>
        </w:tc>
        <w:tc>
          <w:tcPr>
            <w:tcW w:w="1275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912980" w14:textId="77777777" w:rsidR="00C631B8" w:rsidRPr="002C4DEF" w:rsidRDefault="00C631B8" w:rsidP="00C631B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7,15%</w:t>
            </w:r>
          </w:p>
        </w:tc>
        <w:tc>
          <w:tcPr>
            <w:tcW w:w="1252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4F1BBAA" w14:textId="77777777" w:rsidR="00C631B8" w:rsidRPr="00C631B8" w:rsidRDefault="00C631B8" w:rsidP="00C631B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C631B8">
              <w:rPr>
                <w:rFonts w:eastAsia="Times New Roman" w:cs="Calibri"/>
                <w:color w:val="000000"/>
                <w:lang w:eastAsia="sk-SK"/>
              </w:rPr>
              <w:t>0,00%</w:t>
            </w:r>
          </w:p>
        </w:tc>
      </w:tr>
    </w:tbl>
    <w:p w14:paraId="4937D6D9" w14:textId="77777777" w:rsidR="006900B5" w:rsidRDefault="006900B5" w:rsidP="006851E5">
      <w:pPr>
        <w:ind w:left="0" w:firstLine="0"/>
        <w:rPr>
          <w:rFonts w:ascii="Verdana" w:hAnsi="Verdana"/>
          <w:sz w:val="20"/>
          <w:szCs w:val="20"/>
        </w:rPr>
      </w:pPr>
    </w:p>
    <w:p w14:paraId="718B4AC5" w14:textId="77777777" w:rsidR="006900B5" w:rsidRDefault="006900B5" w:rsidP="006851E5">
      <w:pPr>
        <w:ind w:left="0" w:firstLine="0"/>
        <w:rPr>
          <w:rFonts w:ascii="Verdana" w:hAnsi="Verdana"/>
          <w:sz w:val="20"/>
          <w:szCs w:val="20"/>
        </w:rPr>
      </w:pPr>
    </w:p>
    <w:p w14:paraId="5987D729" w14:textId="77777777" w:rsidR="00A07181" w:rsidRDefault="000B5CCD" w:rsidP="00F9497C">
      <w:pPr>
        <w:ind w:left="0" w:firstLine="0"/>
        <w:jc w:val="both"/>
        <w:rPr>
          <w:rFonts w:ascii="Verdana" w:hAnsi="Verdana"/>
        </w:rPr>
      </w:pPr>
      <w:r w:rsidRPr="000B5CCD">
        <w:rPr>
          <w:rFonts w:ascii="Verdana" w:hAnsi="Verdana"/>
        </w:rPr>
        <w:t xml:space="preserve">Odporúčaná hodnota pri ukazovateli samofinancovania je nad 30%. V sledovanom období </w:t>
      </w:r>
      <w:r w:rsidR="006A2216">
        <w:rPr>
          <w:rFonts w:ascii="Verdana" w:hAnsi="Verdana"/>
        </w:rPr>
        <w:t xml:space="preserve">sa </w:t>
      </w:r>
      <w:r w:rsidR="00FB0507">
        <w:rPr>
          <w:rFonts w:ascii="Verdana" w:hAnsi="Verdana"/>
        </w:rPr>
        <w:t>hodnota výrazne zvýšila na 58,3%, nakoľko sa výrazne zvýšilo vlastné imanie.</w:t>
      </w:r>
      <w:r w:rsidR="000E6CC9">
        <w:rPr>
          <w:rFonts w:ascii="Verdana" w:hAnsi="Verdana"/>
        </w:rPr>
        <w:t xml:space="preserve"> </w:t>
      </w:r>
      <w:r w:rsidR="002A156D">
        <w:rPr>
          <w:rFonts w:ascii="Verdana" w:hAnsi="Verdana"/>
        </w:rPr>
        <w:t>Vysoký podiel vlastných zdrojov robí podnik stabilným, nezávislým.</w:t>
      </w:r>
      <w:r w:rsidR="00127EE6">
        <w:rPr>
          <w:rFonts w:ascii="Verdana" w:hAnsi="Verdana"/>
        </w:rPr>
        <w:t> </w:t>
      </w:r>
    </w:p>
    <w:p w14:paraId="07C06620" w14:textId="566FD612" w:rsidR="00F9497C" w:rsidRDefault="00A07181" w:rsidP="00F9497C">
      <w:pPr>
        <w:ind w:left="0" w:firstLine="0"/>
        <w:jc w:val="both"/>
        <w:rPr>
          <w:rFonts w:ascii="Verdana" w:hAnsi="Verdana"/>
        </w:rPr>
      </w:pPr>
      <w:r>
        <w:rPr>
          <w:rFonts w:ascii="Verdana" w:hAnsi="Verdana"/>
        </w:rPr>
        <w:t xml:space="preserve">Celková </w:t>
      </w:r>
      <w:proofErr w:type="spellStart"/>
      <w:r>
        <w:rPr>
          <w:rFonts w:ascii="Verdana" w:hAnsi="Verdana"/>
        </w:rPr>
        <w:t>zadĺženosť</w:t>
      </w:r>
      <w:proofErr w:type="spellEnd"/>
      <w:r>
        <w:rPr>
          <w:rFonts w:ascii="Verdana" w:hAnsi="Verdana"/>
        </w:rPr>
        <w:t xml:space="preserve"> klesla pod 70%. Pri sledovaní vývoja v časovom rade sa podiel cudzích zdrojov znižuje</w:t>
      </w:r>
      <w:r w:rsidR="002420DA">
        <w:rPr>
          <w:rFonts w:ascii="Verdana" w:hAnsi="Verdana"/>
        </w:rPr>
        <w:t>, dochádza k znižovaniu podielu cudzích zdrojov použiteľných na krytie potrieb spoločnosti.</w:t>
      </w:r>
      <w:r w:rsidR="000B5CCD" w:rsidRPr="000B5CCD">
        <w:rPr>
          <w:rFonts w:ascii="Verdana" w:hAnsi="Verdana"/>
        </w:rPr>
        <w:t xml:space="preserve">. </w:t>
      </w:r>
    </w:p>
    <w:p w14:paraId="43733DD3" w14:textId="776F8A0B" w:rsidR="000E6CC9" w:rsidRDefault="000B5CCD" w:rsidP="00127EE6">
      <w:pPr>
        <w:ind w:left="0" w:firstLine="0"/>
        <w:jc w:val="both"/>
        <w:rPr>
          <w:rFonts w:ascii="Verdana" w:hAnsi="Verdana"/>
        </w:rPr>
      </w:pPr>
      <w:r w:rsidRPr="00BA51A7">
        <w:rPr>
          <w:rFonts w:ascii="Verdana" w:hAnsi="Verdana"/>
        </w:rPr>
        <w:t xml:space="preserve">Ukazovateľ </w:t>
      </w:r>
      <w:r w:rsidR="006851E5" w:rsidRPr="00BA51A7">
        <w:rPr>
          <w:rFonts w:ascii="Verdana" w:hAnsi="Verdana"/>
        </w:rPr>
        <w:t xml:space="preserve"> </w:t>
      </w:r>
      <w:r w:rsidRPr="00BA51A7">
        <w:rPr>
          <w:rFonts w:ascii="Verdana" w:hAnsi="Verdana"/>
        </w:rPr>
        <w:t>úverovej zadlženosti v roku 20</w:t>
      </w:r>
      <w:r w:rsidR="00BA51A7">
        <w:rPr>
          <w:rFonts w:ascii="Verdana" w:hAnsi="Verdana"/>
        </w:rPr>
        <w:t>2</w:t>
      </w:r>
      <w:r w:rsidR="002420DA">
        <w:rPr>
          <w:rFonts w:ascii="Verdana" w:hAnsi="Verdana"/>
        </w:rPr>
        <w:t>1 je nulový.</w:t>
      </w:r>
      <w:r w:rsidR="00BA51A7">
        <w:rPr>
          <w:rFonts w:ascii="Verdana" w:hAnsi="Verdana"/>
        </w:rPr>
        <w:t xml:space="preserve"> </w:t>
      </w:r>
      <w:r w:rsidR="00F20E1B">
        <w:rPr>
          <w:rFonts w:ascii="Verdana" w:hAnsi="Verdana"/>
        </w:rPr>
        <w:t xml:space="preserve">Majetok spoločnosti </w:t>
      </w:r>
      <w:r w:rsidR="002420DA">
        <w:rPr>
          <w:rFonts w:ascii="Verdana" w:hAnsi="Verdana"/>
        </w:rPr>
        <w:t xml:space="preserve">nie </w:t>
      </w:r>
      <w:r w:rsidR="00F20E1B">
        <w:rPr>
          <w:rFonts w:ascii="Verdana" w:hAnsi="Verdana"/>
        </w:rPr>
        <w:t>je  financovaný úvermi.</w:t>
      </w:r>
    </w:p>
    <w:p w14:paraId="3010BE3C" w14:textId="77777777" w:rsidR="00056815" w:rsidRDefault="00056815" w:rsidP="00127EE6">
      <w:pPr>
        <w:ind w:left="0" w:firstLine="0"/>
        <w:jc w:val="both"/>
        <w:rPr>
          <w:rFonts w:ascii="Verdana" w:hAnsi="Verdana"/>
        </w:rPr>
      </w:pPr>
    </w:p>
    <w:p w14:paraId="656AEDE0" w14:textId="77777777" w:rsidR="00056815" w:rsidRDefault="00056815" w:rsidP="00127EE6">
      <w:pPr>
        <w:ind w:left="0" w:firstLine="0"/>
        <w:jc w:val="both"/>
        <w:rPr>
          <w:rFonts w:ascii="Verdana" w:hAnsi="Verdana"/>
        </w:rPr>
      </w:pPr>
    </w:p>
    <w:p w14:paraId="53614DED" w14:textId="62308F51" w:rsidR="003B39A8" w:rsidRDefault="00B63FA8" w:rsidP="00127EE6">
      <w:pPr>
        <w:ind w:left="0" w:firstLine="0"/>
        <w:jc w:val="both"/>
        <w:rPr>
          <w:rFonts w:ascii="Verdana" w:hAnsi="Verdana"/>
        </w:rPr>
      </w:pPr>
      <w:r>
        <w:rPr>
          <w:noProof/>
        </w:rPr>
        <w:drawing>
          <wp:inline distT="0" distB="0" distL="0" distR="0" wp14:anchorId="7BF713B4" wp14:editId="49819461">
            <wp:extent cx="6032500" cy="3130550"/>
            <wp:effectExtent l="0" t="0" r="6350" b="12700"/>
            <wp:docPr id="2" name="Graf 2">
              <a:extLst xmlns:a="http://schemas.openxmlformats.org/drawingml/2006/main">
                <a:ext uri="{FF2B5EF4-FFF2-40B4-BE49-F238E27FC236}">
                  <a16:creationId xmlns:a16="http://schemas.microsoft.com/office/drawing/2014/main" id="{08E8F4D6-0A23-4B58-B7A9-39781639C45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717AFE1" w14:textId="77777777" w:rsidR="00127EE6" w:rsidRDefault="00127EE6" w:rsidP="00127EE6">
      <w:pPr>
        <w:ind w:left="0" w:firstLine="0"/>
        <w:jc w:val="both"/>
        <w:rPr>
          <w:rFonts w:ascii="Verdana" w:hAnsi="Verdana"/>
        </w:rPr>
      </w:pPr>
    </w:p>
    <w:p w14:paraId="5BE3F9FE" w14:textId="0D5ED77F" w:rsidR="002E1F32" w:rsidRDefault="002E1F32" w:rsidP="001E7235">
      <w:pPr>
        <w:spacing w:after="120"/>
        <w:ind w:left="708" w:firstLine="708"/>
        <w:jc w:val="both"/>
        <w:rPr>
          <w:rStyle w:val="ra"/>
          <w:rFonts w:ascii="Verdana" w:hAnsi="Verdana"/>
        </w:rPr>
      </w:pPr>
    </w:p>
    <w:p w14:paraId="618D5614" w14:textId="77777777" w:rsidR="00056815" w:rsidRDefault="00056815" w:rsidP="001E7235">
      <w:pPr>
        <w:spacing w:after="120"/>
        <w:ind w:left="708" w:firstLine="708"/>
        <w:jc w:val="both"/>
        <w:rPr>
          <w:rStyle w:val="ra"/>
          <w:rFonts w:ascii="Verdana" w:hAnsi="Verdana"/>
        </w:rPr>
      </w:pPr>
    </w:p>
    <w:p w14:paraId="6A2FA10A" w14:textId="77777777" w:rsidR="000127E4" w:rsidRDefault="000127E4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</w:p>
    <w:p w14:paraId="3EB88D79" w14:textId="77777777" w:rsidR="000127E4" w:rsidRDefault="000127E4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</w:p>
    <w:p w14:paraId="42D90ED2" w14:textId="77777777" w:rsidR="000127E4" w:rsidRDefault="000127E4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</w:p>
    <w:p w14:paraId="3D921AB8" w14:textId="77777777" w:rsidR="000127E4" w:rsidRDefault="000127E4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</w:p>
    <w:p w14:paraId="79163727" w14:textId="1C1A71F2" w:rsidR="00056815" w:rsidRDefault="0083541A" w:rsidP="006851E5">
      <w:pPr>
        <w:spacing w:after="60"/>
        <w:ind w:left="0" w:firstLine="0"/>
        <w:jc w:val="both"/>
        <w:rPr>
          <w:rStyle w:val="ra"/>
          <w:rFonts w:ascii="Verdana" w:hAnsi="Verdana"/>
          <w:b/>
        </w:rPr>
      </w:pPr>
      <w:r>
        <w:rPr>
          <w:rStyle w:val="ra"/>
          <w:rFonts w:ascii="Verdana" w:hAnsi="Verdana"/>
          <w:b/>
        </w:rPr>
        <w:lastRenderedPageBreak/>
        <w:t>6</w:t>
      </w:r>
      <w:r w:rsidR="00060B3D">
        <w:rPr>
          <w:rStyle w:val="ra"/>
          <w:rFonts w:ascii="Verdana" w:hAnsi="Verdana"/>
          <w:b/>
        </w:rPr>
        <w:t>.3.</w:t>
      </w:r>
      <w:r w:rsidR="00541A48" w:rsidRPr="00541A48">
        <w:rPr>
          <w:rStyle w:val="ra"/>
          <w:rFonts w:ascii="Verdana" w:hAnsi="Verdana"/>
          <w:b/>
        </w:rPr>
        <w:t>Ukazovatele likvidity</w:t>
      </w:r>
    </w:p>
    <w:p w14:paraId="5E5E4B34" w14:textId="0B261BC4" w:rsidR="00541A48" w:rsidRDefault="00541A48" w:rsidP="00541A48">
      <w:pPr>
        <w:spacing w:after="120"/>
        <w:ind w:left="0" w:firstLine="0"/>
        <w:jc w:val="both"/>
        <w:rPr>
          <w:rFonts w:ascii="Verdana" w:hAnsi="Verdana" w:cs="Arial"/>
        </w:rPr>
      </w:pPr>
      <w:r w:rsidRPr="00B20BF4">
        <w:rPr>
          <w:rFonts w:ascii="Verdana" w:hAnsi="Verdana" w:cs="Arial"/>
        </w:rPr>
        <w:t xml:space="preserve">Vyjadrujú schopnosť firmy </w:t>
      </w:r>
      <w:r w:rsidR="004D23B6">
        <w:rPr>
          <w:rFonts w:ascii="Verdana" w:hAnsi="Verdana" w:cs="Arial"/>
        </w:rPr>
        <w:t>včas uhrádzať</w:t>
      </w:r>
      <w:r w:rsidRPr="00B20BF4">
        <w:rPr>
          <w:rFonts w:ascii="Verdana" w:hAnsi="Verdana" w:cs="Arial"/>
        </w:rPr>
        <w:t xml:space="preserve"> svoje krátkodobé záväzky</w:t>
      </w:r>
      <w:r w:rsidR="004D23B6">
        <w:rPr>
          <w:rFonts w:ascii="Verdana" w:hAnsi="Verdana" w:cs="Arial"/>
        </w:rPr>
        <w:t>. Nedostatočná likvidita môže znamenať pre podnikateľa platobnú neschopnosť a viesť k bankrotu.</w:t>
      </w:r>
    </w:p>
    <w:p w14:paraId="5003EF77" w14:textId="77777777" w:rsidR="00B63FA8" w:rsidRDefault="00B63FA8" w:rsidP="00541A48">
      <w:pPr>
        <w:spacing w:after="120"/>
        <w:ind w:left="0" w:firstLine="0"/>
        <w:jc w:val="both"/>
        <w:rPr>
          <w:rFonts w:ascii="Verdana" w:hAnsi="Verdana" w:cs="Arial"/>
        </w:rPr>
      </w:pPr>
    </w:p>
    <w:p w14:paraId="7CE12C6D" w14:textId="23A75BA6" w:rsidR="00C1436A" w:rsidRDefault="00C1436A" w:rsidP="00C1436A">
      <w:pPr>
        <w:ind w:left="0" w:firstLine="0"/>
        <w:rPr>
          <w:rFonts w:ascii="Verdana" w:hAnsi="Verdana" w:cs="Arial"/>
          <w:sz w:val="20"/>
          <w:szCs w:val="20"/>
        </w:rPr>
      </w:pPr>
      <w:r w:rsidRPr="00B20BF4">
        <w:rPr>
          <w:rFonts w:ascii="Verdana" w:hAnsi="Verdana" w:cs="Arial"/>
          <w:sz w:val="20"/>
          <w:szCs w:val="20"/>
        </w:rPr>
        <w:t>Tabuľka: Ukazovatele likvidity v rokoch 201</w:t>
      </w:r>
      <w:r w:rsidR="00B63FA8">
        <w:rPr>
          <w:rFonts w:ascii="Verdana" w:hAnsi="Verdana" w:cs="Arial"/>
          <w:sz w:val="20"/>
          <w:szCs w:val="20"/>
        </w:rPr>
        <w:t>9</w:t>
      </w:r>
      <w:r w:rsidRPr="00B20BF4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–</w:t>
      </w:r>
      <w:r w:rsidRPr="00B20BF4">
        <w:rPr>
          <w:rFonts w:ascii="Verdana" w:hAnsi="Verdana" w:cs="Arial"/>
          <w:sz w:val="20"/>
          <w:szCs w:val="20"/>
        </w:rPr>
        <w:t xml:space="preserve"> 20</w:t>
      </w:r>
      <w:r>
        <w:rPr>
          <w:rFonts w:ascii="Verdana" w:hAnsi="Verdana" w:cs="Arial"/>
          <w:sz w:val="20"/>
          <w:szCs w:val="20"/>
        </w:rPr>
        <w:t>2</w:t>
      </w:r>
      <w:r w:rsidR="00B63FA8">
        <w:rPr>
          <w:rFonts w:ascii="Verdana" w:hAnsi="Verdana" w:cs="Arial"/>
          <w:sz w:val="20"/>
          <w:szCs w:val="20"/>
        </w:rPr>
        <w:t>1</w:t>
      </w:r>
    </w:p>
    <w:p w14:paraId="37D22CDB" w14:textId="77777777" w:rsidR="00C1436A" w:rsidRDefault="00C1436A" w:rsidP="00C1436A">
      <w:pPr>
        <w:ind w:left="0" w:firstLine="0"/>
        <w:rPr>
          <w:rFonts w:ascii="Verdana" w:hAnsi="Verdana" w:cs="Arial"/>
          <w:sz w:val="20"/>
          <w:szCs w:val="20"/>
        </w:rPr>
      </w:pPr>
    </w:p>
    <w:tbl>
      <w:tblPr>
        <w:tblW w:w="82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02"/>
        <w:gridCol w:w="2258"/>
        <w:gridCol w:w="1160"/>
        <w:gridCol w:w="1180"/>
        <w:gridCol w:w="1160"/>
      </w:tblGrid>
      <w:tr w:rsidR="00B63FA8" w:rsidRPr="00B63FA8" w14:paraId="57012BCF" w14:textId="77777777" w:rsidTr="00B63FA8">
        <w:trPr>
          <w:trHeight w:val="310"/>
        </w:trPr>
        <w:tc>
          <w:tcPr>
            <w:tcW w:w="4760" w:type="dxa"/>
            <w:gridSpan w:val="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6322F6" w14:textId="77777777" w:rsidR="00B63FA8" w:rsidRPr="00B63FA8" w:rsidRDefault="00B63FA8" w:rsidP="00B63FA8">
            <w:pPr>
              <w:ind w:left="0" w:firstLine="0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B63FA8">
              <w:rPr>
                <w:rFonts w:eastAsia="Times New Roman" w:cs="Calibri"/>
                <w:b/>
                <w:bCs/>
                <w:color w:val="000000"/>
                <w:lang w:eastAsia="sk-SK"/>
              </w:rPr>
              <w:t xml:space="preserve">UKAZOVATEĽ      </w:t>
            </w:r>
          </w:p>
        </w:tc>
        <w:tc>
          <w:tcPr>
            <w:tcW w:w="116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F40E897" w14:textId="77777777" w:rsidR="00B63FA8" w:rsidRPr="00B63FA8" w:rsidRDefault="00B63FA8" w:rsidP="00B63FA8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B63FA8">
              <w:rPr>
                <w:rFonts w:eastAsia="Times New Roman" w:cs="Calibri"/>
                <w:b/>
                <w:bCs/>
                <w:color w:val="000000"/>
                <w:lang w:eastAsia="sk-SK"/>
              </w:rPr>
              <w:t>ROK 2021</w:t>
            </w:r>
          </w:p>
        </w:tc>
        <w:tc>
          <w:tcPr>
            <w:tcW w:w="1180" w:type="dxa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827F604" w14:textId="77777777" w:rsidR="00B63FA8" w:rsidRPr="00B63FA8" w:rsidRDefault="00B63FA8" w:rsidP="00B63FA8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B63FA8">
              <w:rPr>
                <w:rFonts w:eastAsia="Times New Roman" w:cs="Calibri"/>
                <w:b/>
                <w:bCs/>
                <w:color w:val="000000"/>
                <w:lang w:eastAsia="sk-SK"/>
              </w:rPr>
              <w:t>ROK 2020</w:t>
            </w:r>
          </w:p>
        </w:tc>
        <w:tc>
          <w:tcPr>
            <w:tcW w:w="1160" w:type="dxa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015FFC0" w14:textId="77777777" w:rsidR="00B63FA8" w:rsidRPr="00B63FA8" w:rsidRDefault="00B63FA8" w:rsidP="00B63FA8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B63FA8">
              <w:rPr>
                <w:rFonts w:eastAsia="Times New Roman" w:cs="Calibri"/>
                <w:b/>
                <w:bCs/>
                <w:color w:val="000000"/>
                <w:lang w:eastAsia="sk-SK"/>
              </w:rPr>
              <w:t>ROK 2019</w:t>
            </w:r>
          </w:p>
        </w:tc>
      </w:tr>
      <w:tr w:rsidR="00B63FA8" w:rsidRPr="002C4DEF" w14:paraId="74DC0A09" w14:textId="77777777" w:rsidTr="00B63FA8">
        <w:trPr>
          <w:trHeight w:val="300"/>
        </w:trPr>
        <w:tc>
          <w:tcPr>
            <w:tcW w:w="2502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A93D7" w14:textId="77777777" w:rsidR="00B63FA8" w:rsidRPr="002C4DEF" w:rsidRDefault="00B63FA8" w:rsidP="00B63FA8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LIKVIDITA POHOTOVÁ</w:t>
            </w:r>
          </w:p>
        </w:tc>
        <w:tc>
          <w:tcPr>
            <w:tcW w:w="2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0691AC" w14:textId="77777777" w:rsidR="00B63FA8" w:rsidRPr="002C4DEF" w:rsidRDefault="00B63FA8" w:rsidP="00B63FA8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OPTIMUM: 0,2 - 0,6</w:t>
            </w:r>
          </w:p>
        </w:tc>
        <w:tc>
          <w:tcPr>
            <w:tcW w:w="1160" w:type="dxa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10F42E9" w14:textId="77777777" w:rsidR="00B63FA8" w:rsidRPr="002C4DEF" w:rsidRDefault="00B63FA8" w:rsidP="00B63FA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1,171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186ACCE" w14:textId="77777777" w:rsidR="00B63FA8" w:rsidRPr="002C4DEF" w:rsidRDefault="00B63FA8" w:rsidP="00B63FA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0,047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6A00B3D" w14:textId="77777777" w:rsidR="00B63FA8" w:rsidRPr="002C4DEF" w:rsidRDefault="00B63FA8" w:rsidP="00B63FA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0,2755</w:t>
            </w:r>
          </w:p>
        </w:tc>
      </w:tr>
      <w:tr w:rsidR="00B63FA8" w:rsidRPr="002C4DEF" w14:paraId="3B007266" w14:textId="77777777" w:rsidTr="00B63FA8">
        <w:trPr>
          <w:trHeight w:val="290"/>
        </w:trPr>
        <w:tc>
          <w:tcPr>
            <w:tcW w:w="2502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9E43F" w14:textId="77777777" w:rsidR="00B63FA8" w:rsidRPr="002C4DEF" w:rsidRDefault="00B63FA8" w:rsidP="00B63FA8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LIKVIDITA BEŽNÁ</w:t>
            </w:r>
          </w:p>
        </w:tc>
        <w:tc>
          <w:tcPr>
            <w:tcW w:w="2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360ACC" w14:textId="77777777" w:rsidR="00B63FA8" w:rsidRPr="002C4DEF" w:rsidRDefault="00B63FA8" w:rsidP="00B63FA8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OPTIMUM: 1,0 - 1,5</w:t>
            </w:r>
          </w:p>
        </w:tc>
        <w:tc>
          <w:tcPr>
            <w:tcW w:w="1160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F48F9A5" w14:textId="77777777" w:rsidR="00B63FA8" w:rsidRPr="002C4DEF" w:rsidRDefault="00B63FA8" w:rsidP="00B63FA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1,196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D9DF800" w14:textId="77777777" w:rsidR="00B63FA8" w:rsidRPr="002C4DEF" w:rsidRDefault="00B63FA8" w:rsidP="00B63FA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0,5382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03FCF4C" w14:textId="77777777" w:rsidR="00B63FA8" w:rsidRPr="002C4DEF" w:rsidRDefault="00B63FA8" w:rsidP="00B63FA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0,5507</w:t>
            </w:r>
          </w:p>
        </w:tc>
      </w:tr>
      <w:tr w:rsidR="00B63FA8" w:rsidRPr="00B63FA8" w14:paraId="5A15F77E" w14:textId="77777777" w:rsidTr="00B63FA8">
        <w:trPr>
          <w:trHeight w:val="300"/>
        </w:trPr>
        <w:tc>
          <w:tcPr>
            <w:tcW w:w="2502" w:type="dxa"/>
            <w:tcBorders>
              <w:top w:val="nil"/>
              <w:left w:val="double" w:sz="6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17A17" w14:textId="77777777" w:rsidR="00B63FA8" w:rsidRPr="002C4DEF" w:rsidRDefault="00B63FA8" w:rsidP="00B63FA8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LIKVIDITA CELKOVÁ</w:t>
            </w:r>
          </w:p>
        </w:tc>
        <w:tc>
          <w:tcPr>
            <w:tcW w:w="225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257F53" w14:textId="462CDFCB" w:rsidR="00B63FA8" w:rsidRPr="002C4DEF" w:rsidRDefault="00B63FA8" w:rsidP="00B63FA8">
            <w:pPr>
              <w:ind w:left="0" w:firstLine="0"/>
              <w:jc w:val="center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 xml:space="preserve">OPTIMUM: </w:t>
            </w:r>
            <w:r w:rsidR="004B258F" w:rsidRPr="002C4DEF">
              <w:rPr>
                <w:rFonts w:eastAsia="Times New Roman" w:cs="Calibri"/>
                <w:color w:val="000000"/>
                <w:lang w:eastAsia="sk-SK"/>
              </w:rPr>
              <w:t>1,6</w:t>
            </w:r>
            <w:r w:rsidRPr="002C4DEF">
              <w:rPr>
                <w:rFonts w:eastAsia="Times New Roman" w:cs="Calibri"/>
                <w:color w:val="000000"/>
                <w:lang w:eastAsia="sk-SK"/>
              </w:rPr>
              <w:t xml:space="preserve"> - 2,5</w:t>
            </w:r>
          </w:p>
        </w:tc>
        <w:tc>
          <w:tcPr>
            <w:tcW w:w="1160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D926B1E" w14:textId="77777777" w:rsidR="00B63FA8" w:rsidRPr="002C4DEF" w:rsidRDefault="00B63FA8" w:rsidP="00B63FA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1,5083</w:t>
            </w:r>
          </w:p>
        </w:tc>
        <w:tc>
          <w:tcPr>
            <w:tcW w:w="11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524412E" w14:textId="77777777" w:rsidR="00B63FA8" w:rsidRPr="002C4DEF" w:rsidRDefault="00B63FA8" w:rsidP="00B63FA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0,8270</w:t>
            </w:r>
          </w:p>
        </w:tc>
        <w:tc>
          <w:tcPr>
            <w:tcW w:w="116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AE54F09" w14:textId="77777777" w:rsidR="00B63FA8" w:rsidRPr="00B63FA8" w:rsidRDefault="00B63FA8" w:rsidP="00B63FA8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0,8735</w:t>
            </w:r>
          </w:p>
        </w:tc>
      </w:tr>
    </w:tbl>
    <w:p w14:paraId="736625FF" w14:textId="3F99B696" w:rsidR="0045185D" w:rsidRDefault="0045185D" w:rsidP="00F9497C">
      <w:pPr>
        <w:ind w:left="0" w:firstLine="0"/>
        <w:rPr>
          <w:rFonts w:ascii="Verdana" w:hAnsi="Verdana" w:cs="Arial"/>
        </w:rPr>
      </w:pPr>
    </w:p>
    <w:p w14:paraId="06FE7389" w14:textId="77777777" w:rsidR="00C1436A" w:rsidRDefault="00C1436A" w:rsidP="00F9497C">
      <w:pPr>
        <w:ind w:left="0" w:firstLine="0"/>
        <w:rPr>
          <w:rFonts w:ascii="Verdana" w:hAnsi="Verdana" w:cs="Arial"/>
          <w:sz w:val="20"/>
          <w:szCs w:val="20"/>
        </w:rPr>
      </w:pPr>
    </w:p>
    <w:p w14:paraId="675FA800" w14:textId="36F0B45B" w:rsidR="00C32D6D" w:rsidRDefault="004A3F46" w:rsidP="00C32D6D">
      <w:pPr>
        <w:ind w:left="0" w:firstLine="0"/>
        <w:jc w:val="both"/>
        <w:rPr>
          <w:rFonts w:ascii="Verdana" w:hAnsi="Verdana" w:cs="Arial"/>
        </w:rPr>
      </w:pPr>
      <w:r w:rsidRPr="00F20E1B">
        <w:rPr>
          <w:rFonts w:ascii="Verdana" w:hAnsi="Verdana" w:cs="Arial"/>
        </w:rPr>
        <w:t>Pohotová</w:t>
      </w:r>
      <w:r w:rsidR="0045185D" w:rsidRPr="00F20E1B">
        <w:rPr>
          <w:rFonts w:ascii="Verdana" w:hAnsi="Verdana" w:cs="Arial"/>
        </w:rPr>
        <w:t xml:space="preserve"> l</w:t>
      </w:r>
      <w:r w:rsidRPr="00F20E1B">
        <w:rPr>
          <w:rFonts w:ascii="Verdana" w:hAnsi="Verdana" w:cs="Arial"/>
        </w:rPr>
        <w:t>ikvidita  v roku 20</w:t>
      </w:r>
      <w:r w:rsidR="00F20E1B">
        <w:rPr>
          <w:rFonts w:ascii="Verdana" w:hAnsi="Verdana" w:cs="Arial"/>
        </w:rPr>
        <w:t>2</w:t>
      </w:r>
      <w:r w:rsidR="00B63FA8">
        <w:rPr>
          <w:rFonts w:ascii="Verdana" w:hAnsi="Verdana" w:cs="Arial"/>
        </w:rPr>
        <w:t>1</w:t>
      </w:r>
      <w:r w:rsidRPr="00F20E1B">
        <w:rPr>
          <w:rFonts w:ascii="Verdana" w:hAnsi="Verdana" w:cs="Arial"/>
        </w:rPr>
        <w:t xml:space="preserve"> </w:t>
      </w:r>
      <w:r w:rsidR="00FD094C">
        <w:rPr>
          <w:rFonts w:ascii="Verdana" w:hAnsi="Verdana" w:cs="Arial"/>
        </w:rPr>
        <w:t xml:space="preserve">narástla nad 1,0. </w:t>
      </w:r>
      <w:r w:rsidR="00C32D6D">
        <w:rPr>
          <w:rFonts w:ascii="Verdana" w:hAnsi="Verdana" w:cs="Arial"/>
        </w:rPr>
        <w:t xml:space="preserve">Spoločnosť je v dobrej kondícii hradiť svoje záväzky, finančne je dostatočne stabilná. </w:t>
      </w:r>
    </w:p>
    <w:p w14:paraId="38676E53" w14:textId="77777777" w:rsidR="004B258F" w:rsidRDefault="004A3F46" w:rsidP="004B258F">
      <w:pPr>
        <w:ind w:left="0" w:firstLine="0"/>
        <w:jc w:val="both"/>
        <w:rPr>
          <w:rFonts w:ascii="Verdana" w:hAnsi="Verdana" w:cs="Arial"/>
        </w:rPr>
      </w:pPr>
      <w:r w:rsidRPr="00F20E1B">
        <w:rPr>
          <w:rFonts w:ascii="Verdana" w:hAnsi="Verdana" w:cs="Arial"/>
        </w:rPr>
        <w:t xml:space="preserve">Bežná likvidita </w:t>
      </w:r>
      <w:r w:rsidR="00C32D6D">
        <w:rPr>
          <w:rFonts w:ascii="Verdana" w:hAnsi="Verdana" w:cs="Arial"/>
        </w:rPr>
        <w:t>je takmer v strede doporučen</w:t>
      </w:r>
      <w:r w:rsidR="004B258F">
        <w:rPr>
          <w:rFonts w:ascii="Verdana" w:hAnsi="Verdana" w:cs="Arial"/>
        </w:rPr>
        <w:t xml:space="preserve">ého rozmedzia. Spoločnosť je schopná kryť svojimi pohľadávkami a peňažnými prostriedkami svoje bežné potreby a krátkodobé dlhy. </w:t>
      </w:r>
    </w:p>
    <w:p w14:paraId="30CCA66B" w14:textId="16F58AE1" w:rsidR="002E1F32" w:rsidRPr="00F20E1B" w:rsidRDefault="008A2E87" w:rsidP="00375450">
      <w:pPr>
        <w:ind w:left="0" w:firstLine="0"/>
        <w:jc w:val="both"/>
        <w:rPr>
          <w:rFonts w:ascii="Verdana" w:hAnsi="Verdana" w:cs="Arial"/>
        </w:rPr>
      </w:pPr>
      <w:r w:rsidRPr="00F20E1B">
        <w:rPr>
          <w:rFonts w:ascii="Verdana" w:hAnsi="Verdana" w:cs="Arial"/>
        </w:rPr>
        <w:t xml:space="preserve">Celková likvidita </w:t>
      </w:r>
      <w:r w:rsidR="004B258F">
        <w:rPr>
          <w:rFonts w:ascii="Verdana" w:hAnsi="Verdana" w:cs="Arial"/>
        </w:rPr>
        <w:t xml:space="preserve">sa priblížila k doporučeným hodnotám. Jej hodnota narástla takmer o 100% . Čím vyššia je jej </w:t>
      </w:r>
      <w:r w:rsidR="00375450">
        <w:rPr>
          <w:rFonts w:ascii="Verdana" w:hAnsi="Verdana" w:cs="Arial"/>
        </w:rPr>
        <w:t>hodnota, tým je pravdepodobnejšie zachovanie platobnej schopnosti spoločnosti.</w:t>
      </w:r>
      <w:r w:rsidR="002E1F32" w:rsidRPr="00F20E1B">
        <w:rPr>
          <w:rFonts w:ascii="Verdana" w:hAnsi="Verdana" w:cs="Arial"/>
        </w:rPr>
        <w:t xml:space="preserve"> </w:t>
      </w:r>
    </w:p>
    <w:p w14:paraId="08D6B0DE" w14:textId="4B03E74B" w:rsidR="00C1436A" w:rsidRDefault="002E1F32" w:rsidP="00F9497C">
      <w:pPr>
        <w:spacing w:after="120"/>
        <w:ind w:left="0" w:firstLine="0"/>
        <w:jc w:val="both"/>
        <w:rPr>
          <w:rFonts w:ascii="Verdana" w:hAnsi="Verdana" w:cs="Arial"/>
        </w:rPr>
      </w:pPr>
      <w:r w:rsidRPr="006F0409">
        <w:rPr>
          <w:rFonts w:ascii="Verdana" w:hAnsi="Verdana" w:cs="Arial"/>
        </w:rPr>
        <w:t>Celkové hodnotenie likvidity je</w:t>
      </w:r>
      <w:r w:rsidR="00375450">
        <w:rPr>
          <w:rFonts w:ascii="Verdana" w:hAnsi="Verdana" w:cs="Arial"/>
        </w:rPr>
        <w:t xml:space="preserve"> veľmi</w:t>
      </w:r>
      <w:r w:rsidRPr="006F0409">
        <w:rPr>
          <w:rFonts w:ascii="Verdana" w:hAnsi="Verdana" w:cs="Arial"/>
        </w:rPr>
        <w:t xml:space="preserve"> </w:t>
      </w:r>
      <w:r w:rsidR="00375450">
        <w:rPr>
          <w:rFonts w:ascii="Verdana" w:hAnsi="Verdana" w:cs="Arial"/>
        </w:rPr>
        <w:t>pozitívne. Všetky ukazovatele v sledovanom období sa zvýšili, bežná likvidita dosiahla požadovanú úroveň.</w:t>
      </w:r>
      <w:r w:rsidR="0045185D" w:rsidRPr="006F0409">
        <w:rPr>
          <w:rFonts w:ascii="Verdana" w:hAnsi="Verdana" w:cs="Arial"/>
        </w:rPr>
        <w:t xml:space="preserve"> </w:t>
      </w:r>
      <w:r w:rsidR="00375450">
        <w:rPr>
          <w:rFonts w:ascii="Verdana" w:hAnsi="Verdana" w:cs="Arial"/>
        </w:rPr>
        <w:t>S</w:t>
      </w:r>
      <w:r w:rsidR="0045185D" w:rsidRPr="006F0409">
        <w:rPr>
          <w:rFonts w:ascii="Verdana" w:hAnsi="Verdana" w:cs="Arial"/>
        </w:rPr>
        <w:t xml:space="preserve">poločnosti </w:t>
      </w:r>
      <w:r w:rsidR="00375450">
        <w:rPr>
          <w:rFonts w:ascii="Verdana" w:hAnsi="Verdana" w:cs="Arial"/>
        </w:rPr>
        <w:t xml:space="preserve">sa </w:t>
      </w:r>
      <w:r w:rsidR="0045185D" w:rsidRPr="006F0409">
        <w:rPr>
          <w:rFonts w:ascii="Verdana" w:hAnsi="Verdana" w:cs="Arial"/>
        </w:rPr>
        <w:t xml:space="preserve">darí </w:t>
      </w:r>
      <w:r w:rsidRPr="006F0409">
        <w:rPr>
          <w:rFonts w:ascii="Verdana" w:hAnsi="Verdana" w:cs="Arial"/>
        </w:rPr>
        <w:t xml:space="preserve">stále generovať zisk, má pravidelný prísun peňažných prostriedkov, čo je </w:t>
      </w:r>
      <w:r w:rsidR="00363EDB">
        <w:rPr>
          <w:rFonts w:ascii="Verdana" w:hAnsi="Verdana" w:cs="Arial"/>
        </w:rPr>
        <w:t>dôležit</w:t>
      </w:r>
      <w:r w:rsidR="006C40DD">
        <w:rPr>
          <w:rFonts w:ascii="Verdana" w:hAnsi="Verdana" w:cs="Arial"/>
        </w:rPr>
        <w:t>é,</w:t>
      </w:r>
      <w:r w:rsidRPr="006F0409">
        <w:rPr>
          <w:rFonts w:ascii="Verdana" w:hAnsi="Verdana" w:cs="Arial"/>
        </w:rPr>
        <w:t xml:space="preserve"> aby spoločnosť  mohla </w:t>
      </w:r>
      <w:r w:rsidR="0045185D" w:rsidRPr="006F0409">
        <w:rPr>
          <w:rFonts w:ascii="Verdana" w:hAnsi="Verdana" w:cs="Arial"/>
        </w:rPr>
        <w:t>uhrádzať svoje záväzky dodávateľom a voči zamestnancom.</w:t>
      </w:r>
    </w:p>
    <w:p w14:paraId="44C977C1" w14:textId="77777777" w:rsidR="00056815" w:rsidRDefault="00056815" w:rsidP="00F9497C">
      <w:pPr>
        <w:spacing w:after="120"/>
        <w:ind w:left="0" w:firstLine="0"/>
        <w:jc w:val="both"/>
        <w:rPr>
          <w:rFonts w:ascii="Verdana" w:hAnsi="Verdana" w:cs="Arial"/>
        </w:rPr>
      </w:pPr>
    </w:p>
    <w:p w14:paraId="0D3D4F00" w14:textId="670E87BC" w:rsidR="00C1436A" w:rsidRDefault="006C40DD" w:rsidP="00F9497C">
      <w:pPr>
        <w:spacing w:after="120"/>
        <w:ind w:left="0" w:firstLine="0"/>
        <w:jc w:val="both"/>
        <w:rPr>
          <w:rFonts w:ascii="Verdana" w:hAnsi="Verdana" w:cs="Arial"/>
        </w:rPr>
      </w:pPr>
      <w:r>
        <w:rPr>
          <w:noProof/>
        </w:rPr>
        <w:drawing>
          <wp:inline distT="0" distB="0" distL="0" distR="0" wp14:anchorId="337A2B83" wp14:editId="2EE86095">
            <wp:extent cx="5977255" cy="3526155"/>
            <wp:effectExtent l="0" t="0" r="4445" b="17145"/>
            <wp:docPr id="5" name="Graf 5">
              <a:extLst xmlns:a="http://schemas.openxmlformats.org/drawingml/2006/main">
                <a:ext uri="{FF2B5EF4-FFF2-40B4-BE49-F238E27FC236}">
                  <a16:creationId xmlns:a16="http://schemas.microsoft.com/office/drawing/2014/main" id="{E0BC4249-4862-420B-A43F-68A71B03885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0A9D4334" w14:textId="3997E5EF" w:rsidR="002E1F32" w:rsidRDefault="0045185D" w:rsidP="00F9497C">
      <w:pPr>
        <w:spacing w:after="120"/>
        <w:ind w:left="0" w:firstLine="0"/>
        <w:jc w:val="both"/>
        <w:rPr>
          <w:rStyle w:val="ra"/>
          <w:rFonts w:ascii="Verdana" w:hAnsi="Verdana"/>
          <w:b/>
        </w:rPr>
      </w:pPr>
      <w:r>
        <w:rPr>
          <w:rFonts w:ascii="Verdana" w:hAnsi="Verdana" w:cs="Arial"/>
        </w:rPr>
        <w:t xml:space="preserve"> </w:t>
      </w:r>
    </w:p>
    <w:p w14:paraId="4E27C5B5" w14:textId="77777777" w:rsidR="00FB38C8" w:rsidRPr="00541A48" w:rsidRDefault="00FB38C8" w:rsidP="00F9497C">
      <w:pPr>
        <w:spacing w:after="120"/>
        <w:ind w:left="0" w:firstLine="0"/>
        <w:jc w:val="both"/>
        <w:rPr>
          <w:rStyle w:val="ra"/>
          <w:rFonts w:ascii="Verdana" w:hAnsi="Verdana"/>
          <w:b/>
        </w:rPr>
      </w:pPr>
    </w:p>
    <w:p w14:paraId="66D883D9" w14:textId="77777777" w:rsidR="001E7235" w:rsidRDefault="0083541A" w:rsidP="00F0757C">
      <w:pPr>
        <w:spacing w:after="60"/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  <w:b/>
        </w:rPr>
        <w:lastRenderedPageBreak/>
        <w:t>6</w:t>
      </w:r>
      <w:r w:rsidR="00060B3D" w:rsidRPr="002E1F32">
        <w:rPr>
          <w:rStyle w:val="ra"/>
          <w:rFonts w:ascii="Verdana" w:hAnsi="Verdana"/>
          <w:b/>
        </w:rPr>
        <w:t>.4</w:t>
      </w:r>
      <w:r w:rsidR="00060B3D">
        <w:rPr>
          <w:rStyle w:val="ra"/>
          <w:rFonts w:ascii="Verdana" w:hAnsi="Verdana"/>
          <w:b/>
        </w:rPr>
        <w:t>.</w:t>
      </w:r>
      <w:r w:rsidR="001E7235" w:rsidRPr="000B5CCD">
        <w:rPr>
          <w:rStyle w:val="ra"/>
          <w:rFonts w:ascii="Verdana" w:hAnsi="Verdana"/>
          <w:b/>
        </w:rPr>
        <w:t xml:space="preserve">Ukazovatele </w:t>
      </w:r>
      <w:r w:rsidR="001E7235">
        <w:rPr>
          <w:rStyle w:val="ra"/>
          <w:rFonts w:ascii="Verdana" w:hAnsi="Verdana"/>
          <w:b/>
        </w:rPr>
        <w:t>aktivi</w:t>
      </w:r>
      <w:r w:rsidR="001E7235" w:rsidRPr="000B5CCD">
        <w:rPr>
          <w:rStyle w:val="ra"/>
          <w:rFonts w:ascii="Verdana" w:hAnsi="Verdana"/>
          <w:b/>
        </w:rPr>
        <w:t>t</w:t>
      </w:r>
      <w:r w:rsidR="001E7235">
        <w:rPr>
          <w:rStyle w:val="ra"/>
          <w:rFonts w:ascii="Verdana" w:hAnsi="Verdana"/>
          <w:b/>
        </w:rPr>
        <w:t>y</w:t>
      </w:r>
    </w:p>
    <w:p w14:paraId="1B470688" w14:textId="77777777" w:rsidR="00541A48" w:rsidRPr="00060B3D" w:rsidRDefault="00541A48" w:rsidP="00060B3D">
      <w:pPr>
        <w:ind w:left="0" w:firstLine="0"/>
        <w:jc w:val="both"/>
        <w:rPr>
          <w:rFonts w:ascii="Verdana" w:hAnsi="Verdana" w:cs="Arial"/>
        </w:rPr>
      </w:pPr>
      <w:r w:rsidRPr="00060B3D">
        <w:rPr>
          <w:rFonts w:ascii="Verdana" w:hAnsi="Verdana" w:cs="Arial"/>
        </w:rPr>
        <w:t>Umožňujú vyjadriť, kvantifikovať a analyzovať ako účinne podnik využíva svoj majetok</w:t>
      </w:r>
      <w:r w:rsidR="00FB38C8" w:rsidRPr="00060B3D">
        <w:rPr>
          <w:rFonts w:ascii="Verdana" w:hAnsi="Verdana" w:cs="Arial"/>
        </w:rPr>
        <w:t xml:space="preserve"> a zisťujú viazanosť kapitálu v majetku</w:t>
      </w:r>
      <w:r w:rsidRPr="00060B3D">
        <w:rPr>
          <w:rFonts w:ascii="Verdana" w:hAnsi="Verdana" w:cs="Arial"/>
        </w:rPr>
        <w:t>. Vypovedajú o obrate (viazanosti ) majetku ako celku i jeho jednotlivých častí. Vyjadrujú za koľko dní sú jednotlivé položky majetku schopné sa reprodukovať.</w:t>
      </w:r>
      <w:r w:rsidR="00FB38C8" w:rsidRPr="00060B3D">
        <w:rPr>
          <w:rFonts w:ascii="Verdana" w:hAnsi="Verdana" w:cs="Arial"/>
        </w:rPr>
        <w:t xml:space="preserve"> Cieľom je skracovať dobu obrátok a tým zvyšovať zisk.</w:t>
      </w:r>
    </w:p>
    <w:p w14:paraId="0ED25C10" w14:textId="77777777" w:rsidR="00F0757C" w:rsidRDefault="00F0757C" w:rsidP="00F0757C">
      <w:pPr>
        <w:ind w:left="0" w:firstLine="0"/>
        <w:jc w:val="both"/>
        <w:rPr>
          <w:rFonts w:ascii="Verdana" w:hAnsi="Verdana" w:cs="Arial"/>
          <w:sz w:val="20"/>
          <w:szCs w:val="20"/>
        </w:rPr>
      </w:pPr>
    </w:p>
    <w:p w14:paraId="37227E52" w14:textId="363739B2" w:rsidR="00063E7B" w:rsidRDefault="00063E7B" w:rsidP="00F0757C">
      <w:pPr>
        <w:ind w:left="0" w:firstLine="0"/>
        <w:jc w:val="both"/>
        <w:rPr>
          <w:rFonts w:ascii="Verdana" w:hAnsi="Verdana" w:cs="Arial"/>
          <w:sz w:val="20"/>
          <w:szCs w:val="20"/>
        </w:rPr>
      </w:pPr>
      <w:r w:rsidRPr="00F0757C">
        <w:rPr>
          <w:rFonts w:ascii="Verdana" w:hAnsi="Verdana" w:cs="Arial"/>
          <w:sz w:val="20"/>
          <w:szCs w:val="20"/>
        </w:rPr>
        <w:t>Tabuľka: Vývoj ukazovateľov aktivity  (v dňoch) v rokoch 201</w:t>
      </w:r>
      <w:r w:rsidR="006C40DD">
        <w:rPr>
          <w:rFonts w:ascii="Verdana" w:hAnsi="Verdana" w:cs="Arial"/>
          <w:sz w:val="20"/>
          <w:szCs w:val="20"/>
        </w:rPr>
        <w:t>9</w:t>
      </w:r>
      <w:r w:rsidRPr="00F0757C">
        <w:rPr>
          <w:rFonts w:ascii="Verdana" w:hAnsi="Verdana" w:cs="Arial"/>
          <w:sz w:val="20"/>
          <w:szCs w:val="20"/>
        </w:rPr>
        <w:t xml:space="preserve"> -20</w:t>
      </w:r>
      <w:r w:rsidR="00AC27A2">
        <w:rPr>
          <w:rFonts w:ascii="Verdana" w:hAnsi="Verdana" w:cs="Arial"/>
          <w:sz w:val="20"/>
          <w:szCs w:val="20"/>
        </w:rPr>
        <w:t>2</w:t>
      </w:r>
      <w:r w:rsidR="006C40DD">
        <w:rPr>
          <w:rFonts w:ascii="Verdana" w:hAnsi="Verdana" w:cs="Arial"/>
          <w:sz w:val="20"/>
          <w:szCs w:val="20"/>
        </w:rPr>
        <w:t>1</w:t>
      </w:r>
    </w:p>
    <w:p w14:paraId="4322D8F6" w14:textId="2AEA1D3A" w:rsidR="00AC27A2" w:rsidRDefault="00AC27A2" w:rsidP="00F0757C">
      <w:pPr>
        <w:ind w:left="0" w:firstLine="0"/>
        <w:jc w:val="both"/>
        <w:rPr>
          <w:rFonts w:ascii="Verdana" w:hAnsi="Verdana" w:cs="Arial"/>
          <w:sz w:val="20"/>
          <w:szCs w:val="20"/>
        </w:rPr>
      </w:pPr>
    </w:p>
    <w:tbl>
      <w:tblPr>
        <w:tblW w:w="82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60"/>
        <w:gridCol w:w="1160"/>
        <w:gridCol w:w="1180"/>
        <w:gridCol w:w="1160"/>
      </w:tblGrid>
      <w:tr w:rsidR="006C40DD" w:rsidRPr="006C40DD" w14:paraId="44A6AB5A" w14:textId="77777777" w:rsidTr="006C40DD">
        <w:trPr>
          <w:trHeight w:val="310"/>
        </w:trPr>
        <w:tc>
          <w:tcPr>
            <w:tcW w:w="476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bottom"/>
            <w:hideMark/>
          </w:tcPr>
          <w:p w14:paraId="698F2535" w14:textId="77777777" w:rsidR="006C40DD" w:rsidRPr="006C40DD" w:rsidRDefault="006C40DD" w:rsidP="006C40DD">
            <w:pPr>
              <w:ind w:left="0" w:firstLine="0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b/>
                <w:bCs/>
                <w:color w:val="000000"/>
                <w:lang w:eastAsia="sk-SK"/>
              </w:rPr>
              <w:t xml:space="preserve">UKAZOVATEĽ   v dňoch   </w:t>
            </w:r>
          </w:p>
        </w:tc>
        <w:tc>
          <w:tcPr>
            <w:tcW w:w="1160" w:type="dxa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3934922" w14:textId="77777777" w:rsidR="006C40DD" w:rsidRPr="006C40DD" w:rsidRDefault="006C40DD" w:rsidP="006C40DD">
            <w:pPr>
              <w:ind w:left="0" w:firstLine="0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b/>
                <w:bCs/>
                <w:color w:val="000000"/>
                <w:lang w:eastAsia="sk-SK"/>
              </w:rPr>
              <w:t>ROK 2021</w:t>
            </w:r>
          </w:p>
        </w:tc>
        <w:tc>
          <w:tcPr>
            <w:tcW w:w="1180" w:type="dxa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4695FE4" w14:textId="77777777" w:rsidR="006C40DD" w:rsidRPr="006C40DD" w:rsidRDefault="006C40DD" w:rsidP="006C40DD">
            <w:pPr>
              <w:ind w:left="0" w:firstLine="0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b/>
                <w:bCs/>
                <w:color w:val="000000"/>
                <w:lang w:eastAsia="sk-SK"/>
              </w:rPr>
              <w:t>ROK 2020</w:t>
            </w:r>
          </w:p>
        </w:tc>
        <w:tc>
          <w:tcPr>
            <w:tcW w:w="1160" w:type="dxa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9906CB1" w14:textId="77777777" w:rsidR="006C40DD" w:rsidRPr="006C40DD" w:rsidRDefault="006C40DD" w:rsidP="006C40DD">
            <w:pPr>
              <w:ind w:left="0" w:firstLine="0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b/>
                <w:bCs/>
                <w:color w:val="000000"/>
                <w:lang w:eastAsia="sk-SK"/>
              </w:rPr>
              <w:t>ROK 2019</w:t>
            </w:r>
          </w:p>
        </w:tc>
      </w:tr>
      <w:tr w:rsidR="006C40DD" w:rsidRPr="006C40DD" w14:paraId="73D40056" w14:textId="77777777" w:rsidTr="006C40DD">
        <w:trPr>
          <w:trHeight w:val="300"/>
        </w:trPr>
        <w:tc>
          <w:tcPr>
            <w:tcW w:w="4760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bottom"/>
            <w:hideMark/>
          </w:tcPr>
          <w:p w14:paraId="4908687F" w14:textId="77777777" w:rsidR="006C40DD" w:rsidRPr="006C40DD" w:rsidRDefault="006C40DD" w:rsidP="006C40DD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DOBA OBRATU ZÁSOB (z tržieb )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29DB0F1" w14:textId="77777777" w:rsidR="006C40DD" w:rsidRPr="002C4DEF" w:rsidRDefault="006C40DD" w:rsidP="006C40DD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1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69A0177" w14:textId="77777777" w:rsidR="006C40DD" w:rsidRPr="002C4DEF" w:rsidRDefault="006C40DD" w:rsidP="006C40DD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2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D370BFE" w14:textId="77777777" w:rsidR="006C40DD" w:rsidRPr="006C40DD" w:rsidRDefault="006C40DD" w:rsidP="006C40DD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22</w:t>
            </w:r>
          </w:p>
        </w:tc>
      </w:tr>
      <w:tr w:rsidR="006C40DD" w:rsidRPr="006C40DD" w14:paraId="3C343D6C" w14:textId="77777777" w:rsidTr="006C40DD">
        <w:trPr>
          <w:trHeight w:val="290"/>
        </w:trPr>
        <w:tc>
          <w:tcPr>
            <w:tcW w:w="4760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bottom"/>
            <w:hideMark/>
          </w:tcPr>
          <w:p w14:paraId="271DE731" w14:textId="77777777" w:rsidR="006C40DD" w:rsidRPr="006C40DD" w:rsidRDefault="006C40DD" w:rsidP="006C40DD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DOBA OBRATU KRÁTKODOBÝCH POHĽADÁVOK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13B17B2" w14:textId="77777777" w:rsidR="006C40DD" w:rsidRPr="006C40DD" w:rsidRDefault="006C40DD" w:rsidP="006C40DD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308D9CA" w14:textId="77777777" w:rsidR="006C40DD" w:rsidRPr="006C40DD" w:rsidRDefault="006C40DD" w:rsidP="006C40DD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4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597D0DB" w14:textId="77777777" w:rsidR="006C40DD" w:rsidRPr="006C40DD" w:rsidRDefault="006C40DD" w:rsidP="006C40DD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19</w:t>
            </w:r>
          </w:p>
        </w:tc>
      </w:tr>
      <w:tr w:rsidR="006C40DD" w:rsidRPr="006C40DD" w14:paraId="5D72E8E8" w14:textId="77777777" w:rsidTr="006C40DD">
        <w:trPr>
          <w:trHeight w:val="290"/>
        </w:trPr>
        <w:tc>
          <w:tcPr>
            <w:tcW w:w="4760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bottom"/>
            <w:hideMark/>
          </w:tcPr>
          <w:p w14:paraId="3B25263C" w14:textId="77777777" w:rsidR="006C40DD" w:rsidRPr="006C40DD" w:rsidRDefault="006C40DD" w:rsidP="006C40DD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DOBA SPLATNOSTI KRÁTKODOBÝCH ZÁVӒZKOV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B38A903" w14:textId="77777777" w:rsidR="006C40DD" w:rsidRPr="006C40DD" w:rsidRDefault="006C40DD" w:rsidP="006C40DD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5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7B88A11" w14:textId="77777777" w:rsidR="006C40DD" w:rsidRPr="006C40DD" w:rsidRDefault="006C40DD" w:rsidP="006C40DD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10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D958DF0" w14:textId="77777777" w:rsidR="006C40DD" w:rsidRPr="006C40DD" w:rsidRDefault="006C40DD" w:rsidP="006C40DD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78</w:t>
            </w:r>
          </w:p>
        </w:tc>
      </w:tr>
      <w:tr w:rsidR="006C40DD" w:rsidRPr="006C40DD" w14:paraId="736BDCE9" w14:textId="77777777" w:rsidTr="006C40DD">
        <w:trPr>
          <w:trHeight w:val="300"/>
        </w:trPr>
        <w:tc>
          <w:tcPr>
            <w:tcW w:w="4760" w:type="dxa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bottom"/>
            <w:hideMark/>
          </w:tcPr>
          <w:p w14:paraId="1C5DF961" w14:textId="77777777" w:rsidR="006C40DD" w:rsidRPr="006C40DD" w:rsidRDefault="006C40DD" w:rsidP="006C40DD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DOBA OBRATU AKTÍV</w:t>
            </w:r>
          </w:p>
        </w:tc>
        <w:tc>
          <w:tcPr>
            <w:tcW w:w="116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C34C3B2" w14:textId="77777777" w:rsidR="006C40DD" w:rsidRPr="006C40DD" w:rsidRDefault="006C40DD" w:rsidP="006C40DD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121</w:t>
            </w:r>
          </w:p>
        </w:tc>
        <w:tc>
          <w:tcPr>
            <w:tcW w:w="11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F446C1D" w14:textId="77777777" w:rsidR="006C40DD" w:rsidRPr="006C40DD" w:rsidRDefault="006C40DD" w:rsidP="006C40DD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123</w:t>
            </w:r>
          </w:p>
        </w:tc>
        <w:tc>
          <w:tcPr>
            <w:tcW w:w="116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EF47651" w14:textId="77777777" w:rsidR="006C40DD" w:rsidRPr="006C40DD" w:rsidRDefault="006C40DD" w:rsidP="006C40DD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6C40DD">
              <w:rPr>
                <w:rFonts w:eastAsia="Times New Roman" w:cs="Calibri"/>
                <w:color w:val="000000"/>
                <w:lang w:eastAsia="sk-SK"/>
              </w:rPr>
              <w:t>91</w:t>
            </w:r>
          </w:p>
        </w:tc>
      </w:tr>
    </w:tbl>
    <w:p w14:paraId="726FF4F6" w14:textId="4C1578BA" w:rsidR="00AC27A2" w:rsidRDefault="00AC27A2" w:rsidP="00794315">
      <w:pPr>
        <w:ind w:left="426" w:firstLine="0"/>
        <w:jc w:val="both"/>
        <w:rPr>
          <w:rFonts w:ascii="Verdana" w:hAnsi="Verdana" w:cs="Arial"/>
          <w:sz w:val="20"/>
          <w:szCs w:val="20"/>
        </w:rPr>
      </w:pPr>
    </w:p>
    <w:p w14:paraId="0D711A18" w14:textId="77777777" w:rsidR="00AC27A2" w:rsidRDefault="00AC27A2" w:rsidP="00063E7B">
      <w:pPr>
        <w:ind w:left="0" w:firstLine="0"/>
        <w:jc w:val="both"/>
        <w:rPr>
          <w:rFonts w:ascii="Verdana" w:hAnsi="Verdana" w:cs="Arial"/>
        </w:rPr>
      </w:pPr>
    </w:p>
    <w:p w14:paraId="6AE030F1" w14:textId="0D4EDD0E" w:rsidR="00902AAA" w:rsidRDefault="00063E7B" w:rsidP="00063E7B">
      <w:pPr>
        <w:ind w:left="0" w:firstLine="0"/>
        <w:jc w:val="both"/>
        <w:rPr>
          <w:rFonts w:ascii="Verdana" w:hAnsi="Verdana" w:cs="Arial"/>
        </w:rPr>
      </w:pPr>
      <w:r w:rsidRPr="00B20BF4">
        <w:rPr>
          <w:rFonts w:ascii="Verdana" w:hAnsi="Verdana" w:cs="Arial"/>
        </w:rPr>
        <w:t xml:space="preserve"> Doba obratu zásob je jedným z najpoužívanejších ukazovateľov aktivity spoločnosti. </w:t>
      </w:r>
      <w:r w:rsidR="0070091F">
        <w:rPr>
          <w:rFonts w:ascii="Verdana" w:hAnsi="Verdana" w:cs="Arial"/>
        </w:rPr>
        <w:t>Ukazovateľ doby obratu zásob</w:t>
      </w:r>
      <w:r w:rsidR="00794315">
        <w:rPr>
          <w:rFonts w:ascii="Verdana" w:hAnsi="Verdana" w:cs="Arial"/>
        </w:rPr>
        <w:t xml:space="preserve"> klesol, dochádza ku zníženiu materiálových a finančných zdrojov viazaných v spoločnosti.</w:t>
      </w:r>
      <w:r w:rsidR="0070091F">
        <w:rPr>
          <w:rFonts w:ascii="Verdana" w:hAnsi="Verdana" w:cs="Arial"/>
        </w:rPr>
        <w:t xml:space="preserve"> Vývoj sa dá </w:t>
      </w:r>
      <w:r w:rsidRPr="00B20BF4">
        <w:rPr>
          <w:rFonts w:ascii="Verdana" w:hAnsi="Verdana" w:cs="Arial"/>
        </w:rPr>
        <w:t xml:space="preserve">hodnotiť pozitívne, nakoľko optimálna hodnota je do 60 dní. </w:t>
      </w:r>
    </w:p>
    <w:p w14:paraId="46853D30" w14:textId="04F51C50" w:rsidR="00F604BE" w:rsidRDefault="00063E7B" w:rsidP="00063E7B">
      <w:pPr>
        <w:ind w:left="0" w:firstLine="0"/>
        <w:jc w:val="both"/>
        <w:rPr>
          <w:rFonts w:ascii="Verdana" w:hAnsi="Verdana" w:cs="Arial"/>
        </w:rPr>
      </w:pPr>
      <w:r w:rsidRPr="00B20BF4">
        <w:rPr>
          <w:rFonts w:ascii="Verdana" w:hAnsi="Verdana" w:cs="Arial"/>
        </w:rPr>
        <w:t xml:space="preserve">Doba obratu krátkodobých pohľadávok </w:t>
      </w:r>
      <w:r>
        <w:rPr>
          <w:rFonts w:ascii="Verdana" w:hAnsi="Verdana" w:cs="Arial"/>
        </w:rPr>
        <w:t xml:space="preserve">vyjadruje dobu splatenia pohľadávok v dňoch. </w:t>
      </w:r>
      <w:r w:rsidR="00572DC4">
        <w:rPr>
          <w:rFonts w:ascii="Verdana" w:hAnsi="Verdana" w:cs="Arial"/>
        </w:rPr>
        <w:t xml:space="preserve">Za optimálny vývoj možno považovať dobu splatnosti pohľadávok menšiu ako 40 dní. </w:t>
      </w:r>
      <w:r>
        <w:rPr>
          <w:rFonts w:ascii="Verdana" w:hAnsi="Verdana" w:cs="Arial"/>
        </w:rPr>
        <w:t xml:space="preserve">V sledovanom roku doba obratu pohľadávok </w:t>
      </w:r>
      <w:r w:rsidR="00C411C8">
        <w:rPr>
          <w:rFonts w:ascii="Verdana" w:hAnsi="Verdana" w:cs="Arial"/>
        </w:rPr>
        <w:t>klesla</w:t>
      </w:r>
      <w:r>
        <w:rPr>
          <w:rFonts w:ascii="Verdana" w:hAnsi="Verdana" w:cs="Arial"/>
        </w:rPr>
        <w:t xml:space="preserve">, čo kopíruje dobu splatnosti faktúr, </w:t>
      </w:r>
      <w:r w:rsidR="00902AAA">
        <w:rPr>
          <w:rFonts w:ascii="Verdana" w:hAnsi="Verdana" w:cs="Arial"/>
        </w:rPr>
        <w:t>je nižšia ako doba splatnosti záväzkov.</w:t>
      </w:r>
      <w:r w:rsidR="00581D2D">
        <w:rPr>
          <w:rFonts w:ascii="Verdana" w:hAnsi="Verdana" w:cs="Arial"/>
        </w:rPr>
        <w:t xml:space="preserve"> </w:t>
      </w:r>
      <w:r w:rsidR="00902AAA">
        <w:rPr>
          <w:rFonts w:ascii="Verdana" w:hAnsi="Verdana" w:cs="Arial"/>
        </w:rPr>
        <w:t xml:space="preserve">Pre spoločnosť to </w:t>
      </w:r>
      <w:r w:rsidR="00F604BE">
        <w:rPr>
          <w:rFonts w:ascii="Verdana" w:hAnsi="Verdana" w:cs="Arial"/>
        </w:rPr>
        <w:t xml:space="preserve"> </w:t>
      </w:r>
      <w:r w:rsidR="00902AAA">
        <w:rPr>
          <w:rFonts w:ascii="Verdana" w:hAnsi="Verdana" w:cs="Arial"/>
        </w:rPr>
        <w:t xml:space="preserve">znamená, že skôr inkasuje ako platí. </w:t>
      </w:r>
      <w:r w:rsidR="001C2925">
        <w:rPr>
          <w:rFonts w:ascii="Verdana" w:hAnsi="Verdana" w:cs="Arial"/>
        </w:rPr>
        <w:t xml:space="preserve"> </w:t>
      </w:r>
    </w:p>
    <w:p w14:paraId="35C2837D" w14:textId="56BCDBAA" w:rsidR="00063E7B" w:rsidRPr="00B20BF4" w:rsidRDefault="00063E7B" w:rsidP="00063E7B">
      <w:pPr>
        <w:ind w:left="0" w:firstLine="0"/>
        <w:jc w:val="both"/>
        <w:rPr>
          <w:rFonts w:ascii="Verdana" w:hAnsi="Verdana" w:cs="Arial"/>
        </w:rPr>
      </w:pPr>
      <w:r w:rsidRPr="00B20BF4">
        <w:rPr>
          <w:rFonts w:ascii="Verdana" w:hAnsi="Verdana" w:cs="Arial"/>
        </w:rPr>
        <w:t xml:space="preserve">Doba splatnosti krátkodobých záväzkov </w:t>
      </w:r>
      <w:r w:rsidR="00F604BE">
        <w:rPr>
          <w:rFonts w:ascii="Verdana" w:hAnsi="Verdana" w:cs="Arial"/>
        </w:rPr>
        <w:t xml:space="preserve">meria </w:t>
      </w:r>
      <w:r w:rsidR="0012253C">
        <w:rPr>
          <w:rFonts w:ascii="Verdana" w:hAnsi="Verdana" w:cs="Arial"/>
        </w:rPr>
        <w:t xml:space="preserve">akou rýchlosťou spoločnosť priemerne hradí svoje záväzky z obchodného styku. Hovorí o platobnej morálke </w:t>
      </w:r>
      <w:r w:rsidR="000E5500">
        <w:rPr>
          <w:rFonts w:ascii="Verdana" w:hAnsi="Verdana" w:cs="Arial"/>
        </w:rPr>
        <w:t>spoločnosti</w:t>
      </w:r>
      <w:r w:rsidR="0012253C">
        <w:rPr>
          <w:rFonts w:ascii="Verdana" w:hAnsi="Verdana" w:cs="Arial"/>
        </w:rPr>
        <w:t>. V</w:t>
      </w:r>
      <w:r w:rsidR="00F8551E">
        <w:rPr>
          <w:rFonts w:ascii="Verdana" w:hAnsi="Verdana" w:cs="Arial"/>
        </w:rPr>
        <w:t xml:space="preserve"> sledovanom </w:t>
      </w:r>
      <w:r w:rsidR="00EF50AA">
        <w:rPr>
          <w:rFonts w:ascii="Verdana" w:hAnsi="Verdana" w:cs="Arial"/>
        </w:rPr>
        <w:t xml:space="preserve"> roku</w:t>
      </w:r>
      <w:r w:rsidR="0012253C">
        <w:rPr>
          <w:rFonts w:ascii="Verdana" w:hAnsi="Verdana" w:cs="Arial"/>
        </w:rPr>
        <w:t xml:space="preserve"> doba splatnosti krátkodobých z</w:t>
      </w:r>
      <w:r w:rsidR="00C411C8">
        <w:rPr>
          <w:rFonts w:ascii="Verdana" w:hAnsi="Verdana" w:cs="Arial"/>
        </w:rPr>
        <w:t>á</w:t>
      </w:r>
      <w:r w:rsidR="0012253C">
        <w:rPr>
          <w:rFonts w:ascii="Verdana" w:hAnsi="Verdana" w:cs="Arial"/>
        </w:rPr>
        <w:t>väzkov</w:t>
      </w:r>
      <w:r w:rsidR="00EF50AA">
        <w:rPr>
          <w:rFonts w:ascii="Verdana" w:hAnsi="Verdana" w:cs="Arial"/>
        </w:rPr>
        <w:t xml:space="preserve"> </w:t>
      </w:r>
      <w:r w:rsidR="000E5500">
        <w:rPr>
          <w:rFonts w:ascii="Verdana" w:hAnsi="Verdana" w:cs="Arial"/>
        </w:rPr>
        <w:t>klesla na polovicu oproti predchádzajúcemu obdobiu.</w:t>
      </w:r>
      <w:r>
        <w:rPr>
          <w:rFonts w:ascii="Verdana" w:hAnsi="Verdana" w:cs="Arial"/>
        </w:rPr>
        <w:t xml:space="preserve"> </w:t>
      </w:r>
      <w:r w:rsidR="00572DC4">
        <w:rPr>
          <w:rFonts w:ascii="Verdana" w:hAnsi="Verdana" w:cs="Arial"/>
        </w:rPr>
        <w:t>I tu sa považuje za optimálny vývoj doby splatnosti  záväzkov menej ako 40 dní.</w:t>
      </w:r>
    </w:p>
    <w:p w14:paraId="55101C62" w14:textId="35E1B387" w:rsidR="00ED10D8" w:rsidRDefault="00063E7B" w:rsidP="00063E7B">
      <w:pPr>
        <w:ind w:left="0" w:firstLine="0"/>
        <w:jc w:val="both"/>
        <w:rPr>
          <w:rFonts w:ascii="Verdana" w:hAnsi="Verdana" w:cs="Arial"/>
        </w:rPr>
      </w:pPr>
      <w:r w:rsidRPr="00063E7B">
        <w:rPr>
          <w:rFonts w:ascii="Verdana" w:hAnsi="Verdana" w:cs="Arial"/>
        </w:rPr>
        <w:t>Doba obratu</w:t>
      </w:r>
      <w:r w:rsidR="00EF50AA">
        <w:rPr>
          <w:rFonts w:ascii="Verdana" w:hAnsi="Verdana" w:cs="Arial"/>
        </w:rPr>
        <w:t xml:space="preserve"> celkových</w:t>
      </w:r>
      <w:r w:rsidRPr="00063E7B">
        <w:rPr>
          <w:rFonts w:ascii="Verdana" w:hAnsi="Verdana" w:cs="Arial"/>
        </w:rPr>
        <w:t xml:space="preserve"> aktív </w:t>
      </w:r>
      <w:r w:rsidR="000E5500">
        <w:rPr>
          <w:rFonts w:ascii="Verdana" w:hAnsi="Verdana" w:cs="Arial"/>
        </w:rPr>
        <w:t xml:space="preserve">v porovnaní s </w:t>
      </w:r>
      <w:r w:rsidRPr="00063E7B">
        <w:rPr>
          <w:rFonts w:ascii="Verdana" w:hAnsi="Verdana" w:cs="Arial"/>
        </w:rPr>
        <w:t xml:space="preserve"> rok</w:t>
      </w:r>
      <w:r w:rsidR="000E5500">
        <w:rPr>
          <w:rFonts w:ascii="Verdana" w:hAnsi="Verdana" w:cs="Arial"/>
        </w:rPr>
        <w:t>om</w:t>
      </w:r>
      <w:r w:rsidRPr="00063E7B">
        <w:rPr>
          <w:rFonts w:ascii="Verdana" w:hAnsi="Verdana" w:cs="Arial"/>
        </w:rPr>
        <w:t xml:space="preserve"> 20</w:t>
      </w:r>
      <w:r w:rsidR="000E5500">
        <w:rPr>
          <w:rFonts w:ascii="Verdana" w:hAnsi="Verdana" w:cs="Arial"/>
        </w:rPr>
        <w:t>20 zostala rovnaká</w:t>
      </w:r>
      <w:r w:rsidRPr="00063E7B">
        <w:rPr>
          <w:rFonts w:ascii="Verdana" w:hAnsi="Verdana" w:cs="Arial"/>
        </w:rPr>
        <w:t xml:space="preserve">. Tento ukazovateľ nám vypovedá </w:t>
      </w:r>
      <w:r w:rsidR="00EF50AA">
        <w:rPr>
          <w:rFonts w:ascii="Verdana" w:hAnsi="Verdana" w:cs="Arial"/>
        </w:rPr>
        <w:t xml:space="preserve">koľkokrát sa všetky aktíva podniku otočia za rok. Pri </w:t>
      </w:r>
      <w:r w:rsidR="0012253C">
        <w:rPr>
          <w:rFonts w:ascii="Verdana" w:hAnsi="Verdana" w:cs="Arial"/>
        </w:rPr>
        <w:t>12</w:t>
      </w:r>
      <w:r w:rsidR="000E5500">
        <w:rPr>
          <w:rFonts w:ascii="Verdana" w:hAnsi="Verdana" w:cs="Arial"/>
        </w:rPr>
        <w:t xml:space="preserve">1 </w:t>
      </w:r>
      <w:r w:rsidR="00EF50AA">
        <w:rPr>
          <w:rFonts w:ascii="Verdana" w:hAnsi="Verdana" w:cs="Arial"/>
        </w:rPr>
        <w:t>dňoch obratu aktív je to</w:t>
      </w:r>
      <w:r w:rsidR="001C2925">
        <w:rPr>
          <w:rFonts w:ascii="Verdana" w:hAnsi="Verdana" w:cs="Arial"/>
        </w:rPr>
        <w:t xml:space="preserve"> </w:t>
      </w:r>
      <w:r w:rsidR="0012253C">
        <w:rPr>
          <w:rFonts w:ascii="Verdana" w:hAnsi="Verdana" w:cs="Arial"/>
        </w:rPr>
        <w:t>t</w:t>
      </w:r>
      <w:r w:rsidR="001C2925">
        <w:rPr>
          <w:rFonts w:ascii="Verdana" w:hAnsi="Verdana" w:cs="Arial"/>
        </w:rPr>
        <w:t xml:space="preserve">rikrát </w:t>
      </w:r>
      <w:r w:rsidR="00EF50AA">
        <w:rPr>
          <w:rFonts w:ascii="Verdana" w:hAnsi="Verdana" w:cs="Arial"/>
        </w:rPr>
        <w:t xml:space="preserve"> za rok</w:t>
      </w:r>
      <w:r w:rsidR="00ED10D8">
        <w:rPr>
          <w:rFonts w:ascii="Verdana" w:hAnsi="Verdana" w:cs="Arial"/>
        </w:rPr>
        <w:t>, čo je pokles oproti roku 2019, kedy bola doba obratu aktív za rok</w:t>
      </w:r>
      <w:r w:rsidR="000E5500">
        <w:rPr>
          <w:rFonts w:ascii="Verdana" w:hAnsi="Verdana" w:cs="Arial"/>
        </w:rPr>
        <w:t xml:space="preserve"> </w:t>
      </w:r>
      <w:r w:rsidR="00363EDB">
        <w:rPr>
          <w:rFonts w:ascii="Verdana" w:hAnsi="Verdana" w:cs="Arial"/>
        </w:rPr>
        <w:t>štyrikrát</w:t>
      </w:r>
      <w:r w:rsidR="00ED10D8">
        <w:rPr>
          <w:rFonts w:ascii="Verdana" w:hAnsi="Verdana" w:cs="Arial"/>
        </w:rPr>
        <w:t>.</w:t>
      </w:r>
    </w:p>
    <w:p w14:paraId="62C7B779" w14:textId="77777777" w:rsidR="00ED10D8" w:rsidRDefault="00ED10D8" w:rsidP="00063E7B">
      <w:pPr>
        <w:ind w:left="0" w:firstLine="0"/>
        <w:jc w:val="both"/>
        <w:rPr>
          <w:rFonts w:ascii="Verdana" w:hAnsi="Verdana" w:cs="Arial"/>
        </w:rPr>
      </w:pPr>
    </w:p>
    <w:p w14:paraId="2B1D342A" w14:textId="38DAFC07" w:rsidR="00F604BE" w:rsidRDefault="00F604BE" w:rsidP="00063E7B">
      <w:pPr>
        <w:ind w:left="0" w:firstLine="0"/>
        <w:jc w:val="both"/>
        <w:rPr>
          <w:rFonts w:ascii="Verdana" w:hAnsi="Verdana" w:cs="Arial"/>
        </w:rPr>
      </w:pPr>
    </w:p>
    <w:p w14:paraId="440368B7" w14:textId="2FF1A287" w:rsidR="00ED10D8" w:rsidRDefault="00C6339C" w:rsidP="00063E7B">
      <w:pPr>
        <w:ind w:left="0" w:firstLine="0"/>
        <w:jc w:val="both"/>
        <w:rPr>
          <w:rFonts w:ascii="Verdana" w:hAnsi="Verdana" w:cs="Arial"/>
        </w:rPr>
      </w:pPr>
      <w:r>
        <w:rPr>
          <w:noProof/>
        </w:rPr>
        <w:drawing>
          <wp:inline distT="0" distB="0" distL="0" distR="0" wp14:anchorId="63F4E537" wp14:editId="044B6953">
            <wp:extent cx="5977255" cy="2597150"/>
            <wp:effectExtent l="0" t="0" r="4445" b="12700"/>
            <wp:docPr id="4" name="Graf 4">
              <a:extLst xmlns:a="http://schemas.openxmlformats.org/drawingml/2006/main">
                <a:ext uri="{FF2B5EF4-FFF2-40B4-BE49-F238E27FC236}">
                  <a16:creationId xmlns:a16="http://schemas.microsoft.com/office/drawing/2014/main" id="{C61DCEF2-7D59-4842-B022-067750E52D4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2EBB4589" w14:textId="77777777" w:rsidR="00541A48" w:rsidRPr="00541A48" w:rsidRDefault="0083541A" w:rsidP="00060B3D">
      <w:pPr>
        <w:spacing w:after="120"/>
        <w:ind w:left="0" w:firstLine="0"/>
        <w:jc w:val="both"/>
        <w:rPr>
          <w:rStyle w:val="ra"/>
          <w:rFonts w:ascii="Verdana" w:hAnsi="Verdana"/>
          <w:b/>
        </w:rPr>
      </w:pPr>
      <w:r>
        <w:rPr>
          <w:rStyle w:val="ra"/>
          <w:rFonts w:ascii="Verdana" w:hAnsi="Verdana"/>
          <w:b/>
        </w:rPr>
        <w:lastRenderedPageBreak/>
        <w:t>6</w:t>
      </w:r>
      <w:r w:rsidR="00060B3D">
        <w:rPr>
          <w:rStyle w:val="ra"/>
          <w:rFonts w:ascii="Verdana" w:hAnsi="Verdana"/>
          <w:b/>
        </w:rPr>
        <w:t>.5.</w:t>
      </w:r>
      <w:r w:rsidR="00541A48" w:rsidRPr="00541A48">
        <w:rPr>
          <w:rStyle w:val="ra"/>
          <w:rFonts w:ascii="Verdana" w:hAnsi="Verdana"/>
          <w:b/>
        </w:rPr>
        <w:t>Ukazovatele rentability</w:t>
      </w:r>
    </w:p>
    <w:p w14:paraId="61675D54" w14:textId="77777777" w:rsidR="001E1B2F" w:rsidRPr="001E1B2F" w:rsidRDefault="001E1B2F" w:rsidP="001E1B2F">
      <w:pPr>
        <w:ind w:left="0" w:firstLine="0"/>
        <w:jc w:val="both"/>
        <w:rPr>
          <w:rFonts w:ascii="Verdana" w:hAnsi="Verdana" w:cs="Arial"/>
          <w:b/>
        </w:rPr>
      </w:pPr>
      <w:r>
        <w:rPr>
          <w:rStyle w:val="ra"/>
          <w:rFonts w:ascii="Verdana" w:hAnsi="Verdana"/>
        </w:rPr>
        <w:t>Ukazovatele rentability vyjadrujú výnosnosť vložených prostriedkov do podnikania.</w:t>
      </w:r>
      <w:r w:rsidRPr="001E1B2F">
        <w:rPr>
          <w:rFonts w:ascii="Verdana" w:hAnsi="Verdana" w:cs="Arial"/>
          <w:sz w:val="24"/>
          <w:szCs w:val="24"/>
        </w:rPr>
        <w:t xml:space="preserve"> </w:t>
      </w:r>
      <w:r>
        <w:rPr>
          <w:rFonts w:ascii="Verdana" w:hAnsi="Verdana" w:cs="Arial"/>
        </w:rPr>
        <w:t>Hodnotia tak celkovú efektivitu podniku.</w:t>
      </w:r>
      <w:r w:rsidRPr="001E1B2F">
        <w:rPr>
          <w:rFonts w:ascii="Verdana" w:hAnsi="Verdana" w:cs="Arial"/>
        </w:rPr>
        <w:t xml:space="preserve"> Do ich úrovne a vývoja sa premieta úroveň</w:t>
      </w:r>
      <w:r w:rsidR="00E86939">
        <w:rPr>
          <w:rFonts w:ascii="Verdana" w:hAnsi="Verdana" w:cs="Arial"/>
        </w:rPr>
        <w:t xml:space="preserve"> a</w:t>
      </w:r>
      <w:r w:rsidRPr="001E1B2F">
        <w:rPr>
          <w:rFonts w:ascii="Verdana" w:hAnsi="Verdana" w:cs="Arial"/>
        </w:rPr>
        <w:t xml:space="preserve">  vývoj likvidity, aktivity a zadlženosti. Ukazovatele rentability ich syntetizujú. Čím je výsledok rentability vyšší, tým spoločnosť lepšie hospodári, je úspešnejšia. Ukazovatele sú závislé od dosiahnutého čistého zisku v roku.</w:t>
      </w:r>
    </w:p>
    <w:p w14:paraId="55744112" w14:textId="77777777" w:rsidR="00F0757C" w:rsidRDefault="00F0757C" w:rsidP="00F0757C">
      <w:pPr>
        <w:ind w:left="0" w:firstLine="0"/>
      </w:pPr>
    </w:p>
    <w:p w14:paraId="67F13C68" w14:textId="695B4127" w:rsidR="00AD498E" w:rsidRPr="00DD65A3" w:rsidRDefault="00AD498E" w:rsidP="00F0757C">
      <w:pPr>
        <w:ind w:left="0" w:firstLine="0"/>
        <w:rPr>
          <w:rFonts w:ascii="Verdana" w:hAnsi="Verdana"/>
          <w:sz w:val="20"/>
          <w:szCs w:val="20"/>
        </w:rPr>
      </w:pPr>
      <w:r w:rsidRPr="00DD65A3">
        <w:rPr>
          <w:rFonts w:ascii="Verdana" w:hAnsi="Verdana"/>
          <w:sz w:val="20"/>
          <w:szCs w:val="20"/>
        </w:rPr>
        <w:t>Tabuľka: Vývoj ukazovateľov rentability v rokoch 201</w:t>
      </w:r>
      <w:r w:rsidR="00572DC4" w:rsidRPr="00DD65A3">
        <w:rPr>
          <w:rFonts w:ascii="Verdana" w:hAnsi="Verdana"/>
          <w:sz w:val="20"/>
          <w:szCs w:val="20"/>
        </w:rPr>
        <w:t>9</w:t>
      </w:r>
      <w:r w:rsidRPr="00DD65A3">
        <w:rPr>
          <w:rFonts w:ascii="Verdana" w:hAnsi="Verdana"/>
          <w:sz w:val="20"/>
          <w:szCs w:val="20"/>
        </w:rPr>
        <w:t xml:space="preserve"> – 20</w:t>
      </w:r>
      <w:r w:rsidR="00323217" w:rsidRPr="00DD65A3">
        <w:rPr>
          <w:rFonts w:ascii="Verdana" w:hAnsi="Verdana"/>
          <w:sz w:val="20"/>
          <w:szCs w:val="20"/>
        </w:rPr>
        <w:t>2</w:t>
      </w:r>
      <w:r w:rsidR="00572DC4" w:rsidRPr="00DD65A3">
        <w:rPr>
          <w:rFonts w:ascii="Verdana" w:hAnsi="Verdana"/>
          <w:sz w:val="20"/>
          <w:szCs w:val="20"/>
        </w:rPr>
        <w:t>1</w:t>
      </w:r>
    </w:p>
    <w:p w14:paraId="21D3C661" w14:textId="77777777" w:rsidR="00572DC4" w:rsidRDefault="00572DC4" w:rsidP="00F0757C">
      <w:pPr>
        <w:ind w:left="0" w:firstLine="0"/>
      </w:pPr>
    </w:p>
    <w:tbl>
      <w:tblPr>
        <w:tblW w:w="76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40"/>
        <w:gridCol w:w="1040"/>
        <w:gridCol w:w="1040"/>
        <w:gridCol w:w="1120"/>
      </w:tblGrid>
      <w:tr w:rsidR="00572DC4" w:rsidRPr="00572DC4" w14:paraId="77EB4154" w14:textId="77777777" w:rsidTr="00572DC4">
        <w:trPr>
          <w:trHeight w:val="330"/>
        </w:trPr>
        <w:tc>
          <w:tcPr>
            <w:tcW w:w="444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597E3" w14:textId="77777777" w:rsidR="00572DC4" w:rsidRPr="00572DC4" w:rsidRDefault="00572DC4" w:rsidP="00572DC4">
            <w:pPr>
              <w:ind w:left="0" w:firstLine="0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572DC4">
              <w:rPr>
                <w:rFonts w:eastAsia="Times New Roman" w:cs="Calibri"/>
                <w:b/>
                <w:bCs/>
                <w:color w:val="000000"/>
                <w:lang w:eastAsia="sk-SK"/>
              </w:rPr>
              <w:t>UKAZOVATEĽ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ACB9CA"/>
            <w:noWrap/>
            <w:vAlign w:val="bottom"/>
            <w:hideMark/>
          </w:tcPr>
          <w:p w14:paraId="0630DF72" w14:textId="77777777" w:rsidR="00572DC4" w:rsidRPr="00572DC4" w:rsidRDefault="00572DC4" w:rsidP="00572DC4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572DC4">
              <w:rPr>
                <w:rFonts w:eastAsia="Times New Roman" w:cs="Calibri"/>
                <w:b/>
                <w:bCs/>
                <w:color w:val="000000"/>
                <w:lang w:eastAsia="sk-SK"/>
              </w:rPr>
              <w:t>ROK 2021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ACB9CA"/>
            <w:noWrap/>
            <w:vAlign w:val="bottom"/>
            <w:hideMark/>
          </w:tcPr>
          <w:p w14:paraId="1BF8D52F" w14:textId="77777777" w:rsidR="00572DC4" w:rsidRPr="00572DC4" w:rsidRDefault="00572DC4" w:rsidP="00572DC4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572DC4">
              <w:rPr>
                <w:rFonts w:eastAsia="Times New Roman" w:cs="Calibri"/>
                <w:b/>
                <w:bCs/>
                <w:color w:val="000000"/>
                <w:lang w:eastAsia="sk-SK"/>
              </w:rPr>
              <w:t>ROK 2020</w:t>
            </w:r>
          </w:p>
        </w:tc>
        <w:tc>
          <w:tcPr>
            <w:tcW w:w="11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ACB9CA"/>
            <w:noWrap/>
            <w:vAlign w:val="bottom"/>
            <w:hideMark/>
          </w:tcPr>
          <w:p w14:paraId="34172B77" w14:textId="77777777" w:rsidR="00572DC4" w:rsidRPr="00572DC4" w:rsidRDefault="00572DC4" w:rsidP="00572DC4">
            <w:pPr>
              <w:ind w:left="0" w:firstLine="0"/>
              <w:jc w:val="center"/>
              <w:rPr>
                <w:rFonts w:eastAsia="Times New Roman" w:cs="Calibri"/>
                <w:b/>
                <w:bCs/>
                <w:color w:val="000000"/>
                <w:lang w:eastAsia="sk-SK"/>
              </w:rPr>
            </w:pPr>
            <w:r w:rsidRPr="00572DC4">
              <w:rPr>
                <w:rFonts w:eastAsia="Times New Roman" w:cs="Calibri"/>
                <w:b/>
                <w:bCs/>
                <w:color w:val="000000"/>
                <w:lang w:eastAsia="sk-SK"/>
              </w:rPr>
              <w:t>ROK 2019</w:t>
            </w:r>
          </w:p>
        </w:tc>
      </w:tr>
      <w:tr w:rsidR="00572DC4" w:rsidRPr="00572DC4" w14:paraId="3DDC0594" w14:textId="77777777" w:rsidTr="00572DC4">
        <w:trPr>
          <w:trHeight w:val="315"/>
        </w:trPr>
        <w:tc>
          <w:tcPr>
            <w:tcW w:w="4440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63033" w14:textId="77777777" w:rsidR="00572DC4" w:rsidRPr="00572DC4" w:rsidRDefault="00572DC4" w:rsidP="00572DC4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572DC4">
              <w:rPr>
                <w:rFonts w:eastAsia="Times New Roman" w:cs="Calibri"/>
                <w:color w:val="000000"/>
                <w:lang w:eastAsia="sk-SK"/>
              </w:rPr>
              <w:t>RENTABILITA CELKOVÉHO KAPITÁLU   ROA</w:t>
            </w:r>
          </w:p>
        </w:tc>
        <w:tc>
          <w:tcPr>
            <w:tcW w:w="1040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4E3D199" w14:textId="77777777" w:rsidR="00572DC4" w:rsidRPr="002C4DEF" w:rsidRDefault="00572DC4" w:rsidP="00572DC4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56,59%</w:t>
            </w:r>
          </w:p>
        </w:tc>
        <w:tc>
          <w:tcPr>
            <w:tcW w:w="1040" w:type="dxa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2EC8F7C" w14:textId="77777777" w:rsidR="00572DC4" w:rsidRPr="002C4DEF" w:rsidRDefault="00572DC4" w:rsidP="00572DC4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17,13%</w:t>
            </w:r>
          </w:p>
        </w:tc>
        <w:tc>
          <w:tcPr>
            <w:tcW w:w="1120" w:type="dxa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84944AA" w14:textId="77777777" w:rsidR="00572DC4" w:rsidRPr="00572DC4" w:rsidRDefault="00572DC4" w:rsidP="00572DC4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572DC4">
              <w:rPr>
                <w:rFonts w:eastAsia="Times New Roman" w:cs="Calibri"/>
                <w:color w:val="000000"/>
                <w:lang w:eastAsia="sk-SK"/>
              </w:rPr>
              <w:t>13,08%</w:t>
            </w:r>
          </w:p>
        </w:tc>
      </w:tr>
      <w:tr w:rsidR="00572DC4" w:rsidRPr="00572DC4" w14:paraId="0ABA9176" w14:textId="77777777" w:rsidTr="00572DC4">
        <w:trPr>
          <w:trHeight w:val="300"/>
        </w:trPr>
        <w:tc>
          <w:tcPr>
            <w:tcW w:w="444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EC4C0" w14:textId="77777777" w:rsidR="00572DC4" w:rsidRPr="00572DC4" w:rsidRDefault="00572DC4" w:rsidP="00572DC4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572DC4">
              <w:rPr>
                <w:rFonts w:eastAsia="Times New Roman" w:cs="Calibri"/>
                <w:color w:val="000000"/>
                <w:lang w:eastAsia="sk-SK"/>
              </w:rPr>
              <w:t>RENTABILITA TRŽIEB                               ROS</w:t>
            </w:r>
          </w:p>
        </w:tc>
        <w:tc>
          <w:tcPr>
            <w:tcW w:w="1040" w:type="dxa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35EC640" w14:textId="77777777" w:rsidR="00572DC4" w:rsidRPr="002C4DEF" w:rsidRDefault="00572DC4" w:rsidP="00572DC4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18,79%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5E8708C" w14:textId="77777777" w:rsidR="00572DC4" w:rsidRPr="002C4DEF" w:rsidRDefault="00572DC4" w:rsidP="00572DC4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5,81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13288E6" w14:textId="77777777" w:rsidR="00572DC4" w:rsidRPr="00572DC4" w:rsidRDefault="00572DC4" w:rsidP="00572DC4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572DC4">
              <w:rPr>
                <w:rFonts w:eastAsia="Times New Roman" w:cs="Calibri"/>
                <w:color w:val="000000"/>
                <w:lang w:eastAsia="sk-SK"/>
              </w:rPr>
              <w:t>3,27%</w:t>
            </w:r>
          </w:p>
        </w:tc>
      </w:tr>
      <w:tr w:rsidR="00572DC4" w:rsidRPr="00572DC4" w14:paraId="115FFD70" w14:textId="77777777" w:rsidTr="00572DC4">
        <w:trPr>
          <w:trHeight w:val="315"/>
        </w:trPr>
        <w:tc>
          <w:tcPr>
            <w:tcW w:w="4440" w:type="dxa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B0E4C" w14:textId="77777777" w:rsidR="00572DC4" w:rsidRPr="00572DC4" w:rsidRDefault="00572DC4" w:rsidP="00572DC4">
            <w:pPr>
              <w:ind w:left="0" w:firstLine="0"/>
              <w:rPr>
                <w:rFonts w:eastAsia="Times New Roman" w:cs="Calibri"/>
                <w:color w:val="000000"/>
                <w:lang w:eastAsia="sk-SK"/>
              </w:rPr>
            </w:pPr>
            <w:r w:rsidRPr="00572DC4">
              <w:rPr>
                <w:rFonts w:eastAsia="Times New Roman" w:cs="Calibri"/>
                <w:color w:val="000000"/>
                <w:lang w:eastAsia="sk-SK"/>
              </w:rPr>
              <w:t>RENTABILITA VLASTNÉHO KAPITÁLU   ROE</w:t>
            </w:r>
          </w:p>
        </w:tc>
        <w:tc>
          <w:tcPr>
            <w:tcW w:w="1040" w:type="dxa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01041F4" w14:textId="77777777" w:rsidR="00572DC4" w:rsidRPr="002C4DEF" w:rsidRDefault="00572DC4" w:rsidP="00572DC4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97,0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ABF02A6" w14:textId="77777777" w:rsidR="00572DC4" w:rsidRPr="002C4DEF" w:rsidRDefault="00572DC4" w:rsidP="00572DC4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2C4DEF">
              <w:rPr>
                <w:rFonts w:eastAsia="Times New Roman" w:cs="Calibri"/>
                <w:color w:val="000000"/>
                <w:lang w:eastAsia="sk-SK"/>
              </w:rPr>
              <w:t>96,61%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CD563BC" w14:textId="77777777" w:rsidR="00572DC4" w:rsidRPr="00572DC4" w:rsidRDefault="00572DC4" w:rsidP="00572DC4">
            <w:pPr>
              <w:ind w:left="0" w:firstLine="0"/>
              <w:jc w:val="right"/>
              <w:rPr>
                <w:rFonts w:eastAsia="Times New Roman" w:cs="Calibri"/>
                <w:color w:val="000000"/>
                <w:lang w:eastAsia="sk-SK"/>
              </w:rPr>
            </w:pPr>
            <w:r w:rsidRPr="00572DC4">
              <w:rPr>
                <w:rFonts w:eastAsia="Times New Roman" w:cs="Calibri"/>
                <w:color w:val="000000"/>
                <w:lang w:eastAsia="sk-SK"/>
              </w:rPr>
              <w:t>92,87%</w:t>
            </w:r>
          </w:p>
        </w:tc>
      </w:tr>
    </w:tbl>
    <w:p w14:paraId="6A5B71F7" w14:textId="77777777" w:rsidR="0053600C" w:rsidRDefault="0053600C" w:rsidP="00323217">
      <w:pPr>
        <w:ind w:left="0" w:firstLine="0"/>
      </w:pPr>
    </w:p>
    <w:p w14:paraId="51300B50" w14:textId="77777777" w:rsidR="0053600C" w:rsidRDefault="0053600C" w:rsidP="00AD498E">
      <w:pPr>
        <w:pStyle w:val="Odsekzoznamu"/>
        <w:ind w:left="360" w:firstLine="0"/>
      </w:pPr>
    </w:p>
    <w:p w14:paraId="3B2EDC32" w14:textId="2ACBEB57" w:rsidR="00AD498E" w:rsidRDefault="00AD498E" w:rsidP="00BD11EA">
      <w:pPr>
        <w:ind w:left="0" w:firstLine="0"/>
        <w:jc w:val="both"/>
        <w:rPr>
          <w:rFonts w:ascii="Verdana" w:hAnsi="Verdana"/>
        </w:rPr>
      </w:pPr>
      <w:r w:rsidRPr="00AD498E">
        <w:rPr>
          <w:rFonts w:ascii="Verdana" w:hAnsi="Verdana"/>
        </w:rPr>
        <w:t xml:space="preserve">Hodnoty všetkých troch ukazovateľov rentability (ROA, ROS, ROE) v sledovanom období </w:t>
      </w:r>
      <w:r w:rsidR="00A04432">
        <w:rPr>
          <w:rFonts w:ascii="Verdana" w:hAnsi="Verdana"/>
        </w:rPr>
        <w:t>narástli</w:t>
      </w:r>
      <w:r>
        <w:rPr>
          <w:rFonts w:ascii="Verdana" w:hAnsi="Verdana"/>
        </w:rPr>
        <w:t xml:space="preserve">. </w:t>
      </w:r>
      <w:r w:rsidR="00A04432">
        <w:rPr>
          <w:rFonts w:ascii="Verdana" w:hAnsi="Verdana"/>
        </w:rPr>
        <w:t xml:space="preserve">Nárast </w:t>
      </w:r>
      <w:r>
        <w:rPr>
          <w:rFonts w:ascii="Verdana" w:hAnsi="Verdana"/>
        </w:rPr>
        <w:t xml:space="preserve">bol spôsobený </w:t>
      </w:r>
      <w:r w:rsidR="00572DC4">
        <w:rPr>
          <w:rFonts w:ascii="Verdana" w:hAnsi="Verdana"/>
        </w:rPr>
        <w:t>vysokým</w:t>
      </w:r>
      <w:r>
        <w:rPr>
          <w:rFonts w:ascii="Verdana" w:hAnsi="Verdana"/>
        </w:rPr>
        <w:t xml:space="preserve"> ziskom spoločnosti.</w:t>
      </w:r>
    </w:p>
    <w:p w14:paraId="0FC245BB" w14:textId="759CED2C" w:rsidR="00AD498E" w:rsidRPr="00AD498E" w:rsidRDefault="00AD498E" w:rsidP="00BD11EA">
      <w:pPr>
        <w:ind w:left="0" w:firstLine="0"/>
        <w:jc w:val="both"/>
        <w:rPr>
          <w:rFonts w:ascii="Verdana" w:hAnsi="Verdana"/>
        </w:rPr>
      </w:pPr>
      <w:r w:rsidRPr="00AD498E">
        <w:rPr>
          <w:rFonts w:ascii="Verdana" w:hAnsi="Verdana" w:cs="Arial"/>
        </w:rPr>
        <w:t xml:space="preserve">Ukazovateľ rentabilita celkového kapitálu (ROA) vyjadruje mieru zhodnotenia aktív spoločnosti financovanými vlastnými alebo cudzími zdrojmi. Vývoj tohto ukazovateľa je </w:t>
      </w:r>
      <w:r w:rsidR="00A04432">
        <w:rPr>
          <w:rFonts w:ascii="Verdana" w:hAnsi="Verdana" w:cs="Arial"/>
        </w:rPr>
        <w:t>p</w:t>
      </w:r>
      <w:r w:rsidRPr="00AD498E">
        <w:rPr>
          <w:rFonts w:ascii="Verdana" w:hAnsi="Verdana" w:cs="Arial"/>
        </w:rPr>
        <w:t xml:space="preserve">riaznivý za sledované obdobie. Pre rast tohto ukazovateľa je treba dbať na </w:t>
      </w:r>
      <w:r w:rsidR="00634F1A">
        <w:rPr>
          <w:rFonts w:ascii="Verdana" w:hAnsi="Verdana" w:cs="Arial"/>
        </w:rPr>
        <w:t>ziskovosť</w:t>
      </w:r>
      <w:r w:rsidRPr="00AD498E">
        <w:rPr>
          <w:rFonts w:ascii="Verdana" w:hAnsi="Verdana" w:cs="Arial"/>
        </w:rPr>
        <w:t xml:space="preserve"> obchodných aktivít. </w:t>
      </w:r>
    </w:p>
    <w:p w14:paraId="2AF9C910" w14:textId="7AE99A2C" w:rsidR="00AD498E" w:rsidRDefault="00AD498E" w:rsidP="00AD498E">
      <w:pPr>
        <w:ind w:left="0" w:firstLine="0"/>
        <w:jc w:val="both"/>
        <w:rPr>
          <w:rFonts w:ascii="Verdana" w:hAnsi="Verdana" w:cs="Arial"/>
        </w:rPr>
      </w:pPr>
      <w:r w:rsidRPr="00B20BF4">
        <w:rPr>
          <w:rFonts w:ascii="Verdana" w:hAnsi="Verdana" w:cs="Arial"/>
        </w:rPr>
        <w:t>Rentabilita tržieb</w:t>
      </w:r>
      <w:r>
        <w:rPr>
          <w:rFonts w:ascii="Verdana" w:hAnsi="Verdana" w:cs="Arial"/>
        </w:rPr>
        <w:t xml:space="preserve"> (ROS)</w:t>
      </w:r>
      <w:r w:rsidRPr="00B20BF4">
        <w:rPr>
          <w:rFonts w:ascii="Verdana" w:hAnsi="Verdana" w:cs="Arial"/>
        </w:rPr>
        <w:t xml:space="preserve"> v roku 20</w:t>
      </w:r>
      <w:r w:rsidR="00A04432">
        <w:rPr>
          <w:rFonts w:ascii="Verdana" w:hAnsi="Verdana" w:cs="Arial"/>
        </w:rPr>
        <w:t>2</w:t>
      </w:r>
      <w:r w:rsidR="00BD11EA">
        <w:rPr>
          <w:rFonts w:ascii="Verdana" w:hAnsi="Verdana" w:cs="Arial"/>
        </w:rPr>
        <w:t>1</w:t>
      </w:r>
      <w:r>
        <w:rPr>
          <w:rFonts w:ascii="Verdana" w:hAnsi="Verdana" w:cs="Arial"/>
        </w:rPr>
        <w:t xml:space="preserve"> </w:t>
      </w:r>
      <w:r w:rsidR="00A04432">
        <w:rPr>
          <w:rFonts w:ascii="Verdana" w:hAnsi="Verdana" w:cs="Arial"/>
        </w:rPr>
        <w:t xml:space="preserve">opäť </w:t>
      </w:r>
      <w:r w:rsidR="00AE136A">
        <w:rPr>
          <w:rFonts w:ascii="Verdana" w:hAnsi="Verdana" w:cs="Arial"/>
        </w:rPr>
        <w:t>vzrástla</w:t>
      </w:r>
      <w:r>
        <w:rPr>
          <w:rFonts w:ascii="Verdana" w:hAnsi="Verdana" w:cs="Arial"/>
        </w:rPr>
        <w:t xml:space="preserve">. Vyjadruje schopnosť podniku transformovať zásoby na hotové peniaze. </w:t>
      </w:r>
      <w:r w:rsidR="00634F1A">
        <w:rPr>
          <w:rFonts w:ascii="Verdana" w:hAnsi="Verdana" w:cs="Arial"/>
        </w:rPr>
        <w:t xml:space="preserve">Vyjadruje koľko % zisku bude mať podnikateľ z jedného € tržieb. </w:t>
      </w:r>
      <w:r>
        <w:rPr>
          <w:rFonts w:ascii="Verdana" w:hAnsi="Verdana" w:cs="Arial"/>
        </w:rPr>
        <w:t xml:space="preserve">Tento ukazovateľ by sa </w:t>
      </w:r>
      <w:r w:rsidR="00634F1A">
        <w:rPr>
          <w:rFonts w:ascii="Verdana" w:hAnsi="Verdana" w:cs="Arial"/>
        </w:rPr>
        <w:t>mal pohybovať minimálne nad 2%.</w:t>
      </w:r>
      <w:r w:rsidR="00BD11EA">
        <w:rPr>
          <w:rFonts w:ascii="Verdana" w:hAnsi="Verdana" w:cs="Arial"/>
        </w:rPr>
        <w:t xml:space="preserve"> Za rok 2021 hodnota ROS je </w:t>
      </w:r>
      <w:r w:rsidR="00417A6A">
        <w:rPr>
          <w:rFonts w:ascii="Verdana" w:hAnsi="Verdana" w:cs="Arial"/>
        </w:rPr>
        <w:t xml:space="preserve">hodnota 18,79%, </w:t>
      </w:r>
      <w:r w:rsidR="00BD11EA">
        <w:rPr>
          <w:rFonts w:ascii="Verdana" w:hAnsi="Verdana" w:cs="Arial"/>
        </w:rPr>
        <w:t>výrazne vyššia.</w:t>
      </w:r>
    </w:p>
    <w:p w14:paraId="4BA33225" w14:textId="61CC14DA" w:rsidR="00541A48" w:rsidRDefault="00AD498E" w:rsidP="00AD498E">
      <w:pPr>
        <w:spacing w:after="120"/>
        <w:ind w:left="0" w:firstLine="0"/>
        <w:jc w:val="both"/>
        <w:rPr>
          <w:rFonts w:ascii="Verdana" w:hAnsi="Verdana" w:cs="Arial"/>
        </w:rPr>
      </w:pPr>
      <w:r>
        <w:rPr>
          <w:rFonts w:ascii="Verdana" w:hAnsi="Verdana" w:cs="Arial"/>
        </w:rPr>
        <w:t>Ukazovateľ ROE vyjadruje rentabilitu vlastného kapitálu</w:t>
      </w:r>
      <w:r w:rsidR="00634F1A">
        <w:rPr>
          <w:rFonts w:ascii="Verdana" w:hAnsi="Verdana" w:cs="Arial"/>
        </w:rPr>
        <w:t>, čiže z jedného vloženého € do podnikania získa podnikateľ x% zisku</w:t>
      </w:r>
      <w:r w:rsidR="008C5BB7">
        <w:rPr>
          <w:rFonts w:ascii="Verdana" w:hAnsi="Verdana" w:cs="Arial"/>
        </w:rPr>
        <w:t>.</w:t>
      </w:r>
      <w:r>
        <w:rPr>
          <w:rFonts w:ascii="Verdana" w:hAnsi="Verdana" w:cs="Arial"/>
        </w:rPr>
        <w:t xml:space="preserve"> Ukazovateľ ROE je číselne vyšší ako ROA, čo vypovedá o financovaní podniku s využitím cudzieho aj vlastného kapitálu. </w:t>
      </w:r>
      <w:r w:rsidRPr="00B20BF4">
        <w:rPr>
          <w:rFonts w:ascii="Verdana" w:hAnsi="Verdana" w:cs="Arial"/>
        </w:rPr>
        <w:t>Pri tomto ukazovateli je dôležité pre spoločníkov, aby hodnota bola vyššia ako sú možnosti zhodnotenia finančných prostriedkov na finančnom trhu</w:t>
      </w:r>
      <w:r w:rsidR="00433E69">
        <w:rPr>
          <w:rFonts w:ascii="Verdana" w:hAnsi="Verdana" w:cs="Arial"/>
        </w:rPr>
        <w:t>.</w:t>
      </w:r>
    </w:p>
    <w:p w14:paraId="6D48E3DB" w14:textId="77777777" w:rsidR="00BD11EA" w:rsidRDefault="00BD11EA" w:rsidP="00AD498E">
      <w:pPr>
        <w:spacing w:after="120"/>
        <w:ind w:left="0" w:firstLine="0"/>
        <w:jc w:val="both"/>
        <w:rPr>
          <w:rFonts w:ascii="Verdana" w:hAnsi="Verdana" w:cs="Arial"/>
        </w:rPr>
      </w:pPr>
    </w:p>
    <w:p w14:paraId="392793D0" w14:textId="6477C2BA" w:rsidR="003B0583" w:rsidRDefault="00BD11EA" w:rsidP="00060B3D">
      <w:pPr>
        <w:spacing w:after="120"/>
        <w:ind w:left="0" w:firstLine="0"/>
        <w:jc w:val="both"/>
        <w:rPr>
          <w:rStyle w:val="ra"/>
          <w:rFonts w:ascii="Verdana" w:hAnsi="Verdana"/>
        </w:rPr>
      </w:pPr>
      <w:r>
        <w:rPr>
          <w:noProof/>
        </w:rPr>
        <w:drawing>
          <wp:inline distT="0" distB="0" distL="0" distR="0" wp14:anchorId="6176343B" wp14:editId="2F87E797">
            <wp:extent cx="5977255" cy="3009900"/>
            <wp:effectExtent l="0" t="0" r="4445" b="0"/>
            <wp:docPr id="6" name="Graf 6">
              <a:extLst xmlns:a="http://schemas.openxmlformats.org/drawingml/2006/main">
                <a:ext uri="{FF2B5EF4-FFF2-40B4-BE49-F238E27FC236}">
                  <a16:creationId xmlns:a16="http://schemas.microsoft.com/office/drawing/2014/main" id="{ECDB6107-0E11-4605-86BE-90CD3E777DD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E870298" w14:textId="77777777" w:rsidR="00362CF3" w:rsidRDefault="00362CF3" w:rsidP="00060B3D">
      <w:pPr>
        <w:spacing w:after="120"/>
        <w:ind w:left="0" w:firstLine="0"/>
        <w:jc w:val="both"/>
        <w:rPr>
          <w:rStyle w:val="ra"/>
          <w:rFonts w:ascii="Verdana" w:hAnsi="Verdana"/>
          <w:b/>
        </w:rPr>
      </w:pPr>
    </w:p>
    <w:p w14:paraId="1903A8C8" w14:textId="191D27A7" w:rsidR="00060B3D" w:rsidRPr="003B0583" w:rsidRDefault="0083541A" w:rsidP="00060B3D">
      <w:pPr>
        <w:spacing w:after="120"/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  <w:b/>
        </w:rPr>
        <w:lastRenderedPageBreak/>
        <w:t>6</w:t>
      </w:r>
      <w:r w:rsidR="00060B3D" w:rsidRPr="00060B3D">
        <w:rPr>
          <w:rStyle w:val="ra"/>
          <w:rFonts w:ascii="Verdana" w:hAnsi="Verdana"/>
          <w:b/>
        </w:rPr>
        <w:t>.6.</w:t>
      </w:r>
      <w:r w:rsidR="00B127B9" w:rsidRPr="00060B3D">
        <w:rPr>
          <w:rStyle w:val="ra"/>
          <w:rFonts w:ascii="Verdana" w:hAnsi="Verdana"/>
          <w:b/>
        </w:rPr>
        <w:t xml:space="preserve">Hlavní dodávatelia </w:t>
      </w:r>
    </w:p>
    <w:tbl>
      <w:tblPr>
        <w:tblW w:w="5969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5009"/>
      </w:tblGrid>
      <w:tr w:rsidR="00863A32" w:rsidRPr="00863A32" w14:paraId="16E48040" w14:textId="77777777" w:rsidTr="00863A3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499B7" w14:textId="77777777" w:rsidR="00863A32" w:rsidRPr="00863A32" w:rsidRDefault="00863A32" w:rsidP="00863A32">
            <w:pPr>
              <w:ind w:left="0" w:firstLine="0"/>
              <w:jc w:val="center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1</w:t>
            </w:r>
          </w:p>
        </w:tc>
        <w:tc>
          <w:tcPr>
            <w:tcW w:w="5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A0668" w14:textId="5FBD5889" w:rsidR="00863A32" w:rsidRPr="00863A32" w:rsidRDefault="00A51B31" w:rsidP="00863A32">
            <w:pPr>
              <w:ind w:left="0" w:firstLine="0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Roche Slovensko, s.r.o.</w:t>
            </w:r>
          </w:p>
        </w:tc>
      </w:tr>
      <w:tr w:rsidR="00863A32" w:rsidRPr="00863A32" w14:paraId="34FAB839" w14:textId="77777777" w:rsidTr="00C7181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8E121" w14:textId="77777777" w:rsidR="00863A32" w:rsidRPr="00863A32" w:rsidRDefault="00863A32" w:rsidP="00863A32">
            <w:pPr>
              <w:ind w:left="0" w:firstLine="0"/>
              <w:jc w:val="center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2</w:t>
            </w:r>
          </w:p>
        </w:tc>
        <w:tc>
          <w:tcPr>
            <w:tcW w:w="5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818C92" w14:textId="1F235668" w:rsidR="00863A32" w:rsidRPr="00863A32" w:rsidRDefault="00A51B31" w:rsidP="00863A32">
            <w:pPr>
              <w:ind w:left="0" w:firstLine="0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 xml:space="preserve">Bio G, spol.  s </w:t>
            </w:r>
            <w:proofErr w:type="spellStart"/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r.o</w:t>
            </w:r>
            <w:proofErr w:type="spellEnd"/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.</w:t>
            </w:r>
          </w:p>
        </w:tc>
      </w:tr>
      <w:tr w:rsidR="00863A32" w:rsidRPr="00863A32" w14:paraId="480C603A" w14:textId="77777777" w:rsidTr="00863A32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A2DDD" w14:textId="77777777" w:rsidR="00863A32" w:rsidRPr="00863A32" w:rsidRDefault="00863A32" w:rsidP="00863A32">
            <w:pPr>
              <w:ind w:left="0" w:firstLine="0"/>
              <w:jc w:val="center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3</w:t>
            </w:r>
          </w:p>
        </w:tc>
        <w:tc>
          <w:tcPr>
            <w:tcW w:w="5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E31E2" w14:textId="133E3FBC" w:rsidR="00863A32" w:rsidRPr="00863A32" w:rsidRDefault="00C71811" w:rsidP="00863A32">
            <w:pPr>
              <w:ind w:left="0" w:firstLine="0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proofErr w:type="spellStart"/>
            <w:r>
              <w:rPr>
                <w:rFonts w:ascii="Verdana" w:eastAsia="Times New Roman" w:hAnsi="Verdana" w:cs="Calibri"/>
                <w:color w:val="000000"/>
                <w:lang w:eastAsia="sk-SK"/>
              </w:rPr>
              <w:t>MultiplexDX</w:t>
            </w:r>
            <w:proofErr w:type="spellEnd"/>
            <w:r>
              <w:rPr>
                <w:rFonts w:ascii="Verdana" w:eastAsia="Times New Roman" w:hAnsi="Verdana" w:cs="Calibri"/>
                <w:color w:val="000000"/>
                <w:lang w:eastAsia="sk-SK"/>
              </w:rPr>
              <w:t xml:space="preserve">, </w:t>
            </w:r>
            <w:proofErr w:type="spellStart"/>
            <w:r>
              <w:rPr>
                <w:rFonts w:ascii="Verdana" w:eastAsia="Times New Roman" w:hAnsi="Verdana" w:cs="Calibri"/>
                <w:color w:val="000000"/>
                <w:lang w:eastAsia="sk-SK"/>
              </w:rPr>
              <w:t>spol.s</w:t>
            </w:r>
            <w:proofErr w:type="spellEnd"/>
            <w:r>
              <w:rPr>
                <w:rFonts w:ascii="Verdana" w:eastAsia="Times New Roman" w:hAnsi="Verdana" w:cs="Calibri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Verdana" w:eastAsia="Times New Roman" w:hAnsi="Verdana" w:cs="Calibri"/>
                <w:color w:val="000000"/>
                <w:lang w:eastAsia="sk-SK"/>
              </w:rPr>
              <w:t>r.o</w:t>
            </w:r>
            <w:proofErr w:type="spellEnd"/>
            <w:r>
              <w:rPr>
                <w:rFonts w:ascii="Verdana" w:eastAsia="Times New Roman" w:hAnsi="Verdana" w:cs="Calibri"/>
                <w:color w:val="000000"/>
                <w:lang w:eastAsia="sk-SK"/>
              </w:rPr>
              <w:t>.</w:t>
            </w:r>
          </w:p>
        </w:tc>
      </w:tr>
      <w:tr w:rsidR="00863A32" w:rsidRPr="00863A32" w14:paraId="14D998F4" w14:textId="77777777" w:rsidTr="00863A32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46298" w14:textId="77777777" w:rsidR="00863A32" w:rsidRPr="00863A32" w:rsidRDefault="00863A32" w:rsidP="00863A32">
            <w:pPr>
              <w:ind w:left="0" w:firstLine="0"/>
              <w:jc w:val="center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4</w:t>
            </w:r>
          </w:p>
        </w:tc>
        <w:tc>
          <w:tcPr>
            <w:tcW w:w="5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72CAB" w14:textId="0EAAC016" w:rsidR="00863A32" w:rsidRPr="00863A32" w:rsidRDefault="00A51B31" w:rsidP="00863A32">
            <w:pPr>
              <w:ind w:left="0" w:firstLine="0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r>
              <w:rPr>
                <w:rFonts w:ascii="Verdana" w:eastAsia="Times New Roman" w:hAnsi="Verdana" w:cs="Calibri"/>
                <w:color w:val="000000"/>
                <w:lang w:eastAsia="sk-SK"/>
              </w:rPr>
              <w:t>STEZAM s.r.o.</w:t>
            </w:r>
          </w:p>
        </w:tc>
      </w:tr>
      <w:tr w:rsidR="00863A32" w:rsidRPr="00863A32" w14:paraId="4519DC07" w14:textId="77777777" w:rsidTr="00C7181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D93CA" w14:textId="77777777" w:rsidR="00863A32" w:rsidRPr="00863A32" w:rsidRDefault="00863A32" w:rsidP="00863A32">
            <w:pPr>
              <w:ind w:left="0" w:firstLine="0"/>
              <w:jc w:val="center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5</w:t>
            </w:r>
          </w:p>
        </w:tc>
        <w:tc>
          <w:tcPr>
            <w:tcW w:w="5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ABB3B4" w14:textId="03F4A2B0" w:rsidR="00863A32" w:rsidRPr="00863A32" w:rsidRDefault="00A51B31" w:rsidP="00863A32">
            <w:pPr>
              <w:ind w:left="0" w:firstLine="0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r>
              <w:rPr>
                <w:rFonts w:ascii="Verdana" w:eastAsia="Times New Roman" w:hAnsi="Verdana" w:cs="Calibri"/>
                <w:color w:val="000000"/>
                <w:lang w:eastAsia="sk-SK"/>
              </w:rPr>
              <w:t>D</w:t>
            </w:r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 xml:space="preserve">YNEX Servis, spol. s </w:t>
            </w:r>
            <w:proofErr w:type="spellStart"/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r.o</w:t>
            </w:r>
            <w:proofErr w:type="spellEnd"/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.</w:t>
            </w:r>
          </w:p>
        </w:tc>
      </w:tr>
      <w:tr w:rsidR="00863A32" w:rsidRPr="00863A32" w14:paraId="53F51B9E" w14:textId="77777777" w:rsidTr="00863A32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AD801" w14:textId="77777777" w:rsidR="00863A32" w:rsidRPr="00863A32" w:rsidRDefault="00863A32" w:rsidP="00863A32">
            <w:pPr>
              <w:ind w:left="0" w:firstLine="0"/>
              <w:jc w:val="center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6</w:t>
            </w:r>
          </w:p>
        </w:tc>
        <w:tc>
          <w:tcPr>
            <w:tcW w:w="5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D6192" w14:textId="0A023ECC" w:rsidR="00863A32" w:rsidRPr="00863A32" w:rsidRDefault="00A51B31" w:rsidP="00863A32">
            <w:pPr>
              <w:ind w:left="0" w:firstLine="0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proofErr w:type="spellStart"/>
            <w:r>
              <w:rPr>
                <w:rFonts w:ascii="Verdana" w:eastAsia="Times New Roman" w:hAnsi="Verdana" w:cs="Calibri"/>
                <w:color w:val="000000"/>
                <w:lang w:eastAsia="sk-SK"/>
              </w:rPr>
              <w:t>Bohemia</w:t>
            </w:r>
            <w:proofErr w:type="spellEnd"/>
            <w:r>
              <w:rPr>
                <w:rFonts w:ascii="Verdana" w:eastAsia="Times New Roman" w:hAnsi="Verdana" w:cs="Calibri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Verdana" w:eastAsia="Times New Roman" w:hAnsi="Verdana" w:cs="Calibri"/>
                <w:color w:val="000000"/>
                <w:lang w:eastAsia="sk-SK"/>
              </w:rPr>
              <w:t>Genetics</w:t>
            </w:r>
            <w:proofErr w:type="spellEnd"/>
            <w:r>
              <w:rPr>
                <w:rFonts w:ascii="Verdana" w:eastAsia="Times New Roman" w:hAnsi="Verdana" w:cs="Calibri"/>
                <w:color w:val="000000"/>
                <w:lang w:eastAsia="sk-SK"/>
              </w:rPr>
              <w:t>, s </w:t>
            </w:r>
            <w:proofErr w:type="spellStart"/>
            <w:r>
              <w:rPr>
                <w:rFonts w:ascii="Verdana" w:eastAsia="Times New Roman" w:hAnsi="Verdana" w:cs="Calibri"/>
                <w:color w:val="000000"/>
                <w:lang w:eastAsia="sk-SK"/>
              </w:rPr>
              <w:t>r.o</w:t>
            </w:r>
            <w:proofErr w:type="spellEnd"/>
            <w:r>
              <w:rPr>
                <w:rFonts w:ascii="Verdana" w:eastAsia="Times New Roman" w:hAnsi="Verdana" w:cs="Calibri"/>
                <w:color w:val="000000"/>
                <w:lang w:eastAsia="sk-SK"/>
              </w:rPr>
              <w:t>.</w:t>
            </w:r>
          </w:p>
        </w:tc>
      </w:tr>
      <w:tr w:rsidR="00863A32" w:rsidRPr="00863A32" w14:paraId="5B424BDD" w14:textId="77777777" w:rsidTr="00863A32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166B8" w14:textId="77777777" w:rsidR="00863A32" w:rsidRPr="00863A32" w:rsidRDefault="00863A32" w:rsidP="00863A32">
            <w:pPr>
              <w:ind w:left="0" w:firstLine="0"/>
              <w:jc w:val="center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7</w:t>
            </w:r>
          </w:p>
        </w:tc>
        <w:tc>
          <w:tcPr>
            <w:tcW w:w="5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E9761" w14:textId="10066FA5" w:rsidR="00863A32" w:rsidRPr="00863A32" w:rsidRDefault="00A51B31" w:rsidP="00863A32">
            <w:pPr>
              <w:ind w:left="0" w:firstLine="0"/>
              <w:rPr>
                <w:rFonts w:ascii="Verdana" w:eastAsia="Times New Roman" w:hAnsi="Verdana" w:cs="Calibri"/>
                <w:color w:val="000000"/>
                <w:lang w:eastAsia="sk-SK"/>
              </w:rPr>
            </w:pPr>
            <w:proofErr w:type="spellStart"/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Beckman</w:t>
            </w:r>
            <w:proofErr w:type="spellEnd"/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 xml:space="preserve"> </w:t>
            </w:r>
            <w:proofErr w:type="spellStart"/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Coulter</w:t>
            </w:r>
            <w:proofErr w:type="spellEnd"/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 xml:space="preserve"> Slovenská republika </w:t>
            </w:r>
            <w:proofErr w:type="spellStart"/>
            <w:r w:rsidRPr="00863A32">
              <w:rPr>
                <w:rFonts w:ascii="Verdana" w:eastAsia="Times New Roman" w:hAnsi="Verdana" w:cs="Calibri"/>
                <w:color w:val="000000"/>
                <w:lang w:eastAsia="sk-SK"/>
              </w:rPr>
              <w:t>s.r</w:t>
            </w:r>
            <w:proofErr w:type="spellEnd"/>
          </w:p>
        </w:tc>
      </w:tr>
    </w:tbl>
    <w:p w14:paraId="48CB4846" w14:textId="77777777" w:rsidR="003B0583" w:rsidRDefault="003B0583" w:rsidP="00060B3D">
      <w:pPr>
        <w:spacing w:after="120"/>
        <w:ind w:left="0" w:firstLine="0"/>
        <w:jc w:val="both"/>
        <w:rPr>
          <w:rStyle w:val="ra"/>
          <w:rFonts w:ascii="Verdana" w:hAnsi="Verdana"/>
          <w:b/>
        </w:rPr>
      </w:pPr>
    </w:p>
    <w:p w14:paraId="7F23D39F" w14:textId="77777777" w:rsidR="00B127B9" w:rsidRDefault="0083541A" w:rsidP="00060B3D">
      <w:pPr>
        <w:spacing w:after="120"/>
        <w:ind w:left="0" w:firstLine="0"/>
        <w:jc w:val="both"/>
        <w:rPr>
          <w:rStyle w:val="ra"/>
          <w:rFonts w:ascii="Verdana" w:hAnsi="Verdana"/>
          <w:b/>
        </w:rPr>
      </w:pPr>
      <w:r>
        <w:rPr>
          <w:rStyle w:val="ra"/>
          <w:rFonts w:ascii="Verdana" w:hAnsi="Verdana"/>
          <w:b/>
        </w:rPr>
        <w:t>6</w:t>
      </w:r>
      <w:r w:rsidR="00060B3D" w:rsidRPr="00060B3D">
        <w:rPr>
          <w:rStyle w:val="ra"/>
          <w:rFonts w:ascii="Verdana" w:hAnsi="Verdana"/>
          <w:b/>
        </w:rPr>
        <w:t>.7.H</w:t>
      </w:r>
      <w:r w:rsidR="00060B3D">
        <w:rPr>
          <w:rStyle w:val="ra"/>
          <w:rFonts w:ascii="Verdana" w:hAnsi="Verdana"/>
          <w:b/>
        </w:rPr>
        <w:t xml:space="preserve">lavní odberatelia </w:t>
      </w:r>
    </w:p>
    <w:tbl>
      <w:tblPr>
        <w:tblW w:w="528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4320"/>
      </w:tblGrid>
      <w:tr w:rsidR="00863A32" w:rsidRPr="00863A32" w14:paraId="365C65C3" w14:textId="77777777" w:rsidTr="00863A3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A0A61" w14:textId="77777777" w:rsidR="00863A32" w:rsidRPr="00863A32" w:rsidRDefault="00863A32" w:rsidP="00863A32">
            <w:pPr>
              <w:ind w:left="0" w:firstLine="0"/>
              <w:jc w:val="right"/>
              <w:rPr>
                <w:rFonts w:ascii="Verdana" w:eastAsia="Times New Roman" w:hAnsi="Verdana" w:cs="Calibri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lang w:eastAsia="sk-SK"/>
              </w:rPr>
              <w:t>1</w:t>
            </w:r>
          </w:p>
        </w:tc>
        <w:tc>
          <w:tcPr>
            <w:tcW w:w="4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CF052" w14:textId="77777777" w:rsidR="00863A32" w:rsidRPr="00863A32" w:rsidRDefault="00863A32" w:rsidP="00863A32">
            <w:pPr>
              <w:ind w:left="0" w:firstLine="0"/>
              <w:rPr>
                <w:rFonts w:ascii="Verdana" w:eastAsia="Times New Roman" w:hAnsi="Verdana" w:cs="Calibri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lang w:eastAsia="sk-SK"/>
              </w:rPr>
              <w:t>Všeobecná zdravotná poisťovňa, a.s.</w:t>
            </w:r>
          </w:p>
        </w:tc>
      </w:tr>
      <w:tr w:rsidR="00863A32" w:rsidRPr="00863A32" w14:paraId="1F2776D1" w14:textId="77777777" w:rsidTr="00863A3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8B9DE" w14:textId="77777777" w:rsidR="00863A32" w:rsidRPr="00863A32" w:rsidRDefault="00863A32" w:rsidP="00863A32">
            <w:pPr>
              <w:ind w:left="0" w:firstLine="0"/>
              <w:jc w:val="right"/>
              <w:rPr>
                <w:rFonts w:ascii="Verdana" w:eastAsia="Times New Roman" w:hAnsi="Verdana" w:cs="Calibri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lang w:eastAsia="sk-SK"/>
              </w:rPr>
              <w:t>2</w:t>
            </w:r>
          </w:p>
        </w:tc>
        <w:tc>
          <w:tcPr>
            <w:tcW w:w="4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F2CD2" w14:textId="77777777" w:rsidR="00863A32" w:rsidRPr="00863A32" w:rsidRDefault="00863A32" w:rsidP="00863A32">
            <w:pPr>
              <w:ind w:left="0" w:firstLine="0"/>
              <w:rPr>
                <w:rFonts w:ascii="Verdana" w:eastAsia="Times New Roman" w:hAnsi="Verdana" w:cs="Calibri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lang w:eastAsia="sk-SK"/>
              </w:rPr>
              <w:t>Dôvera zdravotná poisťovňa, a.s.</w:t>
            </w:r>
          </w:p>
        </w:tc>
      </w:tr>
      <w:tr w:rsidR="00863A32" w:rsidRPr="00863A32" w14:paraId="73997C20" w14:textId="77777777" w:rsidTr="00863A3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5F396" w14:textId="77777777" w:rsidR="00863A32" w:rsidRPr="00863A32" w:rsidRDefault="00863A32" w:rsidP="00863A32">
            <w:pPr>
              <w:ind w:left="0" w:firstLine="0"/>
              <w:jc w:val="right"/>
              <w:rPr>
                <w:rFonts w:ascii="Verdana" w:eastAsia="Times New Roman" w:hAnsi="Verdana" w:cs="Calibri"/>
                <w:lang w:eastAsia="sk-SK"/>
              </w:rPr>
            </w:pPr>
            <w:r w:rsidRPr="00863A32">
              <w:rPr>
                <w:rFonts w:ascii="Verdana" w:eastAsia="Times New Roman" w:hAnsi="Verdana" w:cs="Calibri"/>
                <w:lang w:eastAsia="sk-SK"/>
              </w:rPr>
              <w:t>3</w:t>
            </w:r>
          </w:p>
        </w:tc>
        <w:tc>
          <w:tcPr>
            <w:tcW w:w="4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E9C28" w14:textId="77777777" w:rsidR="00863A32" w:rsidRPr="00863A32" w:rsidRDefault="00863A32" w:rsidP="00863A32">
            <w:pPr>
              <w:ind w:left="0" w:firstLine="0"/>
              <w:rPr>
                <w:rFonts w:ascii="Verdana" w:eastAsia="Times New Roman" w:hAnsi="Verdana" w:cs="Calibri"/>
                <w:lang w:eastAsia="sk-SK"/>
              </w:rPr>
            </w:pPr>
            <w:proofErr w:type="spellStart"/>
            <w:r w:rsidRPr="00863A32">
              <w:rPr>
                <w:rFonts w:ascii="Verdana" w:eastAsia="Times New Roman" w:hAnsi="Verdana" w:cs="Calibri"/>
                <w:lang w:eastAsia="sk-SK"/>
              </w:rPr>
              <w:t>Union</w:t>
            </w:r>
            <w:proofErr w:type="spellEnd"/>
            <w:r w:rsidRPr="00863A32">
              <w:rPr>
                <w:rFonts w:ascii="Verdana" w:eastAsia="Times New Roman" w:hAnsi="Verdana" w:cs="Calibri"/>
                <w:lang w:eastAsia="sk-SK"/>
              </w:rPr>
              <w:t xml:space="preserve"> zdravotná poisťovňa, </w:t>
            </w:r>
            <w:proofErr w:type="spellStart"/>
            <w:r w:rsidRPr="00863A32">
              <w:rPr>
                <w:rFonts w:ascii="Verdana" w:eastAsia="Times New Roman" w:hAnsi="Verdana" w:cs="Calibri"/>
                <w:lang w:eastAsia="sk-SK"/>
              </w:rPr>
              <w:t>a.s</w:t>
            </w:r>
            <w:proofErr w:type="spellEnd"/>
            <w:r w:rsidRPr="00863A32">
              <w:rPr>
                <w:rFonts w:ascii="Verdana" w:eastAsia="Times New Roman" w:hAnsi="Verdana" w:cs="Calibri"/>
                <w:lang w:eastAsia="sk-SK"/>
              </w:rPr>
              <w:t>.</w:t>
            </w:r>
          </w:p>
        </w:tc>
      </w:tr>
    </w:tbl>
    <w:p w14:paraId="7665FAA9" w14:textId="77777777" w:rsidR="00060B3D" w:rsidRPr="00060B3D" w:rsidRDefault="00060B3D" w:rsidP="00060B3D">
      <w:pPr>
        <w:spacing w:after="120"/>
        <w:ind w:left="0" w:firstLine="0"/>
        <w:jc w:val="both"/>
        <w:rPr>
          <w:rStyle w:val="ra"/>
          <w:rFonts w:ascii="Verdana" w:hAnsi="Verdana"/>
          <w:b/>
        </w:rPr>
      </w:pPr>
    </w:p>
    <w:p w14:paraId="414E2752" w14:textId="77777777" w:rsidR="00A53238" w:rsidRDefault="00A53238" w:rsidP="00060B3D">
      <w:pPr>
        <w:spacing w:after="120"/>
        <w:ind w:left="0" w:firstLine="0"/>
        <w:jc w:val="both"/>
        <w:rPr>
          <w:rStyle w:val="ra"/>
          <w:rFonts w:ascii="Verdana" w:hAnsi="Verdana"/>
          <w:b/>
        </w:rPr>
      </w:pPr>
    </w:p>
    <w:p w14:paraId="6E474D6D" w14:textId="77777777" w:rsidR="00E5238A" w:rsidRDefault="0083541A" w:rsidP="00060B3D">
      <w:pPr>
        <w:spacing w:after="120"/>
        <w:ind w:left="0" w:firstLine="0"/>
        <w:jc w:val="both"/>
        <w:rPr>
          <w:rStyle w:val="ra"/>
          <w:rFonts w:ascii="Verdana" w:hAnsi="Verdana"/>
          <w:b/>
        </w:rPr>
      </w:pPr>
      <w:r>
        <w:rPr>
          <w:rStyle w:val="ra"/>
          <w:rFonts w:ascii="Verdana" w:hAnsi="Verdana"/>
          <w:b/>
        </w:rPr>
        <w:t>6</w:t>
      </w:r>
      <w:r w:rsidR="00060B3D" w:rsidRPr="00060B3D">
        <w:rPr>
          <w:rStyle w:val="ra"/>
          <w:rFonts w:ascii="Verdana" w:hAnsi="Verdana"/>
          <w:b/>
        </w:rPr>
        <w:t>.</w:t>
      </w:r>
      <w:r w:rsidR="00F0757C">
        <w:rPr>
          <w:rStyle w:val="ra"/>
          <w:rFonts w:ascii="Verdana" w:hAnsi="Verdana"/>
          <w:b/>
        </w:rPr>
        <w:t>8</w:t>
      </w:r>
      <w:r w:rsidR="00060B3D" w:rsidRPr="00060B3D">
        <w:rPr>
          <w:rStyle w:val="ra"/>
          <w:rFonts w:ascii="Verdana" w:hAnsi="Verdana"/>
          <w:b/>
        </w:rPr>
        <w:t>.</w:t>
      </w:r>
      <w:r w:rsidR="00D40DC7" w:rsidRPr="00060B3D">
        <w:rPr>
          <w:rStyle w:val="ra"/>
          <w:rFonts w:ascii="Verdana" w:hAnsi="Verdana"/>
          <w:b/>
        </w:rPr>
        <w:t>Prehľad predajných miest mimo sídla spoločnosti</w:t>
      </w:r>
      <w:r w:rsidR="00E5238A" w:rsidRPr="00060B3D">
        <w:rPr>
          <w:rStyle w:val="ra"/>
          <w:rFonts w:ascii="Verdana" w:hAnsi="Verdana"/>
          <w:b/>
        </w:rPr>
        <w:t>.</w:t>
      </w:r>
    </w:p>
    <w:p w14:paraId="40724A3B" w14:textId="77777777" w:rsidR="00863A32" w:rsidRDefault="00863A32" w:rsidP="00060B3D">
      <w:pPr>
        <w:spacing w:after="120"/>
        <w:ind w:left="0" w:firstLine="0"/>
        <w:jc w:val="both"/>
        <w:rPr>
          <w:rStyle w:val="ra"/>
          <w:rFonts w:ascii="Verdana" w:hAnsi="Verdana"/>
        </w:rPr>
      </w:pPr>
      <w:r w:rsidRPr="00863A32">
        <w:rPr>
          <w:rStyle w:val="ra"/>
          <w:rFonts w:ascii="Verdana" w:hAnsi="Verdana"/>
        </w:rPr>
        <w:t>Spoločnosť</w:t>
      </w:r>
      <w:r>
        <w:rPr>
          <w:rStyle w:val="ra"/>
          <w:rFonts w:ascii="Verdana" w:hAnsi="Verdana"/>
        </w:rPr>
        <w:t xml:space="preserve"> svoju činnosť  - poskytovanie zdravotnej starostlivosti</w:t>
      </w:r>
      <w:r w:rsidR="00A53238">
        <w:rPr>
          <w:rStyle w:val="ra"/>
          <w:rFonts w:ascii="Verdana" w:hAnsi="Verdana"/>
        </w:rPr>
        <w:t xml:space="preserve"> – vykonáva v prevádzke:</w:t>
      </w:r>
    </w:p>
    <w:p w14:paraId="7B96882E" w14:textId="77777777" w:rsidR="00A53238" w:rsidRDefault="00A53238" w:rsidP="00A53238">
      <w:pPr>
        <w:pStyle w:val="Odsekzoznamu"/>
        <w:numPr>
          <w:ilvl w:val="0"/>
          <w:numId w:val="44"/>
        </w:numPr>
        <w:spacing w:after="12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</w:rPr>
        <w:t>Mestská Poliklinika Družba, Starohájska 2, Trnava</w:t>
      </w:r>
    </w:p>
    <w:p w14:paraId="58F3493E" w14:textId="77777777" w:rsidR="00A53238" w:rsidRPr="00A53238" w:rsidRDefault="00A53238" w:rsidP="00A53238">
      <w:pPr>
        <w:pStyle w:val="Odsekzoznamu"/>
        <w:numPr>
          <w:ilvl w:val="0"/>
          <w:numId w:val="44"/>
        </w:numPr>
        <w:spacing w:after="120"/>
        <w:jc w:val="both"/>
        <w:rPr>
          <w:rStyle w:val="ra"/>
          <w:rFonts w:ascii="Verdana" w:hAnsi="Verdana"/>
        </w:rPr>
      </w:pPr>
      <w:proofErr w:type="spellStart"/>
      <w:r>
        <w:rPr>
          <w:rStyle w:val="ra"/>
          <w:rFonts w:ascii="Verdana" w:hAnsi="Verdana"/>
        </w:rPr>
        <w:t>A.Žarnova</w:t>
      </w:r>
      <w:proofErr w:type="spellEnd"/>
      <w:r>
        <w:rPr>
          <w:rStyle w:val="ra"/>
          <w:rFonts w:ascii="Verdana" w:hAnsi="Verdana"/>
        </w:rPr>
        <w:t xml:space="preserve"> 11, (areál FN Trnava), Trnava</w:t>
      </w:r>
    </w:p>
    <w:p w14:paraId="084DA52C" w14:textId="77777777" w:rsidR="00F43003" w:rsidRDefault="00F43003" w:rsidP="00F43003">
      <w:pPr>
        <w:spacing w:after="120"/>
        <w:ind w:left="0" w:firstLine="0"/>
        <w:jc w:val="both"/>
        <w:rPr>
          <w:rStyle w:val="ra"/>
          <w:rFonts w:ascii="Verdana" w:hAnsi="Verdana"/>
          <w:b/>
        </w:rPr>
      </w:pPr>
    </w:p>
    <w:p w14:paraId="25C62DB3" w14:textId="77777777" w:rsidR="00602D3F" w:rsidRPr="006500A3" w:rsidRDefault="0083541A" w:rsidP="00F43003">
      <w:pPr>
        <w:spacing w:after="120"/>
        <w:ind w:left="0" w:firstLine="0"/>
        <w:jc w:val="both"/>
        <w:rPr>
          <w:rStyle w:val="ra"/>
          <w:rFonts w:ascii="Verdana" w:hAnsi="Verdana"/>
          <w:b/>
          <w:sz w:val="24"/>
          <w:szCs w:val="24"/>
        </w:rPr>
      </w:pPr>
      <w:r>
        <w:rPr>
          <w:rStyle w:val="ra"/>
          <w:rFonts w:ascii="Verdana" w:hAnsi="Verdana"/>
          <w:b/>
          <w:sz w:val="24"/>
          <w:szCs w:val="24"/>
        </w:rPr>
        <w:t>7</w:t>
      </w:r>
      <w:r w:rsidR="00F0757C" w:rsidRPr="006500A3">
        <w:rPr>
          <w:rStyle w:val="ra"/>
          <w:rFonts w:ascii="Verdana" w:hAnsi="Verdana"/>
          <w:b/>
          <w:sz w:val="24"/>
          <w:szCs w:val="24"/>
        </w:rPr>
        <w:t xml:space="preserve">. </w:t>
      </w:r>
      <w:r w:rsidR="00D40DC7" w:rsidRPr="006500A3">
        <w:rPr>
          <w:rStyle w:val="ra"/>
          <w:rFonts w:ascii="Verdana" w:hAnsi="Verdana"/>
          <w:b/>
          <w:sz w:val="24"/>
          <w:szCs w:val="24"/>
        </w:rPr>
        <w:t xml:space="preserve">Zoznam </w:t>
      </w:r>
      <w:r w:rsidR="00F0757C" w:rsidRPr="006500A3">
        <w:rPr>
          <w:rStyle w:val="ra"/>
          <w:rFonts w:ascii="Verdana" w:hAnsi="Verdana"/>
          <w:b/>
          <w:sz w:val="24"/>
          <w:szCs w:val="24"/>
        </w:rPr>
        <w:t xml:space="preserve">spoločníkov spoločnosti </w:t>
      </w:r>
      <w:proofErr w:type="spellStart"/>
      <w:r w:rsidR="00A53238">
        <w:rPr>
          <w:rStyle w:val="ra"/>
          <w:rFonts w:ascii="Verdana" w:hAnsi="Verdana"/>
          <w:b/>
          <w:sz w:val="24"/>
          <w:szCs w:val="24"/>
        </w:rPr>
        <w:t>AnalytX</w:t>
      </w:r>
      <w:proofErr w:type="spellEnd"/>
      <w:r w:rsidR="00F0757C" w:rsidRPr="006500A3">
        <w:rPr>
          <w:rStyle w:val="ra"/>
          <w:rFonts w:ascii="Verdana" w:hAnsi="Verdana"/>
          <w:b/>
          <w:sz w:val="24"/>
          <w:szCs w:val="24"/>
        </w:rPr>
        <w:t xml:space="preserve"> s </w:t>
      </w:r>
      <w:proofErr w:type="spellStart"/>
      <w:r w:rsidR="00F0757C" w:rsidRPr="006500A3">
        <w:rPr>
          <w:rStyle w:val="ra"/>
          <w:rFonts w:ascii="Verdana" w:hAnsi="Verdana"/>
          <w:b/>
          <w:sz w:val="24"/>
          <w:szCs w:val="24"/>
        </w:rPr>
        <w:t>r.o</w:t>
      </w:r>
      <w:proofErr w:type="spellEnd"/>
      <w:r w:rsidR="00F0757C" w:rsidRPr="006500A3">
        <w:rPr>
          <w:rStyle w:val="ra"/>
          <w:rFonts w:ascii="Verdana" w:hAnsi="Verdana"/>
          <w:b/>
          <w:sz w:val="24"/>
          <w:szCs w:val="24"/>
        </w:rPr>
        <w:t>.</w:t>
      </w:r>
    </w:p>
    <w:tbl>
      <w:tblPr>
        <w:tblW w:w="49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80"/>
        <w:gridCol w:w="1840"/>
      </w:tblGrid>
      <w:tr w:rsidR="00A53238" w:rsidRPr="00A53238" w14:paraId="45D0E1F6" w14:textId="77777777" w:rsidTr="00A53238">
        <w:trPr>
          <w:trHeight w:val="255"/>
        </w:trPr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D40604" w14:textId="77777777" w:rsidR="00A53238" w:rsidRPr="00A53238" w:rsidRDefault="00A53238" w:rsidP="00A53238">
            <w:pPr>
              <w:ind w:left="0" w:firstLine="0"/>
              <w:rPr>
                <w:rFonts w:ascii="Verdana" w:eastAsia="Times New Roman" w:hAnsi="Verdana" w:cs="Arial"/>
                <w:color w:val="000000"/>
                <w:lang w:eastAsia="sk-SK"/>
              </w:rPr>
            </w:pPr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Meno/Obchodné meno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F7A70F" w14:textId="77777777" w:rsidR="00A53238" w:rsidRPr="00A53238" w:rsidRDefault="00A53238" w:rsidP="00A53238">
            <w:pPr>
              <w:ind w:left="0" w:firstLine="0"/>
              <w:rPr>
                <w:rFonts w:ascii="Verdana" w:eastAsia="Times New Roman" w:hAnsi="Verdana" w:cs="Arial"/>
                <w:color w:val="000000"/>
                <w:lang w:eastAsia="sk-SK"/>
              </w:rPr>
            </w:pPr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Výška vkladu</w:t>
            </w:r>
          </w:p>
        </w:tc>
      </w:tr>
      <w:tr w:rsidR="00A53238" w:rsidRPr="00A53238" w14:paraId="27A4F16B" w14:textId="77777777" w:rsidTr="00A53238">
        <w:trPr>
          <w:trHeight w:val="255"/>
        </w:trPr>
        <w:tc>
          <w:tcPr>
            <w:tcW w:w="3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96957" w14:textId="77777777" w:rsidR="00A53238" w:rsidRPr="00A53238" w:rsidRDefault="00A53238" w:rsidP="00A53238">
            <w:pPr>
              <w:ind w:left="0" w:firstLine="0"/>
              <w:rPr>
                <w:rFonts w:ascii="Verdana" w:eastAsia="Times New Roman" w:hAnsi="Verdana" w:cs="Arial"/>
                <w:color w:val="000000"/>
                <w:lang w:eastAsia="sk-SK"/>
              </w:rPr>
            </w:pPr>
            <w:proofErr w:type="spellStart"/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Ing.Mária</w:t>
            </w:r>
            <w:proofErr w:type="spellEnd"/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 xml:space="preserve"> </w:t>
            </w:r>
            <w:proofErr w:type="spellStart"/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Bernátová</w:t>
            </w:r>
            <w:proofErr w:type="spellEnd"/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B19AE" w14:textId="77777777" w:rsidR="00A53238" w:rsidRPr="00A53238" w:rsidRDefault="00A53238" w:rsidP="00A53238">
            <w:pPr>
              <w:ind w:left="0" w:firstLine="0"/>
              <w:jc w:val="right"/>
              <w:rPr>
                <w:rFonts w:ascii="Verdana" w:eastAsia="Times New Roman" w:hAnsi="Verdana" w:cs="Arial"/>
                <w:color w:val="000000"/>
                <w:lang w:eastAsia="sk-SK"/>
              </w:rPr>
            </w:pPr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1 632 €</w:t>
            </w:r>
          </w:p>
        </w:tc>
      </w:tr>
      <w:tr w:rsidR="00A53238" w:rsidRPr="00A53238" w14:paraId="7689E0E9" w14:textId="77777777" w:rsidTr="00A53238">
        <w:trPr>
          <w:trHeight w:val="255"/>
        </w:trPr>
        <w:tc>
          <w:tcPr>
            <w:tcW w:w="3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5B1A" w14:textId="77777777" w:rsidR="00A53238" w:rsidRPr="00A53238" w:rsidRDefault="00A53238" w:rsidP="00A53238">
            <w:pPr>
              <w:ind w:left="0" w:firstLine="0"/>
              <w:rPr>
                <w:rFonts w:ascii="Verdana" w:eastAsia="Times New Roman" w:hAnsi="Verdana" w:cs="Arial"/>
                <w:color w:val="000000"/>
                <w:lang w:eastAsia="sk-SK"/>
              </w:rPr>
            </w:pPr>
            <w:proofErr w:type="spellStart"/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Ing.Bedrich</w:t>
            </w:r>
            <w:proofErr w:type="spellEnd"/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 xml:space="preserve"> Marhofer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9EE5A" w14:textId="77777777" w:rsidR="00A53238" w:rsidRPr="00A53238" w:rsidRDefault="00A53238" w:rsidP="00A53238">
            <w:pPr>
              <w:ind w:left="0" w:firstLine="0"/>
              <w:jc w:val="right"/>
              <w:rPr>
                <w:rFonts w:ascii="Verdana" w:eastAsia="Times New Roman" w:hAnsi="Verdana" w:cs="Arial"/>
                <w:color w:val="000000"/>
                <w:lang w:eastAsia="sk-SK"/>
              </w:rPr>
            </w:pPr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1 360 €</w:t>
            </w:r>
          </w:p>
        </w:tc>
      </w:tr>
      <w:tr w:rsidR="00A53238" w:rsidRPr="00A53238" w14:paraId="3EF2C331" w14:textId="77777777" w:rsidTr="00A53238">
        <w:trPr>
          <w:trHeight w:val="255"/>
        </w:trPr>
        <w:tc>
          <w:tcPr>
            <w:tcW w:w="3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65257" w14:textId="77777777" w:rsidR="00A53238" w:rsidRPr="00A53238" w:rsidRDefault="00A53238" w:rsidP="00A53238">
            <w:pPr>
              <w:ind w:left="0" w:firstLine="0"/>
              <w:rPr>
                <w:rFonts w:ascii="Verdana" w:eastAsia="Times New Roman" w:hAnsi="Verdana" w:cs="Arial"/>
                <w:color w:val="000000"/>
                <w:lang w:eastAsia="sk-SK"/>
              </w:rPr>
            </w:pPr>
            <w:proofErr w:type="spellStart"/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Ing.Dagmar</w:t>
            </w:r>
            <w:proofErr w:type="spellEnd"/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 xml:space="preserve"> </w:t>
            </w:r>
            <w:proofErr w:type="spellStart"/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Berkešová</w:t>
            </w:r>
            <w:proofErr w:type="spellEnd"/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1ABA6" w14:textId="77777777" w:rsidR="00A53238" w:rsidRPr="00A53238" w:rsidRDefault="00A53238" w:rsidP="00A53238">
            <w:pPr>
              <w:ind w:left="0" w:firstLine="0"/>
              <w:jc w:val="right"/>
              <w:rPr>
                <w:rFonts w:ascii="Verdana" w:eastAsia="Times New Roman" w:hAnsi="Verdana" w:cs="Arial"/>
                <w:color w:val="000000"/>
                <w:lang w:eastAsia="sk-SK"/>
              </w:rPr>
            </w:pPr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1 632 €</w:t>
            </w:r>
          </w:p>
        </w:tc>
      </w:tr>
      <w:tr w:rsidR="00A53238" w:rsidRPr="00A53238" w14:paraId="39B795EA" w14:textId="77777777" w:rsidTr="00A53238">
        <w:trPr>
          <w:trHeight w:val="255"/>
        </w:trPr>
        <w:tc>
          <w:tcPr>
            <w:tcW w:w="3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6F803" w14:textId="77777777" w:rsidR="00A53238" w:rsidRPr="00A53238" w:rsidRDefault="00A53238" w:rsidP="00A53238">
            <w:pPr>
              <w:ind w:left="0" w:firstLine="0"/>
              <w:rPr>
                <w:rFonts w:ascii="Verdana" w:eastAsia="Times New Roman" w:hAnsi="Verdana" w:cs="Arial"/>
                <w:color w:val="000000"/>
                <w:lang w:eastAsia="sk-SK"/>
              </w:rPr>
            </w:pPr>
            <w:proofErr w:type="spellStart"/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Glick</w:t>
            </w:r>
            <w:proofErr w:type="spellEnd"/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 xml:space="preserve">, </w:t>
            </w:r>
            <w:proofErr w:type="spellStart"/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a.s</w:t>
            </w:r>
            <w:proofErr w:type="spellEnd"/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.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529F7" w14:textId="77777777" w:rsidR="00A53238" w:rsidRPr="00A53238" w:rsidRDefault="00A53238" w:rsidP="00A53238">
            <w:pPr>
              <w:ind w:left="0" w:firstLine="0"/>
              <w:jc w:val="right"/>
              <w:rPr>
                <w:rFonts w:ascii="Verdana" w:eastAsia="Times New Roman" w:hAnsi="Verdana" w:cs="Arial"/>
                <w:color w:val="000000"/>
                <w:lang w:eastAsia="sk-SK"/>
              </w:rPr>
            </w:pPr>
            <w:r w:rsidRPr="00A53238">
              <w:rPr>
                <w:rFonts w:ascii="Verdana" w:eastAsia="Times New Roman" w:hAnsi="Verdana" w:cs="Arial"/>
                <w:color w:val="000000"/>
                <w:lang w:eastAsia="sk-SK"/>
              </w:rPr>
              <w:t>2 176 €</w:t>
            </w:r>
          </w:p>
        </w:tc>
      </w:tr>
    </w:tbl>
    <w:p w14:paraId="52FF10CB" w14:textId="77777777" w:rsidR="00F0757C" w:rsidRDefault="00F0757C" w:rsidP="00F0757C">
      <w:pPr>
        <w:ind w:left="0" w:firstLine="0"/>
        <w:jc w:val="both"/>
        <w:rPr>
          <w:rStyle w:val="ra"/>
          <w:rFonts w:ascii="Verdana" w:hAnsi="Verdana"/>
        </w:rPr>
      </w:pPr>
    </w:p>
    <w:p w14:paraId="1E340CF9" w14:textId="77777777" w:rsidR="00F0757C" w:rsidRDefault="00F0757C" w:rsidP="00F0757C">
      <w:pPr>
        <w:ind w:left="0" w:firstLine="0"/>
        <w:jc w:val="both"/>
        <w:rPr>
          <w:rStyle w:val="ra"/>
          <w:rFonts w:ascii="Verdana" w:hAnsi="Verdana"/>
        </w:rPr>
      </w:pPr>
    </w:p>
    <w:p w14:paraId="4DE25C09" w14:textId="0BFA837A" w:rsidR="00F0757C" w:rsidRDefault="00F0757C" w:rsidP="00F0757C">
      <w:pPr>
        <w:ind w:left="0" w:firstLine="0"/>
        <w:jc w:val="both"/>
        <w:rPr>
          <w:rStyle w:val="ra"/>
          <w:rFonts w:ascii="Verdana" w:hAnsi="Verdana"/>
        </w:rPr>
      </w:pPr>
      <w:r>
        <w:rPr>
          <w:rStyle w:val="ra"/>
          <w:rFonts w:ascii="Verdana" w:hAnsi="Verdana"/>
        </w:rPr>
        <w:t xml:space="preserve">Bratislava </w:t>
      </w:r>
      <w:r w:rsidR="00DD65A3">
        <w:rPr>
          <w:rStyle w:val="ra"/>
          <w:rFonts w:ascii="Verdana" w:hAnsi="Verdana"/>
        </w:rPr>
        <w:t>4.7.2022</w:t>
      </w:r>
    </w:p>
    <w:p w14:paraId="7FF1AC38" w14:textId="77777777" w:rsidR="00F0757C" w:rsidRDefault="00F0757C" w:rsidP="00F0757C">
      <w:pPr>
        <w:ind w:left="0" w:firstLine="0"/>
        <w:jc w:val="both"/>
        <w:rPr>
          <w:rStyle w:val="ra"/>
          <w:rFonts w:ascii="Verdana" w:hAnsi="Verdana"/>
        </w:rPr>
      </w:pPr>
    </w:p>
    <w:p w14:paraId="7568D035" w14:textId="77777777" w:rsidR="00F0757C" w:rsidRPr="00D40DC7" w:rsidRDefault="00F0757C" w:rsidP="00F0757C">
      <w:pPr>
        <w:ind w:left="0" w:firstLine="0"/>
        <w:jc w:val="both"/>
        <w:rPr>
          <w:rStyle w:val="ra"/>
          <w:sz w:val="24"/>
          <w:szCs w:val="24"/>
        </w:rPr>
      </w:pPr>
      <w:r>
        <w:rPr>
          <w:rStyle w:val="ra"/>
          <w:rFonts w:ascii="Verdana" w:hAnsi="Verdana"/>
        </w:rPr>
        <w:t xml:space="preserve">Vypracovala: </w:t>
      </w:r>
      <w:proofErr w:type="spellStart"/>
      <w:r>
        <w:rPr>
          <w:rStyle w:val="ra"/>
          <w:rFonts w:ascii="Verdana" w:hAnsi="Verdana"/>
        </w:rPr>
        <w:t>Ing.Dagmar</w:t>
      </w:r>
      <w:proofErr w:type="spellEnd"/>
      <w:r>
        <w:rPr>
          <w:rStyle w:val="ra"/>
          <w:rFonts w:ascii="Verdana" w:hAnsi="Verdana"/>
        </w:rPr>
        <w:t xml:space="preserve"> </w:t>
      </w:r>
      <w:proofErr w:type="spellStart"/>
      <w:r>
        <w:rPr>
          <w:rStyle w:val="ra"/>
          <w:rFonts w:ascii="Verdana" w:hAnsi="Verdana"/>
        </w:rPr>
        <w:t>Berkešová</w:t>
      </w:r>
      <w:proofErr w:type="spellEnd"/>
    </w:p>
    <w:sectPr w:rsidR="00F0757C" w:rsidRPr="00D40DC7" w:rsidSect="006A6E2A">
      <w:footerReference w:type="default" r:id="rId15"/>
      <w:headerReference w:type="first" r:id="rId16"/>
      <w:footerReference w:type="first" r:id="rId17"/>
      <w:pgSz w:w="11906" w:h="16838" w:code="9"/>
      <w:pgMar w:top="1418" w:right="1416" w:bottom="1276" w:left="1077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E69AF" w14:textId="77777777" w:rsidR="00CD4652" w:rsidRDefault="00CD4652" w:rsidP="00080A76">
      <w:r>
        <w:separator/>
      </w:r>
    </w:p>
  </w:endnote>
  <w:endnote w:type="continuationSeparator" w:id="0">
    <w:p w14:paraId="313B59F2" w14:textId="77777777" w:rsidR="00CD4652" w:rsidRDefault="00CD4652" w:rsidP="00080A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5DCDF" w14:textId="77777777" w:rsidR="008452F3" w:rsidRDefault="008452F3">
    <w:pPr>
      <w:pStyle w:val="Pta"/>
    </w:pPr>
    <w:r>
      <w:fldChar w:fldCharType="begin"/>
    </w:r>
    <w:r>
      <w:instrText xml:space="preserve"> PAGE   \* MERGEFORMAT </w:instrText>
    </w:r>
    <w:r>
      <w:fldChar w:fldCharType="separate"/>
    </w:r>
    <w:r w:rsidR="00B31000">
      <w:rPr>
        <w:noProof/>
      </w:rPr>
      <w:t>6</w:t>
    </w:r>
    <w:r>
      <w:fldChar w:fldCharType="end"/>
    </w:r>
  </w:p>
  <w:p w14:paraId="24674D2D" w14:textId="77777777" w:rsidR="008452F3" w:rsidRDefault="008452F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F1176" w14:textId="77777777" w:rsidR="008452F3" w:rsidRDefault="008452F3" w:rsidP="007C7BFA">
    <w:pPr>
      <w:pStyle w:val="Pta"/>
      <w:ind w:left="0" w:firstLine="0"/>
      <w:jc w:val="center"/>
    </w:pPr>
    <w:proofErr w:type="spellStart"/>
    <w:r>
      <w:t>AnalytX</w:t>
    </w:r>
    <w:proofErr w:type="spellEnd"/>
    <w:r>
      <w:t xml:space="preserve"> s. </w:t>
    </w:r>
    <w:proofErr w:type="spellStart"/>
    <w:r>
      <w:t>r.o</w:t>
    </w:r>
    <w:proofErr w:type="spellEnd"/>
    <w:r>
      <w:t>., Elektrárenská 12092, 831 04 Bratislava</w:t>
    </w:r>
  </w:p>
  <w:p w14:paraId="677DA7EB" w14:textId="77777777" w:rsidR="008452F3" w:rsidRDefault="008452F3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811FE" w14:textId="77777777" w:rsidR="00CD4652" w:rsidRDefault="00CD4652" w:rsidP="00080A76">
      <w:r>
        <w:separator/>
      </w:r>
    </w:p>
  </w:footnote>
  <w:footnote w:type="continuationSeparator" w:id="0">
    <w:p w14:paraId="4BB9C28D" w14:textId="77777777" w:rsidR="00CD4652" w:rsidRDefault="00CD4652" w:rsidP="00080A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934B6" w14:textId="77777777" w:rsidR="008452F3" w:rsidRDefault="008452F3" w:rsidP="008125DB">
    <w:pPr>
      <w:pStyle w:val="Hlavika"/>
      <w:ind w:left="0" w:firstLine="0"/>
    </w:pPr>
    <w:r>
      <w:tab/>
    </w:r>
    <w:r>
      <w:rPr>
        <w:noProof/>
        <w:lang w:eastAsia="sk-SK"/>
      </w:rPr>
      <w:drawing>
        <wp:inline distT="0" distB="0" distL="0" distR="0" wp14:anchorId="72EC8AD3" wp14:editId="7796AE92">
          <wp:extent cx="2028032" cy="1000125"/>
          <wp:effectExtent l="0" t="0" r="0" b="0"/>
          <wp:docPr id="3" name="Obrázok 3" descr="Hlavpapierpriamefarby_EL_hl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lavpapierpriamefarby_EL_hlav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1426" cy="10017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4B7EC82" w14:textId="77777777" w:rsidR="008452F3" w:rsidRDefault="008452F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1A89"/>
    <w:multiLevelType w:val="hybridMultilevel"/>
    <w:tmpl w:val="720A5C30"/>
    <w:lvl w:ilvl="0" w:tplc="87FC3C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91EFC"/>
    <w:multiLevelType w:val="hybridMultilevel"/>
    <w:tmpl w:val="BBB219BA"/>
    <w:lvl w:ilvl="0" w:tplc="6B80A2B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8C04E5"/>
    <w:multiLevelType w:val="hybridMultilevel"/>
    <w:tmpl w:val="D57A67A0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65085D"/>
    <w:multiLevelType w:val="hybridMultilevel"/>
    <w:tmpl w:val="0B0E66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67952"/>
    <w:multiLevelType w:val="hybridMultilevel"/>
    <w:tmpl w:val="40300576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6F122B"/>
    <w:multiLevelType w:val="hybridMultilevel"/>
    <w:tmpl w:val="783639E0"/>
    <w:lvl w:ilvl="0" w:tplc="041B0013">
      <w:start w:val="1"/>
      <w:numFmt w:val="upperRoman"/>
      <w:lvlText w:val="%1."/>
      <w:lvlJc w:val="righ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573004"/>
    <w:multiLevelType w:val="hybridMultilevel"/>
    <w:tmpl w:val="EFF637EC"/>
    <w:lvl w:ilvl="0" w:tplc="C19E3FB8">
      <w:numFmt w:val="bullet"/>
      <w:lvlText w:val="-"/>
      <w:lvlJc w:val="left"/>
      <w:pPr>
        <w:ind w:left="1353" w:hanging="360"/>
      </w:pPr>
      <w:rPr>
        <w:rFonts w:ascii="Calibri" w:eastAsia="Calibr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7" w15:restartNumberingAfterBreak="0">
    <w:nsid w:val="14C04A65"/>
    <w:multiLevelType w:val="hybridMultilevel"/>
    <w:tmpl w:val="A48407AA"/>
    <w:lvl w:ilvl="0" w:tplc="C19E3FB8">
      <w:numFmt w:val="bullet"/>
      <w:lvlText w:val="-"/>
      <w:lvlJc w:val="left"/>
      <w:pPr>
        <w:ind w:left="1506" w:hanging="360"/>
      </w:pPr>
      <w:rPr>
        <w:rFonts w:ascii="Calibri" w:eastAsia="Calibr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8" w15:restartNumberingAfterBreak="0">
    <w:nsid w:val="166F5C7C"/>
    <w:multiLevelType w:val="multilevel"/>
    <w:tmpl w:val="716A8EFE"/>
    <w:lvl w:ilvl="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7A54076"/>
    <w:multiLevelType w:val="hybridMultilevel"/>
    <w:tmpl w:val="73B68C76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C20F88"/>
    <w:multiLevelType w:val="hybridMultilevel"/>
    <w:tmpl w:val="F58696B2"/>
    <w:lvl w:ilvl="0" w:tplc="041B0013">
      <w:start w:val="1"/>
      <w:numFmt w:val="upperRoman"/>
      <w:lvlText w:val="%1."/>
      <w:lvlJc w:val="righ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323B38"/>
    <w:multiLevelType w:val="hybridMultilevel"/>
    <w:tmpl w:val="1910D104"/>
    <w:lvl w:ilvl="0" w:tplc="041B000F">
      <w:start w:val="1"/>
      <w:numFmt w:val="decimal"/>
      <w:lvlText w:val="%1.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19D6667F"/>
    <w:multiLevelType w:val="hybridMultilevel"/>
    <w:tmpl w:val="E8E8AB0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D163B5"/>
    <w:multiLevelType w:val="hybridMultilevel"/>
    <w:tmpl w:val="C27EF226"/>
    <w:lvl w:ilvl="0" w:tplc="041B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EE7DAB"/>
    <w:multiLevelType w:val="hybridMultilevel"/>
    <w:tmpl w:val="D418231E"/>
    <w:lvl w:ilvl="0" w:tplc="041B0013">
      <w:start w:val="1"/>
      <w:numFmt w:val="upperRoman"/>
      <w:lvlText w:val="%1."/>
      <w:lvlJc w:val="righ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B80A49"/>
    <w:multiLevelType w:val="hybridMultilevel"/>
    <w:tmpl w:val="B5BC641A"/>
    <w:lvl w:ilvl="0" w:tplc="C58884BC">
      <w:start w:val="3"/>
      <w:numFmt w:val="decimal"/>
      <w:lvlText w:val="%1."/>
      <w:lvlJc w:val="left"/>
      <w:pPr>
        <w:ind w:left="720" w:hanging="360"/>
      </w:pPr>
      <w:rPr>
        <w:rFonts w:ascii="Verdana" w:hAnsi="Verdana" w:cs="Arial"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895224"/>
    <w:multiLevelType w:val="hybridMultilevel"/>
    <w:tmpl w:val="D5BE544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C34D32"/>
    <w:multiLevelType w:val="hybridMultilevel"/>
    <w:tmpl w:val="62BC512A"/>
    <w:lvl w:ilvl="0" w:tplc="041B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0C47E70"/>
    <w:multiLevelType w:val="hybridMultilevel"/>
    <w:tmpl w:val="C5F8433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8F6A15"/>
    <w:multiLevelType w:val="hybridMultilevel"/>
    <w:tmpl w:val="07D85012"/>
    <w:lvl w:ilvl="0" w:tplc="947CF906">
      <w:start w:val="3"/>
      <w:numFmt w:val="decimal"/>
      <w:lvlText w:val="%1."/>
      <w:lvlJc w:val="left"/>
      <w:pPr>
        <w:ind w:left="720" w:hanging="360"/>
      </w:pPr>
      <w:rPr>
        <w:rFonts w:ascii="Verdana" w:hAnsi="Verdana" w:cs="Arial"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92D39"/>
    <w:multiLevelType w:val="hybridMultilevel"/>
    <w:tmpl w:val="318C2298"/>
    <w:lvl w:ilvl="0" w:tplc="BC9E7586">
      <w:start w:val="5"/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2D6A78"/>
    <w:multiLevelType w:val="hybridMultilevel"/>
    <w:tmpl w:val="3D22C812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49502FC"/>
    <w:multiLevelType w:val="hybridMultilevel"/>
    <w:tmpl w:val="5ED0C952"/>
    <w:lvl w:ilvl="0" w:tplc="041B0013">
      <w:start w:val="1"/>
      <w:numFmt w:val="upperRoman"/>
      <w:lvlText w:val="%1."/>
      <w:lvlJc w:val="right"/>
      <w:pPr>
        <w:ind w:left="720" w:hanging="360"/>
      </w:pPr>
    </w:lvl>
    <w:lvl w:ilvl="1" w:tplc="041B0013">
      <w:start w:val="1"/>
      <w:numFmt w:val="upperRoman"/>
      <w:lvlText w:val="%2."/>
      <w:lvlJc w:val="righ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D44192"/>
    <w:multiLevelType w:val="hybridMultilevel"/>
    <w:tmpl w:val="D9DC5C88"/>
    <w:lvl w:ilvl="0" w:tplc="59E29E44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3AFF79C5"/>
    <w:multiLevelType w:val="hybridMultilevel"/>
    <w:tmpl w:val="B5002DBC"/>
    <w:lvl w:ilvl="0" w:tplc="041B0013">
      <w:start w:val="1"/>
      <w:numFmt w:val="upperRoman"/>
      <w:lvlText w:val="%1."/>
      <w:lvlJc w:val="right"/>
      <w:pPr>
        <w:ind w:left="1068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3E712DB1"/>
    <w:multiLevelType w:val="hybridMultilevel"/>
    <w:tmpl w:val="17B6F6B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006493"/>
    <w:multiLevelType w:val="multilevel"/>
    <w:tmpl w:val="A156DBF8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Arial" w:hAnsi="Times New Roman" w:cs="Times New Roman"/>
      </w:rPr>
    </w:lvl>
    <w:lvl w:ilvl="2">
      <w:start w:val="3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7" w15:restartNumberingAfterBreak="0">
    <w:nsid w:val="41D951DD"/>
    <w:multiLevelType w:val="multilevel"/>
    <w:tmpl w:val="C9E29D8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8" w15:restartNumberingAfterBreak="0">
    <w:nsid w:val="4681162E"/>
    <w:multiLevelType w:val="hybridMultilevel"/>
    <w:tmpl w:val="10F2983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3E7F11"/>
    <w:multiLevelType w:val="hybridMultilevel"/>
    <w:tmpl w:val="A0E0392A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0" w15:restartNumberingAfterBreak="0">
    <w:nsid w:val="4DB719B6"/>
    <w:multiLevelType w:val="hybridMultilevel"/>
    <w:tmpl w:val="73F03F6E"/>
    <w:lvl w:ilvl="0" w:tplc="DF76642C">
      <w:start w:val="1"/>
      <w:numFmt w:val="decimal"/>
      <w:lvlText w:val="%1.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E4B80270"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4DC66481"/>
    <w:multiLevelType w:val="multilevel"/>
    <w:tmpl w:val="C73A75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E05637E"/>
    <w:multiLevelType w:val="hybridMultilevel"/>
    <w:tmpl w:val="8DDCCA20"/>
    <w:lvl w:ilvl="0" w:tplc="C19E3FB8">
      <w:numFmt w:val="bullet"/>
      <w:lvlText w:val="-"/>
      <w:lvlJc w:val="left"/>
      <w:pPr>
        <w:ind w:left="1506" w:hanging="360"/>
      </w:pPr>
      <w:rPr>
        <w:rFonts w:ascii="Calibri" w:eastAsia="Calibr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33" w15:restartNumberingAfterBreak="0">
    <w:nsid w:val="5178236A"/>
    <w:multiLevelType w:val="hybridMultilevel"/>
    <w:tmpl w:val="3CF4F018"/>
    <w:lvl w:ilvl="0" w:tplc="87FC3C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F522B0"/>
    <w:multiLevelType w:val="hybridMultilevel"/>
    <w:tmpl w:val="F800BD4A"/>
    <w:lvl w:ilvl="0" w:tplc="728849FE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767695"/>
    <w:multiLevelType w:val="hybridMultilevel"/>
    <w:tmpl w:val="113EE37E"/>
    <w:lvl w:ilvl="0" w:tplc="C19E3FB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FA1ADC"/>
    <w:multiLevelType w:val="hybridMultilevel"/>
    <w:tmpl w:val="344E21C2"/>
    <w:lvl w:ilvl="0" w:tplc="C19E3FB8">
      <w:numFmt w:val="bullet"/>
      <w:lvlText w:val="-"/>
      <w:lvlJc w:val="left"/>
      <w:pPr>
        <w:ind w:left="1788" w:hanging="360"/>
      </w:pPr>
      <w:rPr>
        <w:rFonts w:ascii="Calibri" w:eastAsia="Calibr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7" w15:restartNumberingAfterBreak="0">
    <w:nsid w:val="663D7195"/>
    <w:multiLevelType w:val="hybridMultilevel"/>
    <w:tmpl w:val="4766813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F929D5"/>
    <w:multiLevelType w:val="hybridMultilevel"/>
    <w:tmpl w:val="01D4730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D363A2"/>
    <w:multiLevelType w:val="hybridMultilevel"/>
    <w:tmpl w:val="1D000864"/>
    <w:lvl w:ilvl="0" w:tplc="041B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6EF0366F"/>
    <w:multiLevelType w:val="hybridMultilevel"/>
    <w:tmpl w:val="205CCED6"/>
    <w:lvl w:ilvl="0" w:tplc="041B0013">
      <w:start w:val="1"/>
      <w:numFmt w:val="upperRoman"/>
      <w:lvlText w:val="%1."/>
      <w:lvlJc w:val="righ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833788"/>
    <w:multiLevelType w:val="hybridMultilevel"/>
    <w:tmpl w:val="46604C8A"/>
    <w:lvl w:ilvl="0" w:tplc="C19E3FB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1D21F1"/>
    <w:multiLevelType w:val="multilevel"/>
    <w:tmpl w:val="7FB49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7B820D7"/>
    <w:multiLevelType w:val="hybridMultilevel"/>
    <w:tmpl w:val="20E8E46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247EF2"/>
    <w:multiLevelType w:val="hybridMultilevel"/>
    <w:tmpl w:val="FB6022DE"/>
    <w:lvl w:ilvl="0" w:tplc="C19E3FB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F411F1"/>
    <w:multiLevelType w:val="hybridMultilevel"/>
    <w:tmpl w:val="FF842D28"/>
    <w:lvl w:ilvl="0" w:tplc="041B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593166932">
    <w:abstractNumId w:val="29"/>
  </w:num>
  <w:num w:numId="2" w16cid:durableId="1198662000">
    <w:abstractNumId w:val="32"/>
  </w:num>
  <w:num w:numId="3" w16cid:durableId="427385422">
    <w:abstractNumId w:val="39"/>
  </w:num>
  <w:num w:numId="4" w16cid:durableId="414592790">
    <w:abstractNumId w:val="6"/>
  </w:num>
  <w:num w:numId="5" w16cid:durableId="778531587">
    <w:abstractNumId w:val="7"/>
  </w:num>
  <w:num w:numId="6" w16cid:durableId="64845173">
    <w:abstractNumId w:val="45"/>
  </w:num>
  <w:num w:numId="7" w16cid:durableId="1917351574">
    <w:abstractNumId w:val="2"/>
  </w:num>
  <w:num w:numId="8" w16cid:durableId="491877975">
    <w:abstractNumId w:val="44"/>
  </w:num>
  <w:num w:numId="9" w16cid:durableId="728696517">
    <w:abstractNumId w:val="37"/>
  </w:num>
  <w:num w:numId="10" w16cid:durableId="466320069">
    <w:abstractNumId w:val="33"/>
  </w:num>
  <w:num w:numId="11" w16cid:durableId="1065102514">
    <w:abstractNumId w:val="0"/>
  </w:num>
  <w:num w:numId="12" w16cid:durableId="1124542637">
    <w:abstractNumId w:val="41"/>
  </w:num>
  <w:num w:numId="13" w16cid:durableId="1166633864">
    <w:abstractNumId w:val="35"/>
  </w:num>
  <w:num w:numId="14" w16cid:durableId="1170946319">
    <w:abstractNumId w:val="16"/>
  </w:num>
  <w:num w:numId="15" w16cid:durableId="1530100374">
    <w:abstractNumId w:val="43"/>
  </w:num>
  <w:num w:numId="16" w16cid:durableId="994837708">
    <w:abstractNumId w:val="28"/>
  </w:num>
  <w:num w:numId="17" w16cid:durableId="1412853112">
    <w:abstractNumId w:val="42"/>
  </w:num>
  <w:num w:numId="18" w16cid:durableId="118957272">
    <w:abstractNumId w:val="31"/>
  </w:num>
  <w:num w:numId="19" w16cid:durableId="1463842021">
    <w:abstractNumId w:val="24"/>
  </w:num>
  <w:num w:numId="20" w16cid:durableId="1999992402">
    <w:abstractNumId w:val="5"/>
  </w:num>
  <w:num w:numId="21" w16cid:durableId="1660769447">
    <w:abstractNumId w:val="22"/>
  </w:num>
  <w:num w:numId="22" w16cid:durableId="1453019906">
    <w:abstractNumId w:val="40"/>
  </w:num>
  <w:num w:numId="23" w16cid:durableId="1752190340">
    <w:abstractNumId w:val="25"/>
  </w:num>
  <w:num w:numId="24" w16cid:durableId="1007827219">
    <w:abstractNumId w:val="10"/>
  </w:num>
  <w:num w:numId="25" w16cid:durableId="343095955">
    <w:abstractNumId w:val="9"/>
  </w:num>
  <w:num w:numId="26" w16cid:durableId="246621466">
    <w:abstractNumId w:val="4"/>
  </w:num>
  <w:num w:numId="27" w16cid:durableId="218437800">
    <w:abstractNumId w:val="36"/>
  </w:num>
  <w:num w:numId="28" w16cid:durableId="1353727457">
    <w:abstractNumId w:val="14"/>
  </w:num>
  <w:num w:numId="29" w16cid:durableId="368186718">
    <w:abstractNumId w:val="3"/>
  </w:num>
  <w:num w:numId="30" w16cid:durableId="1391534454">
    <w:abstractNumId w:val="18"/>
  </w:num>
  <w:num w:numId="31" w16cid:durableId="1383941032">
    <w:abstractNumId w:val="34"/>
  </w:num>
  <w:num w:numId="32" w16cid:durableId="956525580">
    <w:abstractNumId w:val="13"/>
  </w:num>
  <w:num w:numId="33" w16cid:durableId="229970213">
    <w:abstractNumId w:val="17"/>
  </w:num>
  <w:num w:numId="34" w16cid:durableId="1890460533">
    <w:abstractNumId w:val="8"/>
  </w:num>
  <w:num w:numId="35" w16cid:durableId="202716941">
    <w:abstractNumId w:val="1"/>
  </w:num>
  <w:num w:numId="36" w16cid:durableId="907421527">
    <w:abstractNumId w:val="30"/>
  </w:num>
  <w:num w:numId="37" w16cid:durableId="1258978328">
    <w:abstractNumId w:val="12"/>
  </w:num>
  <w:num w:numId="38" w16cid:durableId="1765109538">
    <w:abstractNumId w:val="19"/>
  </w:num>
  <w:num w:numId="39" w16cid:durableId="282080424">
    <w:abstractNumId w:val="15"/>
  </w:num>
  <w:num w:numId="40" w16cid:durableId="943802682">
    <w:abstractNumId w:val="21"/>
  </w:num>
  <w:num w:numId="41" w16cid:durableId="1283802079">
    <w:abstractNumId w:val="26"/>
  </w:num>
  <w:num w:numId="42" w16cid:durableId="1199315389">
    <w:abstractNumId w:val="11"/>
  </w:num>
  <w:num w:numId="43" w16cid:durableId="941105411">
    <w:abstractNumId w:val="27"/>
  </w:num>
  <w:num w:numId="44" w16cid:durableId="1533957422">
    <w:abstractNumId w:val="20"/>
  </w:num>
  <w:num w:numId="45" w16cid:durableId="1021975095">
    <w:abstractNumId w:val="38"/>
  </w:num>
  <w:num w:numId="46" w16cid:durableId="104144441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LAwtzA1NjcwNrVU0lEKTi0uzszPAykwrAUATyQ9riwAAAA="/>
  </w:docVars>
  <w:rsids>
    <w:rsidRoot w:val="00CD6F01"/>
    <w:rsid w:val="000013D2"/>
    <w:rsid w:val="00004F29"/>
    <w:rsid w:val="00010FA5"/>
    <w:rsid w:val="000127E4"/>
    <w:rsid w:val="00012F12"/>
    <w:rsid w:val="000158B2"/>
    <w:rsid w:val="00015B4C"/>
    <w:rsid w:val="00017956"/>
    <w:rsid w:val="00020D7B"/>
    <w:rsid w:val="00023121"/>
    <w:rsid w:val="00023573"/>
    <w:rsid w:val="00025C8E"/>
    <w:rsid w:val="00035B6C"/>
    <w:rsid w:val="0003605C"/>
    <w:rsid w:val="0003674D"/>
    <w:rsid w:val="000419B9"/>
    <w:rsid w:val="00042EE7"/>
    <w:rsid w:val="00044A82"/>
    <w:rsid w:val="00046A39"/>
    <w:rsid w:val="00047EEA"/>
    <w:rsid w:val="00056815"/>
    <w:rsid w:val="00060B3D"/>
    <w:rsid w:val="000618D9"/>
    <w:rsid w:val="00063E7B"/>
    <w:rsid w:val="00065582"/>
    <w:rsid w:val="000704B1"/>
    <w:rsid w:val="00071930"/>
    <w:rsid w:val="00071977"/>
    <w:rsid w:val="00071EA0"/>
    <w:rsid w:val="00072205"/>
    <w:rsid w:val="000737D6"/>
    <w:rsid w:val="00074196"/>
    <w:rsid w:val="000760DF"/>
    <w:rsid w:val="00080A76"/>
    <w:rsid w:val="000866EF"/>
    <w:rsid w:val="000869E8"/>
    <w:rsid w:val="000912AD"/>
    <w:rsid w:val="00092AAB"/>
    <w:rsid w:val="00095A7E"/>
    <w:rsid w:val="00096BC7"/>
    <w:rsid w:val="000974C7"/>
    <w:rsid w:val="000A2DBD"/>
    <w:rsid w:val="000A34E4"/>
    <w:rsid w:val="000A4646"/>
    <w:rsid w:val="000A52A2"/>
    <w:rsid w:val="000A555A"/>
    <w:rsid w:val="000B0388"/>
    <w:rsid w:val="000B168D"/>
    <w:rsid w:val="000B31C5"/>
    <w:rsid w:val="000B5CCD"/>
    <w:rsid w:val="000C0081"/>
    <w:rsid w:val="000C51A7"/>
    <w:rsid w:val="000D14CA"/>
    <w:rsid w:val="000D2F45"/>
    <w:rsid w:val="000D3059"/>
    <w:rsid w:val="000D34B2"/>
    <w:rsid w:val="000D67D0"/>
    <w:rsid w:val="000D7BB0"/>
    <w:rsid w:val="000E03BA"/>
    <w:rsid w:val="000E17DC"/>
    <w:rsid w:val="000E4AF6"/>
    <w:rsid w:val="000E5500"/>
    <w:rsid w:val="000E6601"/>
    <w:rsid w:val="000E6ADF"/>
    <w:rsid w:val="000E6CC9"/>
    <w:rsid w:val="000E6F25"/>
    <w:rsid w:val="000E7940"/>
    <w:rsid w:val="000F0D82"/>
    <w:rsid w:val="000F2935"/>
    <w:rsid w:val="000F37D6"/>
    <w:rsid w:val="000F7295"/>
    <w:rsid w:val="000F7D5D"/>
    <w:rsid w:val="0010093E"/>
    <w:rsid w:val="0010241D"/>
    <w:rsid w:val="001025F0"/>
    <w:rsid w:val="00106511"/>
    <w:rsid w:val="00112592"/>
    <w:rsid w:val="001152DF"/>
    <w:rsid w:val="0012148F"/>
    <w:rsid w:val="00121783"/>
    <w:rsid w:val="0012253C"/>
    <w:rsid w:val="0012487F"/>
    <w:rsid w:val="001256E1"/>
    <w:rsid w:val="001263B0"/>
    <w:rsid w:val="00126797"/>
    <w:rsid w:val="00127EE6"/>
    <w:rsid w:val="001309DE"/>
    <w:rsid w:val="0013103B"/>
    <w:rsid w:val="0013113F"/>
    <w:rsid w:val="0013243C"/>
    <w:rsid w:val="001324E1"/>
    <w:rsid w:val="0013546E"/>
    <w:rsid w:val="00135B1B"/>
    <w:rsid w:val="00140C21"/>
    <w:rsid w:val="0014557F"/>
    <w:rsid w:val="0014566D"/>
    <w:rsid w:val="00147674"/>
    <w:rsid w:val="00151994"/>
    <w:rsid w:val="00154B54"/>
    <w:rsid w:val="001553F4"/>
    <w:rsid w:val="0015663C"/>
    <w:rsid w:val="001577CF"/>
    <w:rsid w:val="00160EB1"/>
    <w:rsid w:val="00161205"/>
    <w:rsid w:val="00163B53"/>
    <w:rsid w:val="00164484"/>
    <w:rsid w:val="0016475E"/>
    <w:rsid w:val="001649E4"/>
    <w:rsid w:val="00165931"/>
    <w:rsid w:val="00166107"/>
    <w:rsid w:val="00173016"/>
    <w:rsid w:val="00173EF1"/>
    <w:rsid w:val="0017527C"/>
    <w:rsid w:val="00176296"/>
    <w:rsid w:val="00176BF9"/>
    <w:rsid w:val="00180F93"/>
    <w:rsid w:val="00194198"/>
    <w:rsid w:val="001966C4"/>
    <w:rsid w:val="001A2E65"/>
    <w:rsid w:val="001A4297"/>
    <w:rsid w:val="001A51A3"/>
    <w:rsid w:val="001B159B"/>
    <w:rsid w:val="001B679F"/>
    <w:rsid w:val="001B7FB1"/>
    <w:rsid w:val="001C0F4B"/>
    <w:rsid w:val="001C21B5"/>
    <w:rsid w:val="001C2925"/>
    <w:rsid w:val="001C531D"/>
    <w:rsid w:val="001C660A"/>
    <w:rsid w:val="001D649D"/>
    <w:rsid w:val="001E0446"/>
    <w:rsid w:val="001E08E9"/>
    <w:rsid w:val="001E1013"/>
    <w:rsid w:val="001E1B2F"/>
    <w:rsid w:val="001E3255"/>
    <w:rsid w:val="001E3F3B"/>
    <w:rsid w:val="001E46BB"/>
    <w:rsid w:val="001E6BD0"/>
    <w:rsid w:val="001E7235"/>
    <w:rsid w:val="001E7EEC"/>
    <w:rsid w:val="001F7155"/>
    <w:rsid w:val="002009CE"/>
    <w:rsid w:val="00201247"/>
    <w:rsid w:val="00201290"/>
    <w:rsid w:val="00201537"/>
    <w:rsid w:val="00203080"/>
    <w:rsid w:val="0020309A"/>
    <w:rsid w:val="00206128"/>
    <w:rsid w:val="00210FDD"/>
    <w:rsid w:val="00212D8C"/>
    <w:rsid w:val="00212EBE"/>
    <w:rsid w:val="00213E20"/>
    <w:rsid w:val="00215903"/>
    <w:rsid w:val="00216621"/>
    <w:rsid w:val="002241DA"/>
    <w:rsid w:val="002245EB"/>
    <w:rsid w:val="00226B88"/>
    <w:rsid w:val="00227490"/>
    <w:rsid w:val="0023044D"/>
    <w:rsid w:val="00231707"/>
    <w:rsid w:val="00231BA7"/>
    <w:rsid w:val="00231F53"/>
    <w:rsid w:val="00234F83"/>
    <w:rsid w:val="00235CE3"/>
    <w:rsid w:val="002401A7"/>
    <w:rsid w:val="00241116"/>
    <w:rsid w:val="002420DA"/>
    <w:rsid w:val="00245F1F"/>
    <w:rsid w:val="00251BB1"/>
    <w:rsid w:val="0025382D"/>
    <w:rsid w:val="00256847"/>
    <w:rsid w:val="00257B5E"/>
    <w:rsid w:val="00260F67"/>
    <w:rsid w:val="00261717"/>
    <w:rsid w:val="00262926"/>
    <w:rsid w:val="002640EA"/>
    <w:rsid w:val="0026493E"/>
    <w:rsid w:val="00270D65"/>
    <w:rsid w:val="00270DC3"/>
    <w:rsid w:val="00270E18"/>
    <w:rsid w:val="002722ED"/>
    <w:rsid w:val="0027419B"/>
    <w:rsid w:val="002819FF"/>
    <w:rsid w:val="00282639"/>
    <w:rsid w:val="00284C1B"/>
    <w:rsid w:val="00286EB0"/>
    <w:rsid w:val="00287575"/>
    <w:rsid w:val="00292C9C"/>
    <w:rsid w:val="0029357B"/>
    <w:rsid w:val="00293C4D"/>
    <w:rsid w:val="00295BB5"/>
    <w:rsid w:val="002A03A2"/>
    <w:rsid w:val="002A156D"/>
    <w:rsid w:val="002A3E2A"/>
    <w:rsid w:val="002B07F2"/>
    <w:rsid w:val="002B3A76"/>
    <w:rsid w:val="002B5786"/>
    <w:rsid w:val="002B5FC1"/>
    <w:rsid w:val="002B7EC6"/>
    <w:rsid w:val="002C0DE8"/>
    <w:rsid w:val="002C2F4A"/>
    <w:rsid w:val="002C4DEF"/>
    <w:rsid w:val="002C7C62"/>
    <w:rsid w:val="002D12D4"/>
    <w:rsid w:val="002D209E"/>
    <w:rsid w:val="002D25FB"/>
    <w:rsid w:val="002D3874"/>
    <w:rsid w:val="002D3E0B"/>
    <w:rsid w:val="002D5035"/>
    <w:rsid w:val="002E0350"/>
    <w:rsid w:val="002E171E"/>
    <w:rsid w:val="002E17BE"/>
    <w:rsid w:val="002E1F32"/>
    <w:rsid w:val="002E42B8"/>
    <w:rsid w:val="002F0D2D"/>
    <w:rsid w:val="002F2056"/>
    <w:rsid w:val="002F3B5A"/>
    <w:rsid w:val="002F5185"/>
    <w:rsid w:val="00301303"/>
    <w:rsid w:val="00304E1A"/>
    <w:rsid w:val="00307A8B"/>
    <w:rsid w:val="00307C2E"/>
    <w:rsid w:val="00311F2A"/>
    <w:rsid w:val="00314EC8"/>
    <w:rsid w:val="0031780F"/>
    <w:rsid w:val="0032010F"/>
    <w:rsid w:val="00322F52"/>
    <w:rsid w:val="00323217"/>
    <w:rsid w:val="003238D1"/>
    <w:rsid w:val="003269ED"/>
    <w:rsid w:val="0033022C"/>
    <w:rsid w:val="0033516D"/>
    <w:rsid w:val="00335CF5"/>
    <w:rsid w:val="00337693"/>
    <w:rsid w:val="0034691D"/>
    <w:rsid w:val="003504E4"/>
    <w:rsid w:val="00357EF5"/>
    <w:rsid w:val="0036063D"/>
    <w:rsid w:val="00360733"/>
    <w:rsid w:val="00360A41"/>
    <w:rsid w:val="00362CF3"/>
    <w:rsid w:val="00363EDB"/>
    <w:rsid w:val="00364588"/>
    <w:rsid w:val="003661B6"/>
    <w:rsid w:val="003706FF"/>
    <w:rsid w:val="00371192"/>
    <w:rsid w:val="00374889"/>
    <w:rsid w:val="00375450"/>
    <w:rsid w:val="00375B16"/>
    <w:rsid w:val="00391C10"/>
    <w:rsid w:val="003A122D"/>
    <w:rsid w:val="003A1860"/>
    <w:rsid w:val="003A200E"/>
    <w:rsid w:val="003A241A"/>
    <w:rsid w:val="003A2864"/>
    <w:rsid w:val="003A7AB8"/>
    <w:rsid w:val="003B0583"/>
    <w:rsid w:val="003B39A8"/>
    <w:rsid w:val="003B75BD"/>
    <w:rsid w:val="003C215A"/>
    <w:rsid w:val="003C36E0"/>
    <w:rsid w:val="003C3D53"/>
    <w:rsid w:val="003C4EB3"/>
    <w:rsid w:val="003C5321"/>
    <w:rsid w:val="003C702F"/>
    <w:rsid w:val="003C7871"/>
    <w:rsid w:val="003D1AB3"/>
    <w:rsid w:val="003D2C0D"/>
    <w:rsid w:val="003D2D26"/>
    <w:rsid w:val="003D36BE"/>
    <w:rsid w:val="003D54F2"/>
    <w:rsid w:val="003D7E59"/>
    <w:rsid w:val="003E2519"/>
    <w:rsid w:val="003E3C22"/>
    <w:rsid w:val="003E4139"/>
    <w:rsid w:val="003F13A0"/>
    <w:rsid w:val="003F3425"/>
    <w:rsid w:val="003F7EFA"/>
    <w:rsid w:val="00400AA5"/>
    <w:rsid w:val="00407C18"/>
    <w:rsid w:val="00411D75"/>
    <w:rsid w:val="004125D7"/>
    <w:rsid w:val="00412AC7"/>
    <w:rsid w:val="00412C5B"/>
    <w:rsid w:val="00412EF4"/>
    <w:rsid w:val="00414FF7"/>
    <w:rsid w:val="00415621"/>
    <w:rsid w:val="00416254"/>
    <w:rsid w:val="00416C13"/>
    <w:rsid w:val="00417A6A"/>
    <w:rsid w:val="00423714"/>
    <w:rsid w:val="00426BFA"/>
    <w:rsid w:val="004270F7"/>
    <w:rsid w:val="00430F02"/>
    <w:rsid w:val="0043128F"/>
    <w:rsid w:val="004327DD"/>
    <w:rsid w:val="00433BA7"/>
    <w:rsid w:val="00433E69"/>
    <w:rsid w:val="004345CE"/>
    <w:rsid w:val="004356DA"/>
    <w:rsid w:val="00435AB7"/>
    <w:rsid w:val="0043637C"/>
    <w:rsid w:val="00436396"/>
    <w:rsid w:val="00436F03"/>
    <w:rsid w:val="004405D3"/>
    <w:rsid w:val="00441F2D"/>
    <w:rsid w:val="0044217D"/>
    <w:rsid w:val="0044489E"/>
    <w:rsid w:val="00444DA3"/>
    <w:rsid w:val="004501D6"/>
    <w:rsid w:val="0045185D"/>
    <w:rsid w:val="00451E41"/>
    <w:rsid w:val="00452419"/>
    <w:rsid w:val="00453744"/>
    <w:rsid w:val="00454DFB"/>
    <w:rsid w:val="00455A52"/>
    <w:rsid w:val="00455E9A"/>
    <w:rsid w:val="00456FC0"/>
    <w:rsid w:val="00457DC7"/>
    <w:rsid w:val="00464D8D"/>
    <w:rsid w:val="0046611D"/>
    <w:rsid w:val="0046724F"/>
    <w:rsid w:val="00472163"/>
    <w:rsid w:val="00472A2F"/>
    <w:rsid w:val="00472CC1"/>
    <w:rsid w:val="00473D6F"/>
    <w:rsid w:val="00474369"/>
    <w:rsid w:val="00474744"/>
    <w:rsid w:val="0049076C"/>
    <w:rsid w:val="00496937"/>
    <w:rsid w:val="004971A9"/>
    <w:rsid w:val="00497E50"/>
    <w:rsid w:val="004A3F46"/>
    <w:rsid w:val="004A4279"/>
    <w:rsid w:val="004A5B85"/>
    <w:rsid w:val="004A7B9C"/>
    <w:rsid w:val="004B258F"/>
    <w:rsid w:val="004B3B0C"/>
    <w:rsid w:val="004B4557"/>
    <w:rsid w:val="004B5E94"/>
    <w:rsid w:val="004B6BA5"/>
    <w:rsid w:val="004C0D0C"/>
    <w:rsid w:val="004C5077"/>
    <w:rsid w:val="004C58D5"/>
    <w:rsid w:val="004C5AE9"/>
    <w:rsid w:val="004D067E"/>
    <w:rsid w:val="004D1B8C"/>
    <w:rsid w:val="004D23B6"/>
    <w:rsid w:val="004D5341"/>
    <w:rsid w:val="004D5554"/>
    <w:rsid w:val="004D7936"/>
    <w:rsid w:val="004E0D56"/>
    <w:rsid w:val="004E2830"/>
    <w:rsid w:val="004E32E7"/>
    <w:rsid w:val="004E53F9"/>
    <w:rsid w:val="004E55A0"/>
    <w:rsid w:val="004E7B94"/>
    <w:rsid w:val="004F5D5E"/>
    <w:rsid w:val="00500DB7"/>
    <w:rsid w:val="0050189F"/>
    <w:rsid w:val="0050256A"/>
    <w:rsid w:val="00504E61"/>
    <w:rsid w:val="005053C8"/>
    <w:rsid w:val="00505DF1"/>
    <w:rsid w:val="00506005"/>
    <w:rsid w:val="00506951"/>
    <w:rsid w:val="0051193F"/>
    <w:rsid w:val="00512E36"/>
    <w:rsid w:val="005133F9"/>
    <w:rsid w:val="00513D85"/>
    <w:rsid w:val="005144F3"/>
    <w:rsid w:val="00520695"/>
    <w:rsid w:val="00524200"/>
    <w:rsid w:val="00525F43"/>
    <w:rsid w:val="0053169B"/>
    <w:rsid w:val="0053450D"/>
    <w:rsid w:val="005347AC"/>
    <w:rsid w:val="00534C28"/>
    <w:rsid w:val="0053600C"/>
    <w:rsid w:val="00541A48"/>
    <w:rsid w:val="00542BBF"/>
    <w:rsid w:val="00546E2F"/>
    <w:rsid w:val="005477BA"/>
    <w:rsid w:val="005516E6"/>
    <w:rsid w:val="00552B25"/>
    <w:rsid w:val="005531D2"/>
    <w:rsid w:val="005566E2"/>
    <w:rsid w:val="00564E0B"/>
    <w:rsid w:val="0056574E"/>
    <w:rsid w:val="00565D57"/>
    <w:rsid w:val="005706EA"/>
    <w:rsid w:val="00571166"/>
    <w:rsid w:val="00572DC4"/>
    <w:rsid w:val="0057485D"/>
    <w:rsid w:val="00575342"/>
    <w:rsid w:val="005753F3"/>
    <w:rsid w:val="005755EC"/>
    <w:rsid w:val="005758C2"/>
    <w:rsid w:val="00576024"/>
    <w:rsid w:val="00576266"/>
    <w:rsid w:val="005776E2"/>
    <w:rsid w:val="00581D2D"/>
    <w:rsid w:val="0058315E"/>
    <w:rsid w:val="00584374"/>
    <w:rsid w:val="005845EE"/>
    <w:rsid w:val="00587685"/>
    <w:rsid w:val="005909F7"/>
    <w:rsid w:val="005928EC"/>
    <w:rsid w:val="00593075"/>
    <w:rsid w:val="00593E58"/>
    <w:rsid w:val="0059659A"/>
    <w:rsid w:val="005A0EEF"/>
    <w:rsid w:val="005A3A1F"/>
    <w:rsid w:val="005A3D4E"/>
    <w:rsid w:val="005B0394"/>
    <w:rsid w:val="005B15D2"/>
    <w:rsid w:val="005B2183"/>
    <w:rsid w:val="005B3735"/>
    <w:rsid w:val="005B3FA3"/>
    <w:rsid w:val="005B6390"/>
    <w:rsid w:val="005C6373"/>
    <w:rsid w:val="005C7B91"/>
    <w:rsid w:val="005D0DE3"/>
    <w:rsid w:val="005D1A82"/>
    <w:rsid w:val="005D289F"/>
    <w:rsid w:val="005D5DCD"/>
    <w:rsid w:val="005D666B"/>
    <w:rsid w:val="005D7862"/>
    <w:rsid w:val="005E084C"/>
    <w:rsid w:val="005E2637"/>
    <w:rsid w:val="005E28C3"/>
    <w:rsid w:val="005E52B4"/>
    <w:rsid w:val="005E58D5"/>
    <w:rsid w:val="005F550F"/>
    <w:rsid w:val="005F59EE"/>
    <w:rsid w:val="00600017"/>
    <w:rsid w:val="00601822"/>
    <w:rsid w:val="00602D3F"/>
    <w:rsid w:val="0060571A"/>
    <w:rsid w:val="00605BC6"/>
    <w:rsid w:val="006070B2"/>
    <w:rsid w:val="00610A42"/>
    <w:rsid w:val="00610B8E"/>
    <w:rsid w:val="00611645"/>
    <w:rsid w:val="006147B5"/>
    <w:rsid w:val="00615185"/>
    <w:rsid w:val="006158FF"/>
    <w:rsid w:val="00616F9A"/>
    <w:rsid w:val="006232FC"/>
    <w:rsid w:val="00624F84"/>
    <w:rsid w:val="00627AF7"/>
    <w:rsid w:val="00630DFC"/>
    <w:rsid w:val="006322C6"/>
    <w:rsid w:val="00634BA6"/>
    <w:rsid w:val="00634D3E"/>
    <w:rsid w:val="00634F1A"/>
    <w:rsid w:val="00640BD2"/>
    <w:rsid w:val="0064280A"/>
    <w:rsid w:val="00642E5C"/>
    <w:rsid w:val="00644C49"/>
    <w:rsid w:val="00646B8F"/>
    <w:rsid w:val="0064749F"/>
    <w:rsid w:val="006500A3"/>
    <w:rsid w:val="00651178"/>
    <w:rsid w:val="00654392"/>
    <w:rsid w:val="006547D7"/>
    <w:rsid w:val="00655357"/>
    <w:rsid w:val="0065602E"/>
    <w:rsid w:val="006604AD"/>
    <w:rsid w:val="00661223"/>
    <w:rsid w:val="00661681"/>
    <w:rsid w:val="00662F7B"/>
    <w:rsid w:val="00665185"/>
    <w:rsid w:val="0066542E"/>
    <w:rsid w:val="00665C5D"/>
    <w:rsid w:val="00666047"/>
    <w:rsid w:val="00670A03"/>
    <w:rsid w:val="00671ACC"/>
    <w:rsid w:val="00672AA7"/>
    <w:rsid w:val="00672EF8"/>
    <w:rsid w:val="00675153"/>
    <w:rsid w:val="00677788"/>
    <w:rsid w:val="00681DF3"/>
    <w:rsid w:val="006828F9"/>
    <w:rsid w:val="00682B82"/>
    <w:rsid w:val="006847D7"/>
    <w:rsid w:val="006851E5"/>
    <w:rsid w:val="0068741D"/>
    <w:rsid w:val="006900B5"/>
    <w:rsid w:val="00692097"/>
    <w:rsid w:val="0069480D"/>
    <w:rsid w:val="00696C14"/>
    <w:rsid w:val="00696EA7"/>
    <w:rsid w:val="006A2216"/>
    <w:rsid w:val="006A25A5"/>
    <w:rsid w:val="006A5F71"/>
    <w:rsid w:val="006A6E2A"/>
    <w:rsid w:val="006B1A93"/>
    <w:rsid w:val="006C2BE9"/>
    <w:rsid w:val="006C40DD"/>
    <w:rsid w:val="006C69FA"/>
    <w:rsid w:val="006D1E42"/>
    <w:rsid w:val="006D5098"/>
    <w:rsid w:val="006D5C40"/>
    <w:rsid w:val="006D5F76"/>
    <w:rsid w:val="006E332E"/>
    <w:rsid w:val="006E478C"/>
    <w:rsid w:val="006F02AE"/>
    <w:rsid w:val="006F0409"/>
    <w:rsid w:val="006F1D70"/>
    <w:rsid w:val="006F3F4A"/>
    <w:rsid w:val="006F55AF"/>
    <w:rsid w:val="006F6ECF"/>
    <w:rsid w:val="006F7F8B"/>
    <w:rsid w:val="007000FA"/>
    <w:rsid w:val="00700598"/>
    <w:rsid w:val="0070091F"/>
    <w:rsid w:val="007039F3"/>
    <w:rsid w:val="00706D3A"/>
    <w:rsid w:val="00711184"/>
    <w:rsid w:val="00712A45"/>
    <w:rsid w:val="007136AC"/>
    <w:rsid w:val="007178D5"/>
    <w:rsid w:val="007208B3"/>
    <w:rsid w:val="007346E8"/>
    <w:rsid w:val="0073706A"/>
    <w:rsid w:val="00737B1E"/>
    <w:rsid w:val="0074123B"/>
    <w:rsid w:val="007439EE"/>
    <w:rsid w:val="007478FD"/>
    <w:rsid w:val="00750433"/>
    <w:rsid w:val="00750CA1"/>
    <w:rsid w:val="00750ECD"/>
    <w:rsid w:val="007516A2"/>
    <w:rsid w:val="00755F22"/>
    <w:rsid w:val="007616EE"/>
    <w:rsid w:val="00762F6E"/>
    <w:rsid w:val="00763A75"/>
    <w:rsid w:val="0076467C"/>
    <w:rsid w:val="007646B9"/>
    <w:rsid w:val="007652FB"/>
    <w:rsid w:val="007731AD"/>
    <w:rsid w:val="00773B63"/>
    <w:rsid w:val="00774380"/>
    <w:rsid w:val="00774BF2"/>
    <w:rsid w:val="00777284"/>
    <w:rsid w:val="00777439"/>
    <w:rsid w:val="00784761"/>
    <w:rsid w:val="007851D3"/>
    <w:rsid w:val="00794315"/>
    <w:rsid w:val="007A4F84"/>
    <w:rsid w:val="007A5DEF"/>
    <w:rsid w:val="007A73D0"/>
    <w:rsid w:val="007B3DC4"/>
    <w:rsid w:val="007B428B"/>
    <w:rsid w:val="007B56D0"/>
    <w:rsid w:val="007C0586"/>
    <w:rsid w:val="007C3B28"/>
    <w:rsid w:val="007C7BFA"/>
    <w:rsid w:val="007D0E7D"/>
    <w:rsid w:val="007D140D"/>
    <w:rsid w:val="007D2F9D"/>
    <w:rsid w:val="007D3C4D"/>
    <w:rsid w:val="007D406F"/>
    <w:rsid w:val="007D40B3"/>
    <w:rsid w:val="007E1F25"/>
    <w:rsid w:val="007E1FF8"/>
    <w:rsid w:val="007E3523"/>
    <w:rsid w:val="007E5581"/>
    <w:rsid w:val="007E55A0"/>
    <w:rsid w:val="007E7E32"/>
    <w:rsid w:val="007F19A5"/>
    <w:rsid w:val="007F3098"/>
    <w:rsid w:val="00801304"/>
    <w:rsid w:val="0080218D"/>
    <w:rsid w:val="00804C4E"/>
    <w:rsid w:val="0080551E"/>
    <w:rsid w:val="00805C78"/>
    <w:rsid w:val="00806401"/>
    <w:rsid w:val="0080679C"/>
    <w:rsid w:val="008068C2"/>
    <w:rsid w:val="00810B30"/>
    <w:rsid w:val="008111F5"/>
    <w:rsid w:val="008124A2"/>
    <w:rsid w:val="008125DB"/>
    <w:rsid w:val="00812FAC"/>
    <w:rsid w:val="0081497C"/>
    <w:rsid w:val="008153C3"/>
    <w:rsid w:val="00817F69"/>
    <w:rsid w:val="008234E4"/>
    <w:rsid w:val="00823A9F"/>
    <w:rsid w:val="008250BF"/>
    <w:rsid w:val="00825DD5"/>
    <w:rsid w:val="0082671D"/>
    <w:rsid w:val="008278EC"/>
    <w:rsid w:val="00830844"/>
    <w:rsid w:val="00834846"/>
    <w:rsid w:val="0083541A"/>
    <w:rsid w:val="00835DF2"/>
    <w:rsid w:val="00840A5C"/>
    <w:rsid w:val="008419A8"/>
    <w:rsid w:val="0084499E"/>
    <w:rsid w:val="0084514E"/>
    <w:rsid w:val="008452F3"/>
    <w:rsid w:val="008458CD"/>
    <w:rsid w:val="00851DA3"/>
    <w:rsid w:val="00851E80"/>
    <w:rsid w:val="00852CEB"/>
    <w:rsid w:val="00856633"/>
    <w:rsid w:val="0086020E"/>
    <w:rsid w:val="00861664"/>
    <w:rsid w:val="008623D5"/>
    <w:rsid w:val="008629CA"/>
    <w:rsid w:val="00863A32"/>
    <w:rsid w:val="008646C8"/>
    <w:rsid w:val="0086497F"/>
    <w:rsid w:val="00864C06"/>
    <w:rsid w:val="00864ECA"/>
    <w:rsid w:val="00866B7A"/>
    <w:rsid w:val="00866EED"/>
    <w:rsid w:val="008673E4"/>
    <w:rsid w:val="008722FC"/>
    <w:rsid w:val="008733A2"/>
    <w:rsid w:val="00875405"/>
    <w:rsid w:val="00875E42"/>
    <w:rsid w:val="00880504"/>
    <w:rsid w:val="00882FBA"/>
    <w:rsid w:val="00883D11"/>
    <w:rsid w:val="00891386"/>
    <w:rsid w:val="00893C2B"/>
    <w:rsid w:val="008A1798"/>
    <w:rsid w:val="008A2E87"/>
    <w:rsid w:val="008A38A6"/>
    <w:rsid w:val="008A67C7"/>
    <w:rsid w:val="008B20C4"/>
    <w:rsid w:val="008B44EC"/>
    <w:rsid w:val="008B589D"/>
    <w:rsid w:val="008B5D0A"/>
    <w:rsid w:val="008B6402"/>
    <w:rsid w:val="008C25F3"/>
    <w:rsid w:val="008C5BB7"/>
    <w:rsid w:val="008C5F1F"/>
    <w:rsid w:val="008E0AF0"/>
    <w:rsid w:val="008E4C89"/>
    <w:rsid w:val="008E5C33"/>
    <w:rsid w:val="008F1444"/>
    <w:rsid w:val="008F4E02"/>
    <w:rsid w:val="00902AAA"/>
    <w:rsid w:val="00902EF1"/>
    <w:rsid w:val="00904834"/>
    <w:rsid w:val="00907455"/>
    <w:rsid w:val="00915C0C"/>
    <w:rsid w:val="00916388"/>
    <w:rsid w:val="00921EBA"/>
    <w:rsid w:val="009229A5"/>
    <w:rsid w:val="009245D2"/>
    <w:rsid w:val="009278D7"/>
    <w:rsid w:val="00930BD5"/>
    <w:rsid w:val="00931114"/>
    <w:rsid w:val="0093467A"/>
    <w:rsid w:val="00935484"/>
    <w:rsid w:val="00935FB9"/>
    <w:rsid w:val="00937726"/>
    <w:rsid w:val="00944DA4"/>
    <w:rsid w:val="009500C5"/>
    <w:rsid w:val="00955EBB"/>
    <w:rsid w:val="00957F89"/>
    <w:rsid w:val="009616AD"/>
    <w:rsid w:val="0096252E"/>
    <w:rsid w:val="00966064"/>
    <w:rsid w:val="00966B0C"/>
    <w:rsid w:val="00966B3C"/>
    <w:rsid w:val="00972754"/>
    <w:rsid w:val="00976856"/>
    <w:rsid w:val="009853C4"/>
    <w:rsid w:val="009871E4"/>
    <w:rsid w:val="0098798F"/>
    <w:rsid w:val="009915A1"/>
    <w:rsid w:val="00993D4F"/>
    <w:rsid w:val="00995D4C"/>
    <w:rsid w:val="00997FC0"/>
    <w:rsid w:val="009A0649"/>
    <w:rsid w:val="009A0731"/>
    <w:rsid w:val="009A3537"/>
    <w:rsid w:val="009A4353"/>
    <w:rsid w:val="009A7909"/>
    <w:rsid w:val="009B1113"/>
    <w:rsid w:val="009B12B7"/>
    <w:rsid w:val="009B1CA4"/>
    <w:rsid w:val="009B2845"/>
    <w:rsid w:val="009B2E52"/>
    <w:rsid w:val="009B3522"/>
    <w:rsid w:val="009B36FA"/>
    <w:rsid w:val="009C1676"/>
    <w:rsid w:val="009C288B"/>
    <w:rsid w:val="009C3948"/>
    <w:rsid w:val="009D1259"/>
    <w:rsid w:val="009D5242"/>
    <w:rsid w:val="009E0AF4"/>
    <w:rsid w:val="009E1CE3"/>
    <w:rsid w:val="009E2784"/>
    <w:rsid w:val="009E5069"/>
    <w:rsid w:val="009E742E"/>
    <w:rsid w:val="009F1834"/>
    <w:rsid w:val="009F34C8"/>
    <w:rsid w:val="009F3D01"/>
    <w:rsid w:val="00A03B85"/>
    <w:rsid w:val="00A04432"/>
    <w:rsid w:val="00A04AFA"/>
    <w:rsid w:val="00A0580E"/>
    <w:rsid w:val="00A0629D"/>
    <w:rsid w:val="00A07181"/>
    <w:rsid w:val="00A0772A"/>
    <w:rsid w:val="00A14CF5"/>
    <w:rsid w:val="00A16E2B"/>
    <w:rsid w:val="00A23B38"/>
    <w:rsid w:val="00A23FDC"/>
    <w:rsid w:val="00A31566"/>
    <w:rsid w:val="00A353C9"/>
    <w:rsid w:val="00A41855"/>
    <w:rsid w:val="00A41BE0"/>
    <w:rsid w:val="00A44773"/>
    <w:rsid w:val="00A45DE3"/>
    <w:rsid w:val="00A5012D"/>
    <w:rsid w:val="00A51B31"/>
    <w:rsid w:val="00A53238"/>
    <w:rsid w:val="00A55B02"/>
    <w:rsid w:val="00A56D45"/>
    <w:rsid w:val="00A61B1D"/>
    <w:rsid w:val="00A61E9F"/>
    <w:rsid w:val="00A62059"/>
    <w:rsid w:val="00A62C7F"/>
    <w:rsid w:val="00A65382"/>
    <w:rsid w:val="00A65661"/>
    <w:rsid w:val="00A70AEE"/>
    <w:rsid w:val="00A70AF5"/>
    <w:rsid w:val="00A723C6"/>
    <w:rsid w:val="00A73231"/>
    <w:rsid w:val="00A75CE9"/>
    <w:rsid w:val="00A76548"/>
    <w:rsid w:val="00A77654"/>
    <w:rsid w:val="00A77C4F"/>
    <w:rsid w:val="00A77D48"/>
    <w:rsid w:val="00A81A30"/>
    <w:rsid w:val="00A86970"/>
    <w:rsid w:val="00A8724B"/>
    <w:rsid w:val="00A90BA5"/>
    <w:rsid w:val="00A90DF5"/>
    <w:rsid w:val="00A9144A"/>
    <w:rsid w:val="00A975BF"/>
    <w:rsid w:val="00A97A95"/>
    <w:rsid w:val="00AA19E8"/>
    <w:rsid w:val="00AA1F65"/>
    <w:rsid w:val="00AA2B64"/>
    <w:rsid w:val="00AA60AE"/>
    <w:rsid w:val="00AA63C6"/>
    <w:rsid w:val="00AB4049"/>
    <w:rsid w:val="00AB4526"/>
    <w:rsid w:val="00AB47D9"/>
    <w:rsid w:val="00AB5F13"/>
    <w:rsid w:val="00AB7294"/>
    <w:rsid w:val="00AB7350"/>
    <w:rsid w:val="00AB73FC"/>
    <w:rsid w:val="00AC16B6"/>
    <w:rsid w:val="00AC22ED"/>
    <w:rsid w:val="00AC27A2"/>
    <w:rsid w:val="00AC6DCE"/>
    <w:rsid w:val="00AC7C65"/>
    <w:rsid w:val="00AD0C7D"/>
    <w:rsid w:val="00AD2B3D"/>
    <w:rsid w:val="00AD3DA6"/>
    <w:rsid w:val="00AD3F45"/>
    <w:rsid w:val="00AD498E"/>
    <w:rsid w:val="00AD505D"/>
    <w:rsid w:val="00AD52E2"/>
    <w:rsid w:val="00AE136A"/>
    <w:rsid w:val="00AE4233"/>
    <w:rsid w:val="00AE54A6"/>
    <w:rsid w:val="00AE5531"/>
    <w:rsid w:val="00AE6956"/>
    <w:rsid w:val="00AE7F60"/>
    <w:rsid w:val="00AF0778"/>
    <w:rsid w:val="00AF10B3"/>
    <w:rsid w:val="00AF2BA5"/>
    <w:rsid w:val="00AF686B"/>
    <w:rsid w:val="00AF738B"/>
    <w:rsid w:val="00B013AB"/>
    <w:rsid w:val="00B01E62"/>
    <w:rsid w:val="00B03294"/>
    <w:rsid w:val="00B055A5"/>
    <w:rsid w:val="00B127B9"/>
    <w:rsid w:val="00B133E7"/>
    <w:rsid w:val="00B13DAA"/>
    <w:rsid w:val="00B140B2"/>
    <w:rsid w:val="00B14D1E"/>
    <w:rsid w:val="00B174B1"/>
    <w:rsid w:val="00B21283"/>
    <w:rsid w:val="00B23415"/>
    <w:rsid w:val="00B25105"/>
    <w:rsid w:val="00B27208"/>
    <w:rsid w:val="00B27DB4"/>
    <w:rsid w:val="00B3011C"/>
    <w:rsid w:val="00B31000"/>
    <w:rsid w:val="00B33559"/>
    <w:rsid w:val="00B36922"/>
    <w:rsid w:val="00B36F5D"/>
    <w:rsid w:val="00B40A34"/>
    <w:rsid w:val="00B40DE0"/>
    <w:rsid w:val="00B47A8F"/>
    <w:rsid w:val="00B50F04"/>
    <w:rsid w:val="00B53F91"/>
    <w:rsid w:val="00B55B6F"/>
    <w:rsid w:val="00B55EDF"/>
    <w:rsid w:val="00B56C4B"/>
    <w:rsid w:val="00B5739A"/>
    <w:rsid w:val="00B57C40"/>
    <w:rsid w:val="00B63B8D"/>
    <w:rsid w:val="00B63FA8"/>
    <w:rsid w:val="00B675D4"/>
    <w:rsid w:val="00B73F2B"/>
    <w:rsid w:val="00B74487"/>
    <w:rsid w:val="00B8055B"/>
    <w:rsid w:val="00B81FE9"/>
    <w:rsid w:val="00B85ADB"/>
    <w:rsid w:val="00B87019"/>
    <w:rsid w:val="00B90C70"/>
    <w:rsid w:val="00B92658"/>
    <w:rsid w:val="00B93897"/>
    <w:rsid w:val="00BA2E73"/>
    <w:rsid w:val="00BA33E5"/>
    <w:rsid w:val="00BA4A02"/>
    <w:rsid w:val="00BA51A7"/>
    <w:rsid w:val="00BB5E31"/>
    <w:rsid w:val="00BB640F"/>
    <w:rsid w:val="00BC04F5"/>
    <w:rsid w:val="00BC11AC"/>
    <w:rsid w:val="00BC1E86"/>
    <w:rsid w:val="00BC27D6"/>
    <w:rsid w:val="00BC27EC"/>
    <w:rsid w:val="00BC30FE"/>
    <w:rsid w:val="00BC3940"/>
    <w:rsid w:val="00BC3E0F"/>
    <w:rsid w:val="00BC4ABB"/>
    <w:rsid w:val="00BD11EA"/>
    <w:rsid w:val="00BD5A38"/>
    <w:rsid w:val="00BD5B2D"/>
    <w:rsid w:val="00BD6703"/>
    <w:rsid w:val="00BD6AFF"/>
    <w:rsid w:val="00BE32CE"/>
    <w:rsid w:val="00BE4092"/>
    <w:rsid w:val="00BE69CF"/>
    <w:rsid w:val="00BF1B83"/>
    <w:rsid w:val="00BF2896"/>
    <w:rsid w:val="00C01D79"/>
    <w:rsid w:val="00C06586"/>
    <w:rsid w:val="00C069D2"/>
    <w:rsid w:val="00C07695"/>
    <w:rsid w:val="00C112BD"/>
    <w:rsid w:val="00C11ADB"/>
    <w:rsid w:val="00C1436A"/>
    <w:rsid w:val="00C15150"/>
    <w:rsid w:val="00C16FAB"/>
    <w:rsid w:val="00C176C3"/>
    <w:rsid w:val="00C21645"/>
    <w:rsid w:val="00C27AFD"/>
    <w:rsid w:val="00C27FB7"/>
    <w:rsid w:val="00C30500"/>
    <w:rsid w:val="00C310C6"/>
    <w:rsid w:val="00C31A21"/>
    <w:rsid w:val="00C32D6D"/>
    <w:rsid w:val="00C40656"/>
    <w:rsid w:val="00C411C8"/>
    <w:rsid w:val="00C446FF"/>
    <w:rsid w:val="00C463D0"/>
    <w:rsid w:val="00C52304"/>
    <w:rsid w:val="00C547D9"/>
    <w:rsid w:val="00C62EB8"/>
    <w:rsid w:val="00C631B8"/>
    <w:rsid w:val="00C6339C"/>
    <w:rsid w:val="00C65075"/>
    <w:rsid w:val="00C66126"/>
    <w:rsid w:val="00C71811"/>
    <w:rsid w:val="00C73CF9"/>
    <w:rsid w:val="00C74DC0"/>
    <w:rsid w:val="00C82F21"/>
    <w:rsid w:val="00C83727"/>
    <w:rsid w:val="00C837B9"/>
    <w:rsid w:val="00C83E3B"/>
    <w:rsid w:val="00C91F4D"/>
    <w:rsid w:val="00C94F39"/>
    <w:rsid w:val="00C95E8D"/>
    <w:rsid w:val="00C95EF5"/>
    <w:rsid w:val="00CA010C"/>
    <w:rsid w:val="00CA125E"/>
    <w:rsid w:val="00CA2FE0"/>
    <w:rsid w:val="00CA4251"/>
    <w:rsid w:val="00CA4F09"/>
    <w:rsid w:val="00CA5F1B"/>
    <w:rsid w:val="00CA697B"/>
    <w:rsid w:val="00CA73ED"/>
    <w:rsid w:val="00CB319D"/>
    <w:rsid w:val="00CB3AA0"/>
    <w:rsid w:val="00CB72A3"/>
    <w:rsid w:val="00CC0889"/>
    <w:rsid w:val="00CC3CE3"/>
    <w:rsid w:val="00CC4059"/>
    <w:rsid w:val="00CD2976"/>
    <w:rsid w:val="00CD4652"/>
    <w:rsid w:val="00CD6117"/>
    <w:rsid w:val="00CD6F01"/>
    <w:rsid w:val="00CD79BD"/>
    <w:rsid w:val="00CE36B8"/>
    <w:rsid w:val="00CE5EED"/>
    <w:rsid w:val="00CF1C9F"/>
    <w:rsid w:val="00CF3290"/>
    <w:rsid w:val="00CF63AD"/>
    <w:rsid w:val="00D10216"/>
    <w:rsid w:val="00D11AC5"/>
    <w:rsid w:val="00D15F8D"/>
    <w:rsid w:val="00D16322"/>
    <w:rsid w:val="00D16D3F"/>
    <w:rsid w:val="00D203A1"/>
    <w:rsid w:val="00D21505"/>
    <w:rsid w:val="00D21CD3"/>
    <w:rsid w:val="00D233CC"/>
    <w:rsid w:val="00D31297"/>
    <w:rsid w:val="00D32DAC"/>
    <w:rsid w:val="00D32DDD"/>
    <w:rsid w:val="00D330F0"/>
    <w:rsid w:val="00D34515"/>
    <w:rsid w:val="00D346E3"/>
    <w:rsid w:val="00D40DC7"/>
    <w:rsid w:val="00D42937"/>
    <w:rsid w:val="00D54CAA"/>
    <w:rsid w:val="00D55AC8"/>
    <w:rsid w:val="00D61BAC"/>
    <w:rsid w:val="00D65192"/>
    <w:rsid w:val="00D67131"/>
    <w:rsid w:val="00D720AC"/>
    <w:rsid w:val="00D7270E"/>
    <w:rsid w:val="00D813B8"/>
    <w:rsid w:val="00D81AED"/>
    <w:rsid w:val="00D82A93"/>
    <w:rsid w:val="00D866A1"/>
    <w:rsid w:val="00D87EB9"/>
    <w:rsid w:val="00D90525"/>
    <w:rsid w:val="00D90936"/>
    <w:rsid w:val="00D92A2B"/>
    <w:rsid w:val="00D93A3C"/>
    <w:rsid w:val="00D95B74"/>
    <w:rsid w:val="00D96722"/>
    <w:rsid w:val="00D970FB"/>
    <w:rsid w:val="00DA174F"/>
    <w:rsid w:val="00DA44BC"/>
    <w:rsid w:val="00DA68B2"/>
    <w:rsid w:val="00DB02BA"/>
    <w:rsid w:val="00DB0A84"/>
    <w:rsid w:val="00DB0B42"/>
    <w:rsid w:val="00DB12FD"/>
    <w:rsid w:val="00DB19BD"/>
    <w:rsid w:val="00DB1D51"/>
    <w:rsid w:val="00DC2D41"/>
    <w:rsid w:val="00DC56FF"/>
    <w:rsid w:val="00DC7006"/>
    <w:rsid w:val="00DC7F51"/>
    <w:rsid w:val="00DD0092"/>
    <w:rsid w:val="00DD484B"/>
    <w:rsid w:val="00DD65A3"/>
    <w:rsid w:val="00DD6800"/>
    <w:rsid w:val="00DE0075"/>
    <w:rsid w:val="00DE202B"/>
    <w:rsid w:val="00DE302A"/>
    <w:rsid w:val="00DE6EF9"/>
    <w:rsid w:val="00DE72E7"/>
    <w:rsid w:val="00DE7544"/>
    <w:rsid w:val="00DF36A8"/>
    <w:rsid w:val="00E057CC"/>
    <w:rsid w:val="00E0663E"/>
    <w:rsid w:val="00E10BFD"/>
    <w:rsid w:val="00E12327"/>
    <w:rsid w:val="00E12B5F"/>
    <w:rsid w:val="00E1518C"/>
    <w:rsid w:val="00E233B3"/>
    <w:rsid w:val="00E23CC2"/>
    <w:rsid w:val="00E23D4A"/>
    <w:rsid w:val="00E23F44"/>
    <w:rsid w:val="00E256B8"/>
    <w:rsid w:val="00E274B8"/>
    <w:rsid w:val="00E27FF9"/>
    <w:rsid w:val="00E301C6"/>
    <w:rsid w:val="00E31B90"/>
    <w:rsid w:val="00E3264C"/>
    <w:rsid w:val="00E32C6F"/>
    <w:rsid w:val="00E33EA2"/>
    <w:rsid w:val="00E34648"/>
    <w:rsid w:val="00E427F6"/>
    <w:rsid w:val="00E42DB0"/>
    <w:rsid w:val="00E432A5"/>
    <w:rsid w:val="00E44EE1"/>
    <w:rsid w:val="00E4758D"/>
    <w:rsid w:val="00E47FFB"/>
    <w:rsid w:val="00E50E0E"/>
    <w:rsid w:val="00E5238A"/>
    <w:rsid w:val="00E625AF"/>
    <w:rsid w:val="00E6354E"/>
    <w:rsid w:val="00E64B91"/>
    <w:rsid w:val="00E660FF"/>
    <w:rsid w:val="00E71A4F"/>
    <w:rsid w:val="00E71BD9"/>
    <w:rsid w:val="00E71EC5"/>
    <w:rsid w:val="00E725A9"/>
    <w:rsid w:val="00E76D0F"/>
    <w:rsid w:val="00E82112"/>
    <w:rsid w:val="00E829F5"/>
    <w:rsid w:val="00E8395F"/>
    <w:rsid w:val="00E8485B"/>
    <w:rsid w:val="00E86939"/>
    <w:rsid w:val="00E86A7D"/>
    <w:rsid w:val="00E8798D"/>
    <w:rsid w:val="00E87B20"/>
    <w:rsid w:val="00E904A1"/>
    <w:rsid w:val="00E94856"/>
    <w:rsid w:val="00EA00AD"/>
    <w:rsid w:val="00EA0C3B"/>
    <w:rsid w:val="00EA0FE7"/>
    <w:rsid w:val="00EA44AD"/>
    <w:rsid w:val="00EA4A74"/>
    <w:rsid w:val="00EA63B5"/>
    <w:rsid w:val="00EA6927"/>
    <w:rsid w:val="00EB05B4"/>
    <w:rsid w:val="00EB626D"/>
    <w:rsid w:val="00EB64E0"/>
    <w:rsid w:val="00EC14F2"/>
    <w:rsid w:val="00ED10D8"/>
    <w:rsid w:val="00ED5EF4"/>
    <w:rsid w:val="00ED61C5"/>
    <w:rsid w:val="00ED6F9D"/>
    <w:rsid w:val="00EE0F97"/>
    <w:rsid w:val="00EE3A83"/>
    <w:rsid w:val="00EE4A93"/>
    <w:rsid w:val="00EE4FB6"/>
    <w:rsid w:val="00EF0DBF"/>
    <w:rsid w:val="00EF22F1"/>
    <w:rsid w:val="00EF50AA"/>
    <w:rsid w:val="00F0448F"/>
    <w:rsid w:val="00F0757C"/>
    <w:rsid w:val="00F121AA"/>
    <w:rsid w:val="00F14855"/>
    <w:rsid w:val="00F148C2"/>
    <w:rsid w:val="00F15FE8"/>
    <w:rsid w:val="00F16F48"/>
    <w:rsid w:val="00F20E1B"/>
    <w:rsid w:val="00F20F41"/>
    <w:rsid w:val="00F229B9"/>
    <w:rsid w:val="00F22C30"/>
    <w:rsid w:val="00F23BBE"/>
    <w:rsid w:val="00F24288"/>
    <w:rsid w:val="00F313D5"/>
    <w:rsid w:val="00F329EB"/>
    <w:rsid w:val="00F359DB"/>
    <w:rsid w:val="00F43003"/>
    <w:rsid w:val="00F43C40"/>
    <w:rsid w:val="00F4734C"/>
    <w:rsid w:val="00F4784B"/>
    <w:rsid w:val="00F5037C"/>
    <w:rsid w:val="00F50A6B"/>
    <w:rsid w:val="00F52243"/>
    <w:rsid w:val="00F53559"/>
    <w:rsid w:val="00F555D7"/>
    <w:rsid w:val="00F60008"/>
    <w:rsid w:val="00F604BE"/>
    <w:rsid w:val="00F61E33"/>
    <w:rsid w:val="00F62206"/>
    <w:rsid w:val="00F667B5"/>
    <w:rsid w:val="00F67D78"/>
    <w:rsid w:val="00F70462"/>
    <w:rsid w:val="00F70684"/>
    <w:rsid w:val="00F706D8"/>
    <w:rsid w:val="00F72440"/>
    <w:rsid w:val="00F7356A"/>
    <w:rsid w:val="00F7796B"/>
    <w:rsid w:val="00F80663"/>
    <w:rsid w:val="00F80A23"/>
    <w:rsid w:val="00F80FDE"/>
    <w:rsid w:val="00F8208C"/>
    <w:rsid w:val="00F82A5F"/>
    <w:rsid w:val="00F835D7"/>
    <w:rsid w:val="00F846F6"/>
    <w:rsid w:val="00F84D32"/>
    <w:rsid w:val="00F8551E"/>
    <w:rsid w:val="00F9096A"/>
    <w:rsid w:val="00F9379F"/>
    <w:rsid w:val="00F93EE3"/>
    <w:rsid w:val="00F942D0"/>
    <w:rsid w:val="00F9497C"/>
    <w:rsid w:val="00FA0E7D"/>
    <w:rsid w:val="00FA4177"/>
    <w:rsid w:val="00FB0507"/>
    <w:rsid w:val="00FB344F"/>
    <w:rsid w:val="00FB38C8"/>
    <w:rsid w:val="00FB6F02"/>
    <w:rsid w:val="00FB7805"/>
    <w:rsid w:val="00FC1A6F"/>
    <w:rsid w:val="00FC4810"/>
    <w:rsid w:val="00FC5A86"/>
    <w:rsid w:val="00FC6B17"/>
    <w:rsid w:val="00FC7A7B"/>
    <w:rsid w:val="00FD094C"/>
    <w:rsid w:val="00FD5534"/>
    <w:rsid w:val="00FD6BE8"/>
    <w:rsid w:val="00FE11A2"/>
    <w:rsid w:val="00FE1248"/>
    <w:rsid w:val="00FE20D7"/>
    <w:rsid w:val="00FE2694"/>
    <w:rsid w:val="00FE5370"/>
    <w:rsid w:val="00FF21C1"/>
    <w:rsid w:val="00FF2597"/>
    <w:rsid w:val="00FF4E1B"/>
    <w:rsid w:val="00FF5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AA4736"/>
  <w15:docId w15:val="{92D0B825-FDDD-49D9-B330-3AB659907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C1436A"/>
    <w:pPr>
      <w:ind w:left="7791" w:firstLine="709"/>
    </w:pPr>
    <w:rPr>
      <w:sz w:val="22"/>
      <w:szCs w:val="22"/>
      <w:lang w:eastAsia="en-US"/>
    </w:rPr>
  </w:style>
  <w:style w:type="paragraph" w:styleId="Nadpis1">
    <w:name w:val="heading 1"/>
    <w:basedOn w:val="Normlny"/>
    <w:next w:val="Normlny"/>
    <w:link w:val="Nadpis1Char"/>
    <w:uiPriority w:val="9"/>
    <w:qFormat/>
    <w:rsid w:val="007208B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454D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ra">
    <w:name w:val="ra"/>
    <w:basedOn w:val="Predvolenpsmoodseku"/>
    <w:rsid w:val="00CD6F01"/>
  </w:style>
  <w:style w:type="paragraph" w:styleId="Normlnywebov">
    <w:name w:val="Normal (Web)"/>
    <w:basedOn w:val="Normlny"/>
    <w:rsid w:val="009E742E"/>
    <w:pPr>
      <w:spacing w:before="100" w:beforeAutospacing="1" w:after="100" w:afterAutospacing="1"/>
      <w:ind w:left="0" w:firstLine="0"/>
    </w:pPr>
    <w:rPr>
      <w:rFonts w:ascii="Times New Roman" w:eastAsia="Times New Roman" w:hAnsi="Times New Roman"/>
      <w:sz w:val="24"/>
      <w:szCs w:val="24"/>
      <w:lang w:val="cs-CZ" w:eastAsia="cs-CZ"/>
    </w:rPr>
  </w:style>
  <w:style w:type="paragraph" w:styleId="Hlavika">
    <w:name w:val="header"/>
    <w:basedOn w:val="Normlny"/>
    <w:link w:val="HlavikaChar"/>
    <w:uiPriority w:val="99"/>
    <w:unhideWhenUsed/>
    <w:rsid w:val="00080A7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080A76"/>
    <w:rPr>
      <w:sz w:val="22"/>
      <w:szCs w:val="22"/>
      <w:lang w:eastAsia="en-US"/>
    </w:rPr>
  </w:style>
  <w:style w:type="paragraph" w:styleId="Pta">
    <w:name w:val="footer"/>
    <w:basedOn w:val="Normlny"/>
    <w:link w:val="PtaChar"/>
    <w:uiPriority w:val="99"/>
    <w:unhideWhenUsed/>
    <w:rsid w:val="00080A76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080A76"/>
    <w:rPr>
      <w:sz w:val="22"/>
      <w:szCs w:val="22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26B8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226B88"/>
    <w:rPr>
      <w:rFonts w:ascii="Tahoma" w:hAnsi="Tahoma" w:cs="Tahoma"/>
      <w:sz w:val="16"/>
      <w:szCs w:val="16"/>
      <w:lang w:eastAsia="en-US"/>
    </w:rPr>
  </w:style>
  <w:style w:type="paragraph" w:styleId="Bezriadkovania">
    <w:name w:val="No Spacing"/>
    <w:link w:val="BezriadkovaniaChar"/>
    <w:uiPriority w:val="1"/>
    <w:qFormat/>
    <w:rsid w:val="005133F9"/>
    <w:rPr>
      <w:rFonts w:eastAsia="Times New Roman"/>
      <w:sz w:val="22"/>
      <w:szCs w:val="22"/>
      <w:lang w:eastAsia="en-US"/>
    </w:rPr>
  </w:style>
  <w:style w:type="character" w:customStyle="1" w:styleId="BezriadkovaniaChar">
    <w:name w:val="Bez riadkovania Char"/>
    <w:link w:val="Bezriadkovania"/>
    <w:uiPriority w:val="1"/>
    <w:rsid w:val="005133F9"/>
    <w:rPr>
      <w:rFonts w:eastAsia="Times New Roman"/>
      <w:sz w:val="22"/>
      <w:szCs w:val="22"/>
      <w:lang w:val="sk-SK" w:eastAsia="en-US" w:bidi="ar-SA"/>
    </w:rPr>
  </w:style>
  <w:style w:type="table" w:styleId="Mriekatabuky">
    <w:name w:val="Table Grid"/>
    <w:basedOn w:val="Normlnatabuka"/>
    <w:uiPriority w:val="59"/>
    <w:rsid w:val="00D61B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931114"/>
    <w:pPr>
      <w:ind w:left="720"/>
      <w:contextualSpacing/>
    </w:pPr>
  </w:style>
  <w:style w:type="paragraph" w:styleId="Zkladntext">
    <w:name w:val="Body Text"/>
    <w:basedOn w:val="Normlny"/>
    <w:link w:val="ZkladntextChar"/>
    <w:rsid w:val="00670A03"/>
    <w:pPr>
      <w:spacing w:after="240" w:line="240" w:lineRule="atLeast"/>
      <w:ind w:left="0" w:firstLine="360"/>
      <w:jc w:val="both"/>
    </w:pPr>
    <w:rPr>
      <w:rFonts w:ascii="Garamond" w:eastAsia="Times New Roman" w:hAnsi="Garamond"/>
      <w:lang w:val="en-US" w:eastAsia="en-GB"/>
    </w:rPr>
  </w:style>
  <w:style w:type="character" w:customStyle="1" w:styleId="ZkladntextChar">
    <w:name w:val="Základný text Char"/>
    <w:basedOn w:val="Predvolenpsmoodseku"/>
    <w:link w:val="Zkladntext"/>
    <w:rsid w:val="00670A03"/>
    <w:rPr>
      <w:rFonts w:ascii="Garamond" w:eastAsia="Times New Roman" w:hAnsi="Garamond"/>
      <w:sz w:val="22"/>
      <w:szCs w:val="22"/>
      <w:lang w:val="en-US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7208B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Hlavikaobsahu">
    <w:name w:val="TOC Heading"/>
    <w:basedOn w:val="Nadpis1"/>
    <w:next w:val="Normlny"/>
    <w:uiPriority w:val="39"/>
    <w:unhideWhenUsed/>
    <w:qFormat/>
    <w:rsid w:val="007208B3"/>
    <w:pPr>
      <w:spacing w:line="276" w:lineRule="auto"/>
      <w:ind w:left="0" w:firstLine="0"/>
      <w:outlineLvl w:val="9"/>
    </w:pPr>
    <w:rPr>
      <w:lang w:eastAsia="sk-SK"/>
    </w:rPr>
  </w:style>
  <w:style w:type="paragraph" w:styleId="Obsah2">
    <w:name w:val="toc 2"/>
    <w:basedOn w:val="Normlny"/>
    <w:next w:val="Normlny"/>
    <w:autoRedefine/>
    <w:uiPriority w:val="39"/>
    <w:unhideWhenUsed/>
    <w:qFormat/>
    <w:rsid w:val="00DA68B2"/>
    <w:pPr>
      <w:spacing w:after="100" w:line="276" w:lineRule="auto"/>
      <w:ind w:left="220" w:firstLine="0"/>
    </w:pPr>
    <w:rPr>
      <w:rFonts w:asciiTheme="minorHAnsi" w:eastAsiaTheme="minorEastAsia" w:hAnsiTheme="minorHAnsi" w:cstheme="minorBidi"/>
      <w:lang w:eastAsia="sk-SK"/>
    </w:rPr>
  </w:style>
  <w:style w:type="paragraph" w:styleId="Obsah1">
    <w:name w:val="toc 1"/>
    <w:basedOn w:val="Normlny"/>
    <w:next w:val="Normlny"/>
    <w:autoRedefine/>
    <w:uiPriority w:val="39"/>
    <w:unhideWhenUsed/>
    <w:qFormat/>
    <w:rsid w:val="00EA0FE7"/>
    <w:pPr>
      <w:spacing w:after="100" w:line="276" w:lineRule="auto"/>
      <w:ind w:left="0" w:firstLine="0"/>
    </w:pPr>
    <w:rPr>
      <w:rFonts w:ascii="Verdana" w:eastAsiaTheme="minorEastAsia" w:hAnsi="Verdana" w:cstheme="minorBidi"/>
      <w:b/>
      <w:lang w:eastAsia="sk-SK"/>
    </w:rPr>
  </w:style>
  <w:style w:type="paragraph" w:styleId="Obsah3">
    <w:name w:val="toc 3"/>
    <w:basedOn w:val="Normlny"/>
    <w:next w:val="Normlny"/>
    <w:autoRedefine/>
    <w:uiPriority w:val="39"/>
    <w:unhideWhenUsed/>
    <w:qFormat/>
    <w:rsid w:val="00EA0FE7"/>
    <w:pPr>
      <w:spacing w:after="120"/>
      <w:ind w:left="0" w:firstLine="215"/>
    </w:pPr>
    <w:rPr>
      <w:rFonts w:asciiTheme="minorHAnsi" w:eastAsiaTheme="minorEastAsia" w:hAnsiTheme="minorHAnsi" w:cstheme="minorBidi"/>
      <w:lang w:eastAsia="sk-SK"/>
    </w:rPr>
  </w:style>
  <w:style w:type="paragraph" w:customStyle="1" w:styleId="Standard">
    <w:name w:val="Standard"/>
    <w:rsid w:val="001C531D"/>
    <w:pPr>
      <w:suppressAutoHyphens/>
      <w:autoSpaceDN w:val="0"/>
      <w:textAlignment w:val="baseline"/>
    </w:pPr>
    <w:rPr>
      <w:rFonts w:ascii="Times New Roman" w:eastAsia="Times New Roman" w:hAnsi="Times New Roman"/>
      <w:color w:val="000000"/>
      <w:kern w:val="3"/>
      <w:sz w:val="24"/>
      <w:szCs w:val="24"/>
      <w:lang w:val="en-US" w:eastAsia="zh-CN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454DF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3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2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5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563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14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9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793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07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9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7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chart" Target="charts/chart3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Kingston\Vyrocne_spravy\2021\Pracovn&#237;ci%202021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E:\Kingston\Vyrocne_spravy\2021\Pracovn&#237;ci%202021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E:\Kingston\Vyrocne_spravy\2021\Pracovn&#237;ci%202021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G:\Kingston\Vyrocne_spravy\2021\Tabu&#318;ky%202021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G:\Kingston\Vyrocne_spravy\2021\Tabu&#318;ky%202021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G:\Kingston\Vyrocne_spravy\2021\Tabu&#318;ky%202021.xlsx" TargetMode="Externa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file:///G:\Kingston\Vyrocne_spravy\2021\Tabu&#318;ky%202021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k-S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100">
                <a:latin typeface="Verdana" panose="020B0604030504040204" pitchFamily="34" charset="0"/>
                <a:ea typeface="Verdana" panose="020B0604030504040204" pitchFamily="34" charset="0"/>
              </a:defRPr>
            </a:pPr>
            <a:r>
              <a:rPr lang="en-US" sz="1100">
                <a:latin typeface="Verdana" panose="020B0604030504040204" pitchFamily="34" charset="0"/>
                <a:ea typeface="Verdana" panose="020B0604030504040204" pitchFamily="34" charset="0"/>
              </a:rPr>
              <a:t>Členenie podľa pohlavia</a:t>
            </a:r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F92D-4347-9A57-7FFEC0E63F39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1-F92D-4347-9A57-7FFEC0E63F39}"/>
              </c:ext>
            </c:extLst>
          </c:dPt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Hárok2!$A$29:$A$30</c:f>
              <c:strCache>
                <c:ptCount val="2"/>
                <c:pt idx="0">
                  <c:v>Muži</c:v>
                </c:pt>
                <c:pt idx="1">
                  <c:v>Ženy</c:v>
                </c:pt>
              </c:strCache>
            </c:strRef>
          </c:cat>
          <c:val>
            <c:numRef>
              <c:f>Hárok2!$B$29:$B$30</c:f>
              <c:numCache>
                <c:formatCode>0.00%</c:formatCode>
                <c:ptCount val="2"/>
                <c:pt idx="0">
                  <c:v>0.15</c:v>
                </c:pt>
                <c:pt idx="1">
                  <c:v>0.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92D-4347-9A57-7FFEC0E63F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6113462944644783"/>
          <c:y val="0.45695334550476113"/>
          <c:w val="0.14722677138927642"/>
          <c:h val="0.16986223838135101"/>
        </c:manualLayout>
      </c:layout>
      <c:overlay val="0"/>
      <c:txPr>
        <a:bodyPr/>
        <a:lstStyle/>
        <a:p>
          <a:pPr rtl="0">
            <a:defRPr/>
          </a:pPr>
          <a:endParaRPr lang="sk-SK"/>
        </a:p>
      </c:txPr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k-S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100">
                <a:latin typeface="Verdana" panose="020B0604030504040204" pitchFamily="34" charset="0"/>
                <a:ea typeface="Verdana" panose="020B0604030504040204" pitchFamily="34" charset="0"/>
                <a:cs typeface="Verdana" panose="020B0604030504040204" pitchFamily="34" charset="0"/>
              </a:defRPr>
            </a:pPr>
            <a:r>
              <a:rPr lang="sk-SK" sz="1100">
                <a:latin typeface="Verdana" panose="020B0604030504040204" pitchFamily="34" charset="0"/>
                <a:ea typeface="Verdana" panose="020B0604030504040204" pitchFamily="34" charset="0"/>
                <a:cs typeface="Verdana" panose="020B0604030504040204" pitchFamily="34" charset="0"/>
              </a:rPr>
              <a:t>Vzdelanostná štruktúra zamestnancov</a:t>
            </a:r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743D-46BA-92B4-3480445E5870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1-743D-46BA-92B4-3480445E5870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2-743D-46BA-92B4-3480445E5870}"/>
              </c:ext>
            </c:extLst>
          </c:dPt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Hárok2!$A$2:$A$4</c:f>
              <c:strCache>
                <c:ptCount val="3"/>
                <c:pt idx="0">
                  <c:v>STREDOŠKOLSKÉ VZDELANIE BEZ MATURITY</c:v>
                </c:pt>
                <c:pt idx="1">
                  <c:v>STREDOŠKOLSKÉ VZDELANIE S MATURITOU</c:v>
                </c:pt>
                <c:pt idx="2">
                  <c:v>VYSOKOŠKOLSKÉ VZDELANIE</c:v>
                </c:pt>
              </c:strCache>
            </c:strRef>
          </c:cat>
          <c:val>
            <c:numRef>
              <c:f>Hárok2!$B$2:$B$4</c:f>
              <c:numCache>
                <c:formatCode>0.00%</c:formatCode>
                <c:ptCount val="3"/>
                <c:pt idx="0">
                  <c:v>0.05</c:v>
                </c:pt>
                <c:pt idx="1">
                  <c:v>0.68333333333333335</c:v>
                </c:pt>
                <c:pt idx="2">
                  <c:v>0.266666666666666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43D-46BA-92B4-3480445E587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63130555441063541"/>
          <c:y val="0.22879958187137509"/>
          <c:w val="0.34079326388538722"/>
          <c:h val="0.64526623651365334"/>
        </c:manualLayout>
      </c:layout>
      <c:overlay val="0"/>
      <c:txPr>
        <a:bodyPr/>
        <a:lstStyle/>
        <a:p>
          <a:pPr rtl="0">
            <a:defRPr/>
          </a:pPr>
          <a:endParaRPr lang="sk-SK"/>
        </a:p>
      </c:txPr>
    </c:legend>
    <c:plotVisOnly val="1"/>
    <c:dispBlanksAs val="gap"/>
    <c:showDLblsOverMax val="0"/>
  </c:chart>
  <c:txPr>
    <a:bodyPr/>
    <a:lstStyle/>
    <a:p>
      <a:pPr>
        <a:defRPr baseline="0"/>
      </a:pPr>
      <a:endParaRPr lang="sk-SK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k-S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sk-SK" sz="1100">
                <a:latin typeface="Verdana" panose="020B0604030504040204" pitchFamily="34" charset="0"/>
                <a:ea typeface="Verdana" panose="020B0604030504040204" pitchFamily="34" charset="0"/>
              </a:rPr>
              <a:t>Veková štruktúra zamestnancov</a:t>
            </a:r>
            <a:endParaRPr lang="en-US" sz="1100">
              <a:latin typeface="Verdana" panose="020B0604030504040204" pitchFamily="34" charset="0"/>
              <a:ea typeface="Verdana" panose="020B0604030504040204" pitchFamily="34" charset="0"/>
            </a:endParaRPr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FDD9-49C3-8B40-061722D07964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01-FDD9-49C3-8B40-061722D07964}"/>
              </c:ext>
            </c:extLst>
          </c:dPt>
          <c:dPt>
            <c:idx val="2"/>
            <c:bubble3D val="0"/>
            <c:extLst>
              <c:ext xmlns:c16="http://schemas.microsoft.com/office/drawing/2014/chart" uri="{C3380CC4-5D6E-409C-BE32-E72D297353CC}">
                <c16:uniqueId val="{00000002-FDD9-49C3-8B40-061722D07964}"/>
              </c:ext>
            </c:extLst>
          </c:dPt>
          <c:dPt>
            <c:idx val="3"/>
            <c:bubble3D val="0"/>
            <c:extLst>
              <c:ext xmlns:c16="http://schemas.microsoft.com/office/drawing/2014/chart" uri="{C3380CC4-5D6E-409C-BE32-E72D297353CC}">
                <c16:uniqueId val="{00000003-FDD9-49C3-8B40-061722D07964}"/>
              </c:ext>
            </c:extLst>
          </c:dPt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Hárok2!$A$15:$A$18</c:f>
              <c:strCache>
                <c:ptCount val="4"/>
                <c:pt idx="0">
                  <c:v>DO 30 ROKOV</c:v>
                </c:pt>
                <c:pt idx="1">
                  <c:v>OD 31 DO 40 ROKOV</c:v>
                </c:pt>
                <c:pt idx="2">
                  <c:v>OD 41 DO 50 ROKOV</c:v>
                </c:pt>
                <c:pt idx="3">
                  <c:v>NAD 50 ROKOV</c:v>
                </c:pt>
              </c:strCache>
            </c:strRef>
          </c:cat>
          <c:val>
            <c:numRef>
              <c:f>Hárok2!$B$15:$B$18</c:f>
              <c:numCache>
                <c:formatCode>0.00%</c:formatCode>
                <c:ptCount val="4"/>
                <c:pt idx="0">
                  <c:v>0.31666666666666665</c:v>
                </c:pt>
                <c:pt idx="1">
                  <c:v>0.15</c:v>
                </c:pt>
                <c:pt idx="2">
                  <c:v>0.25</c:v>
                </c:pt>
                <c:pt idx="3">
                  <c:v>0.283333333333333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DD9-49C3-8B40-061722D0796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6902991073629281"/>
          <c:y val="0.38130771683629128"/>
          <c:w val="0.28056422472296072"/>
          <c:h val="0.34293712897855128"/>
        </c:manualLayout>
      </c:layout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k-S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400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r>
              <a:rPr lang="sk-SK"/>
              <a:t>UKAZOVATELE ZADLŽENOSTI -Analyt X s.r.o. v rokoch 2019 -2021</a:t>
            </a:r>
          </a:p>
        </c:rich>
      </c:tx>
      <c:layout>
        <c:manualLayout>
          <c:xMode val="edge"/>
          <c:yMode val="edge"/>
          <c:x val="7.9658207657178057E-2"/>
          <c:y val="2.6143646937749801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11651374903438275"/>
          <c:y val="0.23652514023982296"/>
          <c:w val="0.81362331036571134"/>
          <c:h val="0.49258504451649426"/>
        </c:manualLayout>
      </c:layout>
      <c:lineChart>
        <c:grouping val="standard"/>
        <c:varyColors val="0"/>
        <c:ser>
          <c:idx val="0"/>
          <c:order val="0"/>
          <c:tx>
            <c:strRef>
              <c:f>'ukazovatele zadlženosti'!$A$2</c:f>
              <c:strCache>
                <c:ptCount val="1"/>
                <c:pt idx="0">
                  <c:v>STUPEŇ SAMOFINANCOVANIA</c:v>
                </c:pt>
              </c:strCache>
            </c:strRef>
          </c:tx>
          <c:cat>
            <c:strRef>
              <c:f>'ukazovatele zadlženosti'!$B$25:$D$25</c:f>
              <c:strCache>
                <c:ptCount val="3"/>
                <c:pt idx="0">
                  <c:v>ROK 2021</c:v>
                </c:pt>
                <c:pt idx="1">
                  <c:v>ROK 2020</c:v>
                </c:pt>
                <c:pt idx="2">
                  <c:v>ROK 2019</c:v>
                </c:pt>
              </c:strCache>
            </c:strRef>
          </c:cat>
          <c:val>
            <c:numRef>
              <c:f>'ukazovatele zadlženosti'!$B$26:$D$26</c:f>
              <c:numCache>
                <c:formatCode>0.00%</c:formatCode>
                <c:ptCount val="3"/>
                <c:pt idx="0">
                  <c:v>0.58299999999999996</c:v>
                </c:pt>
                <c:pt idx="1">
                  <c:v>0.17730000000000001</c:v>
                </c:pt>
                <c:pt idx="2">
                  <c:v>0.1408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BE3-42E9-88CF-CD3F8EB3C7E8}"/>
            </c:ext>
          </c:extLst>
        </c:ser>
        <c:ser>
          <c:idx val="1"/>
          <c:order val="1"/>
          <c:tx>
            <c:strRef>
              <c:f>'ukazovatele zadlženosti'!$A$3</c:f>
              <c:strCache>
                <c:ptCount val="1"/>
                <c:pt idx="0">
                  <c:v>CELKOVÁ ZADLŽENOSŤ</c:v>
                </c:pt>
              </c:strCache>
            </c:strRef>
          </c:tx>
          <c:cat>
            <c:strRef>
              <c:f>'ukazovatele zadlženosti'!$B$25:$D$25</c:f>
              <c:strCache>
                <c:ptCount val="3"/>
                <c:pt idx="0">
                  <c:v>ROK 2021</c:v>
                </c:pt>
                <c:pt idx="1">
                  <c:v>ROK 2020</c:v>
                </c:pt>
                <c:pt idx="2">
                  <c:v>ROK 2019</c:v>
                </c:pt>
              </c:strCache>
            </c:strRef>
          </c:cat>
          <c:val>
            <c:numRef>
              <c:f>'ukazovatele zadlženosti'!$B$27:$D$27</c:f>
              <c:numCache>
                <c:formatCode>0.00%</c:formatCode>
                <c:ptCount val="3"/>
                <c:pt idx="0">
                  <c:v>0.41689999999999999</c:v>
                </c:pt>
                <c:pt idx="1">
                  <c:v>0.8226</c:v>
                </c:pt>
                <c:pt idx="2">
                  <c:v>0.859099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BE3-42E9-88CF-CD3F8EB3C7E8}"/>
            </c:ext>
          </c:extLst>
        </c:ser>
        <c:ser>
          <c:idx val="2"/>
          <c:order val="2"/>
          <c:tx>
            <c:strRef>
              <c:f>'ukazovatele zadlženosti'!$A$4</c:f>
              <c:strCache>
                <c:ptCount val="1"/>
                <c:pt idx="0">
                  <c:v>ÚVEROVÁ ZADLŽENOSŤ </c:v>
                </c:pt>
              </c:strCache>
            </c:strRef>
          </c:tx>
          <c:cat>
            <c:strRef>
              <c:f>'ukazovatele zadlženosti'!$B$25:$D$25</c:f>
              <c:strCache>
                <c:ptCount val="3"/>
                <c:pt idx="0">
                  <c:v>ROK 2021</c:v>
                </c:pt>
                <c:pt idx="1">
                  <c:v>ROK 2020</c:v>
                </c:pt>
                <c:pt idx="2">
                  <c:v>ROK 2019</c:v>
                </c:pt>
              </c:strCache>
            </c:strRef>
          </c:cat>
          <c:val>
            <c:numRef>
              <c:f>'ukazovatele zadlženosti'!$B$28:$D$28</c:f>
              <c:numCache>
                <c:formatCode>0.00%</c:formatCode>
                <c:ptCount val="3"/>
                <c:pt idx="0">
                  <c:v>0</c:v>
                </c:pt>
                <c:pt idx="1">
                  <c:v>7.1499999999999994E-2</c:v>
                </c:pt>
                <c:pt idx="2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BE3-42E9-88CF-CD3F8EB3C7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53384799"/>
        <c:axId val="1"/>
      </c:lineChart>
      <c:catAx>
        <c:axId val="105338479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k-SK"/>
          </a:p>
        </c:txPr>
        <c:crossAx val="1"/>
        <c:crosses val="autoZero"/>
        <c:auto val="1"/>
        <c:lblAlgn val="ctr"/>
        <c:lblOffset val="100"/>
        <c:noMultiLvlLbl val="0"/>
      </c:catAx>
      <c:valAx>
        <c:axId val="1"/>
        <c:scaling>
          <c:orientation val="minMax"/>
        </c:scaling>
        <c:delete val="0"/>
        <c:axPos val="l"/>
        <c:majorGridlines/>
        <c:numFmt formatCode="0.00%" sourceLinked="1"/>
        <c:majorTickMark val="none"/>
        <c:minorTickMark val="none"/>
        <c:tickLblPos val="nextTo"/>
        <c:spPr>
          <a:ln w="9525">
            <a:noFill/>
          </a:ln>
        </c:spPr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k-SK"/>
          </a:p>
        </c:txPr>
        <c:crossAx val="1053384799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17562940706787414"/>
          <c:y val="0.81763804926243144"/>
          <c:w val="0.721712098989297"/>
          <c:h val="0.15304507075937818"/>
        </c:manualLayout>
      </c:layout>
      <c:overlay val="0"/>
      <c:txPr>
        <a:bodyPr/>
        <a:lstStyle/>
        <a:p>
          <a:pPr>
            <a:defRPr sz="775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sk-SK"/>
        </a:p>
      </c:txPr>
    </c:legend>
    <c:plotVisOnly val="1"/>
    <c:dispBlanksAs val="gap"/>
    <c:showDLblsOverMax val="0"/>
  </c:chart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k-SK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k-S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400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r>
              <a:rPr lang="sk-SK"/>
              <a:t>UKAZOVATELE LIKVIDITY-AnalytX s.r.o.  v rokoch 2019 -2021</a:t>
            </a:r>
          </a:p>
        </c:rich>
      </c:tx>
      <c:layout>
        <c:manualLayout>
          <c:xMode val="edge"/>
          <c:yMode val="edge"/>
          <c:x val="0.13624409851994307"/>
          <c:y val="6.4590497616369383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8.5801496734576099E-2"/>
          <c:y val="0.16756369621621356"/>
          <c:w val="0.80536379193410024"/>
          <c:h val="0.60146597954325476"/>
        </c:manualLayout>
      </c:layout>
      <c:lineChart>
        <c:grouping val="standard"/>
        <c:varyColors val="0"/>
        <c:ser>
          <c:idx val="0"/>
          <c:order val="0"/>
          <c:tx>
            <c:strRef>
              <c:f>'ukazovatele likvidity'!$A$2:$B$2</c:f>
              <c:strCache>
                <c:ptCount val="2"/>
                <c:pt idx="0">
                  <c:v>LIKVIDITA POHOTOVÁ</c:v>
                </c:pt>
                <c:pt idx="1">
                  <c:v>OPTIMUM: 0,2 - 0,6</c:v>
                </c:pt>
              </c:strCache>
            </c:strRef>
          </c:tx>
          <c:cat>
            <c:strRef>
              <c:f>'ukazovatele likvidity'!$C$1:$E$1</c:f>
              <c:strCache>
                <c:ptCount val="3"/>
                <c:pt idx="0">
                  <c:v>ROK 2021</c:v>
                </c:pt>
                <c:pt idx="1">
                  <c:v>ROK 2020</c:v>
                </c:pt>
                <c:pt idx="2">
                  <c:v>ROK 2019</c:v>
                </c:pt>
              </c:strCache>
            </c:strRef>
          </c:cat>
          <c:val>
            <c:numRef>
              <c:f>'ukazovatele likvidity'!$C$2:$E$2</c:f>
              <c:numCache>
                <c:formatCode>0.0000</c:formatCode>
                <c:ptCount val="3"/>
                <c:pt idx="0">
                  <c:v>1.1717</c:v>
                </c:pt>
                <c:pt idx="1">
                  <c:v>4.7899999999999998E-2</c:v>
                </c:pt>
                <c:pt idx="2">
                  <c:v>0.2755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B6F-47A2-8E9E-02CDB15CB7E9}"/>
            </c:ext>
          </c:extLst>
        </c:ser>
        <c:ser>
          <c:idx val="1"/>
          <c:order val="1"/>
          <c:tx>
            <c:strRef>
              <c:f>'ukazovatele likvidity'!$A$3:$B$3</c:f>
              <c:strCache>
                <c:ptCount val="2"/>
                <c:pt idx="0">
                  <c:v>LIKVIDITA BEŽNÁ</c:v>
                </c:pt>
                <c:pt idx="1">
                  <c:v>OPTIMUM: 1,0 - 1,5</c:v>
                </c:pt>
              </c:strCache>
            </c:strRef>
          </c:tx>
          <c:cat>
            <c:strRef>
              <c:f>'ukazovatele likvidity'!$C$1:$E$1</c:f>
              <c:strCache>
                <c:ptCount val="3"/>
                <c:pt idx="0">
                  <c:v>ROK 2021</c:v>
                </c:pt>
                <c:pt idx="1">
                  <c:v>ROK 2020</c:v>
                </c:pt>
                <c:pt idx="2">
                  <c:v>ROK 2019</c:v>
                </c:pt>
              </c:strCache>
            </c:strRef>
          </c:cat>
          <c:val>
            <c:numRef>
              <c:f>'ukazovatele likvidity'!$C$3:$E$3</c:f>
              <c:numCache>
                <c:formatCode>0.0000</c:formatCode>
                <c:ptCount val="3"/>
                <c:pt idx="0">
                  <c:v>1.1966000000000001</c:v>
                </c:pt>
                <c:pt idx="1">
                  <c:v>0.53820000000000001</c:v>
                </c:pt>
                <c:pt idx="2">
                  <c:v>0.550699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B6F-47A2-8E9E-02CDB15CB7E9}"/>
            </c:ext>
          </c:extLst>
        </c:ser>
        <c:ser>
          <c:idx val="2"/>
          <c:order val="2"/>
          <c:tx>
            <c:strRef>
              <c:f>'ukazovatele likvidity'!$A$4:$B$4</c:f>
              <c:strCache>
                <c:ptCount val="2"/>
                <c:pt idx="0">
                  <c:v>LIKVIDITA CELKOVÁ</c:v>
                </c:pt>
                <c:pt idx="1">
                  <c:v>OPTIMUM: 1,6 - 2,5</c:v>
                </c:pt>
              </c:strCache>
            </c:strRef>
          </c:tx>
          <c:cat>
            <c:strRef>
              <c:f>'ukazovatele likvidity'!$C$1:$E$1</c:f>
              <c:strCache>
                <c:ptCount val="3"/>
                <c:pt idx="0">
                  <c:v>ROK 2021</c:v>
                </c:pt>
                <c:pt idx="1">
                  <c:v>ROK 2020</c:v>
                </c:pt>
                <c:pt idx="2">
                  <c:v>ROK 2019</c:v>
                </c:pt>
              </c:strCache>
            </c:strRef>
          </c:cat>
          <c:val>
            <c:numRef>
              <c:f>'ukazovatele likvidity'!$C$4:$E$4</c:f>
              <c:numCache>
                <c:formatCode>0.0000</c:formatCode>
                <c:ptCount val="3"/>
                <c:pt idx="0">
                  <c:v>1.5083</c:v>
                </c:pt>
                <c:pt idx="1">
                  <c:v>0.82699999999999996</c:v>
                </c:pt>
                <c:pt idx="2" formatCode="General">
                  <c:v>0.873500000000000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B6F-47A2-8E9E-02CDB15CB7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53373567"/>
        <c:axId val="1"/>
      </c:lineChart>
      <c:catAx>
        <c:axId val="105337356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k-SK"/>
          </a:p>
        </c:txPr>
        <c:crossAx val="1"/>
        <c:crosses val="autoZero"/>
        <c:auto val="1"/>
        <c:lblAlgn val="ctr"/>
        <c:lblOffset val="100"/>
        <c:noMultiLvlLbl val="0"/>
      </c:catAx>
      <c:valAx>
        <c:axId val="1"/>
        <c:scaling>
          <c:orientation val="minMax"/>
        </c:scaling>
        <c:delete val="0"/>
        <c:axPos val="l"/>
        <c:majorGridlines/>
        <c:numFmt formatCode="0.000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k-SK"/>
          </a:p>
        </c:txPr>
        <c:crossAx val="1053373567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8.5152702146597856E-2"/>
          <c:y val="0.84148927986035194"/>
          <c:w val="0.71131893326336859"/>
          <c:h val="0.13443826819577107"/>
        </c:manualLayout>
      </c:layout>
      <c:overlay val="0"/>
      <c:txPr>
        <a:bodyPr/>
        <a:lstStyle/>
        <a:p>
          <a:pPr>
            <a:defRPr sz="775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sk-SK"/>
        </a:p>
      </c:txPr>
    </c:legend>
    <c:plotVisOnly val="1"/>
    <c:dispBlanksAs val="gap"/>
    <c:showDLblsOverMax val="0"/>
  </c:chart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k-SK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k-SK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/>
          <a:lstStyle/>
          <a:p>
            <a:pPr>
              <a:defRPr sz="1400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r>
              <a:rPr lang="sk-SK"/>
              <a:t>UKAZOVATELE  AKTIVITY -Analyt X s.r.o.  v rokoch 2019-2021</a:t>
            </a:r>
          </a:p>
        </c:rich>
      </c:tx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ukazovatele likvidity'!$C$29</c:f>
              <c:strCache>
                <c:ptCount val="1"/>
                <c:pt idx="0">
                  <c:v>ROK 2021</c:v>
                </c:pt>
              </c:strCache>
            </c:strRef>
          </c:tx>
          <c:invertIfNegative val="0"/>
          <c:cat>
            <c:strRef>
              <c:f>'ukazovatele likvidity'!$A$30:$B$33</c:f>
              <c:strCache>
                <c:ptCount val="4"/>
                <c:pt idx="0">
                  <c:v>DOBA OBRATU ZÁSOB (z tržieb )</c:v>
                </c:pt>
                <c:pt idx="1">
                  <c:v>DOBA OBRATU KRÁTKODOBÝCH POHĽADÁVOK</c:v>
                </c:pt>
                <c:pt idx="2">
                  <c:v>DOBA SPLATNOSTI KRÁTKODOBÝCH ZÁVӒZKOV</c:v>
                </c:pt>
                <c:pt idx="3">
                  <c:v>DOBA OBRATU AKTÍV</c:v>
                </c:pt>
              </c:strCache>
            </c:strRef>
          </c:cat>
          <c:val>
            <c:numRef>
              <c:f>'ukazovatele likvidity'!$C$30:$C$33</c:f>
              <c:numCache>
                <c:formatCode>General</c:formatCode>
                <c:ptCount val="4"/>
                <c:pt idx="0">
                  <c:v>15</c:v>
                </c:pt>
                <c:pt idx="1">
                  <c:v>2</c:v>
                </c:pt>
                <c:pt idx="2">
                  <c:v>50</c:v>
                </c:pt>
                <c:pt idx="3">
                  <c:v>1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4B3-405D-9F5E-420288FEB29B}"/>
            </c:ext>
          </c:extLst>
        </c:ser>
        <c:ser>
          <c:idx val="1"/>
          <c:order val="1"/>
          <c:tx>
            <c:strRef>
              <c:f>'ukazovatele likvidity'!$D$29</c:f>
              <c:strCache>
                <c:ptCount val="1"/>
                <c:pt idx="0">
                  <c:v>ROK 2020</c:v>
                </c:pt>
              </c:strCache>
            </c:strRef>
          </c:tx>
          <c:spPr>
            <a:solidFill>
              <a:srgbClr val="92D050"/>
            </a:solidFill>
          </c:spPr>
          <c:invertIfNegative val="0"/>
          <c:cat>
            <c:strRef>
              <c:f>'ukazovatele likvidity'!$A$30:$B$33</c:f>
              <c:strCache>
                <c:ptCount val="4"/>
                <c:pt idx="0">
                  <c:v>DOBA OBRATU ZÁSOB (z tržieb )</c:v>
                </c:pt>
                <c:pt idx="1">
                  <c:v>DOBA OBRATU KRÁTKODOBÝCH POHĽADÁVOK</c:v>
                </c:pt>
                <c:pt idx="2">
                  <c:v>DOBA SPLATNOSTI KRÁTKODOBÝCH ZÁVӒZKOV</c:v>
                </c:pt>
                <c:pt idx="3">
                  <c:v>DOBA OBRATU AKTÍV</c:v>
                </c:pt>
              </c:strCache>
            </c:strRef>
          </c:cat>
          <c:val>
            <c:numRef>
              <c:f>'ukazovatele likvidity'!$D$30:$D$33</c:f>
              <c:numCache>
                <c:formatCode>General</c:formatCode>
                <c:ptCount val="4"/>
                <c:pt idx="0">
                  <c:v>25</c:v>
                </c:pt>
                <c:pt idx="1">
                  <c:v>43</c:v>
                </c:pt>
                <c:pt idx="2">
                  <c:v>101</c:v>
                </c:pt>
                <c:pt idx="3">
                  <c:v>1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4B3-405D-9F5E-420288FEB29B}"/>
            </c:ext>
          </c:extLst>
        </c:ser>
        <c:ser>
          <c:idx val="2"/>
          <c:order val="2"/>
          <c:tx>
            <c:strRef>
              <c:f>'ukazovatele likvidity'!$E$29</c:f>
              <c:strCache>
                <c:ptCount val="1"/>
                <c:pt idx="0">
                  <c:v>ROK 2019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</c:spPr>
          <c:invertIfNegative val="0"/>
          <c:cat>
            <c:strRef>
              <c:f>'ukazovatele likvidity'!$A$30:$B$33</c:f>
              <c:strCache>
                <c:ptCount val="4"/>
                <c:pt idx="0">
                  <c:v>DOBA OBRATU ZÁSOB (z tržieb )</c:v>
                </c:pt>
                <c:pt idx="1">
                  <c:v>DOBA OBRATU KRÁTKODOBÝCH POHĽADÁVOK</c:v>
                </c:pt>
                <c:pt idx="2">
                  <c:v>DOBA SPLATNOSTI KRÁTKODOBÝCH ZÁVӒZKOV</c:v>
                </c:pt>
                <c:pt idx="3">
                  <c:v>DOBA OBRATU AKTÍV</c:v>
                </c:pt>
              </c:strCache>
            </c:strRef>
          </c:cat>
          <c:val>
            <c:numRef>
              <c:f>'ukazovatele likvidity'!$E$30:$E$33</c:f>
              <c:numCache>
                <c:formatCode>General</c:formatCode>
                <c:ptCount val="4"/>
                <c:pt idx="0">
                  <c:v>22</c:v>
                </c:pt>
                <c:pt idx="1">
                  <c:v>19</c:v>
                </c:pt>
                <c:pt idx="2">
                  <c:v>78</c:v>
                </c:pt>
                <c:pt idx="3">
                  <c:v>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4B3-405D-9F5E-420288FEB2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1053381055"/>
        <c:axId val="1"/>
      </c:barChart>
      <c:catAx>
        <c:axId val="10533810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k-SK"/>
          </a:p>
        </c:txPr>
        <c:crossAx val="1"/>
        <c:crosses val="autoZero"/>
        <c:auto val="1"/>
        <c:lblAlgn val="ctr"/>
        <c:lblOffset val="100"/>
        <c:noMultiLvlLbl val="0"/>
      </c:catAx>
      <c:valAx>
        <c:axId val="1"/>
        <c:scaling>
          <c:orientation val="minMax"/>
        </c:scaling>
        <c:delete val="0"/>
        <c:axPos val="l"/>
        <c:majorGridlines/>
        <c:numFmt formatCode="General" sourceLinked="1"/>
        <c:majorTickMark val="none"/>
        <c:minorTickMark val="none"/>
        <c:tickLblPos val="nextTo"/>
        <c:spPr>
          <a:ln w="9525">
            <a:noFill/>
          </a:ln>
        </c:spPr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k-SK"/>
          </a:p>
        </c:txPr>
        <c:crossAx val="1053381055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88926157587475629"/>
          <c:y val="0.4094470719012549"/>
          <c:w val="8.7381385114894877E-2"/>
          <c:h val="0.20258484396377957"/>
        </c:manualLayout>
      </c:layout>
      <c:overlay val="0"/>
      <c:txPr>
        <a:bodyPr/>
        <a:lstStyle/>
        <a:p>
          <a:pPr>
            <a:defRPr sz="775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sk-SK"/>
        </a:p>
      </c:txPr>
    </c:legend>
    <c:plotVisOnly val="1"/>
    <c:dispBlanksAs val="gap"/>
    <c:showDLblsOverMax val="0"/>
  </c:chart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k-SK"/>
    </a:p>
  </c:tx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k-S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400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r>
              <a:rPr lang="sk-SK"/>
              <a:t>UKAZOVATELE RENTABILITY- Analyt X s.r.o.  v rokoch 2019 -2021</a:t>
            </a:r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9.5165634754887124E-2"/>
          <c:y val="0.12825006787944609"/>
          <c:w val="0.77752326413743733"/>
          <c:h val="0.51639940266087436"/>
        </c:manualLayout>
      </c:layout>
      <c:lineChart>
        <c:grouping val="standard"/>
        <c:varyColors val="0"/>
        <c:ser>
          <c:idx val="0"/>
          <c:order val="0"/>
          <c:tx>
            <c:strRef>
              <c:f>'Ukazovatele rentability'!$A$2</c:f>
              <c:strCache>
                <c:ptCount val="1"/>
                <c:pt idx="0">
                  <c:v>RENTABILITA CELKOVÉHO KAPITÁLU   ROA</c:v>
                </c:pt>
              </c:strCache>
            </c:strRef>
          </c:tx>
          <c:cat>
            <c:strRef>
              <c:f>'Ukazovatele rentability'!$B$1:$D$1</c:f>
              <c:strCache>
                <c:ptCount val="3"/>
                <c:pt idx="0">
                  <c:v>ROK 2021</c:v>
                </c:pt>
                <c:pt idx="1">
                  <c:v>ROK 2020</c:v>
                </c:pt>
                <c:pt idx="2">
                  <c:v>ROK 2019</c:v>
                </c:pt>
              </c:strCache>
            </c:strRef>
          </c:cat>
          <c:val>
            <c:numRef>
              <c:f>'Ukazovatele rentability'!$B$2:$D$2</c:f>
              <c:numCache>
                <c:formatCode>0.00%</c:formatCode>
                <c:ptCount val="3"/>
                <c:pt idx="0">
                  <c:v>0.56589999999999996</c:v>
                </c:pt>
                <c:pt idx="1">
                  <c:v>0.17130000000000001</c:v>
                </c:pt>
                <c:pt idx="2">
                  <c:v>0.130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64D-49A6-9174-E47B83265545}"/>
            </c:ext>
          </c:extLst>
        </c:ser>
        <c:ser>
          <c:idx val="1"/>
          <c:order val="1"/>
          <c:tx>
            <c:strRef>
              <c:f>'Ukazovatele rentability'!$A$3</c:f>
              <c:strCache>
                <c:ptCount val="1"/>
                <c:pt idx="0">
                  <c:v>RENTABILITA TRŽIEB                               ROS</c:v>
                </c:pt>
              </c:strCache>
            </c:strRef>
          </c:tx>
          <c:cat>
            <c:strRef>
              <c:f>'Ukazovatele rentability'!$B$1:$D$1</c:f>
              <c:strCache>
                <c:ptCount val="3"/>
                <c:pt idx="0">
                  <c:v>ROK 2021</c:v>
                </c:pt>
                <c:pt idx="1">
                  <c:v>ROK 2020</c:v>
                </c:pt>
                <c:pt idx="2">
                  <c:v>ROK 2019</c:v>
                </c:pt>
              </c:strCache>
            </c:strRef>
          </c:cat>
          <c:val>
            <c:numRef>
              <c:f>'Ukazovatele rentability'!$B$3:$D$3</c:f>
              <c:numCache>
                <c:formatCode>0.00%</c:formatCode>
                <c:ptCount val="3"/>
                <c:pt idx="0">
                  <c:v>0.18790000000000001</c:v>
                </c:pt>
                <c:pt idx="1">
                  <c:v>5.8099999999999999E-2</c:v>
                </c:pt>
                <c:pt idx="2">
                  <c:v>3.2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64D-49A6-9174-E47B83265545}"/>
            </c:ext>
          </c:extLst>
        </c:ser>
        <c:ser>
          <c:idx val="2"/>
          <c:order val="2"/>
          <c:tx>
            <c:strRef>
              <c:f>'Ukazovatele rentability'!$A$4</c:f>
              <c:strCache>
                <c:ptCount val="1"/>
                <c:pt idx="0">
                  <c:v>RENTABILITA VLASTNÉHO KAPITÁLU   ROE</c:v>
                </c:pt>
              </c:strCache>
            </c:strRef>
          </c:tx>
          <c:cat>
            <c:strRef>
              <c:f>'Ukazovatele rentability'!$B$1:$D$1</c:f>
              <c:strCache>
                <c:ptCount val="3"/>
                <c:pt idx="0">
                  <c:v>ROK 2021</c:v>
                </c:pt>
                <c:pt idx="1">
                  <c:v>ROK 2020</c:v>
                </c:pt>
                <c:pt idx="2">
                  <c:v>ROK 2019</c:v>
                </c:pt>
              </c:strCache>
            </c:strRef>
          </c:cat>
          <c:val>
            <c:numRef>
              <c:f>'Ukazovatele rentability'!$B$4:$D$4</c:f>
              <c:numCache>
                <c:formatCode>0.00%</c:formatCode>
                <c:ptCount val="3"/>
                <c:pt idx="0">
                  <c:v>0.97060000000000002</c:v>
                </c:pt>
                <c:pt idx="1">
                  <c:v>0.96609999999999996</c:v>
                </c:pt>
                <c:pt idx="2">
                  <c:v>0.928699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64D-49A6-9174-E47B832655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53385215"/>
        <c:axId val="1"/>
      </c:lineChart>
      <c:catAx>
        <c:axId val="105338521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k-SK"/>
          </a:p>
        </c:txPr>
        <c:crossAx val="1"/>
        <c:crosses val="autoZero"/>
        <c:auto val="1"/>
        <c:lblAlgn val="ctr"/>
        <c:lblOffset val="100"/>
        <c:noMultiLvlLbl val="0"/>
      </c:catAx>
      <c:valAx>
        <c:axId val="1"/>
        <c:scaling>
          <c:orientation val="minMax"/>
        </c:scaling>
        <c:delete val="0"/>
        <c:axPos val="l"/>
        <c:majorGridlines/>
        <c:numFmt formatCode="0.00%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k-SK"/>
          </a:p>
        </c:txPr>
        <c:crossAx val="1053385215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13931871683799599"/>
          <c:y val="0.77990632636437685"/>
          <c:w val="0.68638068320185375"/>
          <c:h val="0.13827993483573173"/>
        </c:manualLayout>
      </c:layout>
      <c:overlay val="0"/>
      <c:txPr>
        <a:bodyPr/>
        <a:lstStyle/>
        <a:p>
          <a:pPr>
            <a:defRPr sz="845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sk-SK"/>
        </a:p>
      </c:txPr>
    </c:legend>
    <c:plotVisOnly val="1"/>
    <c:dispBlanksAs val="gap"/>
    <c:showDLblsOverMax val="0"/>
  </c:chart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k-SK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D85CA-D490-4ADA-B2D4-E600CDDD0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4707</Words>
  <Characters>26832</Characters>
  <Application>Microsoft Office Word</Application>
  <DocSecurity>0</DocSecurity>
  <Lines>223</Lines>
  <Paragraphs>6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ročná správa 2014</vt:lpstr>
    </vt:vector>
  </TitlesOfParts>
  <Company>ALFA s.r.o.</Company>
  <LinksUpToDate>false</LinksUpToDate>
  <CharactersWithSpaces>3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ročná správa 2014</dc:title>
  <dc:subject>ALFA s.r.o.</dc:subject>
  <dc:creator>Administrator</dc:creator>
  <cp:lastModifiedBy>Monika Žitná</cp:lastModifiedBy>
  <cp:revision>2</cp:revision>
  <cp:lastPrinted>2022-07-06T15:33:00Z</cp:lastPrinted>
  <dcterms:created xsi:type="dcterms:W3CDTF">2022-07-20T07:39:00Z</dcterms:created>
  <dcterms:modified xsi:type="dcterms:W3CDTF">2022-07-20T07:39:00Z</dcterms:modified>
</cp:coreProperties>
</file>